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77777777" w:rsidR="0050634F" w:rsidRPr="00F30B8A" w:rsidRDefault="0050634F" w:rsidP="00E5126C">
      <w:pPr>
        <w:jc w:val="center"/>
      </w:pPr>
      <w:r w:rsidRPr="00F30B8A">
        <w:rPr>
          <w:noProof/>
        </w:rPr>
        <w:drawing>
          <wp:inline distT="0" distB="0" distL="0" distR="0" wp14:anchorId="039044DC" wp14:editId="29F7DA61">
            <wp:extent cx="1076325" cy="102350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0135" cy="1046147"/>
                    </a:xfrm>
                    <a:prstGeom prst="rect">
                      <a:avLst/>
                    </a:prstGeom>
                    <a:noFill/>
                    <a:ln>
                      <a:noFill/>
                    </a:ln>
                  </pic:spPr>
                </pic:pic>
              </a:graphicData>
            </a:graphic>
          </wp:inline>
        </w:drawing>
      </w:r>
    </w:p>
    <w:p w14:paraId="60278515" w14:textId="77777777" w:rsidR="00E5126C" w:rsidRPr="00E5126C" w:rsidRDefault="00E5126C" w:rsidP="00E5126C">
      <w:pPr>
        <w:spacing w:after="0" w:line="240" w:lineRule="auto"/>
        <w:jc w:val="center"/>
        <w:rPr>
          <w:b/>
          <w:bCs/>
        </w:rPr>
      </w:pPr>
      <w:r w:rsidRPr="00E5126C">
        <w:rPr>
          <w:b/>
          <w:bCs/>
        </w:rPr>
        <w:t>The Hashemite University, Zarqa, Jordan</w:t>
      </w:r>
    </w:p>
    <w:p w14:paraId="1E4F0403" w14:textId="1AD66DCF" w:rsidR="0050634F" w:rsidRPr="00E5126C" w:rsidRDefault="0050634F" w:rsidP="000D78F9">
      <w:pPr>
        <w:spacing w:after="0" w:line="240" w:lineRule="auto"/>
        <w:rPr>
          <w:b/>
          <w:bCs/>
        </w:rPr>
      </w:pPr>
      <w:r w:rsidRPr="00E5126C">
        <w:rPr>
          <w:b/>
          <w:bCs/>
        </w:rPr>
        <w:t>Faculty of Prince Al-Hussein Bin Abdallah II For Information Technology</w:t>
      </w:r>
    </w:p>
    <w:p w14:paraId="37FAF204" w14:textId="377AA5DC" w:rsidR="00E5126C" w:rsidRPr="00E5126C" w:rsidRDefault="00E5126C" w:rsidP="00E5126C">
      <w:pPr>
        <w:spacing w:after="0" w:line="240" w:lineRule="auto"/>
        <w:jc w:val="center"/>
        <w:rPr>
          <w:b/>
          <w:bCs/>
        </w:rPr>
      </w:pPr>
      <w:r w:rsidRPr="00E5126C">
        <w:rPr>
          <w:b/>
          <w:bCs/>
        </w:rPr>
        <w:t>Software Engineering</w:t>
      </w:r>
      <w:r>
        <w:rPr>
          <w:b/>
          <w:bCs/>
        </w:rPr>
        <w:t xml:space="preserve"> Department</w:t>
      </w:r>
    </w:p>
    <w:p w14:paraId="5B3BA60E" w14:textId="2709D505" w:rsidR="0050634F" w:rsidRDefault="0050634F" w:rsidP="00E5126C"/>
    <w:p w14:paraId="3F3DDB90" w14:textId="77777777" w:rsidR="00C53ACB" w:rsidRPr="00F30B8A" w:rsidRDefault="00C53ACB" w:rsidP="00E5126C"/>
    <w:p w14:paraId="40057592" w14:textId="52EF2831" w:rsidR="00515312" w:rsidRPr="000D78F9" w:rsidRDefault="002C1E99" w:rsidP="000D78F9">
      <w:pPr>
        <w:pStyle w:val="Title"/>
        <w:jc w:val="center"/>
        <w:rPr>
          <w:b/>
          <w:bCs/>
          <w:sz w:val="48"/>
          <w:szCs w:val="48"/>
        </w:rPr>
      </w:pPr>
      <w:r>
        <w:rPr>
          <w:b/>
          <w:bCs/>
          <w:sz w:val="48"/>
          <w:szCs w:val="48"/>
        </w:rPr>
        <w:t>Sustainable System</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52BBA905" w14:textId="6ADBA54F" w:rsidR="005443DD" w:rsidRPr="00E5126C" w:rsidRDefault="005443DD" w:rsidP="00E5126C">
      <w:pPr>
        <w:spacing w:after="0" w:line="240" w:lineRule="auto"/>
        <w:jc w:val="center"/>
        <w:rPr>
          <w:b/>
          <w:bCs/>
        </w:rPr>
      </w:pPr>
      <w:r w:rsidRPr="00E5126C">
        <w:rPr>
          <w:b/>
          <w:bCs/>
        </w:rPr>
        <w:t>B.Sc. Degree in Software Engineering</w:t>
      </w:r>
    </w:p>
    <w:p w14:paraId="12B612FE" w14:textId="21C02A39" w:rsidR="00E93585" w:rsidRDefault="00E93585" w:rsidP="00E5126C"/>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r w:rsidRPr="00E5126C">
        <w:rPr>
          <w:b/>
          <w:bCs/>
        </w:rPr>
        <w:t>By</w:t>
      </w:r>
    </w:p>
    <w:p w14:paraId="7B6003AD" w14:textId="326AD3C3" w:rsidR="00515312" w:rsidRPr="00F30B8A" w:rsidRDefault="0052568C" w:rsidP="00E5126C">
      <w:pPr>
        <w:spacing w:after="0" w:line="240" w:lineRule="auto"/>
        <w:jc w:val="center"/>
      </w:pPr>
      <w:r>
        <w:t>Osama Mohammad Khalil Ghnaim</w:t>
      </w:r>
      <w:r w:rsidR="00515312" w:rsidRPr="00F30B8A">
        <w:t xml:space="preserve"> (</w:t>
      </w:r>
      <w:r>
        <w:t>2031722</w:t>
      </w:r>
      <w:r w:rsidR="00515312" w:rsidRPr="00F30B8A">
        <w:t>)</w:t>
      </w:r>
    </w:p>
    <w:p w14:paraId="4F26E230" w14:textId="7C46D2B9" w:rsidR="00C53ACB" w:rsidRDefault="00C53ACB" w:rsidP="0052568C">
      <w:pPr>
        <w:spacing w:after="0" w:line="240" w:lineRule="auto"/>
        <w:jc w:val="center"/>
      </w:pPr>
    </w:p>
    <w:p w14:paraId="0ECC0747" w14:textId="77777777" w:rsidR="0052568C" w:rsidRPr="00F30B8A" w:rsidRDefault="0052568C" w:rsidP="0052568C">
      <w:pPr>
        <w:spacing w:after="0" w:line="240" w:lineRule="auto"/>
        <w:jc w:val="center"/>
      </w:pPr>
    </w:p>
    <w:p w14:paraId="173FE541" w14:textId="77777777" w:rsidR="00515312" w:rsidRPr="00E5126C" w:rsidRDefault="00515312" w:rsidP="00E5126C">
      <w:pPr>
        <w:spacing w:line="240" w:lineRule="auto"/>
        <w:jc w:val="center"/>
        <w:rPr>
          <w:b/>
          <w:bCs/>
        </w:rPr>
      </w:pPr>
      <w:r w:rsidRPr="00E5126C">
        <w:rPr>
          <w:b/>
          <w:bCs/>
        </w:rPr>
        <w:t>Supervised by</w:t>
      </w:r>
    </w:p>
    <w:p w14:paraId="1C258AE1" w14:textId="5FE4C4D1" w:rsidR="00C62F2B" w:rsidRPr="00F30B8A" w:rsidRDefault="0052568C" w:rsidP="00E5126C">
      <w:pPr>
        <w:jc w:val="center"/>
      </w:pPr>
      <w:r>
        <w:t>Dr. Mohammad Ibrahim Ahmad Zarour</w:t>
      </w:r>
    </w:p>
    <w:p w14:paraId="26A131E2" w14:textId="77777777" w:rsidR="00C53ACB" w:rsidRPr="00F30B8A" w:rsidRDefault="00C53ACB" w:rsidP="00C53ACB"/>
    <w:p w14:paraId="1995EC88" w14:textId="4D6ABD14" w:rsidR="005443DD" w:rsidRPr="00E5126C" w:rsidRDefault="00F31B60" w:rsidP="00E5126C">
      <w:pPr>
        <w:spacing w:line="240" w:lineRule="auto"/>
        <w:jc w:val="center"/>
        <w:rPr>
          <w:b/>
          <w:bCs/>
        </w:rPr>
      </w:pPr>
      <w:r w:rsidRPr="00E5126C">
        <w:rPr>
          <w:b/>
          <w:bCs/>
        </w:rPr>
        <w:t>Committee Member Names</w:t>
      </w:r>
    </w:p>
    <w:p w14:paraId="245576F9" w14:textId="505B4121" w:rsidR="0074690E" w:rsidRPr="0052568C" w:rsidRDefault="005443DD" w:rsidP="0052568C">
      <w:pPr>
        <w:spacing w:after="0"/>
        <w:jc w:val="center"/>
      </w:pPr>
      <w:r w:rsidRPr="00F30B8A">
        <w:t xml:space="preserve">First </w:t>
      </w:r>
    </w:p>
    <w:p w14:paraId="4A313274" w14:textId="508E95F8" w:rsidR="00C53ACB" w:rsidRDefault="00C53ACB" w:rsidP="00E5126C">
      <w:pPr>
        <w:jc w:val="center"/>
        <w:rPr>
          <w:b/>
          <w:bCs/>
        </w:rPr>
      </w:pPr>
    </w:p>
    <w:p w14:paraId="091C32A6" w14:textId="77777777" w:rsidR="00C53ACB" w:rsidRDefault="00C53ACB" w:rsidP="00E5126C">
      <w:pPr>
        <w:jc w:val="center"/>
        <w:rPr>
          <w:b/>
          <w:bCs/>
        </w:rPr>
      </w:pPr>
    </w:p>
    <w:p w14:paraId="03510C91" w14:textId="431CFD60" w:rsidR="00DF334A" w:rsidRDefault="00C62F2B" w:rsidP="00E5126C">
      <w:pPr>
        <w:jc w:val="center"/>
        <w:rPr>
          <w:b/>
          <w:bCs/>
        </w:rPr>
      </w:pPr>
      <w:r w:rsidRPr="00E5126C">
        <w:rPr>
          <w:b/>
          <w:bCs/>
        </w:rPr>
        <w:t>Month Year</w:t>
      </w:r>
      <w:bookmarkStart w:id="0" w:name="_Toc344388263"/>
      <w:bookmarkStart w:id="1" w:name="_Toc499073365"/>
      <w:bookmarkStart w:id="2" w:name="_Toc499073366"/>
      <w:bookmarkStart w:id="3" w:name="_Toc344388264"/>
    </w:p>
    <w:p w14:paraId="3C17CA41" w14:textId="617BB8CF" w:rsidR="002C1E99" w:rsidRDefault="002C1E99" w:rsidP="00E5126C">
      <w:pPr>
        <w:jc w:val="center"/>
        <w:rPr>
          <w:b/>
          <w:bCs/>
        </w:rPr>
      </w:pPr>
      <w:r>
        <w:rPr>
          <w:b/>
          <w:bCs/>
        </w:rPr>
        <w:t>9-2024 / 3-2025</w:t>
      </w:r>
    </w:p>
    <w:p w14:paraId="57546DD3" w14:textId="018B9B61" w:rsidR="002C1E99" w:rsidRPr="00E5126C" w:rsidRDefault="002C1E99" w:rsidP="00E5126C">
      <w:pPr>
        <w:jc w:val="center"/>
        <w:rPr>
          <w:b/>
          <w:bCs/>
        </w:rPr>
      </w:pPr>
    </w:p>
    <w:p w14:paraId="63E92FFA" w14:textId="410F4EDB" w:rsidR="000200C7" w:rsidRPr="00F30B8A" w:rsidRDefault="000200C7" w:rsidP="00E5126C">
      <w:pPr>
        <w:pStyle w:val="Heading1"/>
      </w:pPr>
      <w:bookmarkStart w:id="4" w:name="_Toc54990505"/>
      <w:r w:rsidRPr="00F30B8A">
        <w:lastRenderedPageBreak/>
        <w:t>CERTIFICATE</w:t>
      </w:r>
      <w:bookmarkEnd w:id="0"/>
      <w:bookmarkEnd w:id="1"/>
      <w:bookmarkEnd w:id="4"/>
    </w:p>
    <w:p w14:paraId="3A26EC63" w14:textId="63E1BE45" w:rsidR="005443DD" w:rsidRPr="00F30B8A" w:rsidRDefault="000200C7" w:rsidP="0052568C">
      <w:pPr>
        <w:pStyle w:val="ThesisParagraph"/>
      </w:pPr>
      <w:r w:rsidRPr="00F30B8A">
        <w:t>It is hereby certified that the project titled &lt;</w:t>
      </w:r>
      <w:r w:rsidR="002C1E99">
        <w:rPr>
          <w:b/>
          <w:bCs/>
          <w:i/>
          <w:iCs/>
        </w:rPr>
        <w:t>Sustainable System</w:t>
      </w:r>
      <w:r w:rsidRPr="00F30B8A">
        <w:t xml:space="preserve">&gt;,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r w:rsidRPr="00F30B8A">
        <w:t xml:space="preserve">Bachelor </w:t>
      </w:r>
      <w:r w:rsidR="005443DD" w:rsidRPr="00F30B8A">
        <w:t xml:space="preserve">in </w:t>
      </w:r>
      <w:r w:rsidRPr="00F30B8A">
        <w:t>Software Engineering</w:t>
      </w:r>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footerReference w:type="default" r:id="rId9"/>
          <w:footerReference w:type="first" r:id="rId10"/>
          <w:pgSz w:w="11906" w:h="16838" w:code="9"/>
          <w:pgMar w:top="1440" w:right="1800" w:bottom="1440" w:left="1800" w:header="720" w:footer="720" w:gutter="0"/>
          <w:pgNumType w:fmt="upperRoman"/>
          <w:cols w:space="720"/>
          <w:titlePg/>
          <w:docGrid w:linePitch="360"/>
        </w:sectPr>
      </w:pPr>
    </w:p>
    <w:p w14:paraId="254AFB11" w14:textId="00EC045E" w:rsidR="005443DD" w:rsidRPr="00F30B8A" w:rsidRDefault="0052568C" w:rsidP="00E5126C">
      <w:pPr>
        <w:pStyle w:val="ThesisParagraph"/>
        <w:ind w:firstLine="0"/>
      </w:pPr>
      <w:r>
        <w:rPr>
          <w:b/>
          <w:bCs/>
          <w:i/>
          <w:iCs/>
        </w:rPr>
        <w:t>Osama Ghnaim</w:t>
      </w:r>
      <w:r w:rsidR="005443DD" w:rsidRPr="00F30B8A">
        <w:t xml:space="preserve"> (</w:t>
      </w:r>
      <w:r>
        <w:t>+962 795932908</w:t>
      </w:r>
      <w:r w:rsidR="005443DD" w:rsidRPr="00F30B8A">
        <w:t>)</w:t>
      </w:r>
    </w:p>
    <w:p w14:paraId="75AC01AB" w14:textId="463FB3F9" w:rsidR="00BB131A" w:rsidRDefault="00BB131A" w:rsidP="0052568C">
      <w:pPr>
        <w:pStyle w:val="ThesisParagraph"/>
        <w:ind w:firstLine="0"/>
      </w:pPr>
    </w:p>
    <w:p w14:paraId="713CF2EF" w14:textId="3791016A" w:rsidR="00BB131A" w:rsidRDefault="00BB131A" w:rsidP="00BB131A">
      <w:pPr>
        <w:pStyle w:val="ThesisParagraph"/>
        <w:rPr>
          <w:b/>
          <w:bCs/>
        </w:rPr>
      </w:pPr>
      <w:r w:rsidRPr="00BB131A">
        <w:rPr>
          <w:b/>
          <w:bCs/>
        </w:rPr>
        <w:t xml:space="preserve"> </w:t>
      </w:r>
      <w:r w:rsidR="0052568C">
        <w:rPr>
          <w:b/>
          <w:bCs/>
        </w:rPr>
        <w:t>Osama Ghnaim</w:t>
      </w:r>
    </w:p>
    <w:p w14:paraId="4F666E87" w14:textId="3D9157C6" w:rsidR="00BB131A" w:rsidRPr="00BB131A" w:rsidRDefault="00BB131A" w:rsidP="0052568C">
      <w:pPr>
        <w:pStyle w:val="ThesisParagraph"/>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r w:rsidRPr="00BB131A">
        <w:rPr>
          <w:b/>
          <w:bCs/>
        </w:rPr>
        <w:t xml:space="preserve"> </w:t>
      </w:r>
    </w:p>
    <w:p w14:paraId="4A40B555" w14:textId="2F6F0C3A"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br w:type="page"/>
      </w:r>
    </w:p>
    <w:p w14:paraId="4C9F05AD" w14:textId="1F89371A" w:rsidR="00B1692D" w:rsidRPr="00F30B8A" w:rsidRDefault="00B1692D" w:rsidP="00E5126C">
      <w:pPr>
        <w:pStyle w:val="Heading1"/>
      </w:pPr>
      <w:bookmarkStart w:id="5" w:name="_Toc54990506"/>
      <w:r w:rsidRPr="00F30B8A">
        <w:lastRenderedPageBreak/>
        <w:t>ABSTRACT</w:t>
      </w:r>
      <w:bookmarkEnd w:id="2"/>
      <w:bookmarkEnd w:id="3"/>
      <w:bookmarkEnd w:id="5"/>
    </w:p>
    <w:p w14:paraId="089A563A" w14:textId="7D941707" w:rsidR="00E352A3" w:rsidRDefault="0052568C" w:rsidP="0052568C">
      <w:pPr>
        <w:pStyle w:val="ThesisParagraph"/>
        <w:jc w:val="center"/>
      </w:pPr>
      <w:r>
        <w:t xml:space="preserve">One of the common problems for the </w:t>
      </w:r>
      <w:r w:rsidR="00D56E76">
        <w:t>Hotels owners/managers</w:t>
      </w:r>
      <w:r>
        <w:t xml:space="preserve"> is </w:t>
      </w:r>
      <w:r w:rsidR="00D56E76">
        <w:t xml:space="preserve">the Utilization of water usage </w:t>
      </w:r>
      <w:r w:rsidR="00D95478">
        <w:t>by</w:t>
      </w:r>
      <w:r w:rsidR="00D56E76">
        <w:t xml:space="preserve"> guests</w:t>
      </w:r>
      <w:r w:rsidR="008154DE">
        <w:t xml:space="preserve">, </w:t>
      </w:r>
      <w:r w:rsidR="004417B8">
        <w:t>since the water consumption rate is unlimited  for each client of the Hotels</w:t>
      </w:r>
      <w:r w:rsidR="00AD37C9">
        <w:t>,</w:t>
      </w:r>
      <w:r w:rsidR="004417B8">
        <w:t xml:space="preserve"> many of the clients </w:t>
      </w:r>
      <w:r w:rsidR="005C194F">
        <w:t>consume</w:t>
      </w:r>
      <w:r w:rsidR="004417B8" w:rsidRPr="004417B8">
        <w:t xml:space="preserve"> water in an Excessive way</w:t>
      </w:r>
      <w:r w:rsidR="00C91E31">
        <w:t>;  which will impact the hotels in high water fees and</w:t>
      </w:r>
      <w:r w:rsidR="00002848">
        <w:t xml:space="preserve"> also</w:t>
      </w:r>
      <w:r w:rsidR="00C91E31">
        <w:t xml:space="preserve"> the country which include th</w:t>
      </w:r>
      <w:r w:rsidR="00002848">
        <w:t>e</w:t>
      </w:r>
      <w:r w:rsidR="00C91E31">
        <w:t>s</w:t>
      </w:r>
      <w:r w:rsidR="00002848">
        <w:t>e</w:t>
      </w:r>
      <w:r w:rsidR="00C91E31">
        <w:t xml:space="preserve"> hotel</w:t>
      </w:r>
      <w:r w:rsidR="00002848">
        <w:t>s</w:t>
      </w:r>
      <w:r w:rsidR="00C91E31">
        <w:t xml:space="preserve"> </w:t>
      </w:r>
      <w:r w:rsidR="00002848">
        <w:t>which will also lead to violate</w:t>
      </w:r>
      <w:r w:rsidR="00C91E31">
        <w:t xml:space="preserve"> the concept of water sustainability</w:t>
      </w:r>
      <w:r w:rsidR="00002848">
        <w:t>.</w:t>
      </w:r>
    </w:p>
    <w:p w14:paraId="0418ED85" w14:textId="1C2AE1E2" w:rsidR="00B1692D" w:rsidRDefault="00C91E31" w:rsidP="00E352A3">
      <w:pPr>
        <w:pStyle w:val="ThesisParagraph"/>
        <w:jc w:val="center"/>
      </w:pPr>
      <w:r>
        <w:t xml:space="preserve"> </w:t>
      </w:r>
      <w:r w:rsidR="004417B8">
        <w:t xml:space="preserve">      </w:t>
      </w:r>
      <w:r w:rsidR="008154DE">
        <w:t xml:space="preserve"> </w:t>
      </w:r>
    </w:p>
    <w:p w14:paraId="70AD135E" w14:textId="70F23F94" w:rsidR="001915E1" w:rsidRPr="00F30B8A" w:rsidRDefault="00E352A3" w:rsidP="001915E1">
      <w:pPr>
        <w:pStyle w:val="ThesisParagraph"/>
      </w:pPr>
      <w:r>
        <w:t xml:space="preserve">The methodology I followed to </w:t>
      </w:r>
      <w:r w:rsidR="002D4232">
        <w:t xml:space="preserve">solve </w:t>
      </w:r>
      <w:r>
        <w:t xml:space="preserve">this problem </w:t>
      </w:r>
      <w:r w:rsidR="006C665C">
        <w:t xml:space="preserve">is to build a system that </w:t>
      </w:r>
      <w:r w:rsidR="0085735F">
        <w:t>monitors</w:t>
      </w:r>
      <w:r w:rsidR="006C665C">
        <w:t xml:space="preserve"> the water usage </w:t>
      </w:r>
      <w:r w:rsidR="002C4050">
        <w:t xml:space="preserve">by </w:t>
      </w:r>
      <w:r w:rsidR="006C665C">
        <w:t xml:space="preserve">hour for each guest and then </w:t>
      </w:r>
      <w:r w:rsidR="00451D4F">
        <w:t>apply</w:t>
      </w:r>
      <w:r w:rsidR="006C665C">
        <w:t xml:space="preserve"> a certain discount </w:t>
      </w:r>
      <w:r w:rsidR="002C4050">
        <w:t xml:space="preserve">in the room booking price for those who consumed the water under a predetermined rate, which will encourage guests </w:t>
      </w:r>
      <w:r w:rsidR="00D95478">
        <w:t xml:space="preserve">decrease </w:t>
      </w:r>
      <w:r w:rsidR="001915E1">
        <w:t>their</w:t>
      </w:r>
      <w:r w:rsidR="00D95478">
        <w:t xml:space="preserve"> usage of water.</w:t>
      </w:r>
    </w:p>
    <w:p w14:paraId="3D629CDE" w14:textId="11E8D6FA" w:rsidR="001915E1" w:rsidRDefault="001915E1" w:rsidP="001915E1">
      <w:pPr>
        <w:jc w:val="left"/>
      </w:pPr>
    </w:p>
    <w:p w14:paraId="78800C40" w14:textId="77777777" w:rsidR="001915E1" w:rsidRDefault="001915E1" w:rsidP="001915E1">
      <w:pPr>
        <w:keepNext/>
        <w:bidi/>
        <w:jc w:val="left"/>
      </w:pPr>
      <w:r>
        <w:rPr>
          <w:noProof/>
        </w:rPr>
        <w:drawing>
          <wp:inline distT="0" distB="0" distL="0" distR="0" wp14:anchorId="5FEB59D5" wp14:editId="678EC8DA">
            <wp:extent cx="5274310" cy="3232785"/>
            <wp:effectExtent l="0" t="0" r="2540" b="5715"/>
            <wp:docPr id="1392338447" name="Picture 3"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338447" name="Picture 3" descr="A graph with blue bars&#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274310" cy="3232785"/>
                    </a:xfrm>
                    <a:prstGeom prst="rect">
                      <a:avLst/>
                    </a:prstGeom>
                  </pic:spPr>
                </pic:pic>
              </a:graphicData>
            </a:graphic>
          </wp:inline>
        </w:drawing>
      </w:r>
    </w:p>
    <w:p w14:paraId="6362E67D" w14:textId="417A1B00" w:rsidR="001915E1" w:rsidRDefault="001915E1" w:rsidP="001915E1">
      <w:pPr>
        <w:pStyle w:val="Caption"/>
        <w:jc w:val="left"/>
      </w:pPr>
      <w:r>
        <w:t xml:space="preserve">Figure </w:t>
      </w:r>
      <w:fldSimple w:instr=" SEQ Figure \* ARABIC ">
        <w:r w:rsidR="00F51776">
          <w:rPr>
            <w:noProof/>
          </w:rPr>
          <w:t>1</w:t>
        </w:r>
      </w:fldSimple>
      <w:r>
        <w:t xml:space="preserve">- </w:t>
      </w:r>
      <w:r>
        <w:rPr>
          <w:lang w:bidi="ar-JO"/>
        </w:rPr>
        <w:t>Average water usage by hotels guests in each region</w:t>
      </w:r>
    </w:p>
    <w:p w14:paraId="3DF8809E" w14:textId="447285B3" w:rsidR="00B1692D" w:rsidRPr="00F30B8A" w:rsidRDefault="00B1692D" w:rsidP="001915E1">
      <w:pPr>
        <w:jc w:val="left"/>
      </w:pPr>
      <w:r w:rsidRPr="00F30B8A">
        <w:br w:type="page"/>
      </w:r>
    </w:p>
    <w:p w14:paraId="2F572358" w14:textId="77777777" w:rsidR="00F30B8A" w:rsidRPr="00F30B8A" w:rsidRDefault="00F30B8A" w:rsidP="00E5126C">
      <w:pPr>
        <w:pStyle w:val="Heading1"/>
      </w:pPr>
      <w:bookmarkStart w:id="6" w:name="_Toc499073367"/>
      <w:bookmarkStart w:id="7" w:name="_Toc54990507"/>
      <w:bookmarkStart w:id="8" w:name="_Hlk535144310"/>
      <w:r w:rsidRPr="00F30B8A">
        <w:lastRenderedPageBreak/>
        <w:t>ACKNOWLEDGEMENTS</w:t>
      </w:r>
      <w:bookmarkEnd w:id="6"/>
      <w:bookmarkEnd w:id="7"/>
    </w:p>
    <w:bookmarkEnd w:id="8"/>
    <w:p w14:paraId="3CF3A2D7" w14:textId="73D54DCA" w:rsidR="00F30B8A" w:rsidRPr="00F30B8A" w:rsidRDefault="00941F5C" w:rsidP="00476B9B">
      <w:pPr>
        <w:pStyle w:val="ThesisParagraph"/>
        <w:jc w:val="center"/>
      </w:pPr>
      <w:r>
        <w:t>Also,</w:t>
      </w:r>
      <w:r w:rsidR="00EC11C7">
        <w:t xml:space="preserve"> I would like to thank</w:t>
      </w:r>
      <w:r w:rsidR="00111BA6">
        <w:t>s</w:t>
      </w:r>
      <w:r w:rsidR="00EC11C7">
        <w:t xml:space="preserve"> </w:t>
      </w:r>
      <w:r w:rsidR="00476B9B">
        <w:t>a lot</w:t>
      </w:r>
      <w:r w:rsidR="00990AFF">
        <w:t xml:space="preserve"> my supervisor:</w:t>
      </w:r>
      <w:r w:rsidR="00476B9B">
        <w:t xml:space="preserve"> </w:t>
      </w:r>
      <w:r w:rsidR="00EC11C7">
        <w:t>Dr. Mohammad Zarour and</w:t>
      </w:r>
      <w:r w:rsidR="00990AFF">
        <w:t xml:space="preserve"> the head of Software Engineering:</w:t>
      </w:r>
      <w:r w:rsidR="00EC11C7">
        <w:t xml:space="preserve"> Dr. Bashar Al-</w:t>
      </w:r>
      <w:proofErr w:type="spellStart"/>
      <w:r w:rsidR="00EC11C7">
        <w:t>Shboul</w:t>
      </w:r>
      <w:proofErr w:type="spellEnd"/>
      <w:r w:rsidR="00AE671A">
        <w:t xml:space="preserve"> </w:t>
      </w:r>
      <w:r w:rsidR="00476B9B">
        <w:t xml:space="preserve">for </w:t>
      </w:r>
      <w:r>
        <w:t>their</w:t>
      </w:r>
      <w:r w:rsidR="00476B9B">
        <w:t xml:space="preserve"> instructions that </w:t>
      </w:r>
      <w:r>
        <w:t>were</w:t>
      </w:r>
      <w:r w:rsidR="00476B9B">
        <w:t xml:space="preserve"> very helpful to accomplish this project in a correct and efficient manner.</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B93132">
      <w:pPr>
        <w:pStyle w:val="Heading1"/>
      </w:pPr>
      <w:bookmarkStart w:id="10" w:name="_Toc54990508"/>
      <w:r w:rsidRPr="00F30B8A">
        <w:lastRenderedPageBreak/>
        <w:t>TABLE OF CONTENTS</w:t>
      </w:r>
      <w:bookmarkEnd w:id="9"/>
      <w:bookmarkEnd w:id="10"/>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3D4CED10" w14:textId="018EB49A" w:rsidR="00B93132" w:rsidRDefault="00E311B6">
          <w:pPr>
            <w:pStyle w:val="TOC1"/>
            <w:tabs>
              <w:tab w:val="right" w:leader="dot" w:pos="8296"/>
            </w:tabs>
            <w:rPr>
              <w:rFonts w:asciiTheme="minorHAnsi" w:hAnsiTheme="minorHAnsi" w:cstheme="minorBidi"/>
              <w:noProof/>
              <w:sz w:val="22"/>
              <w:szCs w:val="22"/>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54990505" w:history="1">
            <w:r w:rsidR="00B93132" w:rsidRPr="00E34661">
              <w:rPr>
                <w:rStyle w:val="Hyperlink"/>
                <w:noProof/>
              </w:rPr>
              <w:t>CERTIFICATE</w:t>
            </w:r>
            <w:r w:rsidR="00B93132">
              <w:rPr>
                <w:noProof/>
                <w:webHidden/>
              </w:rPr>
              <w:tab/>
            </w:r>
            <w:r w:rsidR="00B93132">
              <w:rPr>
                <w:noProof/>
                <w:webHidden/>
              </w:rPr>
              <w:fldChar w:fldCharType="begin"/>
            </w:r>
            <w:r w:rsidR="00B93132">
              <w:rPr>
                <w:noProof/>
                <w:webHidden/>
              </w:rPr>
              <w:instrText xml:space="preserve"> PAGEREF _Toc54990505 \h </w:instrText>
            </w:r>
            <w:r w:rsidR="00B93132">
              <w:rPr>
                <w:noProof/>
                <w:webHidden/>
              </w:rPr>
            </w:r>
            <w:r w:rsidR="00B93132">
              <w:rPr>
                <w:noProof/>
                <w:webHidden/>
              </w:rPr>
              <w:fldChar w:fldCharType="separate"/>
            </w:r>
            <w:r w:rsidR="00B93132">
              <w:rPr>
                <w:noProof/>
                <w:webHidden/>
              </w:rPr>
              <w:t>II</w:t>
            </w:r>
            <w:r w:rsidR="00B93132">
              <w:rPr>
                <w:noProof/>
                <w:webHidden/>
              </w:rPr>
              <w:fldChar w:fldCharType="end"/>
            </w:r>
          </w:hyperlink>
        </w:p>
        <w:p w14:paraId="4B2F5DE5" w14:textId="187D8F59" w:rsidR="00B93132" w:rsidRDefault="00B93132">
          <w:pPr>
            <w:pStyle w:val="TOC1"/>
            <w:tabs>
              <w:tab w:val="right" w:leader="dot" w:pos="8296"/>
            </w:tabs>
            <w:rPr>
              <w:rFonts w:asciiTheme="minorHAnsi" w:hAnsiTheme="minorHAnsi" w:cstheme="minorBidi"/>
              <w:noProof/>
              <w:sz w:val="22"/>
              <w:szCs w:val="22"/>
            </w:rPr>
          </w:pPr>
          <w:hyperlink w:anchor="_Toc54990506" w:history="1">
            <w:r w:rsidRPr="00E34661">
              <w:rPr>
                <w:rStyle w:val="Hyperlink"/>
                <w:noProof/>
              </w:rPr>
              <w:t>ABSTRACT</w:t>
            </w:r>
            <w:r>
              <w:rPr>
                <w:noProof/>
                <w:webHidden/>
              </w:rPr>
              <w:tab/>
            </w:r>
            <w:r>
              <w:rPr>
                <w:noProof/>
                <w:webHidden/>
              </w:rPr>
              <w:fldChar w:fldCharType="begin"/>
            </w:r>
            <w:r>
              <w:rPr>
                <w:noProof/>
                <w:webHidden/>
              </w:rPr>
              <w:instrText xml:space="preserve"> PAGEREF _Toc54990506 \h </w:instrText>
            </w:r>
            <w:r>
              <w:rPr>
                <w:noProof/>
                <w:webHidden/>
              </w:rPr>
            </w:r>
            <w:r>
              <w:rPr>
                <w:noProof/>
                <w:webHidden/>
              </w:rPr>
              <w:fldChar w:fldCharType="separate"/>
            </w:r>
            <w:r>
              <w:rPr>
                <w:noProof/>
                <w:webHidden/>
              </w:rPr>
              <w:t>III</w:t>
            </w:r>
            <w:r>
              <w:rPr>
                <w:noProof/>
                <w:webHidden/>
              </w:rPr>
              <w:fldChar w:fldCharType="end"/>
            </w:r>
          </w:hyperlink>
        </w:p>
        <w:p w14:paraId="73320749" w14:textId="5E3B9F77" w:rsidR="00B93132" w:rsidRDefault="00B93132">
          <w:pPr>
            <w:pStyle w:val="TOC1"/>
            <w:tabs>
              <w:tab w:val="right" w:leader="dot" w:pos="8296"/>
            </w:tabs>
            <w:rPr>
              <w:rFonts w:asciiTheme="minorHAnsi" w:hAnsiTheme="minorHAnsi" w:cstheme="minorBidi"/>
              <w:noProof/>
              <w:sz w:val="22"/>
              <w:szCs w:val="22"/>
            </w:rPr>
          </w:pPr>
          <w:hyperlink w:anchor="_Toc54990507" w:history="1">
            <w:r w:rsidRPr="00E34661">
              <w:rPr>
                <w:rStyle w:val="Hyperlink"/>
                <w:noProof/>
              </w:rPr>
              <w:t>ACKNOWLEDGEMENTS</w:t>
            </w:r>
            <w:r>
              <w:rPr>
                <w:noProof/>
                <w:webHidden/>
              </w:rPr>
              <w:tab/>
            </w:r>
            <w:r>
              <w:rPr>
                <w:noProof/>
                <w:webHidden/>
              </w:rPr>
              <w:fldChar w:fldCharType="begin"/>
            </w:r>
            <w:r>
              <w:rPr>
                <w:noProof/>
                <w:webHidden/>
              </w:rPr>
              <w:instrText xml:space="preserve"> PAGEREF _Toc54990507 \h </w:instrText>
            </w:r>
            <w:r>
              <w:rPr>
                <w:noProof/>
                <w:webHidden/>
              </w:rPr>
            </w:r>
            <w:r>
              <w:rPr>
                <w:noProof/>
                <w:webHidden/>
              </w:rPr>
              <w:fldChar w:fldCharType="separate"/>
            </w:r>
            <w:r>
              <w:rPr>
                <w:noProof/>
                <w:webHidden/>
              </w:rPr>
              <w:t>IV</w:t>
            </w:r>
            <w:r>
              <w:rPr>
                <w:noProof/>
                <w:webHidden/>
              </w:rPr>
              <w:fldChar w:fldCharType="end"/>
            </w:r>
          </w:hyperlink>
        </w:p>
        <w:p w14:paraId="614E6757" w14:textId="23B1CDCD" w:rsidR="00B93132" w:rsidRDefault="00B93132">
          <w:pPr>
            <w:pStyle w:val="TOC1"/>
            <w:tabs>
              <w:tab w:val="right" w:leader="dot" w:pos="8296"/>
            </w:tabs>
            <w:rPr>
              <w:rFonts w:asciiTheme="minorHAnsi" w:hAnsiTheme="minorHAnsi" w:cstheme="minorBidi"/>
              <w:noProof/>
              <w:sz w:val="22"/>
              <w:szCs w:val="22"/>
            </w:rPr>
          </w:pPr>
          <w:hyperlink w:anchor="_Toc54990508" w:history="1">
            <w:r w:rsidRPr="00E34661">
              <w:rPr>
                <w:rStyle w:val="Hyperlink"/>
                <w:noProof/>
              </w:rPr>
              <w:t>TABLE OF CONTENTS</w:t>
            </w:r>
            <w:r>
              <w:rPr>
                <w:noProof/>
                <w:webHidden/>
              </w:rPr>
              <w:tab/>
            </w:r>
            <w:r>
              <w:rPr>
                <w:noProof/>
                <w:webHidden/>
              </w:rPr>
              <w:fldChar w:fldCharType="begin"/>
            </w:r>
            <w:r>
              <w:rPr>
                <w:noProof/>
                <w:webHidden/>
              </w:rPr>
              <w:instrText xml:space="preserve"> PAGEREF _Toc54990508 \h </w:instrText>
            </w:r>
            <w:r>
              <w:rPr>
                <w:noProof/>
                <w:webHidden/>
              </w:rPr>
            </w:r>
            <w:r>
              <w:rPr>
                <w:noProof/>
                <w:webHidden/>
              </w:rPr>
              <w:fldChar w:fldCharType="separate"/>
            </w:r>
            <w:r>
              <w:rPr>
                <w:noProof/>
                <w:webHidden/>
              </w:rPr>
              <w:t>V</w:t>
            </w:r>
            <w:r>
              <w:rPr>
                <w:noProof/>
                <w:webHidden/>
              </w:rPr>
              <w:fldChar w:fldCharType="end"/>
            </w:r>
          </w:hyperlink>
        </w:p>
        <w:p w14:paraId="17DF5D22" w14:textId="0201CA7A" w:rsidR="00B93132" w:rsidRDefault="00B93132">
          <w:pPr>
            <w:pStyle w:val="TOC1"/>
            <w:tabs>
              <w:tab w:val="right" w:leader="dot" w:pos="8296"/>
            </w:tabs>
            <w:rPr>
              <w:rFonts w:asciiTheme="minorHAnsi" w:hAnsiTheme="minorHAnsi" w:cstheme="minorBidi"/>
              <w:noProof/>
              <w:sz w:val="22"/>
              <w:szCs w:val="22"/>
            </w:rPr>
          </w:pPr>
          <w:hyperlink w:anchor="_Toc54990509" w:history="1">
            <w:r w:rsidRPr="00E34661">
              <w:rPr>
                <w:rStyle w:val="Hyperlink"/>
                <w:noProof/>
              </w:rPr>
              <w:t>ABBREVIATIONS</w:t>
            </w:r>
            <w:r>
              <w:rPr>
                <w:noProof/>
                <w:webHidden/>
              </w:rPr>
              <w:tab/>
            </w:r>
            <w:r>
              <w:rPr>
                <w:noProof/>
                <w:webHidden/>
              </w:rPr>
              <w:fldChar w:fldCharType="begin"/>
            </w:r>
            <w:r>
              <w:rPr>
                <w:noProof/>
                <w:webHidden/>
              </w:rPr>
              <w:instrText xml:space="preserve"> PAGEREF _Toc54990509 \h </w:instrText>
            </w:r>
            <w:r>
              <w:rPr>
                <w:noProof/>
                <w:webHidden/>
              </w:rPr>
            </w:r>
            <w:r>
              <w:rPr>
                <w:noProof/>
                <w:webHidden/>
              </w:rPr>
              <w:fldChar w:fldCharType="separate"/>
            </w:r>
            <w:r>
              <w:rPr>
                <w:noProof/>
                <w:webHidden/>
              </w:rPr>
              <w:t>VII</w:t>
            </w:r>
            <w:r>
              <w:rPr>
                <w:noProof/>
                <w:webHidden/>
              </w:rPr>
              <w:fldChar w:fldCharType="end"/>
            </w:r>
          </w:hyperlink>
        </w:p>
        <w:p w14:paraId="6F04A3BC" w14:textId="41DAD695" w:rsidR="00B93132" w:rsidRDefault="00B93132">
          <w:pPr>
            <w:pStyle w:val="TOC1"/>
            <w:tabs>
              <w:tab w:val="right" w:leader="dot" w:pos="8296"/>
            </w:tabs>
            <w:rPr>
              <w:rFonts w:asciiTheme="minorHAnsi" w:hAnsiTheme="minorHAnsi" w:cstheme="minorBidi"/>
              <w:noProof/>
              <w:sz w:val="22"/>
              <w:szCs w:val="22"/>
            </w:rPr>
          </w:pPr>
          <w:hyperlink w:anchor="_Toc54990510" w:history="1">
            <w:r w:rsidRPr="00E34661">
              <w:rPr>
                <w:rStyle w:val="Hyperlink"/>
                <w:noProof/>
              </w:rPr>
              <w:t>LIST OF FIGURES</w:t>
            </w:r>
            <w:r>
              <w:rPr>
                <w:noProof/>
                <w:webHidden/>
              </w:rPr>
              <w:tab/>
            </w:r>
            <w:r>
              <w:rPr>
                <w:noProof/>
                <w:webHidden/>
              </w:rPr>
              <w:fldChar w:fldCharType="begin"/>
            </w:r>
            <w:r>
              <w:rPr>
                <w:noProof/>
                <w:webHidden/>
              </w:rPr>
              <w:instrText xml:space="preserve"> PAGEREF _Toc54990510 \h </w:instrText>
            </w:r>
            <w:r>
              <w:rPr>
                <w:noProof/>
                <w:webHidden/>
              </w:rPr>
            </w:r>
            <w:r>
              <w:rPr>
                <w:noProof/>
                <w:webHidden/>
              </w:rPr>
              <w:fldChar w:fldCharType="separate"/>
            </w:r>
            <w:r>
              <w:rPr>
                <w:noProof/>
                <w:webHidden/>
              </w:rPr>
              <w:t>VIII</w:t>
            </w:r>
            <w:r>
              <w:rPr>
                <w:noProof/>
                <w:webHidden/>
              </w:rPr>
              <w:fldChar w:fldCharType="end"/>
            </w:r>
          </w:hyperlink>
        </w:p>
        <w:p w14:paraId="200A60F4" w14:textId="784ACCDC" w:rsidR="00B93132" w:rsidRDefault="00B93132">
          <w:pPr>
            <w:pStyle w:val="TOC1"/>
            <w:tabs>
              <w:tab w:val="right" w:leader="dot" w:pos="8296"/>
            </w:tabs>
            <w:rPr>
              <w:rFonts w:asciiTheme="minorHAnsi" w:hAnsiTheme="minorHAnsi" w:cstheme="minorBidi"/>
              <w:noProof/>
              <w:sz w:val="22"/>
              <w:szCs w:val="22"/>
            </w:rPr>
          </w:pPr>
          <w:hyperlink w:anchor="_Toc54990511" w:history="1">
            <w:r w:rsidRPr="00E34661">
              <w:rPr>
                <w:rStyle w:val="Hyperlink"/>
                <w:noProof/>
              </w:rPr>
              <w:t>LIST OF Tables</w:t>
            </w:r>
            <w:r>
              <w:rPr>
                <w:noProof/>
                <w:webHidden/>
              </w:rPr>
              <w:tab/>
            </w:r>
            <w:r>
              <w:rPr>
                <w:noProof/>
                <w:webHidden/>
              </w:rPr>
              <w:fldChar w:fldCharType="begin"/>
            </w:r>
            <w:r>
              <w:rPr>
                <w:noProof/>
                <w:webHidden/>
              </w:rPr>
              <w:instrText xml:space="preserve"> PAGEREF _Toc54990511 \h </w:instrText>
            </w:r>
            <w:r>
              <w:rPr>
                <w:noProof/>
                <w:webHidden/>
              </w:rPr>
            </w:r>
            <w:r>
              <w:rPr>
                <w:noProof/>
                <w:webHidden/>
              </w:rPr>
              <w:fldChar w:fldCharType="separate"/>
            </w:r>
            <w:r>
              <w:rPr>
                <w:noProof/>
                <w:webHidden/>
              </w:rPr>
              <w:t>IX</w:t>
            </w:r>
            <w:r>
              <w:rPr>
                <w:noProof/>
                <w:webHidden/>
              </w:rPr>
              <w:fldChar w:fldCharType="end"/>
            </w:r>
          </w:hyperlink>
        </w:p>
        <w:p w14:paraId="49363BA5" w14:textId="20745EB2" w:rsidR="00B93132" w:rsidRDefault="00B93132">
          <w:pPr>
            <w:pStyle w:val="TOC1"/>
            <w:tabs>
              <w:tab w:val="left" w:pos="1946"/>
              <w:tab w:val="right" w:leader="dot" w:pos="8296"/>
            </w:tabs>
            <w:rPr>
              <w:rFonts w:asciiTheme="minorHAnsi" w:hAnsiTheme="minorHAnsi" w:cstheme="minorBidi"/>
              <w:noProof/>
              <w:sz w:val="22"/>
              <w:szCs w:val="22"/>
            </w:rPr>
          </w:pPr>
          <w:hyperlink w:anchor="_Toc54990512" w:history="1">
            <w:r w:rsidRPr="00E34661">
              <w:rPr>
                <w:rStyle w:val="Hyperlink"/>
                <w:noProof/>
              </w:rPr>
              <w:t>Chapter 1:</w:t>
            </w:r>
            <w:r>
              <w:rPr>
                <w:rFonts w:asciiTheme="minorHAnsi" w:hAnsiTheme="minorHAnsi" w:cstheme="minorBidi"/>
                <w:noProof/>
                <w:sz w:val="22"/>
                <w:szCs w:val="22"/>
              </w:rPr>
              <w:tab/>
            </w:r>
            <w:r w:rsidRPr="00E34661">
              <w:rPr>
                <w:rStyle w:val="Hyperlink"/>
                <w:noProof/>
              </w:rPr>
              <w:t>Introduction</w:t>
            </w:r>
            <w:r>
              <w:rPr>
                <w:noProof/>
                <w:webHidden/>
              </w:rPr>
              <w:tab/>
            </w:r>
            <w:r>
              <w:rPr>
                <w:noProof/>
                <w:webHidden/>
              </w:rPr>
              <w:fldChar w:fldCharType="begin"/>
            </w:r>
            <w:r>
              <w:rPr>
                <w:noProof/>
                <w:webHidden/>
              </w:rPr>
              <w:instrText xml:space="preserve"> PAGEREF _Toc54990512 \h </w:instrText>
            </w:r>
            <w:r>
              <w:rPr>
                <w:noProof/>
                <w:webHidden/>
              </w:rPr>
            </w:r>
            <w:r>
              <w:rPr>
                <w:noProof/>
                <w:webHidden/>
              </w:rPr>
              <w:fldChar w:fldCharType="separate"/>
            </w:r>
            <w:r>
              <w:rPr>
                <w:noProof/>
                <w:webHidden/>
              </w:rPr>
              <w:t>1</w:t>
            </w:r>
            <w:r>
              <w:rPr>
                <w:noProof/>
                <w:webHidden/>
              </w:rPr>
              <w:fldChar w:fldCharType="end"/>
            </w:r>
          </w:hyperlink>
        </w:p>
        <w:p w14:paraId="409AFBF6" w14:textId="42E7B0CA" w:rsidR="00B93132" w:rsidRDefault="00B93132">
          <w:pPr>
            <w:pStyle w:val="TOC2"/>
            <w:tabs>
              <w:tab w:val="left" w:pos="1540"/>
              <w:tab w:val="right" w:leader="dot" w:pos="8296"/>
            </w:tabs>
            <w:rPr>
              <w:rFonts w:asciiTheme="minorHAnsi" w:hAnsiTheme="minorHAnsi" w:cstheme="minorBidi"/>
              <w:noProof/>
              <w:sz w:val="22"/>
              <w:szCs w:val="22"/>
            </w:rPr>
          </w:pPr>
          <w:hyperlink w:anchor="_Toc54990513" w:history="1">
            <w:r w:rsidRPr="00E34661">
              <w:rPr>
                <w:rStyle w:val="Hyperlink"/>
                <w:noProof/>
              </w:rPr>
              <w:t>1.1</w:t>
            </w:r>
            <w:r>
              <w:rPr>
                <w:rFonts w:asciiTheme="minorHAnsi" w:hAnsiTheme="minorHAnsi" w:cstheme="minorBidi"/>
                <w:noProof/>
                <w:sz w:val="22"/>
                <w:szCs w:val="22"/>
              </w:rPr>
              <w:tab/>
            </w:r>
            <w:r w:rsidRPr="00E34661">
              <w:rPr>
                <w:rStyle w:val="Hyperlink"/>
                <w:noProof/>
              </w:rPr>
              <w:t>Overview</w:t>
            </w:r>
            <w:r>
              <w:rPr>
                <w:noProof/>
                <w:webHidden/>
              </w:rPr>
              <w:tab/>
            </w:r>
            <w:r>
              <w:rPr>
                <w:noProof/>
                <w:webHidden/>
              </w:rPr>
              <w:fldChar w:fldCharType="begin"/>
            </w:r>
            <w:r>
              <w:rPr>
                <w:noProof/>
                <w:webHidden/>
              </w:rPr>
              <w:instrText xml:space="preserve"> PAGEREF _Toc54990513 \h </w:instrText>
            </w:r>
            <w:r>
              <w:rPr>
                <w:noProof/>
                <w:webHidden/>
              </w:rPr>
            </w:r>
            <w:r>
              <w:rPr>
                <w:noProof/>
                <w:webHidden/>
              </w:rPr>
              <w:fldChar w:fldCharType="separate"/>
            </w:r>
            <w:r>
              <w:rPr>
                <w:noProof/>
                <w:webHidden/>
              </w:rPr>
              <w:t>1</w:t>
            </w:r>
            <w:r>
              <w:rPr>
                <w:noProof/>
                <w:webHidden/>
              </w:rPr>
              <w:fldChar w:fldCharType="end"/>
            </w:r>
          </w:hyperlink>
        </w:p>
        <w:p w14:paraId="14C0F01A" w14:textId="3322AA3F" w:rsidR="00B93132" w:rsidRDefault="00B93132">
          <w:pPr>
            <w:pStyle w:val="TOC2"/>
            <w:tabs>
              <w:tab w:val="left" w:pos="1540"/>
              <w:tab w:val="right" w:leader="dot" w:pos="8296"/>
            </w:tabs>
            <w:rPr>
              <w:rFonts w:asciiTheme="minorHAnsi" w:hAnsiTheme="minorHAnsi" w:cstheme="minorBidi"/>
              <w:noProof/>
              <w:sz w:val="22"/>
              <w:szCs w:val="22"/>
            </w:rPr>
          </w:pPr>
          <w:hyperlink w:anchor="_Toc54990514" w:history="1">
            <w:r w:rsidRPr="00E34661">
              <w:rPr>
                <w:rStyle w:val="Hyperlink"/>
                <w:noProof/>
              </w:rPr>
              <w:t>1.2</w:t>
            </w:r>
            <w:r>
              <w:rPr>
                <w:rFonts w:asciiTheme="minorHAnsi" w:hAnsiTheme="minorHAnsi" w:cstheme="minorBidi"/>
                <w:noProof/>
                <w:sz w:val="22"/>
                <w:szCs w:val="22"/>
              </w:rPr>
              <w:tab/>
            </w:r>
            <w:r w:rsidRPr="00E34661">
              <w:rPr>
                <w:rStyle w:val="Hyperlink"/>
                <w:noProof/>
              </w:rPr>
              <w:t>Project Motivation</w:t>
            </w:r>
            <w:r>
              <w:rPr>
                <w:noProof/>
                <w:webHidden/>
              </w:rPr>
              <w:tab/>
            </w:r>
            <w:r>
              <w:rPr>
                <w:noProof/>
                <w:webHidden/>
              </w:rPr>
              <w:fldChar w:fldCharType="begin"/>
            </w:r>
            <w:r>
              <w:rPr>
                <w:noProof/>
                <w:webHidden/>
              </w:rPr>
              <w:instrText xml:space="preserve"> PAGEREF _Toc54990514 \h </w:instrText>
            </w:r>
            <w:r>
              <w:rPr>
                <w:noProof/>
                <w:webHidden/>
              </w:rPr>
            </w:r>
            <w:r>
              <w:rPr>
                <w:noProof/>
                <w:webHidden/>
              </w:rPr>
              <w:fldChar w:fldCharType="separate"/>
            </w:r>
            <w:r>
              <w:rPr>
                <w:noProof/>
                <w:webHidden/>
              </w:rPr>
              <w:t>1</w:t>
            </w:r>
            <w:r>
              <w:rPr>
                <w:noProof/>
                <w:webHidden/>
              </w:rPr>
              <w:fldChar w:fldCharType="end"/>
            </w:r>
          </w:hyperlink>
        </w:p>
        <w:p w14:paraId="48C7BFDB" w14:textId="10A353C8" w:rsidR="00B93132" w:rsidRDefault="00B93132">
          <w:pPr>
            <w:pStyle w:val="TOC2"/>
            <w:tabs>
              <w:tab w:val="left" w:pos="1540"/>
              <w:tab w:val="right" w:leader="dot" w:pos="8296"/>
            </w:tabs>
            <w:rPr>
              <w:rFonts w:asciiTheme="minorHAnsi" w:hAnsiTheme="minorHAnsi" w:cstheme="minorBidi"/>
              <w:noProof/>
              <w:sz w:val="22"/>
              <w:szCs w:val="22"/>
            </w:rPr>
          </w:pPr>
          <w:hyperlink w:anchor="_Toc54990515" w:history="1">
            <w:r w:rsidRPr="00E34661">
              <w:rPr>
                <w:rStyle w:val="Hyperlink"/>
                <w:noProof/>
              </w:rPr>
              <w:t>1.3</w:t>
            </w:r>
            <w:r>
              <w:rPr>
                <w:rFonts w:asciiTheme="minorHAnsi" w:hAnsiTheme="minorHAnsi" w:cstheme="minorBidi"/>
                <w:noProof/>
                <w:sz w:val="22"/>
                <w:szCs w:val="22"/>
              </w:rPr>
              <w:tab/>
            </w:r>
            <w:r w:rsidRPr="00E34661">
              <w:rPr>
                <w:rStyle w:val="Hyperlink"/>
                <w:noProof/>
              </w:rPr>
              <w:t>Problem Statement</w:t>
            </w:r>
            <w:r>
              <w:rPr>
                <w:noProof/>
                <w:webHidden/>
              </w:rPr>
              <w:tab/>
            </w:r>
            <w:r>
              <w:rPr>
                <w:noProof/>
                <w:webHidden/>
              </w:rPr>
              <w:fldChar w:fldCharType="begin"/>
            </w:r>
            <w:r>
              <w:rPr>
                <w:noProof/>
                <w:webHidden/>
              </w:rPr>
              <w:instrText xml:space="preserve"> PAGEREF _Toc54990515 \h </w:instrText>
            </w:r>
            <w:r>
              <w:rPr>
                <w:noProof/>
                <w:webHidden/>
              </w:rPr>
            </w:r>
            <w:r>
              <w:rPr>
                <w:noProof/>
                <w:webHidden/>
              </w:rPr>
              <w:fldChar w:fldCharType="separate"/>
            </w:r>
            <w:r>
              <w:rPr>
                <w:noProof/>
                <w:webHidden/>
              </w:rPr>
              <w:t>1</w:t>
            </w:r>
            <w:r>
              <w:rPr>
                <w:noProof/>
                <w:webHidden/>
              </w:rPr>
              <w:fldChar w:fldCharType="end"/>
            </w:r>
          </w:hyperlink>
        </w:p>
        <w:p w14:paraId="3218070E" w14:textId="3C2F1765" w:rsidR="00B93132" w:rsidRDefault="00B93132">
          <w:pPr>
            <w:pStyle w:val="TOC2"/>
            <w:tabs>
              <w:tab w:val="left" w:pos="1540"/>
              <w:tab w:val="right" w:leader="dot" w:pos="8296"/>
            </w:tabs>
            <w:rPr>
              <w:rFonts w:asciiTheme="minorHAnsi" w:hAnsiTheme="minorHAnsi" w:cstheme="minorBidi"/>
              <w:noProof/>
              <w:sz w:val="22"/>
              <w:szCs w:val="22"/>
            </w:rPr>
          </w:pPr>
          <w:hyperlink w:anchor="_Toc54990516" w:history="1">
            <w:r w:rsidRPr="00E34661">
              <w:rPr>
                <w:rStyle w:val="Hyperlink"/>
                <w:noProof/>
              </w:rPr>
              <w:t>1.4</w:t>
            </w:r>
            <w:r>
              <w:rPr>
                <w:rFonts w:asciiTheme="minorHAnsi" w:hAnsiTheme="minorHAnsi" w:cstheme="minorBidi"/>
                <w:noProof/>
                <w:sz w:val="22"/>
                <w:szCs w:val="22"/>
              </w:rPr>
              <w:tab/>
            </w:r>
            <w:r w:rsidRPr="00E34661">
              <w:rPr>
                <w:rStyle w:val="Hyperlink"/>
                <w:noProof/>
              </w:rPr>
              <w:t>Project Aim and Objectives</w:t>
            </w:r>
            <w:r>
              <w:rPr>
                <w:noProof/>
                <w:webHidden/>
              </w:rPr>
              <w:tab/>
            </w:r>
            <w:r>
              <w:rPr>
                <w:noProof/>
                <w:webHidden/>
              </w:rPr>
              <w:fldChar w:fldCharType="begin"/>
            </w:r>
            <w:r>
              <w:rPr>
                <w:noProof/>
                <w:webHidden/>
              </w:rPr>
              <w:instrText xml:space="preserve"> PAGEREF _Toc54990516 \h </w:instrText>
            </w:r>
            <w:r>
              <w:rPr>
                <w:noProof/>
                <w:webHidden/>
              </w:rPr>
            </w:r>
            <w:r>
              <w:rPr>
                <w:noProof/>
                <w:webHidden/>
              </w:rPr>
              <w:fldChar w:fldCharType="separate"/>
            </w:r>
            <w:r>
              <w:rPr>
                <w:noProof/>
                <w:webHidden/>
              </w:rPr>
              <w:t>1</w:t>
            </w:r>
            <w:r>
              <w:rPr>
                <w:noProof/>
                <w:webHidden/>
              </w:rPr>
              <w:fldChar w:fldCharType="end"/>
            </w:r>
          </w:hyperlink>
        </w:p>
        <w:p w14:paraId="5ED37D66" w14:textId="5566B1C6" w:rsidR="00B93132" w:rsidRDefault="00B93132">
          <w:pPr>
            <w:pStyle w:val="TOC2"/>
            <w:tabs>
              <w:tab w:val="left" w:pos="1540"/>
              <w:tab w:val="right" w:leader="dot" w:pos="8296"/>
            </w:tabs>
            <w:rPr>
              <w:rFonts w:asciiTheme="minorHAnsi" w:hAnsiTheme="minorHAnsi" w:cstheme="minorBidi"/>
              <w:noProof/>
              <w:sz w:val="22"/>
              <w:szCs w:val="22"/>
            </w:rPr>
          </w:pPr>
          <w:hyperlink w:anchor="_Toc54990517" w:history="1">
            <w:r w:rsidRPr="00E34661">
              <w:rPr>
                <w:rStyle w:val="Hyperlink"/>
                <w:noProof/>
              </w:rPr>
              <w:t>1.5</w:t>
            </w:r>
            <w:r>
              <w:rPr>
                <w:rFonts w:asciiTheme="minorHAnsi" w:hAnsiTheme="minorHAnsi" w:cstheme="minorBidi"/>
                <w:noProof/>
                <w:sz w:val="22"/>
                <w:szCs w:val="22"/>
              </w:rPr>
              <w:tab/>
            </w:r>
            <w:r w:rsidRPr="00E34661">
              <w:rPr>
                <w:rStyle w:val="Hyperlink"/>
                <w:noProof/>
              </w:rPr>
              <w:t>Project Scope</w:t>
            </w:r>
            <w:r>
              <w:rPr>
                <w:noProof/>
                <w:webHidden/>
              </w:rPr>
              <w:tab/>
            </w:r>
            <w:r>
              <w:rPr>
                <w:noProof/>
                <w:webHidden/>
              </w:rPr>
              <w:fldChar w:fldCharType="begin"/>
            </w:r>
            <w:r>
              <w:rPr>
                <w:noProof/>
                <w:webHidden/>
              </w:rPr>
              <w:instrText xml:space="preserve"> PAGEREF _Toc54990517 \h </w:instrText>
            </w:r>
            <w:r>
              <w:rPr>
                <w:noProof/>
                <w:webHidden/>
              </w:rPr>
            </w:r>
            <w:r>
              <w:rPr>
                <w:noProof/>
                <w:webHidden/>
              </w:rPr>
              <w:fldChar w:fldCharType="separate"/>
            </w:r>
            <w:r>
              <w:rPr>
                <w:noProof/>
                <w:webHidden/>
              </w:rPr>
              <w:t>2</w:t>
            </w:r>
            <w:r>
              <w:rPr>
                <w:noProof/>
                <w:webHidden/>
              </w:rPr>
              <w:fldChar w:fldCharType="end"/>
            </w:r>
          </w:hyperlink>
        </w:p>
        <w:p w14:paraId="727E9FAC" w14:textId="327B80A1" w:rsidR="00B93132" w:rsidRDefault="00B93132">
          <w:pPr>
            <w:pStyle w:val="TOC2"/>
            <w:tabs>
              <w:tab w:val="left" w:pos="1540"/>
              <w:tab w:val="right" w:leader="dot" w:pos="8296"/>
            </w:tabs>
            <w:rPr>
              <w:rFonts w:asciiTheme="minorHAnsi" w:hAnsiTheme="minorHAnsi" w:cstheme="minorBidi"/>
              <w:noProof/>
              <w:sz w:val="22"/>
              <w:szCs w:val="22"/>
            </w:rPr>
          </w:pPr>
          <w:hyperlink w:anchor="_Toc54990518" w:history="1">
            <w:r w:rsidRPr="00E34661">
              <w:rPr>
                <w:rStyle w:val="Hyperlink"/>
                <w:noProof/>
              </w:rPr>
              <w:t>1.6</w:t>
            </w:r>
            <w:r>
              <w:rPr>
                <w:rFonts w:asciiTheme="minorHAnsi" w:hAnsiTheme="minorHAnsi" w:cstheme="minorBidi"/>
                <w:noProof/>
                <w:sz w:val="22"/>
                <w:szCs w:val="22"/>
              </w:rPr>
              <w:tab/>
            </w:r>
            <w:r w:rsidRPr="00E34661">
              <w:rPr>
                <w:rStyle w:val="Hyperlink"/>
                <w:noProof/>
              </w:rPr>
              <w:t>Project Software and Hardware Requirements</w:t>
            </w:r>
            <w:r>
              <w:rPr>
                <w:noProof/>
                <w:webHidden/>
              </w:rPr>
              <w:tab/>
            </w:r>
            <w:r>
              <w:rPr>
                <w:noProof/>
                <w:webHidden/>
              </w:rPr>
              <w:fldChar w:fldCharType="begin"/>
            </w:r>
            <w:r>
              <w:rPr>
                <w:noProof/>
                <w:webHidden/>
              </w:rPr>
              <w:instrText xml:space="preserve"> PAGEREF _Toc54990518 \h </w:instrText>
            </w:r>
            <w:r>
              <w:rPr>
                <w:noProof/>
                <w:webHidden/>
              </w:rPr>
            </w:r>
            <w:r>
              <w:rPr>
                <w:noProof/>
                <w:webHidden/>
              </w:rPr>
              <w:fldChar w:fldCharType="separate"/>
            </w:r>
            <w:r>
              <w:rPr>
                <w:noProof/>
                <w:webHidden/>
              </w:rPr>
              <w:t>2</w:t>
            </w:r>
            <w:r>
              <w:rPr>
                <w:noProof/>
                <w:webHidden/>
              </w:rPr>
              <w:fldChar w:fldCharType="end"/>
            </w:r>
          </w:hyperlink>
        </w:p>
        <w:p w14:paraId="7EC07FB8" w14:textId="3BBA7AE7" w:rsidR="00B93132" w:rsidRDefault="00B93132">
          <w:pPr>
            <w:pStyle w:val="TOC2"/>
            <w:tabs>
              <w:tab w:val="left" w:pos="1540"/>
              <w:tab w:val="right" w:leader="dot" w:pos="8296"/>
            </w:tabs>
            <w:rPr>
              <w:rFonts w:asciiTheme="minorHAnsi" w:hAnsiTheme="minorHAnsi" w:cstheme="minorBidi"/>
              <w:noProof/>
              <w:sz w:val="22"/>
              <w:szCs w:val="22"/>
            </w:rPr>
          </w:pPr>
          <w:hyperlink w:anchor="_Toc54990519" w:history="1">
            <w:r w:rsidRPr="00E34661">
              <w:rPr>
                <w:rStyle w:val="Hyperlink"/>
                <w:noProof/>
              </w:rPr>
              <w:t>1.7</w:t>
            </w:r>
            <w:r>
              <w:rPr>
                <w:rFonts w:asciiTheme="minorHAnsi" w:hAnsiTheme="minorHAnsi" w:cstheme="minorBidi"/>
                <w:noProof/>
                <w:sz w:val="22"/>
                <w:szCs w:val="22"/>
              </w:rPr>
              <w:tab/>
            </w:r>
            <w:r w:rsidRPr="00E34661">
              <w:rPr>
                <w:rStyle w:val="Hyperlink"/>
                <w:noProof/>
              </w:rPr>
              <w:t>Project Limitations</w:t>
            </w:r>
            <w:r>
              <w:rPr>
                <w:noProof/>
                <w:webHidden/>
              </w:rPr>
              <w:tab/>
            </w:r>
            <w:r>
              <w:rPr>
                <w:noProof/>
                <w:webHidden/>
              </w:rPr>
              <w:fldChar w:fldCharType="begin"/>
            </w:r>
            <w:r>
              <w:rPr>
                <w:noProof/>
                <w:webHidden/>
              </w:rPr>
              <w:instrText xml:space="preserve"> PAGEREF _Toc54990519 \h </w:instrText>
            </w:r>
            <w:r>
              <w:rPr>
                <w:noProof/>
                <w:webHidden/>
              </w:rPr>
            </w:r>
            <w:r>
              <w:rPr>
                <w:noProof/>
                <w:webHidden/>
              </w:rPr>
              <w:fldChar w:fldCharType="separate"/>
            </w:r>
            <w:r>
              <w:rPr>
                <w:noProof/>
                <w:webHidden/>
              </w:rPr>
              <w:t>2</w:t>
            </w:r>
            <w:r>
              <w:rPr>
                <w:noProof/>
                <w:webHidden/>
              </w:rPr>
              <w:fldChar w:fldCharType="end"/>
            </w:r>
          </w:hyperlink>
        </w:p>
        <w:p w14:paraId="39F0A7F6" w14:textId="648D4823" w:rsidR="00B93132" w:rsidRDefault="00B93132">
          <w:pPr>
            <w:pStyle w:val="TOC2"/>
            <w:tabs>
              <w:tab w:val="left" w:pos="1540"/>
              <w:tab w:val="right" w:leader="dot" w:pos="8296"/>
            </w:tabs>
            <w:rPr>
              <w:rFonts w:asciiTheme="minorHAnsi" w:hAnsiTheme="minorHAnsi" w:cstheme="minorBidi"/>
              <w:noProof/>
              <w:sz w:val="22"/>
              <w:szCs w:val="22"/>
            </w:rPr>
          </w:pPr>
          <w:hyperlink w:anchor="_Toc54990520" w:history="1">
            <w:r w:rsidRPr="00E34661">
              <w:rPr>
                <w:rStyle w:val="Hyperlink"/>
                <w:noProof/>
              </w:rPr>
              <w:t>1.8</w:t>
            </w:r>
            <w:r>
              <w:rPr>
                <w:rFonts w:asciiTheme="minorHAnsi" w:hAnsiTheme="minorHAnsi" w:cstheme="minorBidi"/>
                <w:noProof/>
                <w:sz w:val="22"/>
                <w:szCs w:val="22"/>
              </w:rPr>
              <w:tab/>
            </w:r>
            <w:r w:rsidRPr="00E34661">
              <w:rPr>
                <w:rStyle w:val="Hyperlink"/>
                <w:noProof/>
              </w:rPr>
              <w:t>Project Expected Output</w:t>
            </w:r>
            <w:r>
              <w:rPr>
                <w:noProof/>
                <w:webHidden/>
              </w:rPr>
              <w:tab/>
            </w:r>
            <w:r>
              <w:rPr>
                <w:noProof/>
                <w:webHidden/>
              </w:rPr>
              <w:fldChar w:fldCharType="begin"/>
            </w:r>
            <w:r>
              <w:rPr>
                <w:noProof/>
                <w:webHidden/>
              </w:rPr>
              <w:instrText xml:space="preserve"> PAGEREF _Toc54990520 \h </w:instrText>
            </w:r>
            <w:r>
              <w:rPr>
                <w:noProof/>
                <w:webHidden/>
              </w:rPr>
            </w:r>
            <w:r>
              <w:rPr>
                <w:noProof/>
                <w:webHidden/>
              </w:rPr>
              <w:fldChar w:fldCharType="separate"/>
            </w:r>
            <w:r>
              <w:rPr>
                <w:noProof/>
                <w:webHidden/>
              </w:rPr>
              <w:t>2</w:t>
            </w:r>
            <w:r>
              <w:rPr>
                <w:noProof/>
                <w:webHidden/>
              </w:rPr>
              <w:fldChar w:fldCharType="end"/>
            </w:r>
          </w:hyperlink>
        </w:p>
        <w:p w14:paraId="6068546B" w14:textId="0F8F4684" w:rsidR="00B93132" w:rsidRDefault="00B93132">
          <w:pPr>
            <w:pStyle w:val="TOC2"/>
            <w:tabs>
              <w:tab w:val="left" w:pos="1540"/>
              <w:tab w:val="right" w:leader="dot" w:pos="8296"/>
            </w:tabs>
            <w:rPr>
              <w:rFonts w:asciiTheme="minorHAnsi" w:hAnsiTheme="minorHAnsi" w:cstheme="minorBidi"/>
              <w:noProof/>
              <w:sz w:val="22"/>
              <w:szCs w:val="22"/>
            </w:rPr>
          </w:pPr>
          <w:hyperlink w:anchor="_Toc54990521" w:history="1">
            <w:r w:rsidRPr="00E34661">
              <w:rPr>
                <w:rStyle w:val="Hyperlink"/>
                <w:noProof/>
              </w:rPr>
              <w:t>1.9</w:t>
            </w:r>
            <w:r>
              <w:rPr>
                <w:rFonts w:asciiTheme="minorHAnsi" w:hAnsiTheme="minorHAnsi" w:cstheme="minorBidi"/>
                <w:noProof/>
                <w:sz w:val="22"/>
                <w:szCs w:val="22"/>
              </w:rPr>
              <w:tab/>
            </w:r>
            <w:r w:rsidRPr="00E34661">
              <w:rPr>
                <w:rStyle w:val="Hyperlink"/>
                <w:noProof/>
              </w:rPr>
              <w:t>Project Schedule</w:t>
            </w:r>
            <w:r>
              <w:rPr>
                <w:noProof/>
                <w:webHidden/>
              </w:rPr>
              <w:tab/>
            </w:r>
            <w:r>
              <w:rPr>
                <w:noProof/>
                <w:webHidden/>
              </w:rPr>
              <w:fldChar w:fldCharType="begin"/>
            </w:r>
            <w:r>
              <w:rPr>
                <w:noProof/>
                <w:webHidden/>
              </w:rPr>
              <w:instrText xml:space="preserve"> PAGEREF _Toc54990521 \h </w:instrText>
            </w:r>
            <w:r>
              <w:rPr>
                <w:noProof/>
                <w:webHidden/>
              </w:rPr>
            </w:r>
            <w:r>
              <w:rPr>
                <w:noProof/>
                <w:webHidden/>
              </w:rPr>
              <w:fldChar w:fldCharType="separate"/>
            </w:r>
            <w:r>
              <w:rPr>
                <w:noProof/>
                <w:webHidden/>
              </w:rPr>
              <w:t>2</w:t>
            </w:r>
            <w:r>
              <w:rPr>
                <w:noProof/>
                <w:webHidden/>
              </w:rPr>
              <w:fldChar w:fldCharType="end"/>
            </w:r>
          </w:hyperlink>
        </w:p>
        <w:p w14:paraId="1D7B74B9" w14:textId="22A6515C" w:rsidR="00B93132" w:rsidRDefault="00B93132">
          <w:pPr>
            <w:pStyle w:val="TOC2"/>
            <w:tabs>
              <w:tab w:val="left" w:pos="1760"/>
              <w:tab w:val="right" w:leader="dot" w:pos="8296"/>
            </w:tabs>
            <w:rPr>
              <w:rFonts w:asciiTheme="minorHAnsi" w:hAnsiTheme="minorHAnsi" w:cstheme="minorBidi"/>
              <w:noProof/>
              <w:sz w:val="22"/>
              <w:szCs w:val="22"/>
            </w:rPr>
          </w:pPr>
          <w:hyperlink w:anchor="_Toc54990522" w:history="1">
            <w:r w:rsidRPr="00E34661">
              <w:rPr>
                <w:rStyle w:val="Hyperlink"/>
                <w:noProof/>
              </w:rPr>
              <w:t>1.10</w:t>
            </w:r>
            <w:r>
              <w:rPr>
                <w:rFonts w:asciiTheme="minorHAnsi" w:hAnsiTheme="minorHAnsi" w:cstheme="minorBidi"/>
                <w:noProof/>
                <w:sz w:val="22"/>
                <w:szCs w:val="22"/>
              </w:rPr>
              <w:tab/>
            </w:r>
            <w:r w:rsidRPr="00E34661">
              <w:rPr>
                <w:rStyle w:val="Hyperlink"/>
                <w:noProof/>
              </w:rPr>
              <w:t>Project,  product, and schedule risks</w:t>
            </w:r>
            <w:r>
              <w:rPr>
                <w:noProof/>
                <w:webHidden/>
              </w:rPr>
              <w:tab/>
            </w:r>
            <w:r>
              <w:rPr>
                <w:noProof/>
                <w:webHidden/>
              </w:rPr>
              <w:fldChar w:fldCharType="begin"/>
            </w:r>
            <w:r>
              <w:rPr>
                <w:noProof/>
                <w:webHidden/>
              </w:rPr>
              <w:instrText xml:space="preserve"> PAGEREF _Toc54990522 \h </w:instrText>
            </w:r>
            <w:r>
              <w:rPr>
                <w:noProof/>
                <w:webHidden/>
              </w:rPr>
            </w:r>
            <w:r>
              <w:rPr>
                <w:noProof/>
                <w:webHidden/>
              </w:rPr>
              <w:fldChar w:fldCharType="separate"/>
            </w:r>
            <w:r>
              <w:rPr>
                <w:noProof/>
                <w:webHidden/>
              </w:rPr>
              <w:t>2</w:t>
            </w:r>
            <w:r>
              <w:rPr>
                <w:noProof/>
                <w:webHidden/>
              </w:rPr>
              <w:fldChar w:fldCharType="end"/>
            </w:r>
          </w:hyperlink>
        </w:p>
        <w:p w14:paraId="2439AD9B" w14:textId="57FC3FC8" w:rsidR="00B93132" w:rsidRDefault="00B93132">
          <w:pPr>
            <w:pStyle w:val="TOC2"/>
            <w:tabs>
              <w:tab w:val="left" w:pos="1760"/>
              <w:tab w:val="right" w:leader="dot" w:pos="8296"/>
            </w:tabs>
            <w:rPr>
              <w:rFonts w:asciiTheme="minorHAnsi" w:hAnsiTheme="minorHAnsi" w:cstheme="minorBidi"/>
              <w:noProof/>
              <w:sz w:val="22"/>
              <w:szCs w:val="22"/>
            </w:rPr>
          </w:pPr>
          <w:hyperlink w:anchor="_Toc54990523" w:history="1">
            <w:r w:rsidRPr="00E34661">
              <w:rPr>
                <w:rStyle w:val="Hyperlink"/>
                <w:noProof/>
              </w:rPr>
              <w:t>1.11</w:t>
            </w:r>
            <w:r>
              <w:rPr>
                <w:rFonts w:asciiTheme="minorHAnsi" w:hAnsiTheme="minorHAnsi" w:cstheme="minorBidi"/>
                <w:noProof/>
                <w:sz w:val="22"/>
                <w:szCs w:val="22"/>
              </w:rPr>
              <w:tab/>
            </w:r>
            <w:r w:rsidRPr="00E34661">
              <w:rPr>
                <w:rStyle w:val="Hyperlink"/>
                <w:noProof/>
              </w:rPr>
              <w:t>Report Organization</w:t>
            </w:r>
            <w:r>
              <w:rPr>
                <w:noProof/>
                <w:webHidden/>
              </w:rPr>
              <w:tab/>
            </w:r>
            <w:r>
              <w:rPr>
                <w:noProof/>
                <w:webHidden/>
              </w:rPr>
              <w:fldChar w:fldCharType="begin"/>
            </w:r>
            <w:r>
              <w:rPr>
                <w:noProof/>
                <w:webHidden/>
              </w:rPr>
              <w:instrText xml:space="preserve"> PAGEREF _Toc54990523 \h </w:instrText>
            </w:r>
            <w:r>
              <w:rPr>
                <w:noProof/>
                <w:webHidden/>
              </w:rPr>
            </w:r>
            <w:r>
              <w:rPr>
                <w:noProof/>
                <w:webHidden/>
              </w:rPr>
              <w:fldChar w:fldCharType="separate"/>
            </w:r>
            <w:r>
              <w:rPr>
                <w:noProof/>
                <w:webHidden/>
              </w:rPr>
              <w:t>2</w:t>
            </w:r>
            <w:r>
              <w:rPr>
                <w:noProof/>
                <w:webHidden/>
              </w:rPr>
              <w:fldChar w:fldCharType="end"/>
            </w:r>
          </w:hyperlink>
        </w:p>
        <w:p w14:paraId="53C5E953" w14:textId="60155EAE" w:rsidR="00B93132" w:rsidRDefault="00B93132">
          <w:pPr>
            <w:pStyle w:val="TOC1"/>
            <w:tabs>
              <w:tab w:val="left" w:pos="1946"/>
              <w:tab w:val="right" w:leader="dot" w:pos="8296"/>
            </w:tabs>
            <w:rPr>
              <w:rFonts w:asciiTheme="minorHAnsi" w:hAnsiTheme="minorHAnsi" w:cstheme="minorBidi"/>
              <w:noProof/>
              <w:sz w:val="22"/>
              <w:szCs w:val="22"/>
            </w:rPr>
          </w:pPr>
          <w:hyperlink w:anchor="_Toc54990524" w:history="1">
            <w:r w:rsidRPr="00E34661">
              <w:rPr>
                <w:rStyle w:val="Hyperlink"/>
                <w:noProof/>
              </w:rPr>
              <w:t>Chapter 2:</w:t>
            </w:r>
            <w:r>
              <w:rPr>
                <w:rFonts w:asciiTheme="minorHAnsi" w:hAnsiTheme="minorHAnsi" w:cstheme="minorBidi"/>
                <w:noProof/>
                <w:sz w:val="22"/>
                <w:szCs w:val="22"/>
              </w:rPr>
              <w:tab/>
            </w:r>
            <w:r w:rsidRPr="00E34661">
              <w:rPr>
                <w:rStyle w:val="Hyperlink"/>
                <w:noProof/>
              </w:rPr>
              <w:t>Literature Review</w:t>
            </w:r>
            <w:r>
              <w:rPr>
                <w:noProof/>
                <w:webHidden/>
              </w:rPr>
              <w:tab/>
            </w:r>
            <w:r>
              <w:rPr>
                <w:noProof/>
                <w:webHidden/>
              </w:rPr>
              <w:fldChar w:fldCharType="begin"/>
            </w:r>
            <w:r>
              <w:rPr>
                <w:noProof/>
                <w:webHidden/>
              </w:rPr>
              <w:instrText xml:space="preserve"> PAGEREF _Toc54990524 \h </w:instrText>
            </w:r>
            <w:r>
              <w:rPr>
                <w:noProof/>
                <w:webHidden/>
              </w:rPr>
            </w:r>
            <w:r>
              <w:rPr>
                <w:noProof/>
                <w:webHidden/>
              </w:rPr>
              <w:fldChar w:fldCharType="separate"/>
            </w:r>
            <w:r>
              <w:rPr>
                <w:noProof/>
                <w:webHidden/>
              </w:rPr>
              <w:t>4</w:t>
            </w:r>
            <w:r>
              <w:rPr>
                <w:noProof/>
                <w:webHidden/>
              </w:rPr>
              <w:fldChar w:fldCharType="end"/>
            </w:r>
          </w:hyperlink>
        </w:p>
        <w:p w14:paraId="6A950312" w14:textId="4A6B2802" w:rsidR="00B93132" w:rsidRDefault="00B93132">
          <w:pPr>
            <w:pStyle w:val="TOC2"/>
            <w:tabs>
              <w:tab w:val="left" w:pos="1540"/>
              <w:tab w:val="right" w:leader="dot" w:pos="8296"/>
            </w:tabs>
            <w:rPr>
              <w:rFonts w:asciiTheme="minorHAnsi" w:hAnsiTheme="minorHAnsi" w:cstheme="minorBidi"/>
              <w:noProof/>
              <w:sz w:val="22"/>
              <w:szCs w:val="22"/>
            </w:rPr>
          </w:pPr>
          <w:hyperlink w:anchor="_Toc54990525" w:history="1">
            <w:r w:rsidRPr="00E34661">
              <w:rPr>
                <w:rStyle w:val="Hyperlink"/>
                <w:noProof/>
              </w:rPr>
              <w:t>2.1</w:t>
            </w:r>
            <w:r>
              <w:rPr>
                <w:rFonts w:asciiTheme="minorHAnsi" w:hAnsiTheme="minorHAnsi" w:cstheme="minorBidi"/>
                <w:noProof/>
                <w:sz w:val="22"/>
                <w:szCs w:val="22"/>
              </w:rPr>
              <w:tab/>
            </w:r>
            <w:r w:rsidRPr="00E34661">
              <w:rPr>
                <w:rStyle w:val="Hyperlink"/>
                <w:noProof/>
              </w:rPr>
              <w:t>Introduction</w:t>
            </w:r>
            <w:r>
              <w:rPr>
                <w:noProof/>
                <w:webHidden/>
              </w:rPr>
              <w:tab/>
            </w:r>
            <w:r>
              <w:rPr>
                <w:noProof/>
                <w:webHidden/>
              </w:rPr>
              <w:fldChar w:fldCharType="begin"/>
            </w:r>
            <w:r>
              <w:rPr>
                <w:noProof/>
                <w:webHidden/>
              </w:rPr>
              <w:instrText xml:space="preserve"> PAGEREF _Toc54990525 \h </w:instrText>
            </w:r>
            <w:r>
              <w:rPr>
                <w:noProof/>
                <w:webHidden/>
              </w:rPr>
            </w:r>
            <w:r>
              <w:rPr>
                <w:noProof/>
                <w:webHidden/>
              </w:rPr>
              <w:fldChar w:fldCharType="separate"/>
            </w:r>
            <w:r>
              <w:rPr>
                <w:noProof/>
                <w:webHidden/>
              </w:rPr>
              <w:t>4</w:t>
            </w:r>
            <w:r>
              <w:rPr>
                <w:noProof/>
                <w:webHidden/>
              </w:rPr>
              <w:fldChar w:fldCharType="end"/>
            </w:r>
          </w:hyperlink>
        </w:p>
        <w:p w14:paraId="71A3B549" w14:textId="40319BBF" w:rsidR="00B93132" w:rsidRDefault="00B93132">
          <w:pPr>
            <w:pStyle w:val="TOC2"/>
            <w:tabs>
              <w:tab w:val="left" w:pos="1540"/>
              <w:tab w:val="right" w:leader="dot" w:pos="8296"/>
            </w:tabs>
            <w:rPr>
              <w:rFonts w:asciiTheme="minorHAnsi" w:hAnsiTheme="minorHAnsi" w:cstheme="minorBidi"/>
              <w:noProof/>
              <w:sz w:val="22"/>
              <w:szCs w:val="22"/>
            </w:rPr>
          </w:pPr>
          <w:hyperlink w:anchor="_Toc54990526" w:history="1">
            <w:r w:rsidRPr="00E34661">
              <w:rPr>
                <w:rStyle w:val="Hyperlink"/>
                <w:noProof/>
              </w:rPr>
              <w:t>2.2</w:t>
            </w:r>
            <w:r>
              <w:rPr>
                <w:rFonts w:asciiTheme="minorHAnsi" w:hAnsiTheme="minorHAnsi" w:cstheme="minorBidi"/>
                <w:noProof/>
                <w:sz w:val="22"/>
                <w:szCs w:val="22"/>
              </w:rPr>
              <w:tab/>
            </w:r>
            <w:r w:rsidRPr="00E34661">
              <w:rPr>
                <w:rStyle w:val="Hyperlink"/>
                <w:noProof/>
              </w:rPr>
              <w:t>Existing Systems</w:t>
            </w:r>
            <w:r>
              <w:rPr>
                <w:noProof/>
                <w:webHidden/>
              </w:rPr>
              <w:tab/>
            </w:r>
            <w:r>
              <w:rPr>
                <w:noProof/>
                <w:webHidden/>
              </w:rPr>
              <w:fldChar w:fldCharType="begin"/>
            </w:r>
            <w:r>
              <w:rPr>
                <w:noProof/>
                <w:webHidden/>
              </w:rPr>
              <w:instrText xml:space="preserve"> PAGEREF _Toc54990526 \h </w:instrText>
            </w:r>
            <w:r>
              <w:rPr>
                <w:noProof/>
                <w:webHidden/>
              </w:rPr>
            </w:r>
            <w:r>
              <w:rPr>
                <w:noProof/>
                <w:webHidden/>
              </w:rPr>
              <w:fldChar w:fldCharType="separate"/>
            </w:r>
            <w:r>
              <w:rPr>
                <w:noProof/>
                <w:webHidden/>
              </w:rPr>
              <w:t>4</w:t>
            </w:r>
            <w:r>
              <w:rPr>
                <w:noProof/>
                <w:webHidden/>
              </w:rPr>
              <w:fldChar w:fldCharType="end"/>
            </w:r>
          </w:hyperlink>
        </w:p>
        <w:p w14:paraId="306E9301" w14:textId="214C4C2B" w:rsidR="00B93132" w:rsidRDefault="00B93132">
          <w:pPr>
            <w:pStyle w:val="TOC2"/>
            <w:tabs>
              <w:tab w:val="left" w:pos="1540"/>
              <w:tab w:val="right" w:leader="dot" w:pos="8296"/>
            </w:tabs>
            <w:rPr>
              <w:rFonts w:asciiTheme="minorHAnsi" w:hAnsiTheme="minorHAnsi" w:cstheme="minorBidi"/>
              <w:noProof/>
              <w:sz w:val="22"/>
              <w:szCs w:val="22"/>
            </w:rPr>
          </w:pPr>
          <w:hyperlink w:anchor="_Toc54990527" w:history="1">
            <w:r w:rsidRPr="00E34661">
              <w:rPr>
                <w:rStyle w:val="Hyperlink"/>
                <w:noProof/>
              </w:rPr>
              <w:t>2.3</w:t>
            </w:r>
            <w:r>
              <w:rPr>
                <w:rFonts w:asciiTheme="minorHAnsi" w:hAnsiTheme="minorHAnsi" w:cstheme="minorBidi"/>
                <w:noProof/>
                <w:sz w:val="22"/>
                <w:szCs w:val="22"/>
              </w:rPr>
              <w:tab/>
            </w:r>
            <w:r w:rsidRPr="00E34661">
              <w:rPr>
                <w:rStyle w:val="Hyperlink"/>
                <w:noProof/>
              </w:rPr>
              <w:t>Overall Problems of Existing Systems</w:t>
            </w:r>
            <w:r>
              <w:rPr>
                <w:noProof/>
                <w:webHidden/>
              </w:rPr>
              <w:tab/>
            </w:r>
            <w:r>
              <w:rPr>
                <w:noProof/>
                <w:webHidden/>
              </w:rPr>
              <w:fldChar w:fldCharType="begin"/>
            </w:r>
            <w:r>
              <w:rPr>
                <w:noProof/>
                <w:webHidden/>
              </w:rPr>
              <w:instrText xml:space="preserve"> PAGEREF _Toc54990527 \h </w:instrText>
            </w:r>
            <w:r>
              <w:rPr>
                <w:noProof/>
                <w:webHidden/>
              </w:rPr>
            </w:r>
            <w:r>
              <w:rPr>
                <w:noProof/>
                <w:webHidden/>
              </w:rPr>
              <w:fldChar w:fldCharType="separate"/>
            </w:r>
            <w:r>
              <w:rPr>
                <w:noProof/>
                <w:webHidden/>
              </w:rPr>
              <w:t>4</w:t>
            </w:r>
            <w:r>
              <w:rPr>
                <w:noProof/>
                <w:webHidden/>
              </w:rPr>
              <w:fldChar w:fldCharType="end"/>
            </w:r>
          </w:hyperlink>
        </w:p>
        <w:p w14:paraId="1D0A4CFB" w14:textId="72289E6C" w:rsidR="00B93132" w:rsidRDefault="00B93132">
          <w:pPr>
            <w:pStyle w:val="TOC2"/>
            <w:tabs>
              <w:tab w:val="left" w:pos="1540"/>
              <w:tab w:val="right" w:leader="dot" w:pos="8296"/>
            </w:tabs>
            <w:rPr>
              <w:rFonts w:asciiTheme="minorHAnsi" w:hAnsiTheme="minorHAnsi" w:cstheme="minorBidi"/>
              <w:noProof/>
              <w:sz w:val="22"/>
              <w:szCs w:val="22"/>
            </w:rPr>
          </w:pPr>
          <w:hyperlink w:anchor="_Toc54990528" w:history="1">
            <w:r w:rsidRPr="00E34661">
              <w:rPr>
                <w:rStyle w:val="Hyperlink"/>
                <w:noProof/>
              </w:rPr>
              <w:t>2.4</w:t>
            </w:r>
            <w:r>
              <w:rPr>
                <w:rFonts w:asciiTheme="minorHAnsi" w:hAnsiTheme="minorHAnsi" w:cstheme="minorBidi"/>
                <w:noProof/>
                <w:sz w:val="22"/>
                <w:szCs w:val="22"/>
              </w:rPr>
              <w:tab/>
            </w:r>
            <w:r w:rsidRPr="00E34661">
              <w:rPr>
                <w:rStyle w:val="Hyperlink"/>
                <w:noProof/>
              </w:rPr>
              <w:t>Overall Solution Approach</w:t>
            </w:r>
            <w:r>
              <w:rPr>
                <w:noProof/>
                <w:webHidden/>
              </w:rPr>
              <w:tab/>
            </w:r>
            <w:r>
              <w:rPr>
                <w:noProof/>
                <w:webHidden/>
              </w:rPr>
              <w:fldChar w:fldCharType="begin"/>
            </w:r>
            <w:r>
              <w:rPr>
                <w:noProof/>
                <w:webHidden/>
              </w:rPr>
              <w:instrText xml:space="preserve"> PAGEREF _Toc54990528 \h </w:instrText>
            </w:r>
            <w:r>
              <w:rPr>
                <w:noProof/>
                <w:webHidden/>
              </w:rPr>
            </w:r>
            <w:r>
              <w:rPr>
                <w:noProof/>
                <w:webHidden/>
              </w:rPr>
              <w:fldChar w:fldCharType="separate"/>
            </w:r>
            <w:r>
              <w:rPr>
                <w:noProof/>
                <w:webHidden/>
              </w:rPr>
              <w:t>4</w:t>
            </w:r>
            <w:r>
              <w:rPr>
                <w:noProof/>
                <w:webHidden/>
              </w:rPr>
              <w:fldChar w:fldCharType="end"/>
            </w:r>
          </w:hyperlink>
        </w:p>
        <w:p w14:paraId="2F37F4D4" w14:textId="382E8DF2" w:rsidR="00B93132" w:rsidRDefault="00B93132">
          <w:pPr>
            <w:pStyle w:val="TOC1"/>
            <w:tabs>
              <w:tab w:val="left" w:pos="1946"/>
              <w:tab w:val="right" w:leader="dot" w:pos="8296"/>
            </w:tabs>
            <w:rPr>
              <w:rFonts w:asciiTheme="minorHAnsi" w:hAnsiTheme="minorHAnsi" w:cstheme="minorBidi"/>
              <w:noProof/>
              <w:sz w:val="22"/>
              <w:szCs w:val="22"/>
            </w:rPr>
          </w:pPr>
          <w:hyperlink w:anchor="_Toc54990529" w:history="1">
            <w:r w:rsidRPr="00E34661">
              <w:rPr>
                <w:rStyle w:val="Hyperlink"/>
                <w:noProof/>
              </w:rPr>
              <w:t>Chapter 3:</w:t>
            </w:r>
            <w:r>
              <w:rPr>
                <w:rFonts w:asciiTheme="minorHAnsi" w:hAnsiTheme="minorHAnsi" w:cstheme="minorBidi"/>
                <w:noProof/>
                <w:sz w:val="22"/>
                <w:szCs w:val="22"/>
              </w:rPr>
              <w:tab/>
            </w:r>
            <w:r w:rsidRPr="00E34661">
              <w:rPr>
                <w:rStyle w:val="Hyperlink"/>
                <w:noProof/>
              </w:rPr>
              <w:t>Requirement Engineering and Analysis</w:t>
            </w:r>
            <w:r>
              <w:rPr>
                <w:noProof/>
                <w:webHidden/>
              </w:rPr>
              <w:tab/>
            </w:r>
            <w:r>
              <w:rPr>
                <w:noProof/>
                <w:webHidden/>
              </w:rPr>
              <w:fldChar w:fldCharType="begin"/>
            </w:r>
            <w:r>
              <w:rPr>
                <w:noProof/>
                <w:webHidden/>
              </w:rPr>
              <w:instrText xml:space="preserve"> PAGEREF _Toc54990529 \h </w:instrText>
            </w:r>
            <w:r>
              <w:rPr>
                <w:noProof/>
                <w:webHidden/>
              </w:rPr>
            </w:r>
            <w:r>
              <w:rPr>
                <w:noProof/>
                <w:webHidden/>
              </w:rPr>
              <w:fldChar w:fldCharType="separate"/>
            </w:r>
            <w:r>
              <w:rPr>
                <w:noProof/>
                <w:webHidden/>
              </w:rPr>
              <w:t>5</w:t>
            </w:r>
            <w:r>
              <w:rPr>
                <w:noProof/>
                <w:webHidden/>
              </w:rPr>
              <w:fldChar w:fldCharType="end"/>
            </w:r>
          </w:hyperlink>
        </w:p>
        <w:p w14:paraId="10B832F9" w14:textId="6E510EA9" w:rsidR="00B93132" w:rsidRDefault="00B93132">
          <w:pPr>
            <w:pStyle w:val="TOC2"/>
            <w:tabs>
              <w:tab w:val="left" w:pos="1540"/>
              <w:tab w:val="right" w:leader="dot" w:pos="8296"/>
            </w:tabs>
            <w:rPr>
              <w:rFonts w:asciiTheme="minorHAnsi" w:hAnsiTheme="minorHAnsi" w:cstheme="minorBidi"/>
              <w:noProof/>
              <w:sz w:val="22"/>
              <w:szCs w:val="22"/>
            </w:rPr>
          </w:pPr>
          <w:hyperlink w:anchor="_Toc54990530" w:history="1">
            <w:r w:rsidRPr="00E34661">
              <w:rPr>
                <w:rStyle w:val="Hyperlink"/>
                <w:noProof/>
              </w:rPr>
              <w:t>3.1</w:t>
            </w:r>
            <w:r>
              <w:rPr>
                <w:rFonts w:asciiTheme="minorHAnsi" w:hAnsiTheme="minorHAnsi" w:cstheme="minorBidi"/>
                <w:noProof/>
                <w:sz w:val="22"/>
                <w:szCs w:val="22"/>
              </w:rPr>
              <w:tab/>
            </w:r>
            <w:r w:rsidRPr="00E34661">
              <w:rPr>
                <w:rStyle w:val="Hyperlink"/>
                <w:noProof/>
              </w:rPr>
              <w:t>Stakeholders</w:t>
            </w:r>
            <w:r>
              <w:rPr>
                <w:noProof/>
                <w:webHidden/>
              </w:rPr>
              <w:tab/>
            </w:r>
            <w:r>
              <w:rPr>
                <w:noProof/>
                <w:webHidden/>
              </w:rPr>
              <w:fldChar w:fldCharType="begin"/>
            </w:r>
            <w:r>
              <w:rPr>
                <w:noProof/>
                <w:webHidden/>
              </w:rPr>
              <w:instrText xml:space="preserve"> PAGEREF _Toc54990530 \h </w:instrText>
            </w:r>
            <w:r>
              <w:rPr>
                <w:noProof/>
                <w:webHidden/>
              </w:rPr>
            </w:r>
            <w:r>
              <w:rPr>
                <w:noProof/>
                <w:webHidden/>
              </w:rPr>
              <w:fldChar w:fldCharType="separate"/>
            </w:r>
            <w:r>
              <w:rPr>
                <w:noProof/>
                <w:webHidden/>
              </w:rPr>
              <w:t>5</w:t>
            </w:r>
            <w:r>
              <w:rPr>
                <w:noProof/>
                <w:webHidden/>
              </w:rPr>
              <w:fldChar w:fldCharType="end"/>
            </w:r>
          </w:hyperlink>
        </w:p>
        <w:p w14:paraId="058838A7" w14:textId="29A0C438" w:rsidR="00B93132" w:rsidRDefault="00B93132">
          <w:pPr>
            <w:pStyle w:val="TOC2"/>
            <w:tabs>
              <w:tab w:val="left" w:pos="1540"/>
              <w:tab w:val="right" w:leader="dot" w:pos="8296"/>
            </w:tabs>
            <w:rPr>
              <w:rFonts w:asciiTheme="minorHAnsi" w:hAnsiTheme="minorHAnsi" w:cstheme="minorBidi"/>
              <w:noProof/>
              <w:sz w:val="22"/>
              <w:szCs w:val="22"/>
            </w:rPr>
          </w:pPr>
          <w:hyperlink w:anchor="_Toc54990531" w:history="1">
            <w:r w:rsidRPr="00E34661">
              <w:rPr>
                <w:rStyle w:val="Hyperlink"/>
                <w:noProof/>
              </w:rPr>
              <w:t>3.2</w:t>
            </w:r>
            <w:r>
              <w:rPr>
                <w:rFonts w:asciiTheme="minorHAnsi" w:hAnsiTheme="minorHAnsi" w:cstheme="minorBidi"/>
                <w:noProof/>
                <w:sz w:val="22"/>
                <w:szCs w:val="22"/>
              </w:rPr>
              <w:tab/>
            </w:r>
            <w:r w:rsidRPr="00E34661">
              <w:rPr>
                <w:rStyle w:val="Hyperlink"/>
                <w:noProof/>
              </w:rPr>
              <w:t>Use Case Diagram</w:t>
            </w:r>
            <w:r>
              <w:rPr>
                <w:noProof/>
                <w:webHidden/>
              </w:rPr>
              <w:tab/>
            </w:r>
            <w:r>
              <w:rPr>
                <w:noProof/>
                <w:webHidden/>
              </w:rPr>
              <w:fldChar w:fldCharType="begin"/>
            </w:r>
            <w:r>
              <w:rPr>
                <w:noProof/>
                <w:webHidden/>
              </w:rPr>
              <w:instrText xml:space="preserve"> PAGEREF _Toc54990531 \h </w:instrText>
            </w:r>
            <w:r>
              <w:rPr>
                <w:noProof/>
                <w:webHidden/>
              </w:rPr>
            </w:r>
            <w:r>
              <w:rPr>
                <w:noProof/>
                <w:webHidden/>
              </w:rPr>
              <w:fldChar w:fldCharType="separate"/>
            </w:r>
            <w:r>
              <w:rPr>
                <w:noProof/>
                <w:webHidden/>
              </w:rPr>
              <w:t>5</w:t>
            </w:r>
            <w:r>
              <w:rPr>
                <w:noProof/>
                <w:webHidden/>
              </w:rPr>
              <w:fldChar w:fldCharType="end"/>
            </w:r>
          </w:hyperlink>
        </w:p>
        <w:p w14:paraId="55F20900" w14:textId="25263CED" w:rsidR="00B93132" w:rsidRDefault="00B93132">
          <w:pPr>
            <w:pStyle w:val="TOC2"/>
            <w:tabs>
              <w:tab w:val="right" w:leader="dot" w:pos="8296"/>
            </w:tabs>
            <w:rPr>
              <w:rFonts w:asciiTheme="minorHAnsi" w:hAnsiTheme="minorHAnsi" w:cstheme="minorBidi"/>
              <w:noProof/>
              <w:sz w:val="22"/>
              <w:szCs w:val="22"/>
            </w:rPr>
          </w:pPr>
          <w:hyperlink w:anchor="_Toc54990532" w:history="1">
            <w:r w:rsidRPr="00E34661">
              <w:rPr>
                <w:rStyle w:val="Hyperlink"/>
                <w:noProof/>
              </w:rPr>
              <w:t>3.3 Non-Functional User Requirements</w:t>
            </w:r>
            <w:r>
              <w:rPr>
                <w:noProof/>
                <w:webHidden/>
              </w:rPr>
              <w:tab/>
            </w:r>
            <w:r>
              <w:rPr>
                <w:noProof/>
                <w:webHidden/>
              </w:rPr>
              <w:fldChar w:fldCharType="begin"/>
            </w:r>
            <w:r>
              <w:rPr>
                <w:noProof/>
                <w:webHidden/>
              </w:rPr>
              <w:instrText xml:space="preserve"> PAGEREF _Toc54990532 \h </w:instrText>
            </w:r>
            <w:r>
              <w:rPr>
                <w:noProof/>
                <w:webHidden/>
              </w:rPr>
            </w:r>
            <w:r>
              <w:rPr>
                <w:noProof/>
                <w:webHidden/>
              </w:rPr>
              <w:fldChar w:fldCharType="separate"/>
            </w:r>
            <w:r>
              <w:rPr>
                <w:noProof/>
                <w:webHidden/>
              </w:rPr>
              <w:t>5</w:t>
            </w:r>
            <w:r>
              <w:rPr>
                <w:noProof/>
                <w:webHidden/>
              </w:rPr>
              <w:fldChar w:fldCharType="end"/>
            </w:r>
          </w:hyperlink>
        </w:p>
        <w:p w14:paraId="415036E4" w14:textId="1EAB88BA" w:rsidR="00B93132" w:rsidRDefault="00B93132">
          <w:pPr>
            <w:pStyle w:val="TOC2"/>
            <w:tabs>
              <w:tab w:val="left" w:pos="1540"/>
              <w:tab w:val="right" w:leader="dot" w:pos="8296"/>
            </w:tabs>
            <w:rPr>
              <w:rFonts w:asciiTheme="minorHAnsi" w:hAnsiTheme="minorHAnsi" w:cstheme="minorBidi"/>
              <w:noProof/>
              <w:sz w:val="22"/>
              <w:szCs w:val="22"/>
            </w:rPr>
          </w:pPr>
          <w:hyperlink w:anchor="_Toc54990533" w:history="1">
            <w:r w:rsidRPr="00E34661">
              <w:rPr>
                <w:rStyle w:val="Hyperlink"/>
                <w:noProof/>
              </w:rPr>
              <w:t>3.3</w:t>
            </w:r>
            <w:r>
              <w:rPr>
                <w:rFonts w:asciiTheme="minorHAnsi" w:hAnsiTheme="minorHAnsi" w:cstheme="minorBidi"/>
                <w:noProof/>
                <w:sz w:val="22"/>
                <w:szCs w:val="22"/>
              </w:rPr>
              <w:tab/>
            </w:r>
            <w:r w:rsidRPr="00E34661">
              <w:rPr>
                <w:rStyle w:val="Hyperlink"/>
                <w:noProof/>
              </w:rPr>
              <w:t>Constraints</w:t>
            </w:r>
            <w:r>
              <w:rPr>
                <w:noProof/>
                <w:webHidden/>
              </w:rPr>
              <w:tab/>
            </w:r>
            <w:r>
              <w:rPr>
                <w:noProof/>
                <w:webHidden/>
              </w:rPr>
              <w:fldChar w:fldCharType="begin"/>
            </w:r>
            <w:r>
              <w:rPr>
                <w:noProof/>
                <w:webHidden/>
              </w:rPr>
              <w:instrText xml:space="preserve"> PAGEREF _Toc54990533 \h </w:instrText>
            </w:r>
            <w:r>
              <w:rPr>
                <w:noProof/>
                <w:webHidden/>
              </w:rPr>
            </w:r>
            <w:r>
              <w:rPr>
                <w:noProof/>
                <w:webHidden/>
              </w:rPr>
              <w:fldChar w:fldCharType="separate"/>
            </w:r>
            <w:r>
              <w:rPr>
                <w:noProof/>
                <w:webHidden/>
              </w:rPr>
              <w:t>6</w:t>
            </w:r>
            <w:r>
              <w:rPr>
                <w:noProof/>
                <w:webHidden/>
              </w:rPr>
              <w:fldChar w:fldCharType="end"/>
            </w:r>
          </w:hyperlink>
        </w:p>
        <w:p w14:paraId="3D56A644" w14:textId="1CE285EB" w:rsidR="00B93132" w:rsidRDefault="00B93132">
          <w:pPr>
            <w:pStyle w:val="TOC1"/>
            <w:tabs>
              <w:tab w:val="left" w:pos="1946"/>
              <w:tab w:val="right" w:leader="dot" w:pos="8296"/>
            </w:tabs>
            <w:rPr>
              <w:rFonts w:asciiTheme="minorHAnsi" w:hAnsiTheme="minorHAnsi" w:cstheme="minorBidi"/>
              <w:noProof/>
              <w:sz w:val="22"/>
              <w:szCs w:val="22"/>
            </w:rPr>
          </w:pPr>
          <w:hyperlink w:anchor="_Toc54990534" w:history="1">
            <w:r w:rsidRPr="00E34661">
              <w:rPr>
                <w:rStyle w:val="Hyperlink"/>
                <w:noProof/>
              </w:rPr>
              <w:t>Chapter 4:</w:t>
            </w:r>
            <w:r>
              <w:rPr>
                <w:rFonts w:asciiTheme="minorHAnsi" w:hAnsiTheme="minorHAnsi" w:cstheme="minorBidi"/>
                <w:noProof/>
                <w:sz w:val="22"/>
                <w:szCs w:val="22"/>
              </w:rPr>
              <w:tab/>
            </w:r>
            <w:r w:rsidRPr="00E34661">
              <w:rPr>
                <w:rStyle w:val="Hyperlink"/>
                <w:noProof/>
              </w:rPr>
              <w:t>Architecture and Design</w:t>
            </w:r>
            <w:r>
              <w:rPr>
                <w:noProof/>
                <w:webHidden/>
              </w:rPr>
              <w:tab/>
            </w:r>
            <w:r>
              <w:rPr>
                <w:noProof/>
                <w:webHidden/>
              </w:rPr>
              <w:fldChar w:fldCharType="begin"/>
            </w:r>
            <w:r>
              <w:rPr>
                <w:noProof/>
                <w:webHidden/>
              </w:rPr>
              <w:instrText xml:space="preserve"> PAGEREF _Toc54990534 \h </w:instrText>
            </w:r>
            <w:r>
              <w:rPr>
                <w:noProof/>
                <w:webHidden/>
              </w:rPr>
            </w:r>
            <w:r>
              <w:rPr>
                <w:noProof/>
                <w:webHidden/>
              </w:rPr>
              <w:fldChar w:fldCharType="separate"/>
            </w:r>
            <w:r>
              <w:rPr>
                <w:noProof/>
                <w:webHidden/>
              </w:rPr>
              <w:t>7</w:t>
            </w:r>
            <w:r>
              <w:rPr>
                <w:noProof/>
                <w:webHidden/>
              </w:rPr>
              <w:fldChar w:fldCharType="end"/>
            </w:r>
          </w:hyperlink>
        </w:p>
        <w:p w14:paraId="40354596" w14:textId="2BBFCF1C" w:rsidR="00B93132" w:rsidRDefault="00B93132">
          <w:pPr>
            <w:pStyle w:val="TOC2"/>
            <w:tabs>
              <w:tab w:val="left" w:pos="1540"/>
              <w:tab w:val="right" w:leader="dot" w:pos="8296"/>
            </w:tabs>
            <w:rPr>
              <w:rFonts w:asciiTheme="minorHAnsi" w:hAnsiTheme="minorHAnsi" w:cstheme="minorBidi"/>
              <w:noProof/>
              <w:sz w:val="22"/>
              <w:szCs w:val="22"/>
            </w:rPr>
          </w:pPr>
          <w:hyperlink w:anchor="_Toc54990535" w:history="1">
            <w:r w:rsidRPr="00E34661">
              <w:rPr>
                <w:rStyle w:val="Hyperlink"/>
                <w:noProof/>
              </w:rPr>
              <w:t>4.1</w:t>
            </w:r>
            <w:r>
              <w:rPr>
                <w:rFonts w:asciiTheme="minorHAnsi" w:hAnsiTheme="minorHAnsi" w:cstheme="minorBidi"/>
                <w:noProof/>
                <w:sz w:val="22"/>
                <w:szCs w:val="22"/>
              </w:rPr>
              <w:tab/>
            </w:r>
            <w:r w:rsidRPr="00E34661">
              <w:rPr>
                <w:rStyle w:val="Hyperlink"/>
                <w:noProof/>
              </w:rPr>
              <w:t>Overview</w:t>
            </w:r>
            <w:r>
              <w:rPr>
                <w:noProof/>
                <w:webHidden/>
              </w:rPr>
              <w:tab/>
            </w:r>
            <w:r>
              <w:rPr>
                <w:noProof/>
                <w:webHidden/>
              </w:rPr>
              <w:fldChar w:fldCharType="begin"/>
            </w:r>
            <w:r>
              <w:rPr>
                <w:noProof/>
                <w:webHidden/>
              </w:rPr>
              <w:instrText xml:space="preserve"> PAGEREF _Toc54990535 \h </w:instrText>
            </w:r>
            <w:r>
              <w:rPr>
                <w:noProof/>
                <w:webHidden/>
              </w:rPr>
            </w:r>
            <w:r>
              <w:rPr>
                <w:noProof/>
                <w:webHidden/>
              </w:rPr>
              <w:fldChar w:fldCharType="separate"/>
            </w:r>
            <w:r>
              <w:rPr>
                <w:noProof/>
                <w:webHidden/>
              </w:rPr>
              <w:t>7</w:t>
            </w:r>
            <w:r>
              <w:rPr>
                <w:noProof/>
                <w:webHidden/>
              </w:rPr>
              <w:fldChar w:fldCharType="end"/>
            </w:r>
          </w:hyperlink>
        </w:p>
        <w:p w14:paraId="56BB5EE3" w14:textId="57279FCC" w:rsidR="00B93132" w:rsidRDefault="00B93132">
          <w:pPr>
            <w:pStyle w:val="TOC2"/>
            <w:tabs>
              <w:tab w:val="left" w:pos="1540"/>
              <w:tab w:val="right" w:leader="dot" w:pos="8296"/>
            </w:tabs>
            <w:rPr>
              <w:rFonts w:asciiTheme="minorHAnsi" w:hAnsiTheme="minorHAnsi" w:cstheme="minorBidi"/>
              <w:noProof/>
              <w:sz w:val="22"/>
              <w:szCs w:val="22"/>
            </w:rPr>
          </w:pPr>
          <w:hyperlink w:anchor="_Toc54990536" w:history="1">
            <w:r w:rsidRPr="00E34661">
              <w:rPr>
                <w:rStyle w:val="Hyperlink"/>
                <w:noProof/>
              </w:rPr>
              <w:t>4.2</w:t>
            </w:r>
            <w:r>
              <w:rPr>
                <w:rFonts w:asciiTheme="minorHAnsi" w:hAnsiTheme="minorHAnsi" w:cstheme="minorBidi"/>
                <w:noProof/>
                <w:sz w:val="22"/>
                <w:szCs w:val="22"/>
              </w:rPr>
              <w:tab/>
            </w:r>
            <w:r w:rsidRPr="00E34661">
              <w:rPr>
                <w:rStyle w:val="Hyperlink"/>
                <w:noProof/>
              </w:rPr>
              <w:t>Software Architecture</w:t>
            </w:r>
            <w:r>
              <w:rPr>
                <w:noProof/>
                <w:webHidden/>
              </w:rPr>
              <w:tab/>
            </w:r>
            <w:r>
              <w:rPr>
                <w:noProof/>
                <w:webHidden/>
              </w:rPr>
              <w:fldChar w:fldCharType="begin"/>
            </w:r>
            <w:r>
              <w:rPr>
                <w:noProof/>
                <w:webHidden/>
              </w:rPr>
              <w:instrText xml:space="preserve"> PAGEREF _Toc54990536 \h </w:instrText>
            </w:r>
            <w:r>
              <w:rPr>
                <w:noProof/>
                <w:webHidden/>
              </w:rPr>
            </w:r>
            <w:r>
              <w:rPr>
                <w:noProof/>
                <w:webHidden/>
              </w:rPr>
              <w:fldChar w:fldCharType="separate"/>
            </w:r>
            <w:r>
              <w:rPr>
                <w:noProof/>
                <w:webHidden/>
              </w:rPr>
              <w:t>7</w:t>
            </w:r>
            <w:r>
              <w:rPr>
                <w:noProof/>
                <w:webHidden/>
              </w:rPr>
              <w:fldChar w:fldCharType="end"/>
            </w:r>
          </w:hyperlink>
        </w:p>
        <w:p w14:paraId="6D340AAC" w14:textId="567AB25B" w:rsidR="00B93132" w:rsidRDefault="00B93132">
          <w:pPr>
            <w:pStyle w:val="TOC2"/>
            <w:tabs>
              <w:tab w:val="left" w:pos="1540"/>
              <w:tab w:val="right" w:leader="dot" w:pos="8296"/>
            </w:tabs>
            <w:rPr>
              <w:rFonts w:asciiTheme="minorHAnsi" w:hAnsiTheme="minorHAnsi" w:cstheme="minorBidi"/>
              <w:noProof/>
              <w:sz w:val="22"/>
              <w:szCs w:val="22"/>
            </w:rPr>
          </w:pPr>
          <w:hyperlink w:anchor="_Toc54990537" w:history="1">
            <w:r w:rsidRPr="00E34661">
              <w:rPr>
                <w:rStyle w:val="Hyperlink"/>
                <w:noProof/>
              </w:rPr>
              <w:t>4.3</w:t>
            </w:r>
            <w:r>
              <w:rPr>
                <w:rFonts w:asciiTheme="minorHAnsi" w:hAnsiTheme="minorHAnsi" w:cstheme="minorBidi"/>
                <w:noProof/>
                <w:sz w:val="22"/>
                <w:szCs w:val="22"/>
              </w:rPr>
              <w:tab/>
            </w:r>
            <w:r w:rsidRPr="00E34661">
              <w:rPr>
                <w:rStyle w:val="Hyperlink"/>
                <w:noProof/>
              </w:rPr>
              <w:t>Software design</w:t>
            </w:r>
            <w:r>
              <w:rPr>
                <w:noProof/>
                <w:webHidden/>
              </w:rPr>
              <w:tab/>
            </w:r>
            <w:r>
              <w:rPr>
                <w:noProof/>
                <w:webHidden/>
              </w:rPr>
              <w:fldChar w:fldCharType="begin"/>
            </w:r>
            <w:r>
              <w:rPr>
                <w:noProof/>
                <w:webHidden/>
              </w:rPr>
              <w:instrText xml:space="preserve"> PAGEREF _Toc54990537 \h </w:instrText>
            </w:r>
            <w:r>
              <w:rPr>
                <w:noProof/>
                <w:webHidden/>
              </w:rPr>
            </w:r>
            <w:r>
              <w:rPr>
                <w:noProof/>
                <w:webHidden/>
              </w:rPr>
              <w:fldChar w:fldCharType="separate"/>
            </w:r>
            <w:r>
              <w:rPr>
                <w:noProof/>
                <w:webHidden/>
              </w:rPr>
              <w:t>7</w:t>
            </w:r>
            <w:r>
              <w:rPr>
                <w:noProof/>
                <w:webHidden/>
              </w:rPr>
              <w:fldChar w:fldCharType="end"/>
            </w:r>
          </w:hyperlink>
        </w:p>
        <w:p w14:paraId="008A4B05" w14:textId="098E9240" w:rsidR="00B93132" w:rsidRDefault="00B93132">
          <w:pPr>
            <w:pStyle w:val="TOC2"/>
            <w:tabs>
              <w:tab w:val="left" w:pos="1540"/>
              <w:tab w:val="right" w:leader="dot" w:pos="8296"/>
            </w:tabs>
            <w:rPr>
              <w:rFonts w:asciiTheme="minorHAnsi" w:hAnsiTheme="minorHAnsi" w:cstheme="minorBidi"/>
              <w:noProof/>
              <w:sz w:val="22"/>
              <w:szCs w:val="22"/>
            </w:rPr>
          </w:pPr>
          <w:hyperlink w:anchor="_Toc54990538" w:history="1">
            <w:r w:rsidRPr="00E34661">
              <w:rPr>
                <w:rStyle w:val="Hyperlink"/>
                <w:noProof/>
              </w:rPr>
              <w:t>4.4</w:t>
            </w:r>
            <w:r>
              <w:rPr>
                <w:rFonts w:asciiTheme="minorHAnsi" w:hAnsiTheme="minorHAnsi" w:cstheme="minorBidi"/>
                <w:noProof/>
                <w:sz w:val="22"/>
                <w:szCs w:val="22"/>
              </w:rPr>
              <w:tab/>
            </w:r>
            <w:r w:rsidRPr="00E34661">
              <w:rPr>
                <w:rStyle w:val="Hyperlink"/>
                <w:noProof/>
              </w:rPr>
              <w:t>User interface design (prototype)</w:t>
            </w:r>
            <w:r>
              <w:rPr>
                <w:noProof/>
                <w:webHidden/>
              </w:rPr>
              <w:tab/>
            </w:r>
            <w:r>
              <w:rPr>
                <w:noProof/>
                <w:webHidden/>
              </w:rPr>
              <w:fldChar w:fldCharType="begin"/>
            </w:r>
            <w:r>
              <w:rPr>
                <w:noProof/>
                <w:webHidden/>
              </w:rPr>
              <w:instrText xml:space="preserve"> PAGEREF _Toc54990538 \h </w:instrText>
            </w:r>
            <w:r>
              <w:rPr>
                <w:noProof/>
                <w:webHidden/>
              </w:rPr>
            </w:r>
            <w:r>
              <w:rPr>
                <w:noProof/>
                <w:webHidden/>
              </w:rPr>
              <w:fldChar w:fldCharType="separate"/>
            </w:r>
            <w:r>
              <w:rPr>
                <w:noProof/>
                <w:webHidden/>
              </w:rPr>
              <w:t>8</w:t>
            </w:r>
            <w:r>
              <w:rPr>
                <w:noProof/>
                <w:webHidden/>
              </w:rPr>
              <w:fldChar w:fldCharType="end"/>
            </w:r>
          </w:hyperlink>
        </w:p>
        <w:p w14:paraId="546CACE5" w14:textId="036CCB0B" w:rsidR="00B93132" w:rsidRDefault="00B93132">
          <w:pPr>
            <w:pStyle w:val="TOC1"/>
            <w:tabs>
              <w:tab w:val="left" w:pos="1946"/>
              <w:tab w:val="right" w:leader="dot" w:pos="8296"/>
            </w:tabs>
            <w:rPr>
              <w:rFonts w:asciiTheme="minorHAnsi" w:hAnsiTheme="minorHAnsi" w:cstheme="minorBidi"/>
              <w:noProof/>
              <w:sz w:val="22"/>
              <w:szCs w:val="22"/>
            </w:rPr>
          </w:pPr>
          <w:hyperlink w:anchor="_Toc54990539" w:history="1">
            <w:r w:rsidRPr="00E34661">
              <w:rPr>
                <w:rStyle w:val="Hyperlink"/>
                <w:noProof/>
              </w:rPr>
              <w:t>Chapter 5:</w:t>
            </w:r>
            <w:r>
              <w:rPr>
                <w:rFonts w:asciiTheme="minorHAnsi" w:hAnsiTheme="minorHAnsi" w:cstheme="minorBidi"/>
                <w:noProof/>
                <w:sz w:val="22"/>
                <w:szCs w:val="22"/>
              </w:rPr>
              <w:tab/>
            </w:r>
            <w:r w:rsidRPr="00E34661">
              <w:rPr>
                <w:rStyle w:val="Hyperlink"/>
                <w:noProof/>
              </w:rPr>
              <w:t>Implementation Plan</w:t>
            </w:r>
            <w:r>
              <w:rPr>
                <w:noProof/>
                <w:webHidden/>
              </w:rPr>
              <w:tab/>
            </w:r>
            <w:r>
              <w:rPr>
                <w:noProof/>
                <w:webHidden/>
              </w:rPr>
              <w:fldChar w:fldCharType="begin"/>
            </w:r>
            <w:r>
              <w:rPr>
                <w:noProof/>
                <w:webHidden/>
              </w:rPr>
              <w:instrText xml:space="preserve"> PAGEREF _Toc54990539 \h </w:instrText>
            </w:r>
            <w:r>
              <w:rPr>
                <w:noProof/>
                <w:webHidden/>
              </w:rPr>
            </w:r>
            <w:r>
              <w:rPr>
                <w:noProof/>
                <w:webHidden/>
              </w:rPr>
              <w:fldChar w:fldCharType="separate"/>
            </w:r>
            <w:r>
              <w:rPr>
                <w:noProof/>
                <w:webHidden/>
              </w:rPr>
              <w:t>9</w:t>
            </w:r>
            <w:r>
              <w:rPr>
                <w:noProof/>
                <w:webHidden/>
              </w:rPr>
              <w:fldChar w:fldCharType="end"/>
            </w:r>
          </w:hyperlink>
        </w:p>
        <w:p w14:paraId="6831C23A" w14:textId="29C6F9DF" w:rsidR="00B93132" w:rsidRDefault="00B93132">
          <w:pPr>
            <w:pStyle w:val="TOC2"/>
            <w:tabs>
              <w:tab w:val="left" w:pos="1540"/>
              <w:tab w:val="right" w:leader="dot" w:pos="8296"/>
            </w:tabs>
            <w:rPr>
              <w:rFonts w:asciiTheme="minorHAnsi" w:hAnsiTheme="minorHAnsi" w:cstheme="minorBidi"/>
              <w:noProof/>
              <w:sz w:val="22"/>
              <w:szCs w:val="22"/>
            </w:rPr>
          </w:pPr>
          <w:hyperlink w:anchor="_Toc54990540" w:history="1">
            <w:r w:rsidRPr="00E34661">
              <w:rPr>
                <w:rStyle w:val="Hyperlink"/>
                <w:noProof/>
              </w:rPr>
              <w:t>5.1</w:t>
            </w:r>
            <w:r>
              <w:rPr>
                <w:rFonts w:asciiTheme="minorHAnsi" w:hAnsiTheme="minorHAnsi" w:cstheme="minorBidi"/>
                <w:noProof/>
                <w:sz w:val="22"/>
                <w:szCs w:val="22"/>
              </w:rPr>
              <w:tab/>
            </w:r>
            <w:r w:rsidRPr="00E34661">
              <w:rPr>
                <w:rStyle w:val="Hyperlink"/>
                <w:noProof/>
              </w:rPr>
              <w:t>Description of Implementation</w:t>
            </w:r>
            <w:r>
              <w:rPr>
                <w:noProof/>
                <w:webHidden/>
              </w:rPr>
              <w:tab/>
            </w:r>
            <w:r>
              <w:rPr>
                <w:noProof/>
                <w:webHidden/>
              </w:rPr>
              <w:fldChar w:fldCharType="begin"/>
            </w:r>
            <w:r>
              <w:rPr>
                <w:noProof/>
                <w:webHidden/>
              </w:rPr>
              <w:instrText xml:space="preserve"> PAGEREF _Toc54990540 \h </w:instrText>
            </w:r>
            <w:r>
              <w:rPr>
                <w:noProof/>
                <w:webHidden/>
              </w:rPr>
            </w:r>
            <w:r>
              <w:rPr>
                <w:noProof/>
                <w:webHidden/>
              </w:rPr>
              <w:fldChar w:fldCharType="separate"/>
            </w:r>
            <w:r>
              <w:rPr>
                <w:noProof/>
                <w:webHidden/>
              </w:rPr>
              <w:t>9</w:t>
            </w:r>
            <w:r>
              <w:rPr>
                <w:noProof/>
                <w:webHidden/>
              </w:rPr>
              <w:fldChar w:fldCharType="end"/>
            </w:r>
          </w:hyperlink>
        </w:p>
        <w:p w14:paraId="57F52C18" w14:textId="1D749F45" w:rsidR="00B93132" w:rsidRDefault="00B93132">
          <w:pPr>
            <w:pStyle w:val="TOC2"/>
            <w:tabs>
              <w:tab w:val="left" w:pos="1540"/>
              <w:tab w:val="right" w:leader="dot" w:pos="8296"/>
            </w:tabs>
            <w:rPr>
              <w:rFonts w:asciiTheme="minorHAnsi" w:hAnsiTheme="minorHAnsi" w:cstheme="minorBidi"/>
              <w:noProof/>
              <w:sz w:val="22"/>
              <w:szCs w:val="22"/>
            </w:rPr>
          </w:pPr>
          <w:hyperlink w:anchor="_Toc54990541" w:history="1">
            <w:r w:rsidRPr="00E34661">
              <w:rPr>
                <w:rStyle w:val="Hyperlink"/>
                <w:noProof/>
              </w:rPr>
              <w:t>5.2</w:t>
            </w:r>
            <w:r>
              <w:rPr>
                <w:rFonts w:asciiTheme="minorHAnsi" w:hAnsiTheme="minorHAnsi" w:cstheme="minorBidi"/>
                <w:noProof/>
                <w:sz w:val="22"/>
                <w:szCs w:val="22"/>
              </w:rPr>
              <w:tab/>
            </w:r>
            <w:r w:rsidRPr="00E34661">
              <w:rPr>
                <w:rStyle w:val="Hyperlink"/>
                <w:noProof/>
              </w:rPr>
              <w:t>Programming language and technology</w:t>
            </w:r>
            <w:r>
              <w:rPr>
                <w:noProof/>
                <w:webHidden/>
              </w:rPr>
              <w:tab/>
            </w:r>
            <w:r>
              <w:rPr>
                <w:noProof/>
                <w:webHidden/>
              </w:rPr>
              <w:fldChar w:fldCharType="begin"/>
            </w:r>
            <w:r>
              <w:rPr>
                <w:noProof/>
                <w:webHidden/>
              </w:rPr>
              <w:instrText xml:space="preserve"> PAGEREF _Toc54990541 \h </w:instrText>
            </w:r>
            <w:r>
              <w:rPr>
                <w:noProof/>
                <w:webHidden/>
              </w:rPr>
            </w:r>
            <w:r>
              <w:rPr>
                <w:noProof/>
                <w:webHidden/>
              </w:rPr>
              <w:fldChar w:fldCharType="separate"/>
            </w:r>
            <w:r>
              <w:rPr>
                <w:noProof/>
                <w:webHidden/>
              </w:rPr>
              <w:t>9</w:t>
            </w:r>
            <w:r>
              <w:rPr>
                <w:noProof/>
                <w:webHidden/>
              </w:rPr>
              <w:fldChar w:fldCharType="end"/>
            </w:r>
          </w:hyperlink>
        </w:p>
        <w:p w14:paraId="73A98CAD" w14:textId="0CBF487C" w:rsidR="00B93132" w:rsidRDefault="00B93132">
          <w:pPr>
            <w:pStyle w:val="TOC2"/>
            <w:tabs>
              <w:tab w:val="left" w:pos="1540"/>
              <w:tab w:val="right" w:leader="dot" w:pos="8296"/>
            </w:tabs>
            <w:rPr>
              <w:rFonts w:asciiTheme="minorHAnsi" w:hAnsiTheme="minorHAnsi" w:cstheme="minorBidi"/>
              <w:noProof/>
              <w:sz w:val="22"/>
              <w:szCs w:val="22"/>
            </w:rPr>
          </w:pPr>
          <w:hyperlink w:anchor="_Toc54990542" w:history="1">
            <w:r w:rsidRPr="00E34661">
              <w:rPr>
                <w:rStyle w:val="Hyperlink"/>
                <w:noProof/>
              </w:rPr>
              <w:t>5.3</w:t>
            </w:r>
            <w:r>
              <w:rPr>
                <w:rFonts w:asciiTheme="minorHAnsi" w:hAnsiTheme="minorHAnsi" w:cstheme="minorBidi"/>
                <w:noProof/>
                <w:sz w:val="22"/>
                <w:szCs w:val="22"/>
              </w:rPr>
              <w:tab/>
            </w:r>
            <w:r w:rsidRPr="00E34661">
              <w:rPr>
                <w:rStyle w:val="Hyperlink"/>
                <w:noProof/>
              </w:rPr>
              <w:t>part of implementation if possible</w:t>
            </w:r>
            <w:r>
              <w:rPr>
                <w:noProof/>
                <w:webHidden/>
              </w:rPr>
              <w:tab/>
            </w:r>
            <w:r>
              <w:rPr>
                <w:noProof/>
                <w:webHidden/>
              </w:rPr>
              <w:fldChar w:fldCharType="begin"/>
            </w:r>
            <w:r>
              <w:rPr>
                <w:noProof/>
                <w:webHidden/>
              </w:rPr>
              <w:instrText xml:space="preserve"> PAGEREF _Toc54990542 \h </w:instrText>
            </w:r>
            <w:r>
              <w:rPr>
                <w:noProof/>
                <w:webHidden/>
              </w:rPr>
            </w:r>
            <w:r>
              <w:rPr>
                <w:noProof/>
                <w:webHidden/>
              </w:rPr>
              <w:fldChar w:fldCharType="separate"/>
            </w:r>
            <w:r>
              <w:rPr>
                <w:noProof/>
                <w:webHidden/>
              </w:rPr>
              <w:t>9</w:t>
            </w:r>
            <w:r>
              <w:rPr>
                <w:noProof/>
                <w:webHidden/>
              </w:rPr>
              <w:fldChar w:fldCharType="end"/>
            </w:r>
          </w:hyperlink>
        </w:p>
        <w:p w14:paraId="4A86C1A2" w14:textId="68D2C990" w:rsidR="00B93132" w:rsidRDefault="00B93132">
          <w:pPr>
            <w:pStyle w:val="TOC1"/>
            <w:tabs>
              <w:tab w:val="left" w:pos="1946"/>
              <w:tab w:val="right" w:leader="dot" w:pos="8296"/>
            </w:tabs>
            <w:rPr>
              <w:rFonts w:asciiTheme="minorHAnsi" w:hAnsiTheme="minorHAnsi" w:cstheme="minorBidi"/>
              <w:noProof/>
              <w:sz w:val="22"/>
              <w:szCs w:val="22"/>
            </w:rPr>
          </w:pPr>
          <w:hyperlink w:anchor="_Toc54990543" w:history="1">
            <w:r w:rsidRPr="00E34661">
              <w:rPr>
                <w:rStyle w:val="Hyperlink"/>
                <w:noProof/>
              </w:rPr>
              <w:t>Chapter 6:</w:t>
            </w:r>
            <w:r>
              <w:rPr>
                <w:rFonts w:asciiTheme="minorHAnsi" w:hAnsiTheme="minorHAnsi" w:cstheme="minorBidi"/>
                <w:noProof/>
                <w:sz w:val="22"/>
                <w:szCs w:val="22"/>
              </w:rPr>
              <w:tab/>
            </w:r>
            <w:r w:rsidRPr="00E34661">
              <w:rPr>
                <w:rStyle w:val="Hyperlink"/>
                <w:noProof/>
              </w:rPr>
              <w:t>Testing Plan</w:t>
            </w:r>
            <w:r>
              <w:rPr>
                <w:noProof/>
                <w:webHidden/>
              </w:rPr>
              <w:tab/>
            </w:r>
            <w:r>
              <w:rPr>
                <w:noProof/>
                <w:webHidden/>
              </w:rPr>
              <w:fldChar w:fldCharType="begin"/>
            </w:r>
            <w:r>
              <w:rPr>
                <w:noProof/>
                <w:webHidden/>
              </w:rPr>
              <w:instrText xml:space="preserve"> PAGEREF _Toc54990543 \h </w:instrText>
            </w:r>
            <w:r>
              <w:rPr>
                <w:noProof/>
                <w:webHidden/>
              </w:rPr>
            </w:r>
            <w:r>
              <w:rPr>
                <w:noProof/>
                <w:webHidden/>
              </w:rPr>
              <w:fldChar w:fldCharType="separate"/>
            </w:r>
            <w:r>
              <w:rPr>
                <w:noProof/>
                <w:webHidden/>
              </w:rPr>
              <w:t>11</w:t>
            </w:r>
            <w:r>
              <w:rPr>
                <w:noProof/>
                <w:webHidden/>
              </w:rPr>
              <w:fldChar w:fldCharType="end"/>
            </w:r>
          </w:hyperlink>
        </w:p>
        <w:p w14:paraId="2EBF3633" w14:textId="5E60C2E5" w:rsidR="00B93132" w:rsidRDefault="00B93132">
          <w:pPr>
            <w:pStyle w:val="TOC2"/>
            <w:tabs>
              <w:tab w:val="left" w:pos="1540"/>
              <w:tab w:val="right" w:leader="dot" w:pos="8296"/>
            </w:tabs>
            <w:rPr>
              <w:rFonts w:asciiTheme="minorHAnsi" w:hAnsiTheme="minorHAnsi" w:cstheme="minorBidi"/>
              <w:noProof/>
              <w:sz w:val="22"/>
              <w:szCs w:val="22"/>
            </w:rPr>
          </w:pPr>
          <w:hyperlink w:anchor="_Toc54990544" w:history="1">
            <w:r w:rsidRPr="00E34661">
              <w:rPr>
                <w:rStyle w:val="Hyperlink"/>
                <w:noProof/>
              </w:rPr>
              <w:t>6.1</w:t>
            </w:r>
            <w:r>
              <w:rPr>
                <w:rFonts w:asciiTheme="minorHAnsi" w:hAnsiTheme="minorHAnsi" w:cstheme="minorBidi"/>
                <w:noProof/>
                <w:sz w:val="22"/>
                <w:szCs w:val="22"/>
              </w:rPr>
              <w:tab/>
            </w:r>
            <w:r w:rsidRPr="00E34661">
              <w:rPr>
                <w:rStyle w:val="Hyperlink"/>
                <w:noProof/>
              </w:rPr>
              <w:t>Black-box</w:t>
            </w:r>
            <w:r>
              <w:rPr>
                <w:noProof/>
                <w:webHidden/>
              </w:rPr>
              <w:tab/>
            </w:r>
            <w:r>
              <w:rPr>
                <w:noProof/>
                <w:webHidden/>
              </w:rPr>
              <w:fldChar w:fldCharType="begin"/>
            </w:r>
            <w:r>
              <w:rPr>
                <w:noProof/>
                <w:webHidden/>
              </w:rPr>
              <w:instrText xml:space="preserve"> PAGEREF _Toc54990544 \h </w:instrText>
            </w:r>
            <w:r>
              <w:rPr>
                <w:noProof/>
                <w:webHidden/>
              </w:rPr>
            </w:r>
            <w:r>
              <w:rPr>
                <w:noProof/>
                <w:webHidden/>
              </w:rPr>
              <w:fldChar w:fldCharType="separate"/>
            </w:r>
            <w:r>
              <w:rPr>
                <w:noProof/>
                <w:webHidden/>
              </w:rPr>
              <w:t>11</w:t>
            </w:r>
            <w:r>
              <w:rPr>
                <w:noProof/>
                <w:webHidden/>
              </w:rPr>
              <w:fldChar w:fldCharType="end"/>
            </w:r>
          </w:hyperlink>
        </w:p>
        <w:p w14:paraId="788F0DE7" w14:textId="610B3F9F" w:rsidR="00B93132" w:rsidRDefault="00B93132">
          <w:pPr>
            <w:pStyle w:val="TOC2"/>
            <w:tabs>
              <w:tab w:val="left" w:pos="1540"/>
              <w:tab w:val="right" w:leader="dot" w:pos="8296"/>
            </w:tabs>
            <w:rPr>
              <w:rFonts w:asciiTheme="minorHAnsi" w:hAnsiTheme="minorHAnsi" w:cstheme="minorBidi"/>
              <w:noProof/>
              <w:sz w:val="22"/>
              <w:szCs w:val="22"/>
            </w:rPr>
          </w:pPr>
          <w:hyperlink w:anchor="_Toc54990545" w:history="1">
            <w:r w:rsidRPr="00E34661">
              <w:rPr>
                <w:rStyle w:val="Hyperlink"/>
                <w:noProof/>
              </w:rPr>
              <w:t>6.2</w:t>
            </w:r>
            <w:r>
              <w:rPr>
                <w:rFonts w:asciiTheme="minorHAnsi" w:hAnsiTheme="minorHAnsi" w:cstheme="minorBidi"/>
                <w:noProof/>
                <w:sz w:val="22"/>
                <w:szCs w:val="22"/>
              </w:rPr>
              <w:tab/>
            </w:r>
            <w:r w:rsidRPr="00E34661">
              <w:rPr>
                <w:rStyle w:val="Hyperlink"/>
                <w:noProof/>
              </w:rPr>
              <w:t>White-box</w:t>
            </w:r>
            <w:r>
              <w:rPr>
                <w:noProof/>
                <w:webHidden/>
              </w:rPr>
              <w:tab/>
            </w:r>
            <w:r>
              <w:rPr>
                <w:noProof/>
                <w:webHidden/>
              </w:rPr>
              <w:fldChar w:fldCharType="begin"/>
            </w:r>
            <w:r>
              <w:rPr>
                <w:noProof/>
                <w:webHidden/>
              </w:rPr>
              <w:instrText xml:space="preserve"> PAGEREF _Toc54990545 \h </w:instrText>
            </w:r>
            <w:r>
              <w:rPr>
                <w:noProof/>
                <w:webHidden/>
              </w:rPr>
            </w:r>
            <w:r>
              <w:rPr>
                <w:noProof/>
                <w:webHidden/>
              </w:rPr>
              <w:fldChar w:fldCharType="separate"/>
            </w:r>
            <w:r>
              <w:rPr>
                <w:noProof/>
                <w:webHidden/>
              </w:rPr>
              <w:t>11</w:t>
            </w:r>
            <w:r>
              <w:rPr>
                <w:noProof/>
                <w:webHidden/>
              </w:rPr>
              <w:fldChar w:fldCharType="end"/>
            </w:r>
          </w:hyperlink>
        </w:p>
        <w:p w14:paraId="23154CC8" w14:textId="7471F62E" w:rsidR="00B93132" w:rsidRDefault="00B93132">
          <w:pPr>
            <w:pStyle w:val="TOC2"/>
            <w:tabs>
              <w:tab w:val="left" w:pos="1540"/>
              <w:tab w:val="right" w:leader="dot" w:pos="8296"/>
            </w:tabs>
            <w:rPr>
              <w:rFonts w:asciiTheme="minorHAnsi" w:hAnsiTheme="minorHAnsi" w:cstheme="minorBidi"/>
              <w:noProof/>
              <w:sz w:val="22"/>
              <w:szCs w:val="22"/>
            </w:rPr>
          </w:pPr>
          <w:hyperlink w:anchor="_Toc54990546" w:history="1">
            <w:r w:rsidRPr="00E34661">
              <w:rPr>
                <w:rStyle w:val="Hyperlink"/>
                <w:noProof/>
              </w:rPr>
              <w:t>6.3</w:t>
            </w:r>
            <w:r>
              <w:rPr>
                <w:rFonts w:asciiTheme="minorHAnsi" w:hAnsiTheme="minorHAnsi" w:cstheme="minorBidi"/>
                <w:noProof/>
                <w:sz w:val="22"/>
                <w:szCs w:val="22"/>
              </w:rPr>
              <w:tab/>
            </w:r>
            <w:r w:rsidRPr="00E34661">
              <w:rPr>
                <w:rStyle w:val="Hyperlink"/>
                <w:noProof/>
              </w:rPr>
              <w:t>Testing automation</w:t>
            </w:r>
            <w:r>
              <w:rPr>
                <w:noProof/>
                <w:webHidden/>
              </w:rPr>
              <w:tab/>
            </w:r>
            <w:r>
              <w:rPr>
                <w:noProof/>
                <w:webHidden/>
              </w:rPr>
              <w:fldChar w:fldCharType="begin"/>
            </w:r>
            <w:r>
              <w:rPr>
                <w:noProof/>
                <w:webHidden/>
              </w:rPr>
              <w:instrText xml:space="preserve"> PAGEREF _Toc54990546 \h </w:instrText>
            </w:r>
            <w:r>
              <w:rPr>
                <w:noProof/>
                <w:webHidden/>
              </w:rPr>
            </w:r>
            <w:r>
              <w:rPr>
                <w:noProof/>
                <w:webHidden/>
              </w:rPr>
              <w:fldChar w:fldCharType="separate"/>
            </w:r>
            <w:r>
              <w:rPr>
                <w:noProof/>
                <w:webHidden/>
              </w:rPr>
              <w:t>11</w:t>
            </w:r>
            <w:r>
              <w:rPr>
                <w:noProof/>
                <w:webHidden/>
              </w:rPr>
              <w:fldChar w:fldCharType="end"/>
            </w:r>
          </w:hyperlink>
        </w:p>
        <w:p w14:paraId="032F63DC" w14:textId="2C3B8668" w:rsidR="00B93132" w:rsidRDefault="00B93132">
          <w:pPr>
            <w:pStyle w:val="TOC1"/>
            <w:tabs>
              <w:tab w:val="left" w:pos="1946"/>
              <w:tab w:val="right" w:leader="dot" w:pos="8296"/>
            </w:tabs>
            <w:rPr>
              <w:rFonts w:asciiTheme="minorHAnsi" w:hAnsiTheme="minorHAnsi" w:cstheme="minorBidi"/>
              <w:noProof/>
              <w:sz w:val="22"/>
              <w:szCs w:val="22"/>
            </w:rPr>
          </w:pPr>
          <w:hyperlink w:anchor="_Toc54990547" w:history="1">
            <w:r w:rsidRPr="00E34661">
              <w:rPr>
                <w:rStyle w:val="Hyperlink"/>
                <w:noProof/>
              </w:rPr>
              <w:t>Chapter 7:</w:t>
            </w:r>
            <w:r>
              <w:rPr>
                <w:rFonts w:asciiTheme="minorHAnsi" w:hAnsiTheme="minorHAnsi" w:cstheme="minorBidi"/>
                <w:noProof/>
                <w:sz w:val="22"/>
                <w:szCs w:val="22"/>
              </w:rPr>
              <w:tab/>
            </w:r>
            <w:r w:rsidRPr="00E34661">
              <w:rPr>
                <w:rStyle w:val="Hyperlink"/>
                <w:noProof/>
              </w:rPr>
              <w:t>Conclusion and Results</w:t>
            </w:r>
            <w:r>
              <w:rPr>
                <w:noProof/>
                <w:webHidden/>
              </w:rPr>
              <w:tab/>
            </w:r>
            <w:r>
              <w:rPr>
                <w:noProof/>
                <w:webHidden/>
              </w:rPr>
              <w:fldChar w:fldCharType="begin"/>
            </w:r>
            <w:r>
              <w:rPr>
                <w:noProof/>
                <w:webHidden/>
              </w:rPr>
              <w:instrText xml:space="preserve"> PAGEREF _Toc54990547 \h </w:instrText>
            </w:r>
            <w:r>
              <w:rPr>
                <w:noProof/>
                <w:webHidden/>
              </w:rPr>
            </w:r>
            <w:r>
              <w:rPr>
                <w:noProof/>
                <w:webHidden/>
              </w:rPr>
              <w:fldChar w:fldCharType="separate"/>
            </w:r>
            <w:r>
              <w:rPr>
                <w:noProof/>
                <w:webHidden/>
              </w:rPr>
              <w:t>12</w:t>
            </w:r>
            <w:r>
              <w:rPr>
                <w:noProof/>
                <w:webHidden/>
              </w:rPr>
              <w:fldChar w:fldCharType="end"/>
            </w:r>
          </w:hyperlink>
        </w:p>
        <w:p w14:paraId="4C16A22C" w14:textId="545FDE5A" w:rsidR="00B93132" w:rsidRDefault="00B93132">
          <w:pPr>
            <w:pStyle w:val="TOC2"/>
            <w:tabs>
              <w:tab w:val="left" w:pos="1540"/>
              <w:tab w:val="right" w:leader="dot" w:pos="8296"/>
            </w:tabs>
            <w:rPr>
              <w:rFonts w:asciiTheme="minorHAnsi" w:hAnsiTheme="minorHAnsi" w:cstheme="minorBidi"/>
              <w:noProof/>
              <w:sz w:val="22"/>
              <w:szCs w:val="22"/>
            </w:rPr>
          </w:pPr>
          <w:hyperlink w:anchor="_Toc54990548" w:history="1">
            <w:r w:rsidRPr="00E34661">
              <w:rPr>
                <w:rStyle w:val="Hyperlink"/>
                <w:noProof/>
              </w:rPr>
              <w:t>7.1</w:t>
            </w:r>
            <w:r>
              <w:rPr>
                <w:rFonts w:asciiTheme="minorHAnsi" w:hAnsiTheme="minorHAnsi" w:cstheme="minorBidi"/>
                <w:noProof/>
                <w:sz w:val="22"/>
                <w:szCs w:val="22"/>
              </w:rPr>
              <w:tab/>
            </w:r>
            <w:r w:rsidRPr="00E34661">
              <w:rPr>
                <w:rStyle w:val="Hyperlink"/>
                <w:noProof/>
              </w:rPr>
              <w:t>Summary of accomplished project</w:t>
            </w:r>
            <w:r>
              <w:rPr>
                <w:noProof/>
                <w:webHidden/>
              </w:rPr>
              <w:tab/>
            </w:r>
            <w:r>
              <w:rPr>
                <w:noProof/>
                <w:webHidden/>
              </w:rPr>
              <w:fldChar w:fldCharType="begin"/>
            </w:r>
            <w:r>
              <w:rPr>
                <w:noProof/>
                <w:webHidden/>
              </w:rPr>
              <w:instrText xml:space="preserve"> PAGEREF _Toc54990548 \h </w:instrText>
            </w:r>
            <w:r>
              <w:rPr>
                <w:noProof/>
                <w:webHidden/>
              </w:rPr>
            </w:r>
            <w:r>
              <w:rPr>
                <w:noProof/>
                <w:webHidden/>
              </w:rPr>
              <w:fldChar w:fldCharType="separate"/>
            </w:r>
            <w:r>
              <w:rPr>
                <w:noProof/>
                <w:webHidden/>
              </w:rPr>
              <w:t>12</w:t>
            </w:r>
            <w:r>
              <w:rPr>
                <w:noProof/>
                <w:webHidden/>
              </w:rPr>
              <w:fldChar w:fldCharType="end"/>
            </w:r>
          </w:hyperlink>
        </w:p>
        <w:p w14:paraId="1B58551F" w14:textId="617986BD" w:rsidR="00B93132" w:rsidRDefault="00B93132">
          <w:pPr>
            <w:pStyle w:val="TOC2"/>
            <w:tabs>
              <w:tab w:val="left" w:pos="1540"/>
              <w:tab w:val="right" w:leader="dot" w:pos="8296"/>
            </w:tabs>
            <w:rPr>
              <w:rFonts w:asciiTheme="minorHAnsi" w:hAnsiTheme="minorHAnsi" w:cstheme="minorBidi"/>
              <w:noProof/>
              <w:sz w:val="22"/>
              <w:szCs w:val="22"/>
            </w:rPr>
          </w:pPr>
          <w:hyperlink w:anchor="_Toc54990549" w:history="1">
            <w:r w:rsidRPr="00E34661">
              <w:rPr>
                <w:rStyle w:val="Hyperlink"/>
                <w:noProof/>
              </w:rPr>
              <w:t>7.2</w:t>
            </w:r>
            <w:r>
              <w:rPr>
                <w:rFonts w:asciiTheme="minorHAnsi" w:hAnsiTheme="minorHAnsi" w:cstheme="minorBidi"/>
                <w:noProof/>
                <w:sz w:val="22"/>
                <w:szCs w:val="22"/>
              </w:rPr>
              <w:tab/>
            </w:r>
            <w:r w:rsidRPr="00E34661">
              <w:rPr>
                <w:rStyle w:val="Hyperlink"/>
                <w:noProof/>
              </w:rPr>
              <w:t>Future Work</w:t>
            </w:r>
            <w:r>
              <w:rPr>
                <w:noProof/>
                <w:webHidden/>
              </w:rPr>
              <w:tab/>
            </w:r>
            <w:r>
              <w:rPr>
                <w:noProof/>
                <w:webHidden/>
              </w:rPr>
              <w:fldChar w:fldCharType="begin"/>
            </w:r>
            <w:r>
              <w:rPr>
                <w:noProof/>
                <w:webHidden/>
              </w:rPr>
              <w:instrText xml:space="preserve"> PAGEREF _Toc54990549 \h </w:instrText>
            </w:r>
            <w:r>
              <w:rPr>
                <w:noProof/>
                <w:webHidden/>
              </w:rPr>
            </w:r>
            <w:r>
              <w:rPr>
                <w:noProof/>
                <w:webHidden/>
              </w:rPr>
              <w:fldChar w:fldCharType="separate"/>
            </w:r>
            <w:r>
              <w:rPr>
                <w:noProof/>
                <w:webHidden/>
              </w:rPr>
              <w:t>12</w:t>
            </w:r>
            <w:r>
              <w:rPr>
                <w:noProof/>
                <w:webHidden/>
              </w:rPr>
              <w:fldChar w:fldCharType="end"/>
            </w:r>
          </w:hyperlink>
        </w:p>
        <w:p w14:paraId="26C6364B" w14:textId="28D532ED" w:rsidR="00B93132" w:rsidRDefault="00B93132">
          <w:pPr>
            <w:pStyle w:val="TOC1"/>
            <w:tabs>
              <w:tab w:val="right" w:leader="dot" w:pos="8296"/>
            </w:tabs>
            <w:rPr>
              <w:rFonts w:asciiTheme="minorHAnsi" w:hAnsiTheme="minorHAnsi" w:cstheme="minorBidi"/>
              <w:noProof/>
              <w:sz w:val="22"/>
              <w:szCs w:val="22"/>
            </w:rPr>
          </w:pPr>
          <w:hyperlink w:anchor="_Toc54990550" w:history="1">
            <w:r w:rsidRPr="00E34661">
              <w:rPr>
                <w:rStyle w:val="Hyperlink"/>
                <w:noProof/>
              </w:rPr>
              <w:t>References</w:t>
            </w:r>
            <w:r>
              <w:rPr>
                <w:noProof/>
                <w:webHidden/>
              </w:rPr>
              <w:tab/>
            </w:r>
            <w:r>
              <w:rPr>
                <w:noProof/>
                <w:webHidden/>
              </w:rPr>
              <w:fldChar w:fldCharType="begin"/>
            </w:r>
            <w:r>
              <w:rPr>
                <w:noProof/>
                <w:webHidden/>
              </w:rPr>
              <w:instrText xml:space="preserve"> PAGEREF _Toc54990550 \h </w:instrText>
            </w:r>
            <w:r>
              <w:rPr>
                <w:noProof/>
                <w:webHidden/>
              </w:rPr>
            </w:r>
            <w:r>
              <w:rPr>
                <w:noProof/>
                <w:webHidden/>
              </w:rPr>
              <w:fldChar w:fldCharType="separate"/>
            </w:r>
            <w:r>
              <w:rPr>
                <w:noProof/>
                <w:webHidden/>
              </w:rPr>
              <w:t>13</w:t>
            </w:r>
            <w:r>
              <w:rPr>
                <w:noProof/>
                <w:webHidden/>
              </w:rPr>
              <w:fldChar w:fldCharType="end"/>
            </w:r>
          </w:hyperlink>
        </w:p>
        <w:p w14:paraId="1FE6BE05" w14:textId="1D1D9F49"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1" w:name="_Toc54990509"/>
      <w:r w:rsidRPr="00F30B8A">
        <w:lastRenderedPageBreak/>
        <w:t>ABBREVIATIONS</w:t>
      </w:r>
      <w:bookmarkEnd w:id="11"/>
    </w:p>
    <w:p w14:paraId="615D68C6" w14:textId="6C188A99" w:rsidR="007B39A9" w:rsidRDefault="007B39A9" w:rsidP="004D36B9">
      <w:pPr>
        <w:pStyle w:val="ThesisParagraph"/>
        <w:ind w:firstLine="0"/>
      </w:pPr>
    </w:p>
    <w:p w14:paraId="5DFE642A" w14:textId="77777777" w:rsidR="004D36B9" w:rsidRDefault="00AA2E87" w:rsidP="004D36B9">
      <w:pPr>
        <w:pStyle w:val="ListParagraph"/>
        <w:numPr>
          <w:ilvl w:val="0"/>
          <w:numId w:val="23"/>
        </w:numPr>
      </w:pPr>
      <w:r w:rsidRPr="004D36B9">
        <w:rPr>
          <w:b/>
          <w:bCs/>
        </w:rPr>
        <w:t>Water</w:t>
      </w:r>
      <w:r w:rsidR="00335BB9" w:rsidRPr="004D36B9">
        <w:rPr>
          <w:b/>
          <w:bCs/>
        </w:rPr>
        <w:t>-</w:t>
      </w:r>
      <w:r w:rsidRPr="004D36B9">
        <w:rPr>
          <w:b/>
          <w:bCs/>
        </w:rPr>
        <w:t>scarcity</w:t>
      </w:r>
      <w:r w:rsidR="004D36B9">
        <w:t xml:space="preserve">: </w:t>
      </w:r>
      <w:r w:rsidR="004D36B9" w:rsidRPr="004D36B9">
        <w:t>Water scarcity is described as a condition where water demand exceeds over available water supply. A country or a region faces “water scarcity” when the availability of natural hygienic water falls below 1000 m3 per person per year (Pereira et al., 2002; Dehghani et al., 2019).</w:t>
      </w:r>
    </w:p>
    <w:p w14:paraId="25508682" w14:textId="45AE05E9" w:rsidR="004D36B9" w:rsidRPr="004D36B9" w:rsidRDefault="002E143D" w:rsidP="004D36B9">
      <w:pPr>
        <w:pStyle w:val="ListParagraph"/>
        <w:numPr>
          <w:ilvl w:val="0"/>
          <w:numId w:val="23"/>
        </w:numPr>
        <w:rPr>
          <w:b/>
          <w:bCs/>
        </w:rPr>
      </w:pPr>
      <w:r w:rsidRPr="004D36B9">
        <w:rPr>
          <w:b/>
          <w:bCs/>
        </w:rPr>
        <w:t>GUI</w:t>
      </w:r>
      <w:r w:rsidR="004D36B9">
        <w:t xml:space="preserve">: </w:t>
      </w:r>
      <w:r w:rsidR="004D36B9" w:rsidRPr="004D36B9">
        <w:t>A graphical user interface, or GUI, is a form of user interface that allows users to interact with electronic devices through graphical icons and visual indicators such as secondary notation.</w:t>
      </w:r>
    </w:p>
    <w:p w14:paraId="22F848B6" w14:textId="4FC252F3" w:rsidR="004D36B9" w:rsidRPr="004D36B9" w:rsidRDefault="00C93F79" w:rsidP="004D36B9">
      <w:pPr>
        <w:pStyle w:val="ListParagraph"/>
        <w:numPr>
          <w:ilvl w:val="0"/>
          <w:numId w:val="23"/>
        </w:numPr>
        <w:rPr>
          <w:b/>
          <w:bCs/>
        </w:rPr>
      </w:pPr>
      <w:r w:rsidRPr="004D36B9">
        <w:rPr>
          <w:b/>
          <w:bCs/>
        </w:rPr>
        <w:t>I</w:t>
      </w:r>
      <w:r w:rsidR="004D36B9">
        <w:rPr>
          <w:b/>
          <w:bCs/>
        </w:rPr>
        <w:t>o</w:t>
      </w:r>
      <w:r w:rsidRPr="004D36B9">
        <w:rPr>
          <w:b/>
          <w:bCs/>
        </w:rPr>
        <w:t>T device</w:t>
      </w:r>
      <w:r w:rsidR="004D36B9">
        <w:t xml:space="preserve">: </w:t>
      </w:r>
      <w:r w:rsidR="004D36B9" w:rsidRPr="004D36B9">
        <w:t>IoT devices are pieces of hardware, such as sensors, actuators, gadgets, appliances, or machines, that are programmed for certain applications and can transmit data over the internet or other networks.</w:t>
      </w:r>
    </w:p>
    <w:p w14:paraId="12A2B949" w14:textId="18947140" w:rsidR="004D36B9" w:rsidRPr="004D36B9" w:rsidRDefault="00C93F79" w:rsidP="00090EAB">
      <w:pPr>
        <w:pStyle w:val="ListParagraph"/>
        <w:numPr>
          <w:ilvl w:val="0"/>
          <w:numId w:val="23"/>
        </w:numPr>
        <w:rPr>
          <w:b/>
          <w:bCs/>
        </w:rPr>
      </w:pPr>
      <w:r w:rsidRPr="004D36B9">
        <w:rPr>
          <w:b/>
          <w:bCs/>
        </w:rPr>
        <w:t>API</w:t>
      </w:r>
      <w:r w:rsidR="00090EAB">
        <w:t>:</w:t>
      </w:r>
      <w:r w:rsidR="003E1623">
        <w:t xml:space="preserve"> </w:t>
      </w:r>
      <w:r w:rsidR="00090EAB" w:rsidRPr="00090EAB">
        <w:t>stands for Application Programming Interface. In the context of APIs, the word Application refers to any software with a distinct function. Interface can be thought of as a contract of service between two applications. This contract defines how the two communicate with each other using requests and responses.</w:t>
      </w:r>
    </w:p>
    <w:p w14:paraId="42ABE91D" w14:textId="423141DA" w:rsidR="004D36B9" w:rsidRPr="004D36B9" w:rsidRDefault="008D1D95" w:rsidP="00090EAB">
      <w:pPr>
        <w:pStyle w:val="ListParagraph"/>
        <w:numPr>
          <w:ilvl w:val="0"/>
          <w:numId w:val="23"/>
        </w:numPr>
        <w:rPr>
          <w:b/>
          <w:bCs/>
        </w:rPr>
      </w:pPr>
      <w:r w:rsidRPr="004D36B9">
        <w:rPr>
          <w:b/>
          <w:bCs/>
        </w:rPr>
        <w:t>SDLC</w:t>
      </w:r>
      <w:r w:rsidR="00090EAB">
        <w:t xml:space="preserve">: </w:t>
      </w:r>
      <w:r w:rsidR="00090EAB" w:rsidRPr="00090EAB">
        <w:t>The software development lifecycle (SDLC) is the cost-effective and time-efficient process that development teams use to design and build high-quality software. The goal of SDLC is to minimize project risks through forward planning so that software meets customer expectations during production and beyond.</w:t>
      </w:r>
    </w:p>
    <w:p w14:paraId="5E753C2B" w14:textId="4AB3FC2A" w:rsidR="00B80242" w:rsidRDefault="00B80242" w:rsidP="004D36B9">
      <w:pPr>
        <w:pStyle w:val="ListParagraph"/>
        <w:numPr>
          <w:ilvl w:val="0"/>
          <w:numId w:val="23"/>
        </w:numPr>
      </w:pPr>
      <w:r w:rsidRPr="004D36B9">
        <w:rPr>
          <w:b/>
          <w:bCs/>
        </w:rPr>
        <w:t>WLD</w:t>
      </w:r>
      <w:r w:rsidR="004D36B9">
        <w:t xml:space="preserve">: </w:t>
      </w:r>
      <w:r w:rsidR="003E1623">
        <w:t>stands for Water Level of Discount, used in “Sustainable system “ which refers to water limit that hotel guest must not exceed to get a discount in his total booking price.</w:t>
      </w:r>
    </w:p>
    <w:p w14:paraId="4E2569D9" w14:textId="19F8F271" w:rsidR="0023164C" w:rsidRPr="0023164C" w:rsidRDefault="0023164C" w:rsidP="0023164C">
      <w:pPr>
        <w:pStyle w:val="ListParagraph"/>
        <w:numPr>
          <w:ilvl w:val="0"/>
          <w:numId w:val="23"/>
        </w:numPr>
      </w:pPr>
      <w:r>
        <w:rPr>
          <w:b/>
          <w:bCs/>
        </w:rPr>
        <w:t>NTP</w:t>
      </w:r>
      <w:r>
        <w:t xml:space="preserve">: </w:t>
      </w:r>
      <w:r w:rsidRPr="0023164C">
        <w:t>Network Time Protocol is a networking protocol for clock synchronization between computer systems over packet-switched, variable-latency data networks</w:t>
      </w:r>
      <w:r>
        <w:t xml:space="preserve">. </w:t>
      </w:r>
    </w:p>
    <w:p w14:paraId="37077F14" w14:textId="77777777" w:rsidR="00335BB9" w:rsidRPr="00F30B8A" w:rsidRDefault="00335BB9" w:rsidP="004D36B9"/>
    <w:p w14:paraId="392A3035" w14:textId="5C46CCF6" w:rsidR="00AE671A" w:rsidRPr="00AE671A" w:rsidRDefault="00B66ED1" w:rsidP="00EC06E4">
      <w:pPr>
        <w:pStyle w:val="Heading1"/>
      </w:pPr>
      <w:bookmarkStart w:id="12" w:name="_Toc54990510"/>
      <w:r w:rsidRPr="00F30B8A">
        <w:lastRenderedPageBreak/>
        <w:t>LIST OF FIGURES</w:t>
      </w:r>
      <w:bookmarkEnd w:id="12"/>
      <w:r w:rsidRPr="00F30B8A">
        <w:rPr>
          <w:b w:val="0"/>
          <w:bCs w:val="0"/>
        </w:rPr>
        <w:fldChar w:fldCharType="begin"/>
      </w:r>
      <w:r w:rsidRPr="00F30B8A">
        <w:instrText xml:space="preserve"> TOC \h \z \c "Figure" </w:instrText>
      </w:r>
      <w:r w:rsidRPr="00F30B8A">
        <w:rPr>
          <w:b w:val="0"/>
          <w:bCs w:val="0"/>
        </w:rPr>
        <w:fldChar w:fldCharType="separate"/>
      </w:r>
    </w:p>
    <w:p w14:paraId="42ECAF02" w14:textId="14EA5128" w:rsidR="00E62CB0" w:rsidRDefault="00B66ED1" w:rsidP="00E62CB0">
      <w:pPr>
        <w:pStyle w:val="Caption"/>
        <w:numPr>
          <w:ilvl w:val="0"/>
          <w:numId w:val="39"/>
        </w:numPr>
        <w:jc w:val="left"/>
        <w:rPr>
          <w:lang w:bidi="ar-JO"/>
        </w:rPr>
      </w:pPr>
      <w:r w:rsidRPr="00F30B8A">
        <w:fldChar w:fldCharType="end"/>
      </w:r>
      <w:r w:rsidR="00E62CB0">
        <w:t xml:space="preserve">Figure </w:t>
      </w:r>
      <w:fldSimple w:instr=" SEQ Figure \* ARABIC ">
        <w:r w:rsidR="00E62CB0">
          <w:rPr>
            <w:noProof/>
          </w:rPr>
          <w:t>1</w:t>
        </w:r>
      </w:fldSimple>
      <w:r w:rsidR="00E62CB0">
        <w:t xml:space="preserve">- </w:t>
      </w:r>
      <w:r w:rsidR="00E62CB0">
        <w:rPr>
          <w:lang w:bidi="ar-JO"/>
        </w:rPr>
        <w:t>Average water usage by hotels guests in each region</w:t>
      </w:r>
    </w:p>
    <w:p w14:paraId="2ADA916C" w14:textId="3A0DE5F4" w:rsidR="00E62CB0" w:rsidRDefault="00E62CB0" w:rsidP="00E62CB0">
      <w:pPr>
        <w:pStyle w:val="Caption"/>
        <w:numPr>
          <w:ilvl w:val="0"/>
          <w:numId w:val="38"/>
        </w:numPr>
        <w:jc w:val="both"/>
        <w:rPr>
          <w:i/>
          <w:iCs/>
        </w:rPr>
      </w:pPr>
      <w:r w:rsidRPr="00F30B8A">
        <w:t xml:space="preserve">Figure </w:t>
      </w:r>
      <w:r w:rsidRPr="00F30B8A">
        <w:rPr>
          <w:noProof/>
        </w:rPr>
        <w:fldChar w:fldCharType="begin"/>
      </w:r>
      <w:r w:rsidRPr="00F30B8A">
        <w:rPr>
          <w:noProof/>
        </w:rPr>
        <w:instrText xml:space="preserve"> SEQ Figure \* ARABIC </w:instrText>
      </w:r>
      <w:r w:rsidRPr="00F30B8A">
        <w:rPr>
          <w:noProof/>
        </w:rPr>
        <w:fldChar w:fldCharType="separate"/>
      </w:r>
      <w:r>
        <w:rPr>
          <w:noProof/>
        </w:rPr>
        <w:t>2</w:t>
      </w:r>
      <w:r w:rsidRPr="00F30B8A">
        <w:rPr>
          <w:noProof/>
        </w:rPr>
        <w:fldChar w:fldCharType="end"/>
      </w:r>
      <w:r w:rsidRPr="00F30B8A">
        <w:t>:</w:t>
      </w:r>
      <w:r>
        <w:t>-</w:t>
      </w:r>
      <w:r>
        <w:rPr>
          <w:i/>
          <w:iCs/>
        </w:rPr>
        <w:t xml:space="preserve"> </w:t>
      </w:r>
      <w:r w:rsidRPr="0072006C">
        <w:t>Stakeholders</w:t>
      </w:r>
      <w:r>
        <w:t xml:space="preserve"> breakdown</w:t>
      </w:r>
      <w:r w:rsidRPr="0072006C">
        <w:t xml:space="preserve"> via </w:t>
      </w:r>
      <w:r>
        <w:rPr>
          <w:i/>
          <w:iCs/>
        </w:rPr>
        <w:t>Sustainable system</w:t>
      </w:r>
    </w:p>
    <w:p w14:paraId="5560248E" w14:textId="77777777" w:rsidR="00EC06E4" w:rsidRDefault="00EC06E4" w:rsidP="00EC06E4">
      <w:pPr>
        <w:pStyle w:val="Caption"/>
        <w:numPr>
          <w:ilvl w:val="0"/>
          <w:numId w:val="38"/>
        </w:numPr>
        <w:jc w:val="both"/>
      </w:pPr>
      <w:r>
        <w:t xml:space="preserve">Figure 3:- Use Case diagram main scenario via </w:t>
      </w:r>
      <w:r w:rsidRPr="008C0B88">
        <w:rPr>
          <w:i/>
          <w:iCs/>
        </w:rPr>
        <w:t>Sustainable System</w:t>
      </w:r>
    </w:p>
    <w:p w14:paraId="415E2FE4" w14:textId="7D3837D8" w:rsidR="00EC06E4" w:rsidRPr="00EC06E4" w:rsidRDefault="00EC06E4" w:rsidP="00EC06E4">
      <w:pPr>
        <w:pStyle w:val="Caption"/>
        <w:numPr>
          <w:ilvl w:val="0"/>
          <w:numId w:val="38"/>
        </w:numPr>
        <w:jc w:val="both"/>
      </w:pPr>
      <w:r>
        <w:t xml:space="preserve">Figure 4:- Use Case diagram alternative scenario via </w:t>
      </w:r>
      <w:r w:rsidRPr="008C0B88">
        <w:rPr>
          <w:i/>
          <w:iCs/>
        </w:rPr>
        <w:t>Sustainable System</w:t>
      </w:r>
    </w:p>
    <w:p w14:paraId="77B664AA" w14:textId="12428293" w:rsidR="00E62CB0" w:rsidRDefault="00E62CB0" w:rsidP="00E62CB0">
      <w:pPr>
        <w:pStyle w:val="Caption"/>
        <w:numPr>
          <w:ilvl w:val="0"/>
          <w:numId w:val="36"/>
        </w:numPr>
        <w:jc w:val="left"/>
        <w:rPr>
          <w:i/>
          <w:iCs/>
          <w:noProof/>
        </w:rPr>
      </w:pPr>
      <w:r>
        <w:t xml:space="preserve">Figure </w:t>
      </w:r>
      <w:r w:rsidR="00EC06E4">
        <w:t>5</w:t>
      </w:r>
      <w:r>
        <w:t>:-  Conce</w:t>
      </w:r>
      <w:r>
        <w:rPr>
          <w:noProof/>
        </w:rPr>
        <w:t xml:space="preserve">ptual class diagram via </w:t>
      </w:r>
      <w:r w:rsidRPr="00955C02">
        <w:rPr>
          <w:i/>
          <w:iCs/>
          <w:noProof/>
        </w:rPr>
        <w:t>Sustainable System</w:t>
      </w:r>
    </w:p>
    <w:p w14:paraId="0FC7E690" w14:textId="0F1E1072" w:rsidR="00E62CB0" w:rsidRDefault="00E62CB0" w:rsidP="00E62CB0">
      <w:pPr>
        <w:pStyle w:val="Caption"/>
        <w:numPr>
          <w:ilvl w:val="0"/>
          <w:numId w:val="36"/>
        </w:numPr>
        <w:jc w:val="both"/>
        <w:rPr>
          <w:i/>
          <w:iCs/>
        </w:rPr>
      </w:pPr>
      <w:r>
        <w:t xml:space="preserve">Figure </w:t>
      </w:r>
      <w:r w:rsidR="00EC06E4">
        <w:t>6</w:t>
      </w:r>
      <w:r>
        <w:t xml:space="preserve">:- Sequence diagram via </w:t>
      </w:r>
      <w:r w:rsidRPr="003918F9">
        <w:rPr>
          <w:i/>
          <w:iCs/>
        </w:rPr>
        <w:t>Sustainable System</w:t>
      </w:r>
    </w:p>
    <w:p w14:paraId="1843C5DD" w14:textId="60ADF96A" w:rsidR="00E62CB0" w:rsidRDefault="00E62CB0" w:rsidP="00E62CB0">
      <w:pPr>
        <w:pStyle w:val="Caption"/>
        <w:numPr>
          <w:ilvl w:val="0"/>
          <w:numId w:val="36"/>
        </w:numPr>
        <w:jc w:val="both"/>
        <w:rPr>
          <w:i/>
          <w:iCs/>
        </w:rPr>
      </w:pPr>
      <w:r>
        <w:t xml:space="preserve">Figure </w:t>
      </w:r>
      <w:r w:rsidR="00EC06E4">
        <w:t>7</w:t>
      </w:r>
      <w:r>
        <w:t xml:space="preserve">:- Deployment diagram via </w:t>
      </w:r>
      <w:r w:rsidRPr="003918F9">
        <w:rPr>
          <w:i/>
          <w:iCs/>
        </w:rPr>
        <w:t>Sustainable System</w:t>
      </w:r>
    </w:p>
    <w:p w14:paraId="63D10D1B" w14:textId="59477059" w:rsidR="00E62CB0" w:rsidRDefault="00E62CB0" w:rsidP="00E62CB0">
      <w:pPr>
        <w:pStyle w:val="Caption"/>
        <w:numPr>
          <w:ilvl w:val="0"/>
          <w:numId w:val="36"/>
        </w:numPr>
        <w:jc w:val="both"/>
        <w:rPr>
          <w:i/>
          <w:iCs/>
          <w:noProof/>
        </w:rPr>
      </w:pPr>
      <w:r>
        <w:t xml:space="preserve">Figure </w:t>
      </w:r>
      <w:r w:rsidR="00EC06E4">
        <w:t>8</w:t>
      </w:r>
      <w:r>
        <w:t xml:space="preserve"> :- Sequence diagram for each use-case via</w:t>
      </w:r>
      <w:r>
        <w:rPr>
          <w:noProof/>
        </w:rPr>
        <w:t xml:space="preserve"> </w:t>
      </w:r>
      <w:r w:rsidRPr="003918F9">
        <w:rPr>
          <w:i/>
          <w:iCs/>
          <w:noProof/>
        </w:rPr>
        <w:t>Sustainable System</w:t>
      </w:r>
    </w:p>
    <w:p w14:paraId="610FDE77" w14:textId="3E3001A3" w:rsidR="00980E06" w:rsidRDefault="00980E06" w:rsidP="00980E06">
      <w:pPr>
        <w:pStyle w:val="Caption"/>
        <w:numPr>
          <w:ilvl w:val="0"/>
          <w:numId w:val="36"/>
        </w:numPr>
        <w:jc w:val="both"/>
        <w:rPr>
          <w:i/>
          <w:iCs/>
        </w:rPr>
      </w:pPr>
      <w:r>
        <w:t xml:space="preserve">Figure </w:t>
      </w:r>
      <w:r w:rsidR="00EC06E4">
        <w:t>9</w:t>
      </w:r>
      <w:r>
        <w:t xml:space="preserve"> :- Specification class diagram via </w:t>
      </w:r>
      <w:r w:rsidRPr="003918F9">
        <w:rPr>
          <w:i/>
          <w:iCs/>
        </w:rPr>
        <w:t>Sustainable System</w:t>
      </w:r>
    </w:p>
    <w:p w14:paraId="558CD8BD" w14:textId="5DEE2F7F" w:rsidR="00980E06" w:rsidRDefault="00980E06" w:rsidP="00980E06">
      <w:pPr>
        <w:pStyle w:val="Caption"/>
        <w:numPr>
          <w:ilvl w:val="0"/>
          <w:numId w:val="36"/>
        </w:numPr>
        <w:jc w:val="both"/>
        <w:rPr>
          <w:i/>
          <w:iCs/>
          <w:noProof/>
        </w:rPr>
      </w:pPr>
      <w:r>
        <w:t xml:space="preserve">Figure </w:t>
      </w:r>
      <w:r w:rsidR="00EC06E4">
        <w:t>10</w:t>
      </w:r>
      <w:r>
        <w:t xml:space="preserve"> :- ER diagram</w:t>
      </w:r>
      <w:r>
        <w:rPr>
          <w:noProof/>
        </w:rPr>
        <w:t xml:space="preserve"> via </w:t>
      </w:r>
      <w:r w:rsidRPr="003918F9">
        <w:rPr>
          <w:i/>
          <w:iCs/>
          <w:noProof/>
        </w:rPr>
        <w:t>Sustainable System</w:t>
      </w:r>
    </w:p>
    <w:p w14:paraId="49D5A62C" w14:textId="542D063F" w:rsidR="00980E06" w:rsidRDefault="00980E06" w:rsidP="00980E06">
      <w:pPr>
        <w:pStyle w:val="Caption"/>
        <w:numPr>
          <w:ilvl w:val="0"/>
          <w:numId w:val="36"/>
        </w:numPr>
        <w:jc w:val="both"/>
        <w:rPr>
          <w:i/>
          <w:iCs/>
        </w:rPr>
      </w:pPr>
      <w:r>
        <w:t xml:space="preserve">Figure </w:t>
      </w:r>
      <w:r w:rsidR="00EC06E4">
        <w:t>11</w:t>
      </w:r>
      <w:r>
        <w:t xml:space="preserve"> :- Web page GUI via </w:t>
      </w:r>
      <w:r w:rsidRPr="00AC7D47">
        <w:rPr>
          <w:i/>
          <w:iCs/>
        </w:rPr>
        <w:t>Sustainable System</w:t>
      </w:r>
    </w:p>
    <w:p w14:paraId="2304ABC9" w14:textId="3EA91F10" w:rsidR="00980E06" w:rsidRDefault="00980E06" w:rsidP="00980E06">
      <w:pPr>
        <w:pStyle w:val="Caption"/>
        <w:numPr>
          <w:ilvl w:val="0"/>
          <w:numId w:val="36"/>
        </w:numPr>
        <w:jc w:val="both"/>
      </w:pPr>
      <w:r>
        <w:t xml:space="preserve">Figure </w:t>
      </w:r>
      <w:fldSimple w:instr=" SEQ Figure \* ARABIC ">
        <w:r>
          <w:rPr>
            <w:noProof/>
          </w:rPr>
          <w:t>1</w:t>
        </w:r>
        <w:r w:rsidR="00EC06E4">
          <w:rPr>
            <w:noProof/>
          </w:rPr>
          <w:t>2</w:t>
        </w:r>
      </w:fldSimple>
      <w:r>
        <w:t xml:space="preserve"> : The guest deserves the discount via </w:t>
      </w:r>
      <w:r w:rsidRPr="00AC7D47">
        <w:rPr>
          <w:i/>
          <w:iCs/>
        </w:rPr>
        <w:t>Sustainable System</w:t>
      </w:r>
    </w:p>
    <w:p w14:paraId="00B567C8" w14:textId="2F688474" w:rsidR="00980E06" w:rsidRDefault="00980E06" w:rsidP="00980E06">
      <w:pPr>
        <w:pStyle w:val="Caption"/>
        <w:numPr>
          <w:ilvl w:val="0"/>
          <w:numId w:val="36"/>
        </w:numPr>
        <w:jc w:val="both"/>
        <w:rPr>
          <w:i/>
          <w:iCs/>
        </w:rPr>
      </w:pPr>
      <w:r>
        <w:t xml:space="preserve">Figure </w:t>
      </w:r>
      <w:r w:rsidR="00EC06E4">
        <w:t>13</w:t>
      </w:r>
      <w:r>
        <w:t xml:space="preserve"> :- Guest water usage data via </w:t>
      </w:r>
      <w:r w:rsidRPr="00AC7D47">
        <w:rPr>
          <w:i/>
          <w:iCs/>
        </w:rPr>
        <w:t>Sustainable System</w:t>
      </w:r>
    </w:p>
    <w:p w14:paraId="7C8A679A" w14:textId="591A971D" w:rsidR="00980E06" w:rsidRDefault="00980E06" w:rsidP="00980E06">
      <w:pPr>
        <w:pStyle w:val="Caption"/>
        <w:numPr>
          <w:ilvl w:val="0"/>
          <w:numId w:val="36"/>
        </w:numPr>
        <w:jc w:val="both"/>
        <w:rPr>
          <w:i/>
          <w:iCs/>
        </w:rPr>
      </w:pPr>
      <w:r>
        <w:t xml:space="preserve">Figure </w:t>
      </w:r>
      <w:r w:rsidR="00EC06E4">
        <w:t>14</w:t>
      </w:r>
      <w:r>
        <w:t xml:space="preserve">:- a </w:t>
      </w:r>
      <w:r w:rsidR="00DE256F">
        <w:t xml:space="preserve">peace of </w:t>
      </w:r>
      <w:r>
        <w:t xml:space="preserve">Web App </w:t>
      </w:r>
      <w:r w:rsidR="00DE256F">
        <w:t xml:space="preserve">code </w:t>
      </w:r>
      <w:r>
        <w:t xml:space="preserve">via </w:t>
      </w:r>
      <w:r w:rsidRPr="004028B7">
        <w:rPr>
          <w:i/>
          <w:iCs/>
        </w:rPr>
        <w:t>Sustainable System</w:t>
      </w:r>
    </w:p>
    <w:p w14:paraId="20CC08C9" w14:textId="65BDAC36" w:rsidR="00980E06" w:rsidRDefault="00980E06" w:rsidP="00980E06">
      <w:pPr>
        <w:pStyle w:val="Caption"/>
        <w:numPr>
          <w:ilvl w:val="0"/>
          <w:numId w:val="36"/>
        </w:numPr>
        <w:jc w:val="both"/>
        <w:rPr>
          <w:i/>
          <w:iCs/>
        </w:rPr>
      </w:pPr>
      <w:r>
        <w:t xml:space="preserve">Figure </w:t>
      </w:r>
      <w:r w:rsidR="00EC06E4">
        <w:t>15</w:t>
      </w:r>
      <w:r>
        <w:t xml:space="preserve">:- peace of Node JS code for IoT Specific via </w:t>
      </w:r>
      <w:r w:rsidRPr="004028B7">
        <w:rPr>
          <w:i/>
          <w:iCs/>
        </w:rPr>
        <w:t>Sustainable System</w:t>
      </w:r>
    </w:p>
    <w:p w14:paraId="6AC8C0F7" w14:textId="33F56B6D" w:rsidR="00980E06" w:rsidRPr="00F30B8A" w:rsidRDefault="00980E06" w:rsidP="00980E06">
      <w:pPr>
        <w:pStyle w:val="Caption"/>
        <w:numPr>
          <w:ilvl w:val="0"/>
          <w:numId w:val="36"/>
        </w:numPr>
        <w:jc w:val="both"/>
      </w:pPr>
      <w:r>
        <w:t xml:space="preserve">Figure </w:t>
      </w:r>
      <w:r w:rsidR="00EC06E4">
        <w:t>16</w:t>
      </w:r>
      <w:r>
        <w:t xml:space="preserve">:- peace of Node </w:t>
      </w:r>
      <w:proofErr w:type="spellStart"/>
      <w:r>
        <w:t>js</w:t>
      </w:r>
      <w:proofErr w:type="spellEnd"/>
      <w:r>
        <w:t xml:space="preserve"> code for Backend API via </w:t>
      </w:r>
      <w:r w:rsidRPr="00F51776">
        <w:rPr>
          <w:i/>
          <w:iCs/>
        </w:rPr>
        <w:t>Sustainable System</w:t>
      </w:r>
    </w:p>
    <w:p w14:paraId="578CE8C1" w14:textId="2C3E0871" w:rsidR="00B66ED1" w:rsidRDefault="00B66ED1" w:rsidP="00E5126C">
      <w:pPr>
        <w:pStyle w:val="Heading1"/>
      </w:pPr>
      <w:bookmarkStart w:id="13" w:name="_Toc54990511"/>
      <w:r w:rsidRPr="00F30B8A">
        <w:lastRenderedPageBreak/>
        <w:t>LIST OF Tables</w:t>
      </w:r>
      <w:bookmarkEnd w:id="13"/>
    </w:p>
    <w:p w14:paraId="32C25761" w14:textId="77777777" w:rsidR="00DE256F" w:rsidRDefault="00DE256F" w:rsidP="00DE256F">
      <w:pPr>
        <w:pStyle w:val="ThesisParagraph"/>
      </w:pPr>
    </w:p>
    <w:p w14:paraId="0729FD1A" w14:textId="77777777" w:rsidR="00DE256F" w:rsidRDefault="00DE256F" w:rsidP="005374E9">
      <w:pPr>
        <w:pStyle w:val="Caption"/>
        <w:numPr>
          <w:ilvl w:val="0"/>
          <w:numId w:val="41"/>
        </w:numPr>
        <w:jc w:val="both"/>
        <w:rPr>
          <w:i/>
          <w:iCs/>
        </w:rPr>
      </w:pPr>
      <w:r w:rsidRPr="00F30B8A">
        <w:t xml:space="preserve">Table </w:t>
      </w:r>
      <w:r w:rsidRPr="00F30B8A">
        <w:rPr>
          <w:noProof/>
        </w:rPr>
        <w:fldChar w:fldCharType="begin"/>
      </w:r>
      <w:r w:rsidRPr="00F30B8A">
        <w:rPr>
          <w:noProof/>
        </w:rPr>
        <w:instrText xml:space="preserve"> SEQ Table \* ARABIC </w:instrText>
      </w:r>
      <w:r w:rsidRPr="00F30B8A">
        <w:rPr>
          <w:noProof/>
        </w:rPr>
        <w:fldChar w:fldCharType="separate"/>
      </w:r>
      <w:r w:rsidRPr="00F30B8A">
        <w:rPr>
          <w:noProof/>
        </w:rPr>
        <w:t>1</w:t>
      </w:r>
      <w:r w:rsidRPr="00F30B8A">
        <w:rPr>
          <w:noProof/>
        </w:rPr>
        <w:fldChar w:fldCharType="end"/>
      </w:r>
      <w:r w:rsidRPr="00F30B8A">
        <w:t>:</w:t>
      </w:r>
      <w:r>
        <w:t>-</w:t>
      </w:r>
      <w:r w:rsidRPr="00F30B8A">
        <w:t xml:space="preserve"> </w:t>
      </w:r>
      <w:r>
        <w:t xml:space="preserve">Use case illustrative table via </w:t>
      </w:r>
      <w:r w:rsidRPr="0072006C">
        <w:rPr>
          <w:i/>
          <w:iCs/>
        </w:rPr>
        <w:t>Sustainable system</w:t>
      </w:r>
    </w:p>
    <w:p w14:paraId="1F62C260" w14:textId="77777777" w:rsidR="00DE256F" w:rsidRDefault="00DE256F" w:rsidP="00DE256F"/>
    <w:p w14:paraId="6E5EEBCD" w14:textId="4817E282" w:rsidR="005374E9" w:rsidRPr="005374E9" w:rsidRDefault="005374E9" w:rsidP="005374E9">
      <w:pPr>
        <w:pStyle w:val="ListParagraph"/>
        <w:numPr>
          <w:ilvl w:val="0"/>
          <w:numId w:val="40"/>
        </w:numPr>
        <w:rPr>
          <w:b/>
          <w:bCs/>
        </w:rPr>
      </w:pPr>
      <w:r>
        <w:rPr>
          <w:b/>
          <w:bCs/>
        </w:rPr>
        <w:t xml:space="preserve">Table 2:- </w:t>
      </w:r>
      <w:r w:rsidRPr="005374E9">
        <w:rPr>
          <w:b/>
          <w:bCs/>
        </w:rPr>
        <w:t xml:space="preserve">sample of Database tables via </w:t>
      </w:r>
      <w:r w:rsidRPr="005374E9">
        <w:rPr>
          <w:b/>
          <w:bCs/>
          <w:i/>
          <w:iCs/>
        </w:rPr>
        <w:t>Sustainable System</w:t>
      </w:r>
    </w:p>
    <w:p w14:paraId="2921DF92" w14:textId="147631D1" w:rsidR="005374E9" w:rsidRPr="00DE256F" w:rsidRDefault="005374E9" w:rsidP="005374E9">
      <w:pPr>
        <w:pStyle w:val="ListParagraph"/>
        <w:ind w:left="1440" w:firstLine="0"/>
      </w:pPr>
    </w:p>
    <w:p w14:paraId="42EAB269" w14:textId="495FCE37" w:rsidR="00DE256F" w:rsidRPr="00DE256F" w:rsidRDefault="00DE256F" w:rsidP="00DE256F">
      <w:pPr>
        <w:pStyle w:val="ThesisParagraph"/>
        <w:ind w:left="1440" w:firstLine="0"/>
      </w:pPr>
    </w:p>
    <w:p w14:paraId="00EE0054" w14:textId="096B6915" w:rsidR="00B93132" w:rsidRDefault="00B66ED1" w:rsidP="00117B47">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p>
    <w:p w14:paraId="0A830FEF" w14:textId="458F4D70" w:rsidR="00B66ED1" w:rsidRPr="00F30B8A" w:rsidRDefault="00B66ED1" w:rsidP="00E5126C">
      <w:pPr>
        <w:pStyle w:val="AllCapsCentered"/>
      </w:pPr>
      <w:r w:rsidRPr="00F30B8A">
        <w:fldChar w:fldCharType="end"/>
      </w: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54990512"/>
      <w:r w:rsidRPr="00F30B8A">
        <w:t>Introduction</w:t>
      </w:r>
      <w:bookmarkEnd w:id="14"/>
      <w:bookmarkEnd w:id="15"/>
      <w:bookmarkEnd w:id="16"/>
      <w:bookmarkEnd w:id="17"/>
      <w:bookmarkEnd w:id="18"/>
      <w:bookmarkEnd w:id="19"/>
    </w:p>
    <w:p w14:paraId="2FC710E9" w14:textId="5D5232FC" w:rsidR="0074690E" w:rsidRPr="00E5126C" w:rsidRDefault="00117B47" w:rsidP="000D78F9">
      <w:r>
        <w:t xml:space="preserve">In this chapter I will </w:t>
      </w:r>
      <w:r w:rsidR="00EF42FA">
        <w:t xml:space="preserve">document the general view of this project and conduct the bases for the ideas it </w:t>
      </w:r>
      <w:r w:rsidR="009F5C73">
        <w:t>includ</w:t>
      </w:r>
      <w:r w:rsidR="00901376">
        <w:t>e</w:t>
      </w:r>
      <w:r w:rsidR="00DC0675">
        <w:t>s</w:t>
      </w:r>
      <w:r w:rsidR="00EF42FA">
        <w:t>.</w:t>
      </w:r>
    </w:p>
    <w:p w14:paraId="6BA39538" w14:textId="0F46A658" w:rsidR="009653E6" w:rsidRPr="00F30B8A" w:rsidRDefault="000D78F9" w:rsidP="000D78F9">
      <w:pPr>
        <w:pStyle w:val="Heading2"/>
        <w:numPr>
          <w:ilvl w:val="1"/>
          <w:numId w:val="3"/>
        </w:numPr>
      </w:pPr>
      <w:r>
        <w:t xml:space="preserve"> </w:t>
      </w:r>
      <w:bookmarkStart w:id="20" w:name="_Toc54990513"/>
      <w:r>
        <w:t>Overview</w:t>
      </w:r>
      <w:bookmarkEnd w:id="20"/>
    </w:p>
    <w:p w14:paraId="7DA0804C" w14:textId="1EE91560" w:rsidR="009653E6" w:rsidRDefault="00307252" w:rsidP="00E5126C">
      <w:r>
        <w:t xml:space="preserve">Basically, </w:t>
      </w:r>
      <w:r w:rsidR="008A1791">
        <w:t>“</w:t>
      </w:r>
      <w:r>
        <w:t>Sustainable system</w:t>
      </w:r>
      <w:r w:rsidR="008A1791">
        <w:t>”</w:t>
      </w:r>
      <w:r>
        <w:t xml:space="preserve"> project </w:t>
      </w:r>
      <w:r w:rsidR="008A1791">
        <w:t>considered a</w:t>
      </w:r>
      <w:r>
        <w:t xml:space="preserve"> water saving technology </w:t>
      </w:r>
      <w:r w:rsidR="008A1791">
        <w:t>w</w:t>
      </w:r>
      <w:r w:rsidR="00771A26">
        <w:t>hich</w:t>
      </w:r>
      <w:r w:rsidR="008A1791">
        <w:t xml:space="preserve"> encourage hotel guests to save water by monitoring their usage and decreasing their checkout price based on </w:t>
      </w:r>
      <w:r w:rsidR="00CE55F1">
        <w:t>the decreasing level</w:t>
      </w:r>
      <w:r w:rsidR="00771A26">
        <w:t xml:space="preserve"> of water</w:t>
      </w:r>
      <w:r w:rsidR="00CE55F1">
        <w:t xml:space="preserve"> they applied.</w:t>
      </w:r>
    </w:p>
    <w:p w14:paraId="64E15DC9" w14:textId="6B1F8F79" w:rsidR="000D78F9" w:rsidRDefault="000D78F9" w:rsidP="000D78F9">
      <w:pPr>
        <w:pStyle w:val="Heading2"/>
        <w:numPr>
          <w:ilvl w:val="1"/>
          <w:numId w:val="3"/>
        </w:numPr>
      </w:pPr>
      <w:r>
        <w:t xml:space="preserve"> </w:t>
      </w:r>
      <w:bookmarkStart w:id="21" w:name="_Toc54990514"/>
      <w:r>
        <w:t>Project Motivation</w:t>
      </w:r>
      <w:bookmarkEnd w:id="21"/>
    </w:p>
    <w:p w14:paraId="237F9F70" w14:textId="7F9291B4" w:rsidR="008A1791" w:rsidRPr="008A1791" w:rsidRDefault="008E3E0E" w:rsidP="00895098">
      <w:pPr>
        <w:pStyle w:val="ThesisParagraph"/>
      </w:pPr>
      <w:r>
        <w:t>The main reason</w:t>
      </w:r>
      <w:r w:rsidR="00363ED6">
        <w:t>s</w:t>
      </w:r>
      <w:r>
        <w:t xml:space="preserve"> that prompted me to </w:t>
      </w:r>
      <w:r w:rsidR="00AA2E87">
        <w:t>create</w:t>
      </w:r>
      <w:r>
        <w:t xml:space="preserve"> </w:t>
      </w:r>
      <w:r w:rsidR="00335BB9">
        <w:t>“</w:t>
      </w:r>
      <w:r w:rsidR="00363ED6">
        <w:t>S</w:t>
      </w:r>
      <w:r>
        <w:t>ustainable</w:t>
      </w:r>
      <w:r w:rsidR="00363ED6">
        <w:t xml:space="preserve"> system</w:t>
      </w:r>
      <w:r w:rsidR="00335BB9">
        <w:t>”</w:t>
      </w:r>
      <w:r w:rsidR="00363ED6">
        <w:t xml:space="preserve"> project are how simple this project is and </w:t>
      </w:r>
      <w:r w:rsidR="00B42FFD">
        <w:t>the range</w:t>
      </w:r>
      <w:r w:rsidR="00363ED6">
        <w:t xml:space="preserve"> it will positively impact the sustainability of water around the world,</w:t>
      </w:r>
      <w:r w:rsidR="00335BB9">
        <w:t xml:space="preserve"> which is </w:t>
      </w:r>
      <w:r w:rsidR="00363ED6">
        <w:t>very important mai</w:t>
      </w:r>
      <w:r w:rsidR="00AA2E87">
        <w:t>nly in these regions that suffer from water</w:t>
      </w:r>
      <w:r w:rsidR="00335BB9">
        <w:t>-</w:t>
      </w:r>
      <w:r w:rsidR="00AA2E87">
        <w:t>scarcity.</w:t>
      </w:r>
      <w:r w:rsidR="00335BB9">
        <w:t xml:space="preserve"> The new </w:t>
      </w:r>
      <w:r w:rsidR="00335BB9" w:rsidRPr="00335BB9">
        <w:rPr>
          <w:lang w:val="en"/>
        </w:rPr>
        <w:t>techniques</w:t>
      </w:r>
      <w:r w:rsidR="00335BB9">
        <w:rPr>
          <w:lang w:val="en"/>
        </w:rPr>
        <w:t xml:space="preserve"> I introduced in this project are used </w:t>
      </w:r>
      <w:r w:rsidR="00895098">
        <w:rPr>
          <w:lang w:val="en"/>
        </w:rPr>
        <w:t xml:space="preserve">properly for </w:t>
      </w:r>
      <w:r w:rsidR="004D096B">
        <w:rPr>
          <w:lang w:val="en"/>
        </w:rPr>
        <w:t xml:space="preserve">this </w:t>
      </w:r>
      <w:r w:rsidR="00895098">
        <w:rPr>
          <w:lang w:val="en"/>
        </w:rPr>
        <w:t>purpose.</w:t>
      </w:r>
    </w:p>
    <w:p w14:paraId="3DC4CC34" w14:textId="2ED2617F" w:rsidR="00395B84" w:rsidRDefault="00395B84" w:rsidP="00444C49">
      <w:pPr>
        <w:pStyle w:val="Heading2"/>
        <w:numPr>
          <w:ilvl w:val="1"/>
          <w:numId w:val="3"/>
        </w:numPr>
      </w:pPr>
      <w:bookmarkStart w:id="22" w:name="_Toc54990515"/>
      <w:r w:rsidRPr="00F30B8A">
        <w:t>Problem Statement</w:t>
      </w:r>
      <w:bookmarkEnd w:id="22"/>
    </w:p>
    <w:p w14:paraId="49D0B907" w14:textId="2FB44FA6" w:rsidR="00827108" w:rsidRDefault="00827108" w:rsidP="00827108">
      <w:r>
        <w:t xml:space="preserve"> Water is a vital and limited resource, and its efficient use is crucial for sustainability. However, many hotels worldwide continue to waste significant amounts of water through inefficient practices and infrastructure. This excessive water consumption is contributing to environmental degradation, increasing operational costs, and straining local water supplies. Despite the growing awareness of sustainability in the hospitality industry, many hotels still lack proper water management systems, awareness programs, and incentives to reduce water wastage.</w:t>
      </w:r>
    </w:p>
    <w:p w14:paraId="5C1B9122" w14:textId="77777777" w:rsidR="00827108" w:rsidRDefault="00827108" w:rsidP="00827108"/>
    <w:p w14:paraId="67570CFE" w14:textId="77777777" w:rsidR="00827108" w:rsidRDefault="00827108" w:rsidP="00827108">
      <w:r>
        <w:t>The problem is multifaceted, involving areas such as excessive water use in guest rooms (e.g., showers, baths, and toilets), inefficient laundry operations, and over-irrigation of landscaping. In addition, the lack of proper monitoring, leak detection systems, and the absence of water-saving technologies further exacerbates the issue.</w:t>
      </w:r>
    </w:p>
    <w:p w14:paraId="119A691B" w14:textId="77777777" w:rsidR="00827108" w:rsidRDefault="00827108" w:rsidP="00827108"/>
    <w:p w14:paraId="54BB4C88" w14:textId="13598C5C" w:rsidR="00827108" w:rsidRPr="00827108" w:rsidRDefault="00827108" w:rsidP="00827108">
      <w:r>
        <w:t xml:space="preserve">This water wastage not only impacts the hotel’s bottom line but also has long-term environmental and social consequences, including the depletion of local water resources, increased energy consumption, and a negative impact on the hotel's brand image. There is an urgent need for hotels to adopt comprehensive water management strategies to reduce wastage, implement water-efficient technologies, and raise awareness among both staff and guests about the importance of conservation. Addressing this issue will help conserve water, lower operational costs, and contribute to the hotel’s commitment to environmental sustainability. </w:t>
      </w:r>
    </w:p>
    <w:p w14:paraId="2EFEC47C" w14:textId="124AC573" w:rsidR="00444C49" w:rsidRPr="00B93132" w:rsidRDefault="00785AEB" w:rsidP="00B93132">
      <w:bookmarkStart w:id="23" w:name="_Toc344388268"/>
      <w:bookmarkStart w:id="24" w:name="_Toc499073370"/>
      <w:bookmarkStart w:id="25" w:name="_Toc100826811"/>
      <w:bookmarkStart w:id="26" w:name="_Toc100826931"/>
      <w:bookmarkStart w:id="27" w:name="_Toc100827802"/>
      <w:r>
        <w:t xml:space="preserve">The “Sustainable system” project </w:t>
      </w:r>
      <w:r w:rsidR="00400793">
        <w:t>is intended</w:t>
      </w:r>
      <w:r>
        <w:t xml:space="preserve"> </w:t>
      </w:r>
      <w:r w:rsidR="006A0AA6">
        <w:t>water conservation</w:t>
      </w:r>
      <w:r>
        <w:t xml:space="preserve"> </w:t>
      </w:r>
      <w:r w:rsidR="00E11426">
        <w:t xml:space="preserve">in </w:t>
      </w:r>
      <w:r w:rsidR="0025507E">
        <w:t>hotels,</w:t>
      </w:r>
      <w:r w:rsidR="00E11426">
        <w:t xml:space="preserve"> also </w:t>
      </w:r>
      <w:r w:rsidR="00A15C39">
        <w:t xml:space="preserve">to save </w:t>
      </w:r>
      <w:r w:rsidR="00E11426">
        <w:t xml:space="preserve">money on both guests and hotel </w:t>
      </w:r>
      <w:r w:rsidR="0025507E">
        <w:t>owners,</w:t>
      </w:r>
      <w:r w:rsidR="00E11426">
        <w:t xml:space="preserve"> which is achi</w:t>
      </w:r>
      <w:r w:rsidR="0025507E">
        <w:t>eved</w:t>
      </w:r>
      <w:r>
        <w:t xml:space="preserve"> </w:t>
      </w:r>
      <w:r w:rsidR="0025507E">
        <w:t xml:space="preserve">through a </w:t>
      </w:r>
      <w:r>
        <w:t>collaboration of hardware and software</w:t>
      </w:r>
      <w:r w:rsidR="00E11426">
        <w:t xml:space="preserve"> elements.</w:t>
      </w:r>
    </w:p>
    <w:p w14:paraId="1166E6AA" w14:textId="15739400" w:rsidR="009653E6" w:rsidRDefault="00444C49" w:rsidP="00444C49">
      <w:pPr>
        <w:pStyle w:val="Heading2"/>
        <w:numPr>
          <w:ilvl w:val="1"/>
          <w:numId w:val="3"/>
        </w:numPr>
      </w:pPr>
      <w:r>
        <w:t xml:space="preserve"> </w:t>
      </w:r>
      <w:bookmarkStart w:id="28" w:name="_Toc54990516"/>
      <w:bookmarkEnd w:id="23"/>
      <w:bookmarkEnd w:id="24"/>
      <w:r w:rsidRPr="00444C49">
        <w:t>Project Aim and Objectives</w:t>
      </w:r>
      <w:bookmarkEnd w:id="28"/>
    </w:p>
    <w:p w14:paraId="2D688A4F" w14:textId="4D4E955C" w:rsidR="00400793" w:rsidRPr="00400793" w:rsidRDefault="00AC636C" w:rsidP="00400793">
      <w:pPr>
        <w:pStyle w:val="ThesisParagraph"/>
        <w:rPr>
          <w:lang w:bidi="ar-JO"/>
        </w:rPr>
      </w:pPr>
      <w:r>
        <w:t xml:space="preserve">The “Sustainable system” project </w:t>
      </w:r>
      <w:r w:rsidR="00F53369">
        <w:t>aim</w:t>
      </w:r>
      <w:r>
        <w:t xml:space="preserve"> to reduce the wasting of water in hotels</w:t>
      </w:r>
      <w:r w:rsidR="002F18BB">
        <w:t xml:space="preserve"> by building a system</w:t>
      </w:r>
      <w:r w:rsidR="001D6941">
        <w:t xml:space="preserve"> that contains</w:t>
      </w:r>
      <w:r w:rsidR="002F18BB">
        <w:t xml:space="preserve"> software and hardware </w:t>
      </w:r>
      <w:r w:rsidR="002E143D">
        <w:t>elements</w:t>
      </w:r>
      <w:r w:rsidR="002F18BB">
        <w:t xml:space="preserve">, these </w:t>
      </w:r>
      <w:r w:rsidR="001D6941">
        <w:t>elements</w:t>
      </w:r>
      <w:r w:rsidR="002F18BB">
        <w:t xml:space="preserve">  will monitor and document hotel clients usage of water by hour and apply a certain discount if the clients consumes water under a predetermined limit</w:t>
      </w:r>
      <w:r w:rsidR="00EC4C32">
        <w:t xml:space="preserve"> </w:t>
      </w:r>
      <w:r w:rsidR="002F18BB">
        <w:t>(</w:t>
      </w:r>
      <w:r w:rsidR="00AF5465">
        <w:t xml:space="preserve">defined by the hotel owner/manager), the project will also provide a GUI dashboard that explains water </w:t>
      </w:r>
      <w:r w:rsidR="00A15C39">
        <w:t>consumption rate</w:t>
      </w:r>
      <w:r w:rsidR="00AF5465">
        <w:t xml:space="preserve"> for </w:t>
      </w:r>
      <w:r w:rsidR="00A15C39">
        <w:t xml:space="preserve">each </w:t>
      </w:r>
      <w:r w:rsidR="00AF5465">
        <w:t>clients.</w:t>
      </w:r>
    </w:p>
    <w:p w14:paraId="6C044186" w14:textId="77777777" w:rsidR="0077450C" w:rsidRDefault="0077450C" w:rsidP="0077450C">
      <w:pPr>
        <w:pStyle w:val="Heading2"/>
        <w:numPr>
          <w:ilvl w:val="1"/>
          <w:numId w:val="3"/>
        </w:numPr>
      </w:pPr>
      <w:bookmarkStart w:id="29" w:name="_Toc54990517"/>
      <w:bookmarkStart w:id="30" w:name="_Toc348859987"/>
      <w:bookmarkStart w:id="31" w:name="_Toc499073371"/>
      <w:bookmarkEnd w:id="25"/>
      <w:bookmarkEnd w:id="26"/>
      <w:bookmarkEnd w:id="27"/>
      <w:r>
        <w:t>Project Scope</w:t>
      </w:r>
      <w:bookmarkEnd w:id="29"/>
    </w:p>
    <w:p w14:paraId="32C96CBC" w14:textId="77777777" w:rsidR="00A74AC0" w:rsidRDefault="002544FA" w:rsidP="002544FA">
      <w:pPr>
        <w:ind w:firstLine="0"/>
        <w:rPr>
          <w:lang w:bidi="ar-JO"/>
        </w:rPr>
      </w:pPr>
      <w:r>
        <w:t xml:space="preserve">“Sustainable system” is implemented </w:t>
      </w:r>
      <w:r>
        <w:rPr>
          <w:lang w:bidi="ar-JO"/>
        </w:rPr>
        <w:t>specifically for hotel sector</w:t>
      </w:r>
      <w:r w:rsidR="00F15CD3">
        <w:rPr>
          <w:lang w:bidi="ar-JO"/>
        </w:rPr>
        <w:t>s</w:t>
      </w:r>
      <w:r>
        <w:rPr>
          <w:lang w:bidi="ar-JO"/>
        </w:rPr>
        <w:t xml:space="preserve">, </w:t>
      </w:r>
      <w:r w:rsidR="00F15CD3">
        <w:rPr>
          <w:lang w:bidi="ar-JO"/>
        </w:rPr>
        <w:t>as I said before the project concerns limitation</w:t>
      </w:r>
      <w:r w:rsidR="00085A9F">
        <w:rPr>
          <w:lang w:bidi="ar-JO"/>
        </w:rPr>
        <w:t xml:space="preserve"> of</w:t>
      </w:r>
      <w:r w:rsidR="00F15CD3">
        <w:rPr>
          <w:lang w:bidi="ar-JO"/>
        </w:rPr>
        <w:t xml:space="preserve"> water usage </w:t>
      </w:r>
      <w:r w:rsidR="00085A9F">
        <w:rPr>
          <w:lang w:bidi="ar-JO"/>
        </w:rPr>
        <w:t>by hotel clients.</w:t>
      </w:r>
    </w:p>
    <w:p w14:paraId="1E3BD820" w14:textId="1D1B81F0" w:rsidR="002544FA" w:rsidRPr="002544FA" w:rsidRDefault="00085A9F" w:rsidP="002544FA">
      <w:pPr>
        <w:ind w:firstLine="0"/>
        <w:rPr>
          <w:lang w:bidi="ar-JO"/>
        </w:rPr>
      </w:pPr>
      <w:r>
        <w:rPr>
          <w:lang w:bidi="ar-JO"/>
        </w:rPr>
        <w:t xml:space="preserve"> The system is based on a relational database that will record the </w:t>
      </w:r>
      <w:r w:rsidR="00A74AC0">
        <w:rPr>
          <w:lang w:bidi="ar-JO"/>
        </w:rPr>
        <w:t>client’s</w:t>
      </w:r>
      <w:r>
        <w:rPr>
          <w:lang w:bidi="ar-JO"/>
        </w:rPr>
        <w:t xml:space="preserve"> usage of water by hour and based on </w:t>
      </w:r>
      <w:r w:rsidR="00A74AC0">
        <w:rPr>
          <w:lang w:bidi="ar-JO"/>
        </w:rPr>
        <w:t xml:space="preserve">their total use, </w:t>
      </w:r>
      <w:r>
        <w:rPr>
          <w:lang w:bidi="ar-JO"/>
        </w:rPr>
        <w:t xml:space="preserve">the system </w:t>
      </w:r>
      <w:r w:rsidR="00A74AC0">
        <w:rPr>
          <w:lang w:bidi="ar-JO"/>
        </w:rPr>
        <w:t>determines if the client deserves a discount on his checkout price</w:t>
      </w:r>
      <w:r w:rsidR="00C07B2A">
        <w:rPr>
          <w:lang w:bidi="ar-JO"/>
        </w:rPr>
        <w:t xml:space="preserve"> or not</w:t>
      </w:r>
      <w:r w:rsidR="00A74AC0">
        <w:rPr>
          <w:lang w:bidi="ar-JO"/>
        </w:rPr>
        <w:t>.</w:t>
      </w:r>
    </w:p>
    <w:p w14:paraId="300E22F3" w14:textId="78DF0C4D" w:rsidR="0077450C" w:rsidRDefault="0077450C" w:rsidP="002544FA">
      <w:pPr>
        <w:ind w:firstLine="0"/>
        <w:rPr>
          <w:rtl/>
          <w:lang w:bidi="ar-JO"/>
        </w:rPr>
      </w:pPr>
    </w:p>
    <w:p w14:paraId="0C49A93C" w14:textId="77777777" w:rsidR="006B207A" w:rsidRDefault="006B207A" w:rsidP="006B207A">
      <w:pPr>
        <w:pStyle w:val="Heading2"/>
        <w:numPr>
          <w:ilvl w:val="1"/>
          <w:numId w:val="3"/>
        </w:numPr>
      </w:pPr>
      <w:bookmarkStart w:id="32" w:name="_Toc54990518"/>
      <w:r>
        <w:lastRenderedPageBreak/>
        <w:t>Project Software and Hardware Requirements</w:t>
      </w:r>
      <w:bookmarkEnd w:id="32"/>
    </w:p>
    <w:p w14:paraId="3EBB2B0C" w14:textId="0F1D32BB" w:rsidR="00C93F79" w:rsidRDefault="00C93F79" w:rsidP="00C93F79">
      <w:pPr>
        <w:pStyle w:val="ThesisParagraph"/>
        <w:numPr>
          <w:ilvl w:val="0"/>
          <w:numId w:val="14"/>
        </w:numPr>
      </w:pPr>
      <w:r>
        <w:t>I</w:t>
      </w:r>
      <w:r w:rsidR="004D36B9">
        <w:t>o</w:t>
      </w:r>
      <w:r>
        <w:t xml:space="preserve">T device with a sensor to calculate water usage per hour. </w:t>
      </w:r>
    </w:p>
    <w:p w14:paraId="5E9E4869" w14:textId="060953C6" w:rsidR="00C93F79" w:rsidRDefault="00C93F79" w:rsidP="00C93F79">
      <w:pPr>
        <w:pStyle w:val="ThesisParagraph"/>
        <w:numPr>
          <w:ilvl w:val="0"/>
          <w:numId w:val="14"/>
        </w:numPr>
      </w:pPr>
      <w:r>
        <w:t>API that takes data from I</w:t>
      </w:r>
      <w:r w:rsidR="00090EAB">
        <w:t>o</w:t>
      </w:r>
      <w:r>
        <w:t xml:space="preserve">T device and sends them properly to </w:t>
      </w:r>
      <w:r w:rsidR="000056C7">
        <w:t xml:space="preserve">a </w:t>
      </w:r>
      <w:r w:rsidR="00BA7EE5">
        <w:t>Database</w:t>
      </w:r>
      <w:r w:rsidR="002E143D">
        <w:t>.</w:t>
      </w:r>
    </w:p>
    <w:p w14:paraId="745E3D4E" w14:textId="55246619" w:rsidR="00C93F79" w:rsidRDefault="00C93F79" w:rsidP="00C93F79">
      <w:pPr>
        <w:pStyle w:val="ThesisParagraph"/>
        <w:numPr>
          <w:ilvl w:val="0"/>
          <w:numId w:val="14"/>
        </w:numPr>
      </w:pPr>
      <w:r>
        <w:t xml:space="preserve">Data base that </w:t>
      </w:r>
      <w:r w:rsidR="002E143D">
        <w:t>records</w:t>
      </w:r>
      <w:r>
        <w:t xml:space="preserve"> water usage</w:t>
      </w:r>
      <w:r w:rsidR="000056C7">
        <w:t xml:space="preserve"> for clients</w:t>
      </w:r>
      <w:r>
        <w:t xml:space="preserve"> based on room number </w:t>
      </w:r>
      <w:r w:rsidR="002E143D">
        <w:t>and time.</w:t>
      </w:r>
    </w:p>
    <w:p w14:paraId="20DAA3EA" w14:textId="5AC4C48F" w:rsidR="002E143D" w:rsidRPr="00C93F79" w:rsidRDefault="002E143D" w:rsidP="00C93F79">
      <w:pPr>
        <w:pStyle w:val="ThesisParagraph"/>
        <w:numPr>
          <w:ilvl w:val="0"/>
          <w:numId w:val="14"/>
        </w:numPr>
      </w:pPr>
      <w:r>
        <w:t>Discounter</w:t>
      </w:r>
      <w:r w:rsidR="00EC4C32">
        <w:t xml:space="preserve"> </w:t>
      </w:r>
      <w:r>
        <w:t>(web page) that shows water usage to clients in a simple and attractive way using GUI dashboard</w:t>
      </w:r>
      <w:r w:rsidR="00C07B2A">
        <w:t>.</w:t>
      </w:r>
    </w:p>
    <w:p w14:paraId="0313B873" w14:textId="2697CDD9" w:rsidR="006B207A" w:rsidRDefault="006B207A" w:rsidP="006B207A">
      <w:pPr>
        <w:pStyle w:val="Heading2"/>
        <w:numPr>
          <w:ilvl w:val="1"/>
          <w:numId w:val="3"/>
        </w:numPr>
      </w:pPr>
      <w:bookmarkStart w:id="33" w:name="_Toc54990519"/>
      <w:r>
        <w:t>Project Limitations</w:t>
      </w:r>
      <w:bookmarkEnd w:id="33"/>
    </w:p>
    <w:p w14:paraId="0C816E96" w14:textId="568AF8C6" w:rsidR="006B207A" w:rsidRDefault="00E4655E" w:rsidP="006B207A">
      <w:r>
        <w:t xml:space="preserve">The </w:t>
      </w:r>
      <w:r w:rsidR="001549ED">
        <w:t>s</w:t>
      </w:r>
      <w:r>
        <w:t>ystem components include the API middleware that connects I</w:t>
      </w:r>
      <w:r w:rsidR="00090EAB">
        <w:t>o</w:t>
      </w:r>
      <w:r>
        <w:t xml:space="preserve">T device with the </w:t>
      </w:r>
      <w:r w:rsidR="003A37B4">
        <w:t>database</w:t>
      </w:r>
      <w:r w:rsidR="00164A45">
        <w:t>,</w:t>
      </w:r>
      <w:r>
        <w:t xml:space="preserve"> the database and the discounter web application that </w:t>
      </w:r>
      <w:r w:rsidR="003A37B4">
        <w:t xml:space="preserve">represents the </w:t>
      </w:r>
      <w:r>
        <w:t>visual and interactive part of the project</w:t>
      </w:r>
      <w:r w:rsidR="001549ED">
        <w:t>, while the I</w:t>
      </w:r>
      <w:r w:rsidR="00090EAB">
        <w:t>o</w:t>
      </w:r>
      <w:r w:rsidR="001549ED">
        <w:t>T device in a whole will be out of the implementation scope of this project</w:t>
      </w:r>
      <w:r w:rsidR="003F2604">
        <w:t>.</w:t>
      </w:r>
      <w:r w:rsidR="001549ED">
        <w:t xml:space="preserve"> </w:t>
      </w:r>
    </w:p>
    <w:p w14:paraId="0A4B79C6" w14:textId="77777777" w:rsidR="006B207A" w:rsidRDefault="006B207A" w:rsidP="006B207A">
      <w:pPr>
        <w:pStyle w:val="Heading2"/>
        <w:numPr>
          <w:ilvl w:val="1"/>
          <w:numId w:val="3"/>
        </w:numPr>
      </w:pPr>
      <w:bookmarkStart w:id="34" w:name="_Toc54990520"/>
      <w:r>
        <w:t>Project Expected Output</w:t>
      </w:r>
      <w:bookmarkEnd w:id="34"/>
      <w:r>
        <w:t xml:space="preserve"> </w:t>
      </w:r>
    </w:p>
    <w:p w14:paraId="5ABB8E39" w14:textId="074DE431" w:rsidR="006B207A" w:rsidRDefault="00BA7EE5" w:rsidP="006B207A">
      <w:r>
        <w:t xml:space="preserve">The final product must be a system that calculates a discount price for hotel clients who conserve water drain. </w:t>
      </w:r>
    </w:p>
    <w:p w14:paraId="0040DAA3" w14:textId="77777777" w:rsidR="006B207A" w:rsidRDefault="006B207A" w:rsidP="006B207A">
      <w:pPr>
        <w:pStyle w:val="Heading2"/>
        <w:numPr>
          <w:ilvl w:val="1"/>
          <w:numId w:val="3"/>
        </w:numPr>
      </w:pPr>
      <w:bookmarkStart w:id="35" w:name="_Toc54990521"/>
      <w:r>
        <w:t>Project Schedule</w:t>
      </w:r>
      <w:bookmarkEnd w:id="35"/>
      <w:r>
        <w:t xml:space="preserve"> </w:t>
      </w:r>
    </w:p>
    <w:p w14:paraId="4788584A" w14:textId="77777777" w:rsidR="00F62340" w:rsidRDefault="00FD741C" w:rsidP="00F62340">
      <w:r>
        <w:t xml:space="preserve">From </w:t>
      </w:r>
      <w:r w:rsidR="00E6493D">
        <w:t>‘10/2/2025’ to ‘13/3/2025’ : Requirements,</w:t>
      </w:r>
      <w:r w:rsidR="00F62340">
        <w:t xml:space="preserve"> Specification and Analysis.</w:t>
      </w:r>
    </w:p>
    <w:p w14:paraId="20DC6F44" w14:textId="7E29143A" w:rsidR="00F62340" w:rsidRDefault="00F62340" w:rsidP="00F62340">
      <w:pPr>
        <w:ind w:firstLine="0"/>
      </w:pPr>
      <w:r>
        <w:tab/>
        <w:t>From ‘14/3/2025’ to  ‘30/3/2025’ : Logical and physical design.</w:t>
      </w:r>
    </w:p>
    <w:p w14:paraId="17108F88" w14:textId="00EF9E37" w:rsidR="00F62340" w:rsidRDefault="00F62340" w:rsidP="00F62340">
      <w:r>
        <w:t>From  ‘31/3/2025’ to ‘6/4/2025’ : Database conducting .</w:t>
      </w:r>
    </w:p>
    <w:p w14:paraId="458D61F9" w14:textId="559CF1A8" w:rsidR="00F62340" w:rsidRDefault="00F62340" w:rsidP="00F62340">
      <w:r>
        <w:t>From ‘7/4/2025’ to ‘20/4/2025’ : Backend Development.</w:t>
      </w:r>
    </w:p>
    <w:p w14:paraId="6C3AC860" w14:textId="6C74BDA9" w:rsidR="00F62340" w:rsidRDefault="00F62340" w:rsidP="00F62340">
      <w:r>
        <w:t>From ’20/4/2025’ to ‘10/5/2025’ : Frontend Development.</w:t>
      </w:r>
    </w:p>
    <w:p w14:paraId="12715EE1" w14:textId="5A59D72C" w:rsidR="00F62340" w:rsidRDefault="00F62340" w:rsidP="00F62340">
      <w:r>
        <w:t>From ‘11/5/2025’ to ‘</w:t>
      </w:r>
      <w:r w:rsidR="00B6338D">
        <w:t>25/5/2025</w:t>
      </w:r>
      <w:r>
        <w:t>’</w:t>
      </w:r>
      <w:r w:rsidR="00B6338D">
        <w:t xml:space="preserve"> : Validation , Verification and Testing.</w:t>
      </w:r>
    </w:p>
    <w:p w14:paraId="03CB2F5C" w14:textId="6F040123" w:rsidR="00B6338D" w:rsidRDefault="00B6338D" w:rsidP="00F62340"/>
    <w:p w14:paraId="494DDCD7" w14:textId="07D8393B" w:rsidR="006B207A" w:rsidRDefault="00B93132" w:rsidP="006B207A">
      <w:pPr>
        <w:pStyle w:val="Heading2"/>
        <w:numPr>
          <w:ilvl w:val="1"/>
          <w:numId w:val="3"/>
        </w:numPr>
      </w:pPr>
      <w:bookmarkStart w:id="36" w:name="_Toc54990522"/>
      <w:r>
        <w:lastRenderedPageBreak/>
        <w:t>Project, product</w:t>
      </w:r>
      <w:r w:rsidR="006B207A">
        <w:t>, and schedule risks</w:t>
      </w:r>
      <w:bookmarkEnd w:id="36"/>
    </w:p>
    <w:p w14:paraId="668A175A" w14:textId="77777777" w:rsidR="008634B2" w:rsidRDefault="008634B2" w:rsidP="007677A1">
      <w:pPr>
        <w:pStyle w:val="ThesisParagraph"/>
        <w:rPr>
          <w:b/>
          <w:bCs/>
          <w:i/>
          <w:iCs/>
        </w:rPr>
      </w:pPr>
      <w:r>
        <w:rPr>
          <w:b/>
          <w:bCs/>
          <w:i/>
          <w:iCs/>
        </w:rPr>
        <w:t xml:space="preserve"> </w:t>
      </w:r>
      <w:r w:rsidR="007677A1" w:rsidRPr="007677A1">
        <w:rPr>
          <w:b/>
          <w:bCs/>
          <w:i/>
          <w:iCs/>
        </w:rPr>
        <w:t xml:space="preserve">Project </w:t>
      </w:r>
      <w:r w:rsidR="007677A1">
        <w:rPr>
          <w:b/>
          <w:bCs/>
          <w:i/>
          <w:iCs/>
        </w:rPr>
        <w:t xml:space="preserve">: </w:t>
      </w:r>
    </w:p>
    <w:p w14:paraId="7E1C1C9D" w14:textId="614D1E23" w:rsidR="007677A1" w:rsidRPr="007677A1" w:rsidRDefault="007677A1" w:rsidP="007677A1">
      <w:pPr>
        <w:pStyle w:val="ThesisParagraph"/>
      </w:pPr>
      <w:r>
        <w:t xml:space="preserve">Sustainable System for water in Hotels. </w:t>
      </w:r>
    </w:p>
    <w:p w14:paraId="332553C4" w14:textId="1C9008A4" w:rsidR="00EA5CF8" w:rsidRPr="00EA5CF8" w:rsidRDefault="00EA5CF8" w:rsidP="00EA5CF8">
      <w:pPr>
        <w:pStyle w:val="ThesisParagraph"/>
        <w:rPr>
          <w:b/>
          <w:bCs/>
          <w:i/>
          <w:iCs/>
        </w:rPr>
      </w:pPr>
      <w:r w:rsidRPr="00EA5CF8">
        <w:rPr>
          <w:b/>
          <w:bCs/>
          <w:i/>
          <w:iCs/>
        </w:rPr>
        <w:t>Products :</w:t>
      </w:r>
    </w:p>
    <w:p w14:paraId="3BB77709" w14:textId="30E577B2" w:rsidR="00EA5CF8" w:rsidRDefault="00EA5CF8" w:rsidP="00EA5CF8">
      <w:pPr>
        <w:pStyle w:val="ThesisParagraph"/>
        <w:numPr>
          <w:ilvl w:val="0"/>
          <w:numId w:val="47"/>
        </w:numPr>
      </w:pPr>
      <w:r>
        <w:t>SRS document.</w:t>
      </w:r>
    </w:p>
    <w:p w14:paraId="4D5A1B61" w14:textId="1D8CC23C" w:rsidR="00EA5CF8" w:rsidRDefault="00D679CC" w:rsidP="00EA5CF8">
      <w:pPr>
        <w:pStyle w:val="ThesisParagraph"/>
        <w:numPr>
          <w:ilvl w:val="0"/>
          <w:numId w:val="47"/>
        </w:numPr>
      </w:pPr>
      <w:r>
        <w:t>Design Document</w:t>
      </w:r>
      <w:r w:rsidR="00EA5CF8">
        <w:t>.</w:t>
      </w:r>
    </w:p>
    <w:p w14:paraId="73CFAF35" w14:textId="695F920F" w:rsidR="00EA5CF8" w:rsidRDefault="00EA5CF8" w:rsidP="00EA5CF8">
      <w:pPr>
        <w:pStyle w:val="ThesisParagraph"/>
        <w:numPr>
          <w:ilvl w:val="0"/>
          <w:numId w:val="47"/>
        </w:numPr>
      </w:pPr>
      <w:r>
        <w:t>Data base initiation.</w:t>
      </w:r>
    </w:p>
    <w:p w14:paraId="67FDA9F5" w14:textId="53FE0796" w:rsidR="00EA5CF8" w:rsidRDefault="00EA5CF8" w:rsidP="00EA5CF8">
      <w:pPr>
        <w:pStyle w:val="ThesisParagraph"/>
        <w:numPr>
          <w:ilvl w:val="0"/>
          <w:numId w:val="47"/>
        </w:numPr>
      </w:pPr>
      <w:r>
        <w:t>Backend API.</w:t>
      </w:r>
    </w:p>
    <w:p w14:paraId="6F416C4D" w14:textId="37C3720A" w:rsidR="00EA5CF8" w:rsidRDefault="00EA5CF8" w:rsidP="00EA5CF8">
      <w:pPr>
        <w:pStyle w:val="ThesisParagraph"/>
        <w:numPr>
          <w:ilvl w:val="0"/>
          <w:numId w:val="47"/>
        </w:numPr>
      </w:pPr>
      <w:r>
        <w:t>IoT device Simulation code.</w:t>
      </w:r>
    </w:p>
    <w:p w14:paraId="32D08321" w14:textId="54FF077D" w:rsidR="00EA5CF8" w:rsidRDefault="00EA5CF8" w:rsidP="00EA5CF8">
      <w:pPr>
        <w:pStyle w:val="ThesisParagraph"/>
        <w:numPr>
          <w:ilvl w:val="0"/>
          <w:numId w:val="47"/>
        </w:numPr>
      </w:pPr>
      <w:r>
        <w:t>Frontend API.</w:t>
      </w:r>
    </w:p>
    <w:p w14:paraId="4D8CC12A" w14:textId="7D939CC3" w:rsidR="00EA5CF8" w:rsidRDefault="00EA5CF8" w:rsidP="00EA5CF8">
      <w:pPr>
        <w:pStyle w:val="ThesisParagraph"/>
        <w:numPr>
          <w:ilvl w:val="0"/>
          <w:numId w:val="47"/>
        </w:numPr>
      </w:pPr>
      <w:r>
        <w:t>Web Application.</w:t>
      </w:r>
    </w:p>
    <w:p w14:paraId="3D60B3D1" w14:textId="77777777" w:rsidR="00B6338D" w:rsidRPr="00EA5CF8" w:rsidRDefault="00B6338D" w:rsidP="006B207A">
      <w:pPr>
        <w:rPr>
          <w:b/>
          <w:bCs/>
          <w:i/>
          <w:iCs/>
        </w:rPr>
      </w:pPr>
      <w:r w:rsidRPr="00EA5CF8">
        <w:rPr>
          <w:b/>
          <w:bCs/>
          <w:i/>
          <w:iCs/>
        </w:rPr>
        <w:t xml:space="preserve">Risks : </w:t>
      </w:r>
    </w:p>
    <w:p w14:paraId="6C83A99A" w14:textId="00192A2E" w:rsidR="006B207A" w:rsidRDefault="00B6338D" w:rsidP="00EA5CF8">
      <w:pPr>
        <w:pStyle w:val="ListParagraph"/>
        <w:numPr>
          <w:ilvl w:val="0"/>
          <w:numId w:val="48"/>
        </w:numPr>
      </w:pPr>
      <w:r>
        <w:t xml:space="preserve">Operating the </w:t>
      </w:r>
      <w:r w:rsidR="008634B2">
        <w:t>Database</w:t>
      </w:r>
      <w:r>
        <w:t xml:space="preserve"> on the hardware.</w:t>
      </w:r>
    </w:p>
    <w:p w14:paraId="1AA89D8C" w14:textId="556F03FF" w:rsidR="00B6338D" w:rsidRDefault="00B6338D" w:rsidP="00EA5CF8">
      <w:pPr>
        <w:pStyle w:val="ListParagraph"/>
        <w:numPr>
          <w:ilvl w:val="0"/>
          <w:numId w:val="48"/>
        </w:numPr>
      </w:pPr>
      <w:r>
        <w:t>Simulating the IoT Device functions.</w:t>
      </w:r>
    </w:p>
    <w:p w14:paraId="5C7492E7" w14:textId="31EB6F00" w:rsidR="009653E6" w:rsidRPr="00F30B8A" w:rsidRDefault="0074690E" w:rsidP="00444C49">
      <w:pPr>
        <w:pStyle w:val="Heading2"/>
        <w:numPr>
          <w:ilvl w:val="1"/>
          <w:numId w:val="3"/>
        </w:numPr>
      </w:pPr>
      <w:bookmarkStart w:id="37" w:name="_Toc54990523"/>
      <w:r w:rsidRPr="00F30B8A">
        <w:t>R</w:t>
      </w:r>
      <w:r w:rsidR="009653E6" w:rsidRPr="00F30B8A">
        <w:t>eport</w:t>
      </w:r>
      <w:bookmarkEnd w:id="30"/>
      <w:bookmarkEnd w:id="31"/>
      <w:r w:rsidRPr="00F30B8A">
        <w:t xml:space="preserve"> Organization</w:t>
      </w:r>
      <w:bookmarkEnd w:id="37"/>
    </w:p>
    <w:p w14:paraId="6560AB01" w14:textId="77777777" w:rsidR="00353AC9" w:rsidRDefault="00353AC9" w:rsidP="00115F97"/>
    <w:p w14:paraId="0171DD9E" w14:textId="171D9819" w:rsidR="00115F97" w:rsidRDefault="00CD3218" w:rsidP="00115F97">
      <w:r>
        <w:t xml:space="preserve">The report I </w:t>
      </w:r>
      <w:r w:rsidR="008D1D95">
        <w:t>created</w:t>
      </w:r>
      <w:r>
        <w:t xml:space="preserve"> is organized as follows:</w:t>
      </w:r>
    </w:p>
    <w:p w14:paraId="124E261E" w14:textId="77777777" w:rsidR="00115F97" w:rsidRDefault="00115F97" w:rsidP="00115F97"/>
    <w:p w14:paraId="16D3D675" w14:textId="57D6F868" w:rsidR="002E4B9F" w:rsidRDefault="00CD3218" w:rsidP="002E4B9F">
      <w:r w:rsidRPr="006A0AA6">
        <w:rPr>
          <w:rStyle w:val="SubtitleChar"/>
        </w:rPr>
        <w:t>Chapter 1</w:t>
      </w:r>
      <w:r>
        <w:t xml:space="preserve">: </w:t>
      </w:r>
    </w:p>
    <w:p w14:paraId="51A056C5" w14:textId="785E16FD" w:rsidR="006A0AA6" w:rsidRDefault="005C57E8" w:rsidP="00115F97">
      <w:r>
        <w:t xml:space="preserve">Introduction: </w:t>
      </w:r>
      <w:r w:rsidR="00CD3218">
        <w:t xml:space="preserve">includes a comprehensive overview about the “Sustainable system” project in a whole, therefore it contains </w:t>
      </w:r>
      <w:r w:rsidR="00115F97">
        <w:t>a complete information about the value of this project, the problem it addresses, in addition to the system configuration and the requirements needed to operate this system.</w:t>
      </w:r>
    </w:p>
    <w:p w14:paraId="637A7C8D" w14:textId="77777777" w:rsidR="005C57E8" w:rsidRDefault="005C57E8" w:rsidP="00115F97"/>
    <w:p w14:paraId="0819814D" w14:textId="77777777" w:rsidR="00D679CC" w:rsidRDefault="00D679CC" w:rsidP="002D4232">
      <w:pPr>
        <w:pStyle w:val="Subtitle"/>
        <w:rPr>
          <w:rFonts w:asciiTheme="majorBidi" w:hAnsiTheme="majorBidi" w:cstheme="majorBidi"/>
          <w:sz w:val="24"/>
          <w:szCs w:val="24"/>
        </w:rPr>
      </w:pPr>
    </w:p>
    <w:p w14:paraId="4A694CF7" w14:textId="77777777" w:rsidR="005D2F62" w:rsidRPr="005D2F62" w:rsidRDefault="005D2F62" w:rsidP="005D2F62"/>
    <w:p w14:paraId="68B19745" w14:textId="3C0432B1" w:rsidR="002D4232" w:rsidRPr="002D4232" w:rsidRDefault="006A0AA6" w:rsidP="002D4232">
      <w:pPr>
        <w:pStyle w:val="Subtitle"/>
        <w:rPr>
          <w:rFonts w:asciiTheme="majorBidi" w:hAnsiTheme="majorBidi" w:cstheme="majorBidi"/>
          <w:sz w:val="24"/>
          <w:szCs w:val="24"/>
        </w:rPr>
      </w:pPr>
      <w:r w:rsidRPr="002D4232">
        <w:rPr>
          <w:rFonts w:asciiTheme="majorBidi" w:hAnsiTheme="majorBidi" w:cstheme="majorBidi"/>
          <w:sz w:val="24"/>
          <w:szCs w:val="24"/>
        </w:rPr>
        <w:t xml:space="preserve">Chapter 2: </w:t>
      </w:r>
    </w:p>
    <w:p w14:paraId="11186331" w14:textId="463C6C90" w:rsidR="005C57E8" w:rsidRDefault="00386B9A" w:rsidP="005C57E8">
      <w:r>
        <w:t xml:space="preserve"> </w:t>
      </w:r>
      <w:r w:rsidR="005C57E8">
        <w:t>L</w:t>
      </w:r>
      <w:r>
        <w:t>iterature</w:t>
      </w:r>
      <w:r w:rsidR="002D4232">
        <w:t xml:space="preserve"> review</w:t>
      </w:r>
      <w:r w:rsidR="005C57E8">
        <w:t>:</w:t>
      </w:r>
      <w:r w:rsidR="002D4232">
        <w:t xml:space="preserve"> contains the topic </w:t>
      </w:r>
      <w:r w:rsidR="005C57E8">
        <w:t xml:space="preserve">that </w:t>
      </w:r>
      <w:r>
        <w:t xml:space="preserve">my project </w:t>
      </w:r>
      <w:r w:rsidR="005C57E8">
        <w:t>deals with</w:t>
      </w:r>
      <w:r w:rsidR="00827108">
        <w:t xml:space="preserve"> which is </w:t>
      </w:r>
      <w:r w:rsidR="00353AC9">
        <w:t>applied in</w:t>
      </w:r>
      <w:r w:rsidR="00353999">
        <w:t xml:space="preserve"> a subjective way,</w:t>
      </w:r>
      <w:r w:rsidR="005C57E8">
        <w:t xml:space="preserve"> besides mentioning</w:t>
      </w:r>
      <w:r w:rsidR="00353999">
        <w:t xml:space="preserve"> researches that </w:t>
      </w:r>
      <w:r w:rsidR="005C57E8">
        <w:t>interested in</w:t>
      </w:r>
      <w:r w:rsidR="00353999">
        <w:t xml:space="preserve"> water wasting problem and the efforts that attempts to solve it </w:t>
      </w:r>
      <w:r w:rsidR="005C57E8">
        <w:t>among the world.</w:t>
      </w:r>
    </w:p>
    <w:p w14:paraId="74961A34" w14:textId="77777777" w:rsidR="005C57E8" w:rsidRDefault="005C57E8" w:rsidP="005C57E8"/>
    <w:p w14:paraId="48EC321E" w14:textId="1975510C" w:rsidR="005C57E8" w:rsidRPr="005C57E8" w:rsidRDefault="005C57E8" w:rsidP="005C57E8">
      <w:pPr>
        <w:pStyle w:val="Subtitle"/>
        <w:rPr>
          <w:rFonts w:asciiTheme="majorBidi" w:hAnsiTheme="majorBidi" w:cstheme="majorBidi"/>
          <w:sz w:val="24"/>
          <w:szCs w:val="24"/>
        </w:rPr>
      </w:pPr>
      <w:r w:rsidRPr="005C57E8">
        <w:rPr>
          <w:rFonts w:asciiTheme="majorBidi" w:hAnsiTheme="majorBidi" w:cstheme="majorBidi"/>
          <w:sz w:val="24"/>
          <w:szCs w:val="24"/>
        </w:rPr>
        <w:t xml:space="preserve">Chapter 3: </w:t>
      </w:r>
    </w:p>
    <w:p w14:paraId="04209868" w14:textId="7289B9BA" w:rsidR="00671D9B" w:rsidRDefault="005C57E8" w:rsidP="000A3E50">
      <w:r>
        <w:t xml:space="preserve">Requirement Engineering and </w:t>
      </w:r>
      <w:r w:rsidR="008D1D95">
        <w:t xml:space="preserve">Analysis: </w:t>
      </w:r>
      <w:r>
        <w:t>represents the first phase of</w:t>
      </w:r>
      <w:r w:rsidR="008D1D95">
        <w:t xml:space="preserve"> SDLC</w:t>
      </w:r>
      <w:r w:rsidR="002377FC">
        <w:t xml:space="preserve">, </w:t>
      </w:r>
      <w:r w:rsidR="008D1D95">
        <w:t xml:space="preserve">where the software project is established and </w:t>
      </w:r>
      <w:r w:rsidR="00353AC9">
        <w:t>the</w:t>
      </w:r>
      <w:r w:rsidR="008D1D95">
        <w:t xml:space="preserve"> actual outcomes are </w:t>
      </w:r>
      <w:proofErr w:type="spellStart"/>
      <w:r w:rsidR="000844C6">
        <w:t>inhand</w:t>
      </w:r>
      <w:proofErr w:type="spellEnd"/>
      <w:r w:rsidR="00353AC9">
        <w:t>.</w:t>
      </w:r>
    </w:p>
    <w:p w14:paraId="5AACAD8C" w14:textId="77777777" w:rsidR="00671D9B" w:rsidRDefault="00671D9B" w:rsidP="005C57E8"/>
    <w:p w14:paraId="3FC5D323" w14:textId="77777777" w:rsidR="002E4B9F" w:rsidRDefault="008D1D95" w:rsidP="002E4B9F">
      <w:pPr>
        <w:pStyle w:val="Subtitle"/>
        <w:rPr>
          <w:rFonts w:asciiTheme="majorBidi" w:hAnsiTheme="majorBidi" w:cstheme="majorBidi"/>
          <w:sz w:val="24"/>
          <w:szCs w:val="24"/>
        </w:rPr>
      </w:pPr>
      <w:r w:rsidRPr="002377FC">
        <w:rPr>
          <w:rFonts w:asciiTheme="majorBidi" w:hAnsiTheme="majorBidi" w:cstheme="majorBidi"/>
          <w:sz w:val="24"/>
          <w:szCs w:val="24"/>
        </w:rPr>
        <w:t xml:space="preserve">Chapter 4: </w:t>
      </w:r>
    </w:p>
    <w:p w14:paraId="5A8B27A1" w14:textId="492F89C9" w:rsidR="002B442D" w:rsidRPr="002B442D" w:rsidRDefault="002B442D" w:rsidP="002E4B9F">
      <w:r w:rsidRPr="002B442D">
        <w:rPr>
          <w:lang w:val="en"/>
        </w:rPr>
        <w:t>Architecture and Design: Representing the second phase of the SDLC, the program is developed to be a breakdown of several views and diagrams that explain the work to be carried out in a unified manner based on certain methodologies.</w:t>
      </w:r>
    </w:p>
    <w:p w14:paraId="0E9569D3" w14:textId="14930AC4" w:rsidR="00395B84" w:rsidRPr="006A0AA6" w:rsidRDefault="00395B84" w:rsidP="006A0AA6">
      <w:r w:rsidRPr="006A0AA6">
        <w:br w:type="page"/>
      </w:r>
    </w:p>
    <w:p w14:paraId="449FCA8C" w14:textId="2C1F4CB3" w:rsidR="00A7001C" w:rsidRDefault="004E4649" w:rsidP="004E4649">
      <w:pPr>
        <w:pStyle w:val="Heading1"/>
        <w:numPr>
          <w:ilvl w:val="0"/>
          <w:numId w:val="2"/>
        </w:numPr>
      </w:pPr>
      <w:r>
        <w:lastRenderedPageBreak/>
        <w:t xml:space="preserve"> </w:t>
      </w:r>
      <w:bookmarkStart w:id="38" w:name="_Toc54990524"/>
      <w:r w:rsidR="00395B84" w:rsidRPr="00F30B8A">
        <w:t>Literature Review</w:t>
      </w:r>
      <w:bookmarkEnd w:id="38"/>
      <w:r w:rsidR="00827108">
        <w:t xml:space="preserve"> </w:t>
      </w:r>
    </w:p>
    <w:p w14:paraId="426C3DB0" w14:textId="4FAADA5F" w:rsidR="000A55C1" w:rsidRPr="00414E8A" w:rsidRDefault="00CA1778" w:rsidP="000A55C1">
      <w:r w:rsidRPr="00CA1778">
        <w:t>Water conservation is an increasingly important aspect of sustainable development, especially in industries with high water consumption, such as hospitality. Hotels, which typically operate many rooms, are significant water consumers. The development and implementation of water conservation systems in hotels have thus become a priority to reduce environmental impact and operational costs. This review explores various studies and initiatives related to water-saving systems and practices in the hotel industry, highlighting key strategies, technologies, and outcomes.</w:t>
      </w:r>
    </w:p>
    <w:p w14:paraId="1D97C68F" w14:textId="77777777" w:rsidR="004E4649" w:rsidRDefault="004E4649" w:rsidP="004E4649">
      <w:pPr>
        <w:pStyle w:val="Heading2"/>
        <w:numPr>
          <w:ilvl w:val="1"/>
          <w:numId w:val="2"/>
        </w:numPr>
      </w:pPr>
      <w:bookmarkStart w:id="39" w:name="_Toc54990525"/>
      <w:r>
        <w:t>Introduction</w:t>
      </w:r>
      <w:bookmarkEnd w:id="39"/>
    </w:p>
    <w:p w14:paraId="6B543D29" w14:textId="4304715E" w:rsidR="00414E8A" w:rsidRDefault="00414E8A" w:rsidP="005B5573">
      <w:r w:rsidRPr="00414E8A">
        <w:t xml:space="preserve">Water is one of the most essential resources for hotel operations. It is used in guest rooms, kitchens, bathrooms, pools, and landscaping. According to a study by </w:t>
      </w:r>
      <w:r w:rsidR="005B5573" w:rsidRPr="005B5573">
        <w:rPr>
          <w:i/>
          <w:iCs/>
        </w:rPr>
        <w:t xml:space="preserve">Hana </w:t>
      </w:r>
      <w:proofErr w:type="spellStart"/>
      <w:r w:rsidR="005B5573" w:rsidRPr="005B5573">
        <w:rPr>
          <w:i/>
          <w:iCs/>
        </w:rPr>
        <w:t>Namrouqa</w:t>
      </w:r>
      <w:proofErr w:type="spellEnd"/>
      <w:r w:rsidR="005B5573" w:rsidRPr="005B5573">
        <w:rPr>
          <w:i/>
          <w:iCs/>
        </w:rPr>
        <w:t xml:space="preserve"> </w:t>
      </w:r>
      <w:r w:rsidRPr="00414E8A">
        <w:rPr>
          <w:i/>
          <w:iCs/>
        </w:rPr>
        <w:t>(2012)</w:t>
      </w:r>
      <w:r w:rsidR="005B5573">
        <w:rPr>
          <w:i/>
          <w:iCs/>
        </w:rPr>
        <w:t xml:space="preserve"> in Jordan</w:t>
      </w:r>
      <w:r w:rsidRPr="00414E8A">
        <w:t xml:space="preserve">, </w:t>
      </w:r>
      <w:r w:rsidR="005B5573" w:rsidRPr="005B5573">
        <w:t xml:space="preserve">A water audit of 19 hotels in Jordan revealed average water consumption rates as follows: Two- and three-star hotels: </w:t>
      </w:r>
      <w:r w:rsidR="005B5573">
        <w:t xml:space="preserve">consumes </w:t>
      </w:r>
      <w:r w:rsidR="005B5573" w:rsidRPr="005B5573">
        <w:t>160 liters per guest per day</w:t>
      </w:r>
      <w:r w:rsidR="005B5573">
        <w:t xml:space="preserve">, </w:t>
      </w:r>
      <w:r w:rsidR="005B5573" w:rsidRPr="005B5573">
        <w:t xml:space="preserve">Four-star hotels: </w:t>
      </w:r>
      <w:r w:rsidR="005B5573">
        <w:t>consumes</w:t>
      </w:r>
      <w:r w:rsidR="005B5573" w:rsidRPr="005B5573">
        <w:t xml:space="preserve"> 349 liters per guest per day</w:t>
      </w:r>
      <w:r w:rsidR="005B5573">
        <w:t xml:space="preserve"> while </w:t>
      </w:r>
      <w:r w:rsidR="005B5573" w:rsidRPr="005B5573">
        <w:t xml:space="preserve">Five-star hotels: </w:t>
      </w:r>
      <w:r w:rsidR="005B5573">
        <w:t>consumes</w:t>
      </w:r>
      <w:r w:rsidR="005B5573" w:rsidRPr="005B5573">
        <w:t xml:space="preserve"> 873 liters per guest per day</w:t>
      </w:r>
      <w:r w:rsidR="005B5573">
        <w:t xml:space="preserve">, </w:t>
      </w:r>
      <w:r w:rsidR="005B5573" w:rsidRPr="005B5573">
        <w:t>Hotels in Aqaba consume 35% of the water supplied by the Aqaba Water Company</w:t>
      </w:r>
      <w:r w:rsidRPr="00414E8A">
        <w:t>.</w:t>
      </w:r>
    </w:p>
    <w:p w14:paraId="2A285305" w14:textId="6C428559" w:rsidR="005B5573" w:rsidRPr="00414E8A" w:rsidRDefault="005B5573" w:rsidP="005B5573">
      <w:r w:rsidRPr="005B5573">
        <w:t>This study underscores the significant water usage in hotels, especially in regions like the Middle East where water scarcity is a pressing concern. Implementing conservation measures can lead to substantial reductions in water consumption, alleviating pressure on local water resources.</w:t>
      </w:r>
    </w:p>
    <w:p w14:paraId="25FF4B87" w14:textId="77777777" w:rsidR="004E4649" w:rsidRDefault="004E4649" w:rsidP="00236C28">
      <w:pPr>
        <w:pStyle w:val="Heading2"/>
        <w:numPr>
          <w:ilvl w:val="1"/>
          <w:numId w:val="2"/>
        </w:numPr>
      </w:pPr>
      <w:bookmarkStart w:id="40" w:name="_Toc54990526"/>
      <w:r>
        <w:t>Existing Systems</w:t>
      </w:r>
      <w:bookmarkEnd w:id="40"/>
    </w:p>
    <w:p w14:paraId="374BE03D" w14:textId="77777777" w:rsidR="006264CC" w:rsidRDefault="0080267F" w:rsidP="006264CC">
      <w:r w:rsidRPr="0080267F">
        <w:t xml:space="preserve">Several technologies have been developed to reduce water consumption in hotels. One significant advancement is the installation of low-flow fixtures, such as showerheads, faucets, and toilets, which can drastically reduce water usage without compromising guest experience. </w:t>
      </w:r>
    </w:p>
    <w:p w14:paraId="42891081" w14:textId="77777777" w:rsidR="006264CC" w:rsidRDefault="006264CC" w:rsidP="006264CC">
      <w:pPr>
        <w:rPr>
          <w:i/>
          <w:iCs/>
        </w:rPr>
      </w:pPr>
      <w:r w:rsidRPr="006264CC">
        <w:t xml:space="preserve">A notable case study demonstrating significant water savings through the implementation of low-flow fixtures in hotels is the Holiday Inn San Antonio International Airport. In 2007, this hotel participated in the San Antonio Water System's (SAWS) </w:t>
      </w:r>
      <w:proofErr w:type="spellStart"/>
      <w:r w:rsidRPr="006264CC">
        <w:t>WaterSaver</w:t>
      </w:r>
      <w:proofErr w:type="spellEnd"/>
      <w:r w:rsidRPr="006264CC">
        <w:t xml:space="preserve"> Hotel Program, which provided incentives for retrofitting </w:t>
      </w:r>
      <w:r w:rsidRPr="006264CC">
        <w:lastRenderedPageBreak/>
        <w:t>bathroom fixtures. By replacing outdated toilets, faucets, and showerheads in its 397 guest rooms with high-efficiency models, the hotel achieved a 35% reduction in water usage, saving approximately 7 million gallons annually. This initiative also led to substantial energy savings, reducing consumption by 330,000 kWh per year, and resulted in combined annual savings of about $68,000 in water, sewer, and energy costs</w:t>
      </w:r>
      <w:r>
        <w:rPr>
          <w:i/>
          <w:iCs/>
        </w:rPr>
        <w:t>.</w:t>
      </w:r>
    </w:p>
    <w:p w14:paraId="66F00A82" w14:textId="74E64F9C" w:rsidR="0080267F" w:rsidRDefault="006264CC" w:rsidP="006264CC">
      <w:r>
        <w:rPr>
          <w:i/>
          <w:iCs/>
        </w:rPr>
        <w:t xml:space="preserve"> </w:t>
      </w:r>
      <w:r w:rsidR="0080267F" w:rsidRPr="0080267F">
        <w:t xml:space="preserve">Another </w:t>
      </w:r>
      <w:r w:rsidR="002C015D" w:rsidRPr="002C015D">
        <w:t xml:space="preserve">study titled </w:t>
      </w:r>
      <w:r w:rsidR="002C015D" w:rsidRPr="002C015D">
        <w:rPr>
          <w:i/>
          <w:iCs/>
        </w:rPr>
        <w:t>"Hong Kong Hotels' Sewage: Environmental Cost and Saving Technique"</w:t>
      </w:r>
      <w:r w:rsidR="002C015D" w:rsidRPr="002C015D">
        <w:t xml:space="preserve"> by Chan, W.W., Wong, K., and Lo, J. (2009) investigates the environmental costs associated with sewage from Hong Kong hotels and explores techniques for cost savings, particularly focusing on water conservation methods.</w:t>
      </w:r>
    </w:p>
    <w:p w14:paraId="7A0D8A77" w14:textId="77777777" w:rsidR="002C015D" w:rsidRDefault="002C015D" w:rsidP="002C015D"/>
    <w:p w14:paraId="51303D8E" w14:textId="12AA4B8C" w:rsidR="002C015D" w:rsidRPr="002C015D" w:rsidRDefault="002C015D" w:rsidP="002C015D">
      <w:pPr>
        <w:rPr>
          <w:i/>
          <w:iCs/>
        </w:rPr>
      </w:pPr>
      <w:r w:rsidRPr="002C015D">
        <w:rPr>
          <w:i/>
          <w:iCs/>
        </w:rPr>
        <w:t xml:space="preserve">Key Findings of the study: </w:t>
      </w:r>
    </w:p>
    <w:p w14:paraId="3EEFAFA7" w14:textId="755587DA" w:rsidR="002C015D" w:rsidRDefault="002C015D" w:rsidP="002C015D">
      <w:pPr>
        <w:pStyle w:val="ListParagraph"/>
        <w:numPr>
          <w:ilvl w:val="0"/>
          <w:numId w:val="40"/>
        </w:numPr>
      </w:pPr>
      <w:r w:rsidRPr="002C015D">
        <w:rPr>
          <w:b/>
          <w:bCs/>
        </w:rPr>
        <w:t>Water Consumption Trends</w:t>
      </w:r>
      <w:r w:rsidRPr="002C015D">
        <w:t>: The average water consumption per occupied room decreased from 1.145 m³ in 1994–1996 to 0.904 m³ in 2001–2002, indicating improved water efficiency in the hotel industry.</w:t>
      </w:r>
    </w:p>
    <w:p w14:paraId="5D2DC227" w14:textId="565B08B4" w:rsidR="002C015D" w:rsidRDefault="002C015D" w:rsidP="002C015D">
      <w:pPr>
        <w:pStyle w:val="ListParagraph"/>
        <w:numPr>
          <w:ilvl w:val="0"/>
          <w:numId w:val="40"/>
        </w:numPr>
      </w:pPr>
      <w:r w:rsidRPr="002C015D">
        <w:rPr>
          <w:b/>
          <w:bCs/>
        </w:rPr>
        <w:t>Environmental Costs</w:t>
      </w:r>
      <w:r w:rsidRPr="002C015D">
        <w:t>: The environmental cost of sewage discharged by hotels was estimated at over HK$187 million in 2005 and exceeded HK$364 million by 2008, reflecting the significant financial impact of wastewater management.</w:t>
      </w:r>
    </w:p>
    <w:p w14:paraId="49A18C4A" w14:textId="11422E32" w:rsidR="002C015D" w:rsidRDefault="002C015D" w:rsidP="002C015D">
      <w:pPr>
        <w:pStyle w:val="ListParagraph"/>
        <w:numPr>
          <w:ilvl w:val="0"/>
          <w:numId w:val="40"/>
        </w:numPr>
      </w:pPr>
      <w:r w:rsidRPr="002C015D">
        <w:rPr>
          <w:b/>
          <w:bCs/>
        </w:rPr>
        <w:t>Water-Saving Devices</w:t>
      </w:r>
      <w:r w:rsidRPr="002C015D">
        <w:t>: Flow regulators and submeters were identified as the two most commonly used water-saving devices in local hotels, contributing to reduced water consumption.</w:t>
      </w:r>
    </w:p>
    <w:p w14:paraId="4C1E26AD" w14:textId="5032BDD4" w:rsidR="0080267F" w:rsidRDefault="00EC7609" w:rsidP="008B3507">
      <w:r w:rsidRPr="00EC7609">
        <w:t>While</w:t>
      </w:r>
      <w:r>
        <w:t xml:space="preserve"> also</w:t>
      </w:r>
      <w:r w:rsidRPr="00EC7609">
        <w:t xml:space="preserve"> technologies play a key role in water conservation, operational and behavioral strategies are also crucial for minimizing water consumption. One example is the </w:t>
      </w:r>
      <w:r w:rsidR="008B3507" w:rsidRPr="008B3507">
        <w:t xml:space="preserve">study by Goldstein, Cialdini, and </w:t>
      </w:r>
      <w:proofErr w:type="spellStart"/>
      <w:r w:rsidR="008B3507" w:rsidRPr="008B3507">
        <w:t>Griskevicius</w:t>
      </w:r>
      <w:proofErr w:type="spellEnd"/>
      <w:r w:rsidR="008B3507" w:rsidRPr="008B3507">
        <w:t xml:space="preserve"> (2008) which examined how different messages influenced hotel guests' towel reuse behavior. They found that guests were more likely to reuse towels when informed that the majority of previous guests had done so, demonstrating the power of social norms in promoting environmentally friendly behavior.</w:t>
      </w:r>
    </w:p>
    <w:p w14:paraId="4C41E730" w14:textId="77777777" w:rsidR="00D679CC" w:rsidRDefault="00D679CC" w:rsidP="008B3507">
      <w:pPr>
        <w:rPr>
          <w:i/>
          <w:iCs/>
        </w:rPr>
      </w:pPr>
    </w:p>
    <w:p w14:paraId="4AE917DD" w14:textId="77777777" w:rsidR="00D679CC" w:rsidRDefault="00D679CC" w:rsidP="008B3507">
      <w:pPr>
        <w:rPr>
          <w:i/>
          <w:iCs/>
        </w:rPr>
      </w:pPr>
    </w:p>
    <w:p w14:paraId="2BCA9530" w14:textId="174EF3BB" w:rsidR="008B3507" w:rsidRPr="002C015D" w:rsidRDefault="008B3507" w:rsidP="008B3507">
      <w:pPr>
        <w:rPr>
          <w:i/>
          <w:iCs/>
        </w:rPr>
      </w:pPr>
      <w:r w:rsidRPr="002C015D">
        <w:rPr>
          <w:i/>
          <w:iCs/>
        </w:rPr>
        <w:lastRenderedPageBreak/>
        <w:t xml:space="preserve">Key Findings of the study: </w:t>
      </w:r>
    </w:p>
    <w:p w14:paraId="31799FF5" w14:textId="77777777" w:rsidR="008B3507" w:rsidRDefault="008B3507" w:rsidP="008B3507"/>
    <w:p w14:paraId="133B09BD" w14:textId="77777777" w:rsidR="008B3507" w:rsidRDefault="008B3507" w:rsidP="008B3507">
      <w:pPr>
        <w:pStyle w:val="ListParagraph"/>
        <w:numPr>
          <w:ilvl w:val="0"/>
          <w:numId w:val="45"/>
        </w:numPr>
      </w:pPr>
      <w:r w:rsidRPr="008B3507">
        <w:rPr>
          <w:b/>
          <w:bCs/>
        </w:rPr>
        <w:t>Effectiveness of Social Norms</w:t>
      </w:r>
      <w:r>
        <w:t>: The study found that messages incorporating descriptive social norms were more effective in encouraging towel reuse than those solely focusing on environmental reasons.</w:t>
      </w:r>
    </w:p>
    <w:p w14:paraId="78773161" w14:textId="77777777" w:rsidR="008B3507" w:rsidRDefault="008B3507" w:rsidP="008B3507">
      <w:pPr>
        <w:pStyle w:val="ListParagraph"/>
        <w:ind w:left="1440" w:firstLine="0"/>
      </w:pPr>
    </w:p>
    <w:p w14:paraId="0BDCFB39" w14:textId="5AF15C85" w:rsidR="008B3507" w:rsidRPr="0080267F" w:rsidRDefault="008B3507" w:rsidP="008B3507">
      <w:pPr>
        <w:pStyle w:val="ListParagraph"/>
        <w:numPr>
          <w:ilvl w:val="0"/>
          <w:numId w:val="45"/>
        </w:numPr>
      </w:pPr>
      <w:r w:rsidRPr="008B3507">
        <w:rPr>
          <w:b/>
          <w:bCs/>
        </w:rPr>
        <w:t>Specificity Enhances Impact</w:t>
      </w:r>
      <w:r>
        <w:t>: Messages that specified the behavior of guests in the same room (e.g., "75% of guests who stayed in this room reused their towels") led to even higher compliance rates, suggesting that the perceived similarity or connection enhances the persuasive power of the message.</w:t>
      </w:r>
    </w:p>
    <w:p w14:paraId="3DA422F6" w14:textId="77777777" w:rsidR="004E4649" w:rsidRDefault="004E4649" w:rsidP="00496B9C">
      <w:pPr>
        <w:pStyle w:val="Heading2"/>
        <w:numPr>
          <w:ilvl w:val="1"/>
          <w:numId w:val="2"/>
        </w:numPr>
      </w:pPr>
      <w:bookmarkStart w:id="41" w:name="_Toc54990527"/>
      <w:r>
        <w:t>Overall Problems of Existing Systems</w:t>
      </w:r>
      <w:bookmarkEnd w:id="41"/>
    </w:p>
    <w:p w14:paraId="41246340" w14:textId="04AB1F15" w:rsidR="005D4BA6" w:rsidRDefault="005D4BA6" w:rsidP="005D4BA6">
      <w:r>
        <w:t>Challenges and Future Directions :-</w:t>
      </w:r>
    </w:p>
    <w:p w14:paraId="097DDFC3" w14:textId="3CFDFF47" w:rsidR="001952EC" w:rsidRPr="001952EC" w:rsidRDefault="001952EC" w:rsidP="001952EC">
      <w:pPr>
        <w:pStyle w:val="ListParagraph"/>
        <w:numPr>
          <w:ilvl w:val="0"/>
          <w:numId w:val="22"/>
        </w:numPr>
        <w:rPr>
          <w:i/>
          <w:iCs/>
        </w:rPr>
      </w:pPr>
      <w:r w:rsidRPr="001952EC">
        <w:rPr>
          <w:i/>
          <w:iCs/>
        </w:rPr>
        <w:t xml:space="preserve">Cost issues: </w:t>
      </w:r>
    </w:p>
    <w:p w14:paraId="07D1776A" w14:textId="6392957E" w:rsidR="005D4BA6" w:rsidRDefault="00005972" w:rsidP="001952EC">
      <w:r>
        <w:t>Despite the benefits, the implementation of water conservation systems in hotels is often met with challenges. Lee and Kwon (2014) note that upfront costs for water-efficient technologies and systems can be a barrier for smaller or budget-conscious hotels. While the return on investment (ROI) for such systems is typically realized over time through reduced water bills, the initial expenditure can deter hotel owners.</w:t>
      </w:r>
    </w:p>
    <w:p w14:paraId="09DEC5D3" w14:textId="59DB4C01" w:rsidR="005D4BA6" w:rsidRPr="001952EC" w:rsidRDefault="005D4BA6" w:rsidP="005D4BA6">
      <w:pPr>
        <w:rPr>
          <w:i/>
          <w:iCs/>
        </w:rPr>
      </w:pPr>
      <w:r w:rsidRPr="002C3073">
        <w:rPr>
          <w:rStyle w:val="Heading2Char"/>
          <w:rFonts w:eastAsiaTheme="minorHAnsi"/>
        </w:rPr>
        <w:t>B</w:t>
      </w:r>
      <w:r>
        <w:t xml:space="preserve">. </w:t>
      </w:r>
      <w:r w:rsidRPr="001952EC">
        <w:rPr>
          <w:i/>
          <w:iCs/>
        </w:rPr>
        <w:t>Technical and Maintenance Issues</w:t>
      </w:r>
      <w:r w:rsidR="001952EC">
        <w:rPr>
          <w:i/>
          <w:iCs/>
        </w:rPr>
        <w:t>:</w:t>
      </w:r>
    </w:p>
    <w:p w14:paraId="38C5C21C" w14:textId="7836E264" w:rsidR="005D4BA6" w:rsidRDefault="005D4BA6" w:rsidP="00005972">
      <w:r>
        <w:t>The complexity of some systems presents challenges in terms of maintenance, technical expertise, and long-term viability. Research into simplifying designs and improving system longevity is needed for these technologies to become more mainstream.</w:t>
      </w:r>
    </w:p>
    <w:p w14:paraId="03B9C109" w14:textId="69AA6DFB" w:rsidR="001952EC" w:rsidRDefault="00005972" w:rsidP="005D4BA6">
      <w:r w:rsidRPr="002C3073">
        <w:rPr>
          <w:rStyle w:val="Heading2Char"/>
          <w:rFonts w:eastAsiaTheme="minorHAnsi"/>
        </w:rPr>
        <w:t>C</w:t>
      </w:r>
      <w:r>
        <w:t xml:space="preserve">. </w:t>
      </w:r>
      <w:r w:rsidR="001952EC" w:rsidRPr="001952EC">
        <w:rPr>
          <w:i/>
          <w:iCs/>
        </w:rPr>
        <w:t>Guests Satisfaction</w:t>
      </w:r>
      <w:r w:rsidR="001952EC">
        <w:rPr>
          <w:i/>
          <w:iCs/>
        </w:rPr>
        <w:t xml:space="preserve"> issues</w:t>
      </w:r>
      <w:r w:rsidR="001952EC" w:rsidRPr="001952EC">
        <w:rPr>
          <w:i/>
          <w:iCs/>
        </w:rPr>
        <w:t>:</w:t>
      </w:r>
      <w:r w:rsidR="001952EC">
        <w:t xml:space="preserve"> </w:t>
      </w:r>
    </w:p>
    <w:p w14:paraId="200A5ABA" w14:textId="19A5ABBA" w:rsidR="00005972" w:rsidRDefault="005D4BA6" w:rsidP="005D4BA6">
      <w:r>
        <w:t xml:space="preserve">Additionally, there may be resistance to adopting water-saving measures due to concerns about guest satisfaction. For instance, low-flow fixtures might be perceived </w:t>
      </w:r>
      <w:r>
        <w:lastRenderedPageBreak/>
        <w:t>as less comfortable or effective, and guests may resist towel reuse programs</w:t>
      </w:r>
      <w:r w:rsidR="00005972">
        <w:t>, and other programs Aswell</w:t>
      </w:r>
      <w:r>
        <w:t>.</w:t>
      </w:r>
    </w:p>
    <w:p w14:paraId="3CE1E4FD" w14:textId="44738D8E" w:rsidR="005D4BA6" w:rsidRPr="005D4BA6" w:rsidRDefault="005D4BA6" w:rsidP="005D4BA6">
      <w:r>
        <w:t xml:space="preserve"> </w:t>
      </w:r>
    </w:p>
    <w:p w14:paraId="68290270" w14:textId="6E3335CE" w:rsidR="004B53C7" w:rsidRDefault="004E4649" w:rsidP="00496B9C">
      <w:pPr>
        <w:pStyle w:val="Heading2"/>
        <w:numPr>
          <w:ilvl w:val="1"/>
          <w:numId w:val="2"/>
        </w:numPr>
      </w:pPr>
      <w:bookmarkStart w:id="42" w:name="_Toc54990528"/>
      <w:r>
        <w:t>Overall Solution Approach</w:t>
      </w:r>
      <w:bookmarkEnd w:id="42"/>
    </w:p>
    <w:p w14:paraId="7424AD04" w14:textId="22673E6D" w:rsidR="00005972" w:rsidRDefault="00BB0D3D" w:rsidP="00BB0D3D">
      <w:r w:rsidRPr="00BB0D3D">
        <w:t xml:space="preserve">In conclusion, water conservation systems in hotels </w:t>
      </w:r>
      <w:r w:rsidR="002C3073">
        <w:t>are considered</w:t>
      </w:r>
      <w:r w:rsidR="002D31E2">
        <w:t xml:space="preserve"> as a</w:t>
      </w:r>
      <w:r w:rsidRPr="00BB0D3D">
        <w:t xml:space="preserve"> </w:t>
      </w:r>
      <w:r w:rsidR="002D31E2">
        <w:t>solution</w:t>
      </w:r>
      <w:r w:rsidRPr="00BB0D3D">
        <w:t xml:space="preserve"> for addressing both environmental concerns and operational costs. While the adoption of water-efficient technologies, behavioral strategies, and policies have demonstrated positive outcomes, challenges related to cost, guest satisfaction, and implementation remain. Future developments in technology and greater regulatory support are expected to further enhance water conservation efforts in the hotel industry. As the demand for sustainable practices grows, hotels must continue to innovate and implement comprehensive water-saving strategies to ensure long-term sustainability.</w:t>
      </w:r>
    </w:p>
    <w:p w14:paraId="7B4201B1" w14:textId="5B27D136" w:rsidR="00BB0D3D" w:rsidRPr="00005972" w:rsidRDefault="00BB0D3D" w:rsidP="00BB0D3D">
      <w:r>
        <w:t>Therefore, I build this sustainable system to save on both sides (guests and hotels) in a simple and low-priced way.</w:t>
      </w:r>
    </w:p>
    <w:p w14:paraId="34F696EB" w14:textId="7CD7AF55" w:rsidR="00395B84" w:rsidRPr="00F30B8A" w:rsidRDefault="00395B84" w:rsidP="00BB0D3D">
      <w:r w:rsidRPr="00F30B8A">
        <w:br w:type="page"/>
      </w:r>
    </w:p>
    <w:p w14:paraId="5D1D6F0F" w14:textId="171C01E5" w:rsidR="00395B84" w:rsidRPr="00F30B8A" w:rsidRDefault="00DE6612" w:rsidP="00DE6612">
      <w:pPr>
        <w:pStyle w:val="Heading1"/>
        <w:numPr>
          <w:ilvl w:val="0"/>
          <w:numId w:val="2"/>
        </w:numPr>
      </w:pPr>
      <w:r>
        <w:lastRenderedPageBreak/>
        <w:t xml:space="preserve"> </w:t>
      </w:r>
      <w:bookmarkStart w:id="43" w:name="_Toc54990529"/>
      <w:r w:rsidRPr="00DE6612">
        <w:t>Requirement Engineering and Analysis</w:t>
      </w:r>
      <w:bookmarkEnd w:id="43"/>
    </w:p>
    <w:p w14:paraId="4D3A69AB" w14:textId="1299A68C" w:rsidR="00395B84" w:rsidRDefault="00DE6612" w:rsidP="00DE6612">
      <w:pPr>
        <w:pStyle w:val="Heading2"/>
        <w:numPr>
          <w:ilvl w:val="1"/>
          <w:numId w:val="2"/>
        </w:numPr>
      </w:pPr>
      <w:bookmarkStart w:id="44" w:name="_Toc54990530"/>
      <w:r>
        <w:t>Stakeholders</w:t>
      </w:r>
      <w:bookmarkEnd w:id="44"/>
    </w:p>
    <w:p w14:paraId="57A22B0F" w14:textId="1ED4C85B" w:rsidR="00A46879" w:rsidRPr="00F10319" w:rsidRDefault="00D35D09" w:rsidP="00D35D09">
      <w:pPr>
        <w:ind w:firstLine="0"/>
        <w:rPr>
          <w:rStyle w:val="Strong"/>
          <w:b w:val="0"/>
          <w:bCs w:val="0"/>
          <w:i/>
          <w:iCs/>
        </w:rPr>
      </w:pPr>
      <w:r w:rsidRPr="006B3C0B">
        <w:rPr>
          <w:rStyle w:val="Strong"/>
        </w:rPr>
        <w:t>1-</w:t>
      </w:r>
      <w:r w:rsidRPr="006B3C0B">
        <w:rPr>
          <w:rStyle w:val="Strong"/>
          <w:i/>
          <w:iCs/>
        </w:rPr>
        <w:t xml:space="preserve">Primery </w:t>
      </w:r>
      <w:r w:rsidR="00A46879" w:rsidRPr="006B3C0B">
        <w:rPr>
          <w:rStyle w:val="Strong"/>
          <w:i/>
          <w:iCs/>
        </w:rPr>
        <w:t>stakeholders</w:t>
      </w:r>
      <w:r w:rsidR="00A46879" w:rsidRPr="00F10319">
        <w:rPr>
          <w:rStyle w:val="Strong"/>
          <w:b w:val="0"/>
          <w:bCs w:val="0"/>
          <w:i/>
          <w:iCs/>
        </w:rPr>
        <w:t>:</w:t>
      </w:r>
    </w:p>
    <w:p w14:paraId="5D55F5B9" w14:textId="77777777" w:rsidR="00CE2A22" w:rsidRPr="00CE2A22" w:rsidRDefault="008E4332" w:rsidP="007F0A12">
      <w:pPr>
        <w:pStyle w:val="ListParagraph"/>
        <w:numPr>
          <w:ilvl w:val="0"/>
          <w:numId w:val="21"/>
        </w:numPr>
        <w:rPr>
          <w:u w:val="single"/>
        </w:rPr>
      </w:pPr>
      <w:r w:rsidRPr="00270643">
        <w:rPr>
          <w:u w:val="single"/>
        </w:rPr>
        <w:t>Hotel Management:</w:t>
      </w:r>
      <w:r w:rsidR="007F0A12">
        <w:t xml:space="preserve"> </w:t>
      </w:r>
    </w:p>
    <w:p w14:paraId="430B76A4" w14:textId="77777777" w:rsidR="00CE2A22" w:rsidRDefault="00CE2A22" w:rsidP="00CE2A22">
      <w:pPr>
        <w:pStyle w:val="ListParagraph"/>
        <w:ind w:firstLine="0"/>
      </w:pPr>
    </w:p>
    <w:p w14:paraId="2A26770B" w14:textId="701725A1" w:rsidR="00A46879" w:rsidRPr="007F0A12" w:rsidRDefault="002F522A" w:rsidP="00CE2A22">
      <w:pPr>
        <w:pStyle w:val="ListParagraph"/>
        <w:ind w:firstLine="0"/>
        <w:rPr>
          <w:u w:val="single"/>
        </w:rPr>
      </w:pPr>
      <w:r>
        <w:t xml:space="preserve">Responsible </w:t>
      </w:r>
      <w:r w:rsidR="00D35D09">
        <w:t>for</w:t>
      </w:r>
      <w:r>
        <w:t xml:space="preserve"> d</w:t>
      </w:r>
      <w:r w:rsidR="008E4332">
        <w:t>ecision-making, resource allocation</w:t>
      </w:r>
      <w:r>
        <w:t>,</w:t>
      </w:r>
      <w:r w:rsidR="00A46879">
        <w:t xml:space="preserve"> </w:t>
      </w:r>
      <w:r>
        <w:t>implementing</w:t>
      </w:r>
      <w:r w:rsidR="008E4332">
        <w:t xml:space="preserve"> policies, budget allocation for water-saving technologies and determine</w:t>
      </w:r>
      <w:r w:rsidR="00D35D09">
        <w:t>s</w:t>
      </w:r>
      <w:r w:rsidR="008E4332">
        <w:t xml:space="preserve"> the water rate value that activate the </w:t>
      </w:r>
      <w:r w:rsidR="00A46879">
        <w:t>discount.</w:t>
      </w:r>
    </w:p>
    <w:p w14:paraId="59670413" w14:textId="77777777" w:rsidR="00CE2A22" w:rsidRDefault="002F522A" w:rsidP="007F0A12">
      <w:pPr>
        <w:pStyle w:val="ListParagraph"/>
        <w:numPr>
          <w:ilvl w:val="0"/>
          <w:numId w:val="21"/>
        </w:numPr>
        <w:rPr>
          <w:u w:val="single"/>
        </w:rPr>
      </w:pPr>
      <w:r w:rsidRPr="00270643">
        <w:rPr>
          <w:u w:val="single"/>
        </w:rPr>
        <w:t>Guests:</w:t>
      </w:r>
    </w:p>
    <w:p w14:paraId="3F37DDDE" w14:textId="77777777" w:rsidR="00CE2A22" w:rsidRDefault="00CE2A22" w:rsidP="00CE2A22">
      <w:pPr>
        <w:pStyle w:val="ListParagraph"/>
        <w:ind w:firstLine="0"/>
        <w:rPr>
          <w:u w:val="single"/>
        </w:rPr>
      </w:pPr>
    </w:p>
    <w:p w14:paraId="5C0CB92A" w14:textId="2BE70993" w:rsidR="00E40BFE" w:rsidRPr="007F0A12" w:rsidRDefault="007F0A12" w:rsidP="00CE2A22">
      <w:pPr>
        <w:pStyle w:val="ListParagraph"/>
        <w:ind w:firstLine="0"/>
        <w:rPr>
          <w:u w:val="single"/>
        </w:rPr>
      </w:pPr>
      <w:r>
        <w:t xml:space="preserve"> </w:t>
      </w:r>
      <w:r w:rsidR="00E40BFE" w:rsidRPr="007F0A12">
        <w:rPr>
          <w:lang w:val="en"/>
        </w:rPr>
        <w:t xml:space="preserve">Play </w:t>
      </w:r>
      <w:r w:rsidR="00D100EE" w:rsidRPr="007F0A12">
        <w:rPr>
          <w:lang w:val="en"/>
        </w:rPr>
        <w:t>a key role</w:t>
      </w:r>
      <w:r w:rsidR="00E40BFE" w:rsidRPr="007F0A12">
        <w:rPr>
          <w:lang w:val="en"/>
        </w:rPr>
        <w:t xml:space="preserve"> in water conservation. Their awareness and behavior can influence water consumption. Hotels often engage guests through messaging and encourage them to use a discount if they conserve water.</w:t>
      </w:r>
    </w:p>
    <w:p w14:paraId="7FE2BB68" w14:textId="729C178D" w:rsidR="00CE2A22" w:rsidRDefault="00731E51" w:rsidP="007F0A12">
      <w:pPr>
        <w:pStyle w:val="ListParagraph"/>
        <w:numPr>
          <w:ilvl w:val="0"/>
          <w:numId w:val="21"/>
        </w:numPr>
        <w:rPr>
          <w:u w:val="single"/>
        </w:rPr>
      </w:pPr>
      <w:r>
        <w:rPr>
          <w:u w:val="single"/>
        </w:rPr>
        <w:t>Booking</w:t>
      </w:r>
      <w:r w:rsidR="00E40BFE" w:rsidRPr="00270643">
        <w:rPr>
          <w:u w:val="single"/>
        </w:rPr>
        <w:t xml:space="preserve"> </w:t>
      </w:r>
      <w:r w:rsidR="00270643">
        <w:rPr>
          <w:u w:val="single"/>
        </w:rPr>
        <w:t>staff</w:t>
      </w:r>
      <w:r w:rsidR="00E40BFE" w:rsidRPr="00270643">
        <w:rPr>
          <w:u w:val="single"/>
        </w:rPr>
        <w:t>:</w:t>
      </w:r>
    </w:p>
    <w:p w14:paraId="062DD90F" w14:textId="77777777" w:rsidR="00CE2A22" w:rsidRDefault="00CE2A22" w:rsidP="00CE2A22">
      <w:pPr>
        <w:pStyle w:val="ListParagraph"/>
        <w:ind w:firstLine="0"/>
        <w:rPr>
          <w:u w:val="single"/>
        </w:rPr>
      </w:pPr>
    </w:p>
    <w:p w14:paraId="0183A4DE" w14:textId="6014252B" w:rsidR="00E40BFE" w:rsidRPr="007F0A12" w:rsidRDefault="007F0A12" w:rsidP="00CE2A22">
      <w:pPr>
        <w:pStyle w:val="ListParagraph"/>
        <w:ind w:firstLine="0"/>
        <w:rPr>
          <w:u w:val="single"/>
        </w:rPr>
      </w:pPr>
      <w:r>
        <w:t xml:space="preserve"> </w:t>
      </w:r>
      <w:r w:rsidR="00D35D09">
        <w:t xml:space="preserve">The </w:t>
      </w:r>
      <w:r w:rsidR="00270643">
        <w:t>employee</w:t>
      </w:r>
      <w:r w:rsidR="00E40BFE">
        <w:t xml:space="preserve"> who </w:t>
      </w:r>
      <w:r w:rsidR="00270643">
        <w:t>inserts</w:t>
      </w:r>
      <w:r w:rsidR="00E40BFE">
        <w:t xml:space="preserve"> guests booking duration and applies the discount value on the total booking price (if there is a discount) and he is also responsible </w:t>
      </w:r>
      <w:r w:rsidR="00D35D09">
        <w:t>for viewing</w:t>
      </w:r>
      <w:r w:rsidR="00E40BFE">
        <w:t xml:space="preserve"> the water consumption on a visual dashboard for the guests on demand.</w:t>
      </w:r>
    </w:p>
    <w:p w14:paraId="6476F9AD" w14:textId="77777777" w:rsidR="00D35D09" w:rsidRPr="001D4683" w:rsidRDefault="00D35D09" w:rsidP="007F0A12">
      <w:pPr>
        <w:pStyle w:val="ListParagraph"/>
        <w:ind w:left="1440" w:firstLine="0"/>
      </w:pPr>
    </w:p>
    <w:p w14:paraId="7479678E" w14:textId="6B1E8DB4" w:rsidR="00D35D09" w:rsidRDefault="00D35D09" w:rsidP="007F0A12">
      <w:pPr>
        <w:ind w:firstLine="0"/>
        <w:rPr>
          <w:rStyle w:val="Strong"/>
          <w:b w:val="0"/>
          <w:bCs w:val="0"/>
          <w:i/>
          <w:iCs/>
        </w:rPr>
      </w:pPr>
      <w:r w:rsidRPr="006B3C0B">
        <w:rPr>
          <w:rStyle w:val="Strong"/>
        </w:rPr>
        <w:t>2-</w:t>
      </w:r>
      <w:r w:rsidRPr="001D4683">
        <w:rPr>
          <w:rStyle w:val="Strong"/>
          <w:b w:val="0"/>
          <w:bCs w:val="0"/>
        </w:rPr>
        <w:t xml:space="preserve"> </w:t>
      </w:r>
      <w:r w:rsidRPr="006B3C0B">
        <w:rPr>
          <w:rStyle w:val="Strong"/>
          <w:i/>
          <w:iCs/>
        </w:rPr>
        <w:t>Secondary stakeholders</w:t>
      </w:r>
      <w:r w:rsidRPr="00F10319">
        <w:rPr>
          <w:rStyle w:val="Strong"/>
          <w:b w:val="0"/>
          <w:bCs w:val="0"/>
          <w:i/>
          <w:iCs/>
        </w:rPr>
        <w:t>:</w:t>
      </w:r>
    </w:p>
    <w:p w14:paraId="1842CD9C" w14:textId="77777777" w:rsidR="00CE2A22" w:rsidRPr="00CE2A22" w:rsidRDefault="00F10319" w:rsidP="007F0A12">
      <w:pPr>
        <w:pStyle w:val="ListParagraph"/>
        <w:numPr>
          <w:ilvl w:val="0"/>
          <w:numId w:val="21"/>
        </w:numPr>
        <w:rPr>
          <w:rStyle w:val="Strong"/>
          <w:b w:val="0"/>
          <w:bCs w:val="0"/>
          <w:u w:val="single"/>
        </w:rPr>
      </w:pPr>
      <w:r w:rsidRPr="00F10319">
        <w:rPr>
          <w:rStyle w:val="Strong"/>
          <w:b w:val="0"/>
          <w:bCs w:val="0"/>
          <w:u w:val="single"/>
        </w:rPr>
        <w:t>Hotel ownership:</w:t>
      </w:r>
      <w:r w:rsidR="007A4961">
        <w:rPr>
          <w:rStyle w:val="Strong"/>
          <w:b w:val="0"/>
          <w:bCs w:val="0"/>
        </w:rPr>
        <w:t xml:space="preserve"> </w:t>
      </w:r>
    </w:p>
    <w:p w14:paraId="24C7BB27" w14:textId="77777777" w:rsidR="00CE2A22" w:rsidRPr="00CE2A22" w:rsidRDefault="00CE2A22" w:rsidP="00CE2A22">
      <w:pPr>
        <w:pStyle w:val="ListParagraph"/>
        <w:ind w:firstLine="0"/>
        <w:rPr>
          <w:rStyle w:val="Strong"/>
          <w:b w:val="0"/>
          <w:bCs w:val="0"/>
          <w:u w:val="single"/>
        </w:rPr>
      </w:pPr>
    </w:p>
    <w:p w14:paraId="7C51456F" w14:textId="714461CB" w:rsidR="00CE2A22" w:rsidRPr="00CE2A22" w:rsidRDefault="007F0A12" w:rsidP="00CE2A22">
      <w:pPr>
        <w:pStyle w:val="ListParagraph"/>
        <w:ind w:firstLine="0"/>
        <w:rPr>
          <w:rStyle w:val="Strong"/>
          <w:b w:val="0"/>
          <w:bCs w:val="0"/>
        </w:rPr>
      </w:pPr>
      <w:r w:rsidRPr="007F0A12">
        <w:rPr>
          <w:rStyle w:val="Strong"/>
          <w:b w:val="0"/>
          <w:bCs w:val="0"/>
        </w:rPr>
        <w:t>Certainly</w:t>
      </w:r>
      <w:r w:rsidR="00F10319" w:rsidRPr="007F0A12">
        <w:rPr>
          <w:rStyle w:val="Strong"/>
          <w:b w:val="0"/>
          <w:bCs w:val="0"/>
        </w:rPr>
        <w:t>, hotel owners</w:t>
      </w:r>
      <w:r>
        <w:rPr>
          <w:rStyle w:val="Strong"/>
          <w:b w:val="0"/>
          <w:bCs w:val="0"/>
        </w:rPr>
        <w:t xml:space="preserve"> are</w:t>
      </w:r>
      <w:r w:rsidR="00F10319" w:rsidRPr="007F0A12">
        <w:rPr>
          <w:rStyle w:val="Strong"/>
          <w:b w:val="0"/>
          <w:bCs w:val="0"/>
        </w:rPr>
        <w:t xml:space="preserve"> positively affected by this project by increasing their financial returns from this investment over time.</w:t>
      </w:r>
    </w:p>
    <w:p w14:paraId="24984978" w14:textId="77777777" w:rsidR="00CE2A22" w:rsidRDefault="007A4961" w:rsidP="007F0A12">
      <w:pPr>
        <w:pStyle w:val="ListParagraph"/>
        <w:numPr>
          <w:ilvl w:val="0"/>
          <w:numId w:val="21"/>
        </w:numPr>
        <w:rPr>
          <w:rStyle w:val="Strong"/>
          <w:b w:val="0"/>
          <w:bCs w:val="0"/>
          <w:u w:val="single"/>
        </w:rPr>
      </w:pPr>
      <w:r>
        <w:rPr>
          <w:rStyle w:val="Strong"/>
          <w:b w:val="0"/>
          <w:bCs w:val="0"/>
          <w:u w:val="single"/>
        </w:rPr>
        <w:t>Region and country:</w:t>
      </w:r>
    </w:p>
    <w:p w14:paraId="0D30FFF0" w14:textId="77777777" w:rsidR="00CE2A22" w:rsidRDefault="00CE2A22" w:rsidP="00CE2A22">
      <w:pPr>
        <w:pStyle w:val="ListParagraph"/>
        <w:ind w:firstLine="0"/>
        <w:rPr>
          <w:rStyle w:val="Strong"/>
          <w:b w:val="0"/>
          <w:bCs w:val="0"/>
          <w:u w:val="single"/>
        </w:rPr>
      </w:pPr>
    </w:p>
    <w:p w14:paraId="6BFA3D3D" w14:textId="55D69829" w:rsidR="007A4961" w:rsidRPr="007F0A12" w:rsidRDefault="007F0A12" w:rsidP="00CE2A22">
      <w:pPr>
        <w:pStyle w:val="ListParagraph"/>
        <w:ind w:firstLine="0"/>
        <w:rPr>
          <w:rStyle w:val="Strong"/>
          <w:b w:val="0"/>
          <w:bCs w:val="0"/>
          <w:u w:val="single"/>
        </w:rPr>
      </w:pPr>
      <w:r>
        <w:rPr>
          <w:rStyle w:val="Strong"/>
          <w:b w:val="0"/>
          <w:bCs w:val="0"/>
        </w:rPr>
        <w:t xml:space="preserve"> </w:t>
      </w:r>
      <w:r w:rsidRPr="007F0A12">
        <w:rPr>
          <w:rStyle w:val="Strong"/>
          <w:b w:val="0"/>
          <w:bCs w:val="0"/>
        </w:rPr>
        <w:t>Water</w:t>
      </w:r>
      <w:r w:rsidR="007A4961" w:rsidRPr="007F0A12">
        <w:rPr>
          <w:rStyle w:val="Strong"/>
          <w:b w:val="0"/>
          <w:bCs w:val="0"/>
        </w:rPr>
        <w:t xml:space="preserve"> sustainability considered an important aspect </w:t>
      </w:r>
      <w:r w:rsidRPr="007F0A12">
        <w:rPr>
          <w:rStyle w:val="Strong"/>
          <w:b w:val="0"/>
          <w:bCs w:val="0"/>
        </w:rPr>
        <w:t>that prompted me to create</w:t>
      </w:r>
      <w:r w:rsidR="007A4961" w:rsidRPr="007F0A12">
        <w:rPr>
          <w:rStyle w:val="Strong"/>
          <w:b w:val="0"/>
          <w:bCs w:val="0"/>
        </w:rPr>
        <w:t xml:space="preserve"> this </w:t>
      </w:r>
      <w:r w:rsidRPr="007F0A12">
        <w:rPr>
          <w:rStyle w:val="Strong"/>
          <w:b w:val="0"/>
          <w:bCs w:val="0"/>
        </w:rPr>
        <w:t>system.</w:t>
      </w:r>
    </w:p>
    <w:p w14:paraId="2F16ADFF" w14:textId="77777777" w:rsidR="00D35D09" w:rsidRPr="00003EFC" w:rsidRDefault="00D35D09" w:rsidP="00D35D09">
      <w:pPr>
        <w:ind w:firstLine="0"/>
      </w:pPr>
    </w:p>
    <w:p w14:paraId="0B77953C" w14:textId="23FC1B4A" w:rsidR="000519B7" w:rsidRPr="00F30B8A" w:rsidRDefault="00EF23FF" w:rsidP="00E5126C">
      <w:pPr>
        <w:pStyle w:val="StyleCentered"/>
      </w:pPr>
      <w:r>
        <w:rPr>
          <w:noProof/>
        </w:rPr>
        <w:lastRenderedPageBreak/>
        <w:drawing>
          <wp:anchor distT="0" distB="0" distL="114300" distR="114300" simplePos="0" relativeHeight="251658240" behindDoc="0" locked="0" layoutInCell="1" allowOverlap="1" wp14:anchorId="19AFA32D" wp14:editId="0472CAFB">
            <wp:simplePos x="0" y="0"/>
            <wp:positionH relativeFrom="margin">
              <wp:posOffset>-746613</wp:posOffset>
            </wp:positionH>
            <wp:positionV relativeFrom="margin">
              <wp:align>top</wp:align>
            </wp:positionV>
            <wp:extent cx="6758305" cy="4695825"/>
            <wp:effectExtent l="152400" t="152400" r="366395" b="371475"/>
            <wp:wrapSquare wrapText="bothSides"/>
            <wp:docPr id="182154368" name="Picture 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54368" name="Picture 2" descr="A diagram of a company&#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58305" cy="46958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350F1362" w14:textId="359C0BE9" w:rsidR="00C00E9B" w:rsidRDefault="000519B7" w:rsidP="00DE6612">
      <w:pPr>
        <w:pStyle w:val="Caption"/>
        <w:rPr>
          <w:i/>
          <w:iCs/>
        </w:rPr>
      </w:pPr>
      <w:bookmarkStart w:id="45" w:name="_Toc100825030"/>
      <w:bookmarkStart w:id="46" w:name="_Toc126305839"/>
      <w:bookmarkStart w:id="47" w:name="_Toc126305992"/>
      <w:bookmarkStart w:id="48"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00F51776">
        <w:rPr>
          <w:noProof/>
        </w:rPr>
        <w:t>2</w:t>
      </w:r>
      <w:r w:rsidR="00E2520B" w:rsidRPr="00F30B8A">
        <w:rPr>
          <w:noProof/>
        </w:rPr>
        <w:fldChar w:fldCharType="end"/>
      </w:r>
      <w:r w:rsidRPr="00F30B8A">
        <w:t>:</w:t>
      </w:r>
      <w:bookmarkEnd w:id="45"/>
      <w:bookmarkEnd w:id="46"/>
      <w:bookmarkEnd w:id="47"/>
      <w:bookmarkEnd w:id="48"/>
      <w:r w:rsidR="00EF23FF">
        <w:t>-</w:t>
      </w:r>
      <w:r w:rsidR="00EF23FF">
        <w:rPr>
          <w:i/>
          <w:iCs/>
        </w:rPr>
        <w:t xml:space="preserve"> </w:t>
      </w:r>
      <w:r w:rsidR="00EF23FF" w:rsidRPr="0072006C">
        <w:t>Stakeholders</w:t>
      </w:r>
      <w:r w:rsidR="00DB2C3E">
        <w:t xml:space="preserve"> breakdown</w:t>
      </w:r>
      <w:r w:rsidR="00FB4C46" w:rsidRPr="0072006C">
        <w:t xml:space="preserve"> via </w:t>
      </w:r>
      <w:r w:rsidR="00DB2C3E">
        <w:rPr>
          <w:i/>
          <w:iCs/>
        </w:rPr>
        <w:t>Sustainable system</w:t>
      </w:r>
    </w:p>
    <w:p w14:paraId="25C015D1" w14:textId="77777777" w:rsidR="008C0B88" w:rsidRDefault="008C0B88" w:rsidP="008C0B88"/>
    <w:p w14:paraId="245FAA1B" w14:textId="77777777" w:rsidR="008C0B88" w:rsidRDefault="008C0B88" w:rsidP="008C0B88"/>
    <w:p w14:paraId="430636C1" w14:textId="77777777" w:rsidR="008C0B88" w:rsidRDefault="008C0B88" w:rsidP="008C0B88"/>
    <w:p w14:paraId="4BC676FF" w14:textId="77777777" w:rsidR="008C0B88" w:rsidRDefault="008C0B88" w:rsidP="008C0B88"/>
    <w:p w14:paraId="160061F6" w14:textId="77777777" w:rsidR="008C0B88" w:rsidRDefault="008C0B88" w:rsidP="008C0B88"/>
    <w:p w14:paraId="3940375F" w14:textId="77777777" w:rsidR="008C0B88" w:rsidRDefault="008C0B88" w:rsidP="008C0B88"/>
    <w:p w14:paraId="04DB403D" w14:textId="77777777" w:rsidR="008C0B88" w:rsidRPr="008C0B88" w:rsidRDefault="008C0B88" w:rsidP="008C0B88"/>
    <w:p w14:paraId="4EA6AF7C" w14:textId="77777777" w:rsidR="00DE6612" w:rsidRDefault="00DE6612" w:rsidP="00DE6612">
      <w:pPr>
        <w:pStyle w:val="Heading2"/>
        <w:numPr>
          <w:ilvl w:val="1"/>
          <w:numId w:val="2"/>
        </w:numPr>
      </w:pPr>
      <w:bookmarkStart w:id="49" w:name="_Toc54990531"/>
      <w:r>
        <w:lastRenderedPageBreak/>
        <w:t>Use Case Diagram</w:t>
      </w:r>
      <w:bookmarkEnd w:id="49"/>
    </w:p>
    <w:p w14:paraId="2BD047FB" w14:textId="6EC3A7E2" w:rsidR="00DE6612" w:rsidRDefault="00DE6612" w:rsidP="00AB0944">
      <w:pPr>
        <w:pStyle w:val="ListParagraph"/>
        <w:numPr>
          <w:ilvl w:val="2"/>
          <w:numId w:val="2"/>
        </w:numPr>
      </w:pPr>
      <w:r>
        <w:t>Use Case Section</w:t>
      </w:r>
    </w:p>
    <w:p w14:paraId="705B90EF" w14:textId="77777777" w:rsidR="008C0B88" w:rsidRDefault="008C0B88" w:rsidP="008C0B88">
      <w:pPr>
        <w:keepNext/>
      </w:pPr>
      <w:r>
        <w:rPr>
          <w:noProof/>
        </w:rPr>
        <w:drawing>
          <wp:inline distT="0" distB="0" distL="0" distR="0" wp14:anchorId="0C17C38E" wp14:editId="2A6D5B09">
            <wp:extent cx="5274310" cy="4019550"/>
            <wp:effectExtent l="0" t="0" r="2540" b="0"/>
            <wp:docPr id="1690613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13337" name="Picture 1690613337"/>
                    <pic:cNvPicPr/>
                  </pic:nvPicPr>
                  <pic:blipFill>
                    <a:blip r:embed="rId13">
                      <a:extLst>
                        <a:ext uri="{28A0092B-C50C-407E-A947-70E740481C1C}">
                          <a14:useLocalDpi xmlns:a14="http://schemas.microsoft.com/office/drawing/2010/main" val="0"/>
                        </a:ext>
                      </a:extLst>
                    </a:blip>
                    <a:stretch>
                      <a:fillRect/>
                    </a:stretch>
                  </pic:blipFill>
                  <pic:spPr>
                    <a:xfrm>
                      <a:off x="0" y="0"/>
                      <a:ext cx="5274310" cy="4019550"/>
                    </a:xfrm>
                    <a:prstGeom prst="rect">
                      <a:avLst/>
                    </a:prstGeom>
                  </pic:spPr>
                </pic:pic>
              </a:graphicData>
            </a:graphic>
          </wp:inline>
        </w:drawing>
      </w:r>
    </w:p>
    <w:p w14:paraId="5CF2B579" w14:textId="6AE34CC1" w:rsidR="00D576E7" w:rsidRDefault="008C0B88" w:rsidP="008C0B88">
      <w:pPr>
        <w:pStyle w:val="Caption"/>
        <w:jc w:val="both"/>
      </w:pPr>
      <w:r>
        <w:t xml:space="preserve">Figure 3:- Use Case diagram main scenario via </w:t>
      </w:r>
      <w:r w:rsidRPr="008C0B88">
        <w:rPr>
          <w:i/>
          <w:iCs/>
        </w:rPr>
        <w:t>Sustainable System</w:t>
      </w:r>
    </w:p>
    <w:p w14:paraId="6844CF59" w14:textId="6FF31F0C" w:rsidR="00DE6612" w:rsidRDefault="00DE6612" w:rsidP="00AB0944">
      <w:pPr>
        <w:pStyle w:val="ListParagraph"/>
        <w:numPr>
          <w:ilvl w:val="2"/>
          <w:numId w:val="2"/>
        </w:numPr>
      </w:pPr>
      <w:r>
        <w:t>Alternative flows</w:t>
      </w:r>
    </w:p>
    <w:p w14:paraId="1A55D8E0" w14:textId="77777777" w:rsidR="008C0B88" w:rsidRDefault="008C0B88" w:rsidP="008C0B88">
      <w:pPr>
        <w:keepNext/>
      </w:pPr>
      <w:r>
        <w:rPr>
          <w:noProof/>
        </w:rPr>
        <w:drawing>
          <wp:inline distT="0" distB="0" distL="0" distR="0" wp14:anchorId="562C9891" wp14:editId="6319BDA9">
            <wp:extent cx="5274310" cy="2600325"/>
            <wp:effectExtent l="0" t="0" r="2540" b="9525"/>
            <wp:docPr id="1043608083" name="Picture 2" descr="A diagram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608083" name="Picture 2" descr="A diagram of a diagram"/>
                    <pic:cNvPicPr/>
                  </pic:nvPicPr>
                  <pic:blipFill>
                    <a:blip r:embed="rId14">
                      <a:extLst>
                        <a:ext uri="{28A0092B-C50C-407E-A947-70E740481C1C}">
                          <a14:useLocalDpi xmlns:a14="http://schemas.microsoft.com/office/drawing/2010/main" val="0"/>
                        </a:ext>
                      </a:extLst>
                    </a:blip>
                    <a:stretch>
                      <a:fillRect/>
                    </a:stretch>
                  </pic:blipFill>
                  <pic:spPr>
                    <a:xfrm>
                      <a:off x="0" y="0"/>
                      <a:ext cx="5274310" cy="2600325"/>
                    </a:xfrm>
                    <a:prstGeom prst="rect">
                      <a:avLst/>
                    </a:prstGeom>
                  </pic:spPr>
                </pic:pic>
              </a:graphicData>
            </a:graphic>
          </wp:inline>
        </w:drawing>
      </w:r>
    </w:p>
    <w:p w14:paraId="3782A397" w14:textId="6D8DF1E1" w:rsidR="008C0B88" w:rsidRDefault="008C0B88" w:rsidP="008C0B88">
      <w:pPr>
        <w:pStyle w:val="Caption"/>
        <w:jc w:val="both"/>
      </w:pPr>
      <w:r>
        <w:t xml:space="preserve">Figure 4:- Use Case diagram alternative scenario via </w:t>
      </w:r>
      <w:r w:rsidRPr="008C0B88">
        <w:rPr>
          <w:i/>
          <w:iCs/>
        </w:rPr>
        <w:t>Sustainable System</w:t>
      </w:r>
    </w:p>
    <w:p w14:paraId="02AAAB89" w14:textId="20BD5596" w:rsidR="0072006C" w:rsidRDefault="0072006C" w:rsidP="003616D5">
      <w:pPr>
        <w:pStyle w:val="Caption"/>
        <w:ind w:firstLine="0"/>
      </w:pPr>
      <w:bookmarkStart w:id="50" w:name="_Toc54990552"/>
      <w:bookmarkStart w:id="51" w:name="_Toc344388276"/>
      <w:r w:rsidRPr="00F30B8A">
        <w:lastRenderedPageBreak/>
        <w:t xml:space="preserve">Table </w:t>
      </w:r>
      <w:r w:rsidRPr="00F30B8A">
        <w:rPr>
          <w:noProof/>
        </w:rPr>
        <w:fldChar w:fldCharType="begin"/>
      </w:r>
      <w:r w:rsidRPr="00F30B8A">
        <w:rPr>
          <w:noProof/>
        </w:rPr>
        <w:instrText xml:space="preserve"> SEQ Table \* ARABIC </w:instrText>
      </w:r>
      <w:r w:rsidRPr="00F30B8A">
        <w:rPr>
          <w:noProof/>
        </w:rPr>
        <w:fldChar w:fldCharType="separate"/>
      </w:r>
      <w:r w:rsidRPr="00F30B8A">
        <w:rPr>
          <w:noProof/>
        </w:rPr>
        <w:t>1</w:t>
      </w:r>
      <w:r w:rsidRPr="00F30B8A">
        <w:rPr>
          <w:noProof/>
        </w:rPr>
        <w:fldChar w:fldCharType="end"/>
      </w:r>
      <w:r w:rsidRPr="00F30B8A">
        <w:t>:</w:t>
      </w:r>
      <w:r>
        <w:t>-</w:t>
      </w:r>
      <w:r w:rsidRPr="00F30B8A">
        <w:t xml:space="preserve"> </w:t>
      </w:r>
      <w:bookmarkEnd w:id="50"/>
      <w:bookmarkEnd w:id="51"/>
      <w:r>
        <w:t xml:space="preserve">Use case illustrative table via </w:t>
      </w:r>
      <w:r w:rsidRPr="0072006C">
        <w:rPr>
          <w:i/>
          <w:iCs/>
        </w:rPr>
        <w:t>Sustainable system</w:t>
      </w:r>
    </w:p>
    <w:p w14:paraId="63F57ED2" w14:textId="77777777" w:rsidR="00581E9A" w:rsidRDefault="00581E9A" w:rsidP="00DE6612">
      <w:pPr>
        <w:ind w:firstLine="0"/>
      </w:pPr>
    </w:p>
    <w:tbl>
      <w:tblPr>
        <w:tblStyle w:val="TableGrid"/>
        <w:tblW w:w="11546" w:type="dxa"/>
        <w:tblInd w:w="-1625" w:type="dxa"/>
        <w:tblLook w:val="04A0" w:firstRow="1" w:lastRow="0" w:firstColumn="1" w:lastColumn="0" w:noHBand="0" w:noVBand="1"/>
      </w:tblPr>
      <w:tblGrid>
        <w:gridCol w:w="1042"/>
        <w:gridCol w:w="1229"/>
        <w:gridCol w:w="1030"/>
        <w:gridCol w:w="1443"/>
        <w:gridCol w:w="1456"/>
        <w:gridCol w:w="1443"/>
        <w:gridCol w:w="1296"/>
        <w:gridCol w:w="1537"/>
        <w:gridCol w:w="1070"/>
      </w:tblGrid>
      <w:tr w:rsidR="0056470E" w14:paraId="2474AAAE" w14:textId="77777777" w:rsidTr="0080175D">
        <w:tc>
          <w:tcPr>
            <w:tcW w:w="2083" w:type="dxa"/>
            <w:vAlign w:val="center"/>
          </w:tcPr>
          <w:p w14:paraId="3CB35487" w14:textId="763891E1" w:rsidR="0056470E" w:rsidRDefault="0056470E" w:rsidP="00466520">
            <w:pPr>
              <w:ind w:firstLine="0"/>
              <w:jc w:val="center"/>
            </w:pPr>
            <w:r>
              <w:t>Number</w:t>
            </w:r>
          </w:p>
        </w:tc>
        <w:tc>
          <w:tcPr>
            <w:tcW w:w="1229" w:type="dxa"/>
            <w:vAlign w:val="center"/>
          </w:tcPr>
          <w:p w14:paraId="46BE92E3" w14:textId="2DCA6EE2" w:rsidR="0056470E" w:rsidRDefault="0056470E" w:rsidP="00466520">
            <w:pPr>
              <w:ind w:firstLine="0"/>
              <w:jc w:val="center"/>
            </w:pPr>
            <w:r>
              <w:t>Name</w:t>
            </w:r>
          </w:p>
        </w:tc>
        <w:tc>
          <w:tcPr>
            <w:tcW w:w="950" w:type="dxa"/>
            <w:vAlign w:val="center"/>
          </w:tcPr>
          <w:p w14:paraId="1815F21F" w14:textId="01761890" w:rsidR="0056470E" w:rsidRDefault="0056470E" w:rsidP="00466520">
            <w:pPr>
              <w:ind w:firstLine="0"/>
              <w:jc w:val="center"/>
            </w:pPr>
            <w:r>
              <w:t>Priority</w:t>
            </w:r>
          </w:p>
        </w:tc>
        <w:tc>
          <w:tcPr>
            <w:tcW w:w="1443" w:type="dxa"/>
            <w:vAlign w:val="center"/>
          </w:tcPr>
          <w:p w14:paraId="1CF65912" w14:textId="70C4F2A5" w:rsidR="0056470E" w:rsidRDefault="0056470E" w:rsidP="00466520">
            <w:pPr>
              <w:ind w:firstLine="0"/>
              <w:jc w:val="center"/>
            </w:pPr>
            <w:r>
              <w:t>Actors</w:t>
            </w:r>
          </w:p>
        </w:tc>
        <w:tc>
          <w:tcPr>
            <w:tcW w:w="1456" w:type="dxa"/>
            <w:vAlign w:val="center"/>
          </w:tcPr>
          <w:p w14:paraId="31C3B7CB" w14:textId="5BED4ECB" w:rsidR="0056470E" w:rsidRDefault="0056470E" w:rsidP="00466520">
            <w:pPr>
              <w:ind w:firstLine="0"/>
              <w:jc w:val="center"/>
            </w:pPr>
            <w:r>
              <w:t>Precondition</w:t>
            </w:r>
          </w:p>
        </w:tc>
        <w:tc>
          <w:tcPr>
            <w:tcW w:w="1016" w:type="dxa"/>
            <w:vAlign w:val="center"/>
          </w:tcPr>
          <w:p w14:paraId="3C6EBFB0" w14:textId="3715CD54" w:rsidR="0056470E" w:rsidRDefault="0056470E" w:rsidP="00466520">
            <w:pPr>
              <w:ind w:firstLine="0"/>
              <w:jc w:val="center"/>
            </w:pPr>
            <w:r>
              <w:t>Main scenario</w:t>
            </w:r>
          </w:p>
        </w:tc>
        <w:tc>
          <w:tcPr>
            <w:tcW w:w="1296" w:type="dxa"/>
            <w:vAlign w:val="center"/>
          </w:tcPr>
          <w:p w14:paraId="7FBC8DB6" w14:textId="7738E19B" w:rsidR="0056470E" w:rsidRDefault="0056470E" w:rsidP="00466520">
            <w:pPr>
              <w:ind w:firstLine="0"/>
              <w:jc w:val="center"/>
            </w:pPr>
            <w:r>
              <w:t>Alternative scenario</w:t>
            </w:r>
          </w:p>
        </w:tc>
        <w:tc>
          <w:tcPr>
            <w:tcW w:w="1123" w:type="dxa"/>
            <w:vAlign w:val="center"/>
          </w:tcPr>
          <w:p w14:paraId="7F9589F5" w14:textId="0F478B7A" w:rsidR="0056470E" w:rsidRDefault="0056470E" w:rsidP="00466520">
            <w:pPr>
              <w:ind w:firstLine="0"/>
              <w:jc w:val="center"/>
            </w:pPr>
            <w:r>
              <w:t>Postcondition</w:t>
            </w:r>
          </w:p>
        </w:tc>
        <w:tc>
          <w:tcPr>
            <w:tcW w:w="950" w:type="dxa"/>
            <w:vAlign w:val="center"/>
          </w:tcPr>
          <w:p w14:paraId="26DA6C2C" w14:textId="1B57CA61" w:rsidR="0056470E" w:rsidRDefault="0056470E" w:rsidP="00466520">
            <w:pPr>
              <w:ind w:firstLine="0"/>
              <w:jc w:val="center"/>
            </w:pPr>
            <w:r>
              <w:t>Related use case</w:t>
            </w:r>
          </w:p>
        </w:tc>
      </w:tr>
      <w:tr w:rsidR="0056470E" w14:paraId="2D59451F" w14:textId="77777777" w:rsidTr="0080175D">
        <w:tc>
          <w:tcPr>
            <w:tcW w:w="2083" w:type="dxa"/>
            <w:vAlign w:val="center"/>
          </w:tcPr>
          <w:p w14:paraId="2AC48EC2" w14:textId="440AE5A3" w:rsidR="0056470E" w:rsidRDefault="0056470E" w:rsidP="00466520">
            <w:pPr>
              <w:ind w:firstLine="0"/>
              <w:jc w:val="center"/>
            </w:pPr>
            <w:r>
              <w:t>1</w:t>
            </w:r>
          </w:p>
        </w:tc>
        <w:tc>
          <w:tcPr>
            <w:tcW w:w="1229" w:type="dxa"/>
            <w:vAlign w:val="center"/>
          </w:tcPr>
          <w:p w14:paraId="51A56F22" w14:textId="41CD9CBD" w:rsidR="0056470E" w:rsidRDefault="0056470E" w:rsidP="00466520">
            <w:pPr>
              <w:ind w:firstLine="0"/>
              <w:jc w:val="center"/>
            </w:pPr>
            <w:r>
              <w:t xml:space="preserve">Determine </w:t>
            </w:r>
            <w:r w:rsidR="00731E51">
              <w:t>WLD</w:t>
            </w:r>
          </w:p>
        </w:tc>
        <w:tc>
          <w:tcPr>
            <w:tcW w:w="950" w:type="dxa"/>
            <w:vAlign w:val="center"/>
          </w:tcPr>
          <w:p w14:paraId="52A55034" w14:textId="7866D19A" w:rsidR="0056470E" w:rsidRDefault="0056470E" w:rsidP="00466520">
            <w:pPr>
              <w:ind w:firstLine="0"/>
              <w:jc w:val="center"/>
            </w:pPr>
            <w:r>
              <w:t>High</w:t>
            </w:r>
          </w:p>
        </w:tc>
        <w:tc>
          <w:tcPr>
            <w:tcW w:w="1443" w:type="dxa"/>
            <w:vAlign w:val="center"/>
          </w:tcPr>
          <w:p w14:paraId="2B02C777" w14:textId="6F51BA80" w:rsidR="0056470E" w:rsidRDefault="00B312EC" w:rsidP="00466520">
            <w:pPr>
              <w:ind w:firstLine="0"/>
              <w:jc w:val="center"/>
            </w:pPr>
            <w:r>
              <w:t>Hotel management</w:t>
            </w:r>
          </w:p>
        </w:tc>
        <w:tc>
          <w:tcPr>
            <w:tcW w:w="1456" w:type="dxa"/>
            <w:vAlign w:val="center"/>
          </w:tcPr>
          <w:p w14:paraId="24AADB47" w14:textId="1406A2E9" w:rsidR="0056470E" w:rsidRPr="00B312EC" w:rsidRDefault="00B312EC" w:rsidP="00B312EC">
            <w:pPr>
              <w:ind w:firstLine="0"/>
              <w:jc w:val="center"/>
              <w:rPr>
                <w:lang w:val="en"/>
              </w:rPr>
            </w:pPr>
            <w:r w:rsidRPr="00B312EC">
              <w:rPr>
                <w:lang w:val="en"/>
              </w:rPr>
              <w:t>Study the hotel’s water consumption and the appropriate hourly consumption limit</w:t>
            </w:r>
          </w:p>
        </w:tc>
        <w:tc>
          <w:tcPr>
            <w:tcW w:w="1016" w:type="dxa"/>
            <w:vAlign w:val="center"/>
          </w:tcPr>
          <w:p w14:paraId="49AAEB5D" w14:textId="29256A86" w:rsidR="0056470E" w:rsidRDefault="00B312EC" w:rsidP="00466520">
            <w:pPr>
              <w:ind w:firstLine="0"/>
              <w:jc w:val="center"/>
            </w:pPr>
            <w:r>
              <w:t xml:space="preserve">Hotel management determines </w:t>
            </w:r>
            <w:r w:rsidR="00731E51">
              <w:t>WLD</w:t>
            </w:r>
            <w:r w:rsidR="00B7218F">
              <w:t xml:space="preserve">, and inserted it into the system </w:t>
            </w:r>
          </w:p>
        </w:tc>
        <w:tc>
          <w:tcPr>
            <w:tcW w:w="1296" w:type="dxa"/>
            <w:vAlign w:val="center"/>
          </w:tcPr>
          <w:p w14:paraId="3D142DF2" w14:textId="66368A1C" w:rsidR="0056470E" w:rsidRDefault="00B312EC" w:rsidP="00466520">
            <w:pPr>
              <w:ind w:firstLine="0"/>
              <w:jc w:val="center"/>
            </w:pPr>
            <w:r>
              <w:t>Null</w:t>
            </w:r>
          </w:p>
        </w:tc>
        <w:tc>
          <w:tcPr>
            <w:tcW w:w="1123" w:type="dxa"/>
            <w:vAlign w:val="center"/>
          </w:tcPr>
          <w:p w14:paraId="4A336A9D" w14:textId="5E23E51A" w:rsidR="0056470E" w:rsidRDefault="00B7218F" w:rsidP="00466520">
            <w:pPr>
              <w:ind w:firstLine="0"/>
              <w:jc w:val="center"/>
            </w:pPr>
            <w:r>
              <w:t>Null</w:t>
            </w:r>
          </w:p>
        </w:tc>
        <w:tc>
          <w:tcPr>
            <w:tcW w:w="950" w:type="dxa"/>
            <w:vAlign w:val="center"/>
          </w:tcPr>
          <w:p w14:paraId="318DF0BD" w14:textId="273B4E9A" w:rsidR="0056470E" w:rsidRDefault="00B80242" w:rsidP="00466520">
            <w:pPr>
              <w:ind w:firstLine="0"/>
              <w:jc w:val="center"/>
            </w:pPr>
            <w:r>
              <w:t>Apply discount</w:t>
            </w:r>
          </w:p>
        </w:tc>
      </w:tr>
      <w:tr w:rsidR="0056470E" w14:paraId="6E83416B" w14:textId="77777777" w:rsidTr="0080175D">
        <w:tc>
          <w:tcPr>
            <w:tcW w:w="2083" w:type="dxa"/>
            <w:vAlign w:val="center"/>
          </w:tcPr>
          <w:p w14:paraId="54BD9485" w14:textId="71188A42" w:rsidR="0056470E" w:rsidRDefault="0056470E" w:rsidP="00466520">
            <w:pPr>
              <w:ind w:firstLine="0"/>
              <w:jc w:val="center"/>
            </w:pPr>
            <w:r>
              <w:t>2</w:t>
            </w:r>
          </w:p>
        </w:tc>
        <w:tc>
          <w:tcPr>
            <w:tcW w:w="1229" w:type="dxa"/>
            <w:vAlign w:val="center"/>
          </w:tcPr>
          <w:p w14:paraId="07F79F7E" w14:textId="103B3800" w:rsidR="0056470E" w:rsidRDefault="0056470E" w:rsidP="00466520">
            <w:pPr>
              <w:ind w:firstLine="0"/>
              <w:jc w:val="center"/>
            </w:pPr>
            <w:r>
              <w:t>Water consume</w:t>
            </w:r>
          </w:p>
        </w:tc>
        <w:tc>
          <w:tcPr>
            <w:tcW w:w="950" w:type="dxa"/>
            <w:vAlign w:val="center"/>
          </w:tcPr>
          <w:p w14:paraId="41AE4AD6" w14:textId="1D6FEF8C" w:rsidR="0056470E" w:rsidRDefault="0056470E" w:rsidP="00466520">
            <w:pPr>
              <w:ind w:firstLine="0"/>
              <w:jc w:val="center"/>
            </w:pPr>
            <w:r>
              <w:t>High</w:t>
            </w:r>
          </w:p>
        </w:tc>
        <w:tc>
          <w:tcPr>
            <w:tcW w:w="1443" w:type="dxa"/>
            <w:vAlign w:val="center"/>
          </w:tcPr>
          <w:p w14:paraId="5679D812" w14:textId="1AE9DABB" w:rsidR="0056470E" w:rsidRDefault="00B312EC" w:rsidP="00466520">
            <w:pPr>
              <w:ind w:firstLine="0"/>
              <w:jc w:val="center"/>
            </w:pPr>
            <w:r>
              <w:t>Guest</w:t>
            </w:r>
          </w:p>
        </w:tc>
        <w:tc>
          <w:tcPr>
            <w:tcW w:w="1456" w:type="dxa"/>
            <w:vAlign w:val="center"/>
          </w:tcPr>
          <w:p w14:paraId="1B630CB3" w14:textId="518099BC" w:rsidR="0056470E" w:rsidRDefault="00B80242" w:rsidP="00466520">
            <w:pPr>
              <w:ind w:firstLine="0"/>
              <w:jc w:val="center"/>
            </w:pPr>
            <w:r>
              <w:t xml:space="preserve">The guest has </w:t>
            </w:r>
            <w:r w:rsidR="00731E51">
              <w:t xml:space="preserve">booked </w:t>
            </w:r>
            <w:r>
              <w:t>into the hotel</w:t>
            </w:r>
          </w:p>
        </w:tc>
        <w:tc>
          <w:tcPr>
            <w:tcW w:w="1016" w:type="dxa"/>
            <w:vAlign w:val="center"/>
          </w:tcPr>
          <w:p w14:paraId="41EAE08E" w14:textId="0D0F3457" w:rsidR="0056470E" w:rsidRDefault="00233B8F" w:rsidP="00466520">
            <w:pPr>
              <w:ind w:firstLine="0"/>
              <w:jc w:val="center"/>
            </w:pPr>
            <w:r>
              <w:t xml:space="preserve"> Guest consumes water</w:t>
            </w:r>
            <w:r w:rsidR="003616D5">
              <w:t xml:space="preserve"> and IoT device sends water usage to API</w:t>
            </w:r>
          </w:p>
        </w:tc>
        <w:tc>
          <w:tcPr>
            <w:tcW w:w="1296" w:type="dxa"/>
            <w:vAlign w:val="center"/>
          </w:tcPr>
          <w:p w14:paraId="6AB583E5" w14:textId="26907227" w:rsidR="0056470E" w:rsidRDefault="00B80242" w:rsidP="00466520">
            <w:pPr>
              <w:ind w:firstLine="0"/>
              <w:jc w:val="center"/>
            </w:pPr>
            <w:r>
              <w:t>Null</w:t>
            </w:r>
          </w:p>
        </w:tc>
        <w:tc>
          <w:tcPr>
            <w:tcW w:w="1123" w:type="dxa"/>
            <w:vAlign w:val="center"/>
          </w:tcPr>
          <w:p w14:paraId="5091E000" w14:textId="4412ADE4" w:rsidR="0056470E" w:rsidRDefault="003616D5" w:rsidP="00466520">
            <w:pPr>
              <w:ind w:firstLine="0"/>
              <w:jc w:val="center"/>
            </w:pPr>
            <w:r>
              <w:t>Null</w:t>
            </w:r>
          </w:p>
        </w:tc>
        <w:tc>
          <w:tcPr>
            <w:tcW w:w="950" w:type="dxa"/>
            <w:vAlign w:val="center"/>
          </w:tcPr>
          <w:p w14:paraId="074B4ADA" w14:textId="481A72A8" w:rsidR="0056470E" w:rsidRDefault="00731E51" w:rsidP="00466520">
            <w:pPr>
              <w:ind w:firstLine="0"/>
              <w:jc w:val="center"/>
            </w:pPr>
            <w:r>
              <w:t>Apply discount</w:t>
            </w:r>
          </w:p>
        </w:tc>
      </w:tr>
      <w:tr w:rsidR="0056470E" w14:paraId="08F59247" w14:textId="77777777" w:rsidTr="0080175D">
        <w:tc>
          <w:tcPr>
            <w:tcW w:w="2083" w:type="dxa"/>
            <w:vAlign w:val="center"/>
          </w:tcPr>
          <w:p w14:paraId="3C7196DD" w14:textId="557D0355" w:rsidR="0056470E" w:rsidRDefault="0056470E" w:rsidP="00466520">
            <w:pPr>
              <w:ind w:firstLine="0"/>
              <w:jc w:val="center"/>
            </w:pPr>
            <w:r>
              <w:t>3</w:t>
            </w:r>
          </w:p>
        </w:tc>
        <w:tc>
          <w:tcPr>
            <w:tcW w:w="1229" w:type="dxa"/>
            <w:vAlign w:val="center"/>
          </w:tcPr>
          <w:p w14:paraId="6CB572D3" w14:textId="3F647D55" w:rsidR="0056470E" w:rsidRDefault="0056470E" w:rsidP="00466520">
            <w:pPr>
              <w:ind w:firstLine="0"/>
              <w:jc w:val="center"/>
            </w:pPr>
            <w:r>
              <w:t>Apply discount</w:t>
            </w:r>
          </w:p>
        </w:tc>
        <w:tc>
          <w:tcPr>
            <w:tcW w:w="950" w:type="dxa"/>
            <w:vAlign w:val="center"/>
          </w:tcPr>
          <w:p w14:paraId="080300FE" w14:textId="53251B26" w:rsidR="0056470E" w:rsidRDefault="00B80242" w:rsidP="00466520">
            <w:pPr>
              <w:ind w:firstLine="0"/>
              <w:jc w:val="center"/>
            </w:pPr>
            <w:r>
              <w:t>Medium</w:t>
            </w:r>
          </w:p>
        </w:tc>
        <w:tc>
          <w:tcPr>
            <w:tcW w:w="1443" w:type="dxa"/>
            <w:vAlign w:val="center"/>
          </w:tcPr>
          <w:p w14:paraId="7649B8F5" w14:textId="3CF01783" w:rsidR="0056470E" w:rsidRDefault="00731E51" w:rsidP="00466520">
            <w:pPr>
              <w:ind w:firstLine="0"/>
              <w:jc w:val="center"/>
            </w:pPr>
            <w:r>
              <w:t>Booking</w:t>
            </w:r>
            <w:r w:rsidR="00B312EC">
              <w:t xml:space="preserve"> staff</w:t>
            </w:r>
            <w:r w:rsidR="00B952DA">
              <w:t xml:space="preserve"> and </w:t>
            </w:r>
            <w:r w:rsidR="00CB5444">
              <w:t xml:space="preserve"> Guest</w:t>
            </w:r>
          </w:p>
        </w:tc>
        <w:tc>
          <w:tcPr>
            <w:tcW w:w="1456" w:type="dxa"/>
            <w:vAlign w:val="center"/>
          </w:tcPr>
          <w:p w14:paraId="0549810C" w14:textId="1AE8412C" w:rsidR="0056470E" w:rsidRDefault="00731E51" w:rsidP="00466520">
            <w:pPr>
              <w:ind w:firstLine="0"/>
              <w:jc w:val="center"/>
            </w:pPr>
            <w:r>
              <w:t xml:space="preserve">The guest </w:t>
            </w:r>
            <w:r w:rsidR="00CB5444">
              <w:t>has finished reservation</w:t>
            </w:r>
          </w:p>
        </w:tc>
        <w:tc>
          <w:tcPr>
            <w:tcW w:w="1016" w:type="dxa"/>
            <w:vAlign w:val="center"/>
          </w:tcPr>
          <w:p w14:paraId="6FE86E84" w14:textId="68A0ABA8" w:rsidR="0056470E" w:rsidRDefault="00B7218F" w:rsidP="00466520">
            <w:pPr>
              <w:ind w:firstLine="0"/>
              <w:jc w:val="center"/>
            </w:pPr>
            <w:r>
              <w:t>Guest water usage is under the WLD</w:t>
            </w:r>
          </w:p>
        </w:tc>
        <w:tc>
          <w:tcPr>
            <w:tcW w:w="1296" w:type="dxa"/>
            <w:vAlign w:val="center"/>
          </w:tcPr>
          <w:p w14:paraId="42E4B0E5" w14:textId="7C13DE44" w:rsidR="0056470E" w:rsidRDefault="00B7218F" w:rsidP="00466520">
            <w:pPr>
              <w:ind w:firstLine="0"/>
              <w:jc w:val="center"/>
            </w:pPr>
            <w:r>
              <w:t>Guest water usage is above the WLD</w:t>
            </w:r>
          </w:p>
        </w:tc>
        <w:tc>
          <w:tcPr>
            <w:tcW w:w="1123" w:type="dxa"/>
            <w:vAlign w:val="center"/>
          </w:tcPr>
          <w:p w14:paraId="5A630D3E" w14:textId="490E8AB8" w:rsidR="0056470E" w:rsidRDefault="00B7218F" w:rsidP="00466520">
            <w:pPr>
              <w:ind w:firstLine="0"/>
              <w:jc w:val="center"/>
            </w:pPr>
            <w:r>
              <w:t>The discount is applied, the discount isn’t applied</w:t>
            </w:r>
          </w:p>
        </w:tc>
        <w:tc>
          <w:tcPr>
            <w:tcW w:w="950" w:type="dxa"/>
            <w:vAlign w:val="center"/>
          </w:tcPr>
          <w:p w14:paraId="24FFEB60" w14:textId="55E6BF06" w:rsidR="0056470E" w:rsidRDefault="00581E9A" w:rsidP="00466520">
            <w:pPr>
              <w:ind w:firstLine="0"/>
              <w:jc w:val="center"/>
            </w:pPr>
            <w:r>
              <w:t>Water consume</w:t>
            </w:r>
          </w:p>
        </w:tc>
      </w:tr>
      <w:tr w:rsidR="0056470E" w14:paraId="26910F20" w14:textId="77777777" w:rsidTr="0080175D">
        <w:trPr>
          <w:trHeight w:val="701"/>
        </w:trPr>
        <w:tc>
          <w:tcPr>
            <w:tcW w:w="2083" w:type="dxa"/>
            <w:vAlign w:val="center"/>
          </w:tcPr>
          <w:p w14:paraId="4FF95D72" w14:textId="37F5A95F" w:rsidR="0056470E" w:rsidRDefault="0056470E" w:rsidP="00466520">
            <w:pPr>
              <w:ind w:firstLine="0"/>
              <w:jc w:val="center"/>
            </w:pPr>
            <w:r>
              <w:t>4</w:t>
            </w:r>
          </w:p>
        </w:tc>
        <w:tc>
          <w:tcPr>
            <w:tcW w:w="1229" w:type="dxa"/>
            <w:vAlign w:val="center"/>
          </w:tcPr>
          <w:p w14:paraId="2C82CC56" w14:textId="544DDCA9" w:rsidR="0056470E" w:rsidRDefault="0056470E" w:rsidP="00466520">
            <w:pPr>
              <w:ind w:firstLine="0"/>
              <w:jc w:val="center"/>
            </w:pPr>
            <w:r>
              <w:t>Show water usage</w:t>
            </w:r>
          </w:p>
        </w:tc>
        <w:tc>
          <w:tcPr>
            <w:tcW w:w="950" w:type="dxa"/>
            <w:vAlign w:val="center"/>
          </w:tcPr>
          <w:p w14:paraId="30E5C4A1" w14:textId="1688EC2A" w:rsidR="0056470E" w:rsidRDefault="0056470E" w:rsidP="00466520">
            <w:pPr>
              <w:ind w:firstLine="0"/>
              <w:jc w:val="center"/>
            </w:pPr>
            <w:r>
              <w:t>Low</w:t>
            </w:r>
          </w:p>
        </w:tc>
        <w:tc>
          <w:tcPr>
            <w:tcW w:w="1443" w:type="dxa"/>
            <w:vAlign w:val="center"/>
          </w:tcPr>
          <w:p w14:paraId="79B50F9A" w14:textId="0B50195E" w:rsidR="0056470E" w:rsidRDefault="00731E51" w:rsidP="00466520">
            <w:pPr>
              <w:ind w:firstLine="0"/>
              <w:jc w:val="center"/>
            </w:pPr>
            <w:r>
              <w:t>Guest and Booking</w:t>
            </w:r>
            <w:r w:rsidR="00B312EC">
              <w:t xml:space="preserve"> staff</w:t>
            </w:r>
          </w:p>
        </w:tc>
        <w:tc>
          <w:tcPr>
            <w:tcW w:w="1456" w:type="dxa"/>
            <w:vAlign w:val="center"/>
          </w:tcPr>
          <w:p w14:paraId="32249336" w14:textId="08965695" w:rsidR="0056470E" w:rsidRDefault="00581E9A" w:rsidP="00466520">
            <w:pPr>
              <w:ind w:firstLine="0"/>
              <w:jc w:val="center"/>
            </w:pPr>
            <w:r>
              <w:t xml:space="preserve">The guest Demand his water usage </w:t>
            </w:r>
            <w:r w:rsidR="00233B8F">
              <w:t>graph</w:t>
            </w:r>
          </w:p>
        </w:tc>
        <w:tc>
          <w:tcPr>
            <w:tcW w:w="1016" w:type="dxa"/>
            <w:vAlign w:val="center"/>
          </w:tcPr>
          <w:p w14:paraId="403059A8" w14:textId="7948D921" w:rsidR="0056470E" w:rsidRDefault="00581E9A" w:rsidP="00466520">
            <w:pPr>
              <w:ind w:firstLine="0"/>
              <w:jc w:val="center"/>
            </w:pPr>
            <w:r>
              <w:t>Booking staff view water usage graph to the guest</w:t>
            </w:r>
          </w:p>
        </w:tc>
        <w:tc>
          <w:tcPr>
            <w:tcW w:w="1296" w:type="dxa"/>
            <w:vAlign w:val="center"/>
          </w:tcPr>
          <w:p w14:paraId="19EC501C" w14:textId="7926BEE5" w:rsidR="0056470E" w:rsidRDefault="00581E9A" w:rsidP="00466520">
            <w:pPr>
              <w:ind w:firstLine="0"/>
              <w:jc w:val="center"/>
            </w:pPr>
            <w:r>
              <w:t>The guest does not want to watch his water usage graph</w:t>
            </w:r>
          </w:p>
        </w:tc>
        <w:tc>
          <w:tcPr>
            <w:tcW w:w="1123" w:type="dxa"/>
            <w:vAlign w:val="center"/>
          </w:tcPr>
          <w:p w14:paraId="19C9FFFE" w14:textId="0E349A0C" w:rsidR="0056470E" w:rsidRDefault="00581E9A" w:rsidP="00466520">
            <w:pPr>
              <w:ind w:firstLine="0"/>
              <w:jc w:val="center"/>
            </w:pPr>
            <w:r>
              <w:t>Null</w:t>
            </w:r>
          </w:p>
        </w:tc>
        <w:tc>
          <w:tcPr>
            <w:tcW w:w="950" w:type="dxa"/>
            <w:vAlign w:val="center"/>
          </w:tcPr>
          <w:p w14:paraId="756E6120" w14:textId="3129D585" w:rsidR="0056470E" w:rsidRDefault="00581E9A" w:rsidP="00466520">
            <w:pPr>
              <w:ind w:firstLine="0"/>
              <w:jc w:val="center"/>
            </w:pPr>
            <w:r>
              <w:t>Null</w:t>
            </w:r>
          </w:p>
        </w:tc>
      </w:tr>
    </w:tbl>
    <w:p w14:paraId="3F416669" w14:textId="77777777" w:rsidR="008C0B88" w:rsidRPr="00F30B8A" w:rsidRDefault="008C0B88" w:rsidP="008C0B88">
      <w:pPr>
        <w:ind w:firstLine="0"/>
      </w:pPr>
    </w:p>
    <w:p w14:paraId="47AE3319" w14:textId="4999D183" w:rsidR="00395B84" w:rsidRPr="00F30B8A" w:rsidRDefault="00395B84" w:rsidP="00E5126C">
      <w:pPr>
        <w:pStyle w:val="Heading2"/>
      </w:pPr>
      <w:bookmarkStart w:id="52" w:name="_Toc54990532"/>
      <w:r w:rsidRPr="00F30B8A">
        <w:t>3.3 Non-Functional User Requirements</w:t>
      </w:r>
      <w:bookmarkEnd w:id="52"/>
    </w:p>
    <w:p w14:paraId="0970D323" w14:textId="0DBA8B73" w:rsidR="006B3C0B" w:rsidRPr="001035B5" w:rsidRDefault="00B47CF0" w:rsidP="001035B5">
      <w:pPr>
        <w:rPr>
          <w:i/>
          <w:iCs/>
        </w:rPr>
      </w:pPr>
      <w:r w:rsidRPr="006B3C0B">
        <w:rPr>
          <w:b/>
          <w:bCs/>
          <w:i/>
          <w:iCs/>
        </w:rPr>
        <w:t>1</w:t>
      </w:r>
      <w:r w:rsidR="006B3C0B" w:rsidRPr="006B3C0B">
        <w:rPr>
          <w:b/>
          <w:bCs/>
          <w:i/>
          <w:iCs/>
        </w:rPr>
        <w:t xml:space="preserve"> – Execution qualities</w:t>
      </w:r>
      <w:r w:rsidR="007C1016">
        <w:rPr>
          <w:b/>
          <w:bCs/>
          <w:i/>
          <w:iCs/>
        </w:rPr>
        <w:t>:</w:t>
      </w:r>
      <w:r w:rsidR="006B3C0B" w:rsidRPr="006B3C0B">
        <w:rPr>
          <w:i/>
          <w:iCs/>
        </w:rPr>
        <w:t xml:space="preserve"> </w:t>
      </w:r>
    </w:p>
    <w:p w14:paraId="78B3645B" w14:textId="19390629" w:rsidR="006B3C0B" w:rsidRPr="001035B5" w:rsidRDefault="00EA6E27" w:rsidP="006B3C0B">
      <w:pPr>
        <w:pStyle w:val="ListParagraph"/>
        <w:numPr>
          <w:ilvl w:val="0"/>
          <w:numId w:val="21"/>
        </w:numPr>
        <w:rPr>
          <w:u w:val="single"/>
        </w:rPr>
      </w:pPr>
      <w:r w:rsidRPr="00EA6E27">
        <w:rPr>
          <w:u w:val="single"/>
        </w:rPr>
        <w:t>Useability:</w:t>
      </w:r>
      <w:r>
        <w:t xml:space="preserve"> considered an important </w:t>
      </w:r>
      <w:r w:rsidR="001035B5">
        <w:t>aspect</w:t>
      </w:r>
      <w:r>
        <w:t xml:space="preserve"> of building this system</w:t>
      </w:r>
      <w:r w:rsidR="001035B5">
        <w:t xml:space="preserve">, since the system has a simple orientation and a GUI web page that views the status happening clearly. </w:t>
      </w:r>
    </w:p>
    <w:p w14:paraId="22140FB3" w14:textId="0B84F6B9" w:rsidR="001035B5" w:rsidRPr="00E76B76" w:rsidRDefault="001035B5" w:rsidP="006B3C0B">
      <w:pPr>
        <w:pStyle w:val="ListParagraph"/>
        <w:numPr>
          <w:ilvl w:val="0"/>
          <w:numId w:val="21"/>
        </w:numPr>
        <w:rPr>
          <w:u w:val="single"/>
        </w:rPr>
      </w:pPr>
      <w:r>
        <w:rPr>
          <w:u w:val="single"/>
        </w:rPr>
        <w:t>Availability:</w:t>
      </w:r>
      <w:r>
        <w:t xml:space="preserve"> another important aspect of this </w:t>
      </w:r>
      <w:r w:rsidR="007C1016">
        <w:t>project because</w:t>
      </w:r>
      <w:r w:rsidR="00E76B76">
        <w:t xml:space="preserve"> the guests must be able to finish his hotel booking any time he wants.</w:t>
      </w:r>
    </w:p>
    <w:p w14:paraId="0F06151E" w14:textId="5E193BB7" w:rsidR="007C1016" w:rsidRPr="007C1016" w:rsidRDefault="00E76B76" w:rsidP="006B3C0B">
      <w:pPr>
        <w:pStyle w:val="ListParagraph"/>
        <w:numPr>
          <w:ilvl w:val="0"/>
          <w:numId w:val="21"/>
        </w:numPr>
        <w:rPr>
          <w:u w:val="single"/>
        </w:rPr>
      </w:pPr>
      <w:r>
        <w:rPr>
          <w:u w:val="single"/>
        </w:rPr>
        <w:t>Observability:</w:t>
      </w:r>
      <w:r>
        <w:t xml:space="preserve"> the water usage graph on the GUI web </w:t>
      </w:r>
      <w:r w:rsidR="007C1016">
        <w:t>page</w:t>
      </w:r>
      <w:r>
        <w:t xml:space="preserve"> can show the data for booking sta</w:t>
      </w:r>
      <w:r w:rsidR="007C1016">
        <w:t>ff and guests in a simple and clear manner.</w:t>
      </w:r>
    </w:p>
    <w:p w14:paraId="740D8486" w14:textId="77777777" w:rsidR="007C1016" w:rsidRDefault="007C1016" w:rsidP="007C1016">
      <w:pPr>
        <w:pStyle w:val="ListParagraph"/>
        <w:ind w:firstLine="0"/>
        <w:rPr>
          <w:u w:val="single"/>
        </w:rPr>
      </w:pPr>
    </w:p>
    <w:p w14:paraId="23BD3BD0" w14:textId="19953BA9" w:rsidR="00E76B76" w:rsidRDefault="007C1016" w:rsidP="007C1016">
      <w:pPr>
        <w:pStyle w:val="ListParagraph"/>
        <w:ind w:firstLine="0"/>
        <w:rPr>
          <w:u w:val="single"/>
        </w:rPr>
      </w:pPr>
      <w:r>
        <w:rPr>
          <w:b/>
          <w:bCs/>
          <w:i/>
          <w:iCs/>
        </w:rPr>
        <w:t>2- Evolution qualities:</w:t>
      </w:r>
      <w:r w:rsidR="00E76B76">
        <w:rPr>
          <w:u w:val="single"/>
        </w:rPr>
        <w:t xml:space="preserve"> </w:t>
      </w:r>
    </w:p>
    <w:p w14:paraId="67E6F7CA" w14:textId="4F2611CA" w:rsidR="007C1016" w:rsidRPr="007D3D01" w:rsidRDefault="00195389" w:rsidP="007C1016">
      <w:pPr>
        <w:pStyle w:val="ListParagraph"/>
        <w:numPr>
          <w:ilvl w:val="0"/>
          <w:numId w:val="21"/>
        </w:numPr>
        <w:rPr>
          <w:u w:val="single"/>
        </w:rPr>
      </w:pPr>
      <w:r>
        <w:rPr>
          <w:u w:val="single"/>
        </w:rPr>
        <w:t>Scalability:</w:t>
      </w:r>
      <w:r>
        <w:t xml:space="preserve"> the system must be scalable </w:t>
      </w:r>
      <w:r w:rsidR="007D3D01">
        <w:t>due to the variation of room numbers in hotels and daily bookers.</w:t>
      </w:r>
    </w:p>
    <w:p w14:paraId="523990CE" w14:textId="2A2F8E7F" w:rsidR="007D3D01" w:rsidRPr="007D3D01" w:rsidRDefault="007D3D01" w:rsidP="007C1016">
      <w:pPr>
        <w:pStyle w:val="ListParagraph"/>
        <w:numPr>
          <w:ilvl w:val="0"/>
          <w:numId w:val="21"/>
        </w:numPr>
        <w:rPr>
          <w:u w:val="single"/>
        </w:rPr>
      </w:pPr>
      <w:r>
        <w:rPr>
          <w:u w:val="single"/>
        </w:rPr>
        <w:t>Reliability:</w:t>
      </w:r>
      <w:r>
        <w:t xml:space="preserve"> due to the financial incomes and outcomes of this project beside the environmental impact, the reliability is a key for they system success.</w:t>
      </w:r>
    </w:p>
    <w:p w14:paraId="64EAA85D" w14:textId="037FCB71" w:rsidR="007D3D01" w:rsidRPr="00EA6E27" w:rsidRDefault="007D3D01" w:rsidP="007C1016">
      <w:pPr>
        <w:pStyle w:val="ListParagraph"/>
        <w:numPr>
          <w:ilvl w:val="0"/>
          <w:numId w:val="21"/>
        </w:numPr>
        <w:rPr>
          <w:u w:val="single"/>
        </w:rPr>
      </w:pPr>
      <w:r>
        <w:rPr>
          <w:u w:val="single"/>
        </w:rPr>
        <w:t>Maintainability:</w:t>
      </w:r>
      <w:r>
        <w:t xml:space="preserve"> </w:t>
      </w:r>
      <w:r w:rsidR="00920E7E">
        <w:t>system splits into modules of software and hardware elements and the clarity of implementation will simplify maintenance efforts for the system.</w:t>
      </w:r>
    </w:p>
    <w:p w14:paraId="7A5BD64D" w14:textId="77777777" w:rsidR="00331F25" w:rsidRDefault="00331F25" w:rsidP="00331F25">
      <w:pPr>
        <w:pStyle w:val="Heading2"/>
        <w:numPr>
          <w:ilvl w:val="1"/>
          <w:numId w:val="2"/>
        </w:numPr>
      </w:pPr>
      <w:bookmarkStart w:id="53" w:name="_Toc54990533"/>
      <w:r>
        <w:t>Constraints</w:t>
      </w:r>
      <w:bookmarkEnd w:id="53"/>
    </w:p>
    <w:p w14:paraId="35E2EE2F" w14:textId="2F9743E1" w:rsidR="00331F25" w:rsidRDefault="00C710E9" w:rsidP="00331F25">
      <w:pPr>
        <w:rPr>
          <w:b/>
          <w:bCs/>
          <w:i/>
          <w:iCs/>
        </w:rPr>
      </w:pPr>
      <w:r w:rsidRPr="00C710E9">
        <w:rPr>
          <w:b/>
          <w:bCs/>
          <w:i/>
          <w:iCs/>
        </w:rPr>
        <w:t xml:space="preserve">1 </w:t>
      </w:r>
      <w:r w:rsidR="00867CE3">
        <w:rPr>
          <w:b/>
          <w:bCs/>
          <w:i/>
          <w:iCs/>
        </w:rPr>
        <w:t>-</w:t>
      </w:r>
      <w:r w:rsidRPr="00C710E9">
        <w:rPr>
          <w:b/>
          <w:bCs/>
          <w:i/>
          <w:iCs/>
        </w:rPr>
        <w:t xml:space="preserve"> Time:</w:t>
      </w:r>
    </w:p>
    <w:p w14:paraId="1E2AAB14" w14:textId="7D0A2F5C" w:rsidR="00C710E9" w:rsidRDefault="00C710E9" w:rsidP="00331F25">
      <w:r>
        <w:t xml:space="preserve">Time accuracy </w:t>
      </w:r>
      <w:r w:rsidR="00867CE3">
        <w:t>is considered</w:t>
      </w:r>
      <w:r>
        <w:t xml:space="preserve"> a critical issue in th</w:t>
      </w:r>
      <w:r w:rsidR="0023164C">
        <w:t xml:space="preserve">is </w:t>
      </w:r>
      <w:r>
        <w:t xml:space="preserve">system </w:t>
      </w:r>
      <w:r w:rsidR="00867CE3">
        <w:t>operation;</w:t>
      </w:r>
      <w:r>
        <w:t xml:space="preserve"> </w:t>
      </w:r>
      <w:r w:rsidR="00867CE3">
        <w:t>therefore,</w:t>
      </w:r>
      <w:r>
        <w:t xml:space="preserve"> the API is developed to capture IoT </w:t>
      </w:r>
      <w:r w:rsidR="0023164C">
        <w:t xml:space="preserve">device data every hour </w:t>
      </w:r>
      <w:r w:rsidR="00867CE3">
        <w:t>based on</w:t>
      </w:r>
      <w:r w:rsidR="0023164C">
        <w:t xml:space="preserve"> the timing in the installation region, which is </w:t>
      </w:r>
      <w:r w:rsidR="00867CE3">
        <w:t>implemented</w:t>
      </w:r>
      <w:r w:rsidR="0023164C">
        <w:t xml:space="preserve"> by using the NTP protocol.</w:t>
      </w:r>
    </w:p>
    <w:p w14:paraId="7C150E78" w14:textId="29DB922B" w:rsidR="00867CE3" w:rsidRDefault="00867CE3" w:rsidP="00331F25">
      <w:pPr>
        <w:rPr>
          <w:b/>
          <w:bCs/>
          <w:i/>
          <w:iCs/>
        </w:rPr>
      </w:pPr>
      <w:r>
        <w:rPr>
          <w:b/>
          <w:bCs/>
          <w:i/>
          <w:iCs/>
        </w:rPr>
        <w:t>2 – Network:</w:t>
      </w:r>
    </w:p>
    <w:p w14:paraId="584E1D64" w14:textId="11B47C3E" w:rsidR="00867CE3" w:rsidRPr="00867CE3" w:rsidRDefault="00867CE3" w:rsidP="00331F25">
      <w:r>
        <w:t xml:space="preserve">Network availability and performance which also plays a role </w:t>
      </w:r>
      <w:r w:rsidR="00B05BF1">
        <w:t>in</w:t>
      </w:r>
      <w:r>
        <w:t xml:space="preserve"> the system consistency and sustainability. </w:t>
      </w:r>
    </w:p>
    <w:p w14:paraId="6781C1BE" w14:textId="7D6AE98A" w:rsidR="00ED165C" w:rsidRPr="00F30B8A" w:rsidRDefault="00331F25" w:rsidP="00331F25">
      <w:pPr>
        <w:pStyle w:val="Heading1"/>
        <w:numPr>
          <w:ilvl w:val="0"/>
          <w:numId w:val="2"/>
        </w:numPr>
      </w:pPr>
      <w:r>
        <w:lastRenderedPageBreak/>
        <w:t xml:space="preserve"> </w:t>
      </w:r>
      <w:bookmarkStart w:id="54" w:name="_Toc54990534"/>
      <w:r>
        <w:t>Architecture and Design</w:t>
      </w:r>
      <w:bookmarkEnd w:id="54"/>
    </w:p>
    <w:p w14:paraId="4668732C" w14:textId="77777777" w:rsidR="00AB0944" w:rsidRDefault="00AB0944" w:rsidP="002D454E">
      <w:pPr>
        <w:pStyle w:val="Heading2"/>
        <w:numPr>
          <w:ilvl w:val="1"/>
          <w:numId w:val="2"/>
        </w:numPr>
      </w:pPr>
      <w:bookmarkStart w:id="55" w:name="_Toc54990535"/>
      <w:r>
        <w:t>Overview</w:t>
      </w:r>
      <w:bookmarkEnd w:id="55"/>
    </w:p>
    <w:p w14:paraId="01924FCC" w14:textId="0A850F27" w:rsidR="00606F06" w:rsidRPr="00606F06" w:rsidRDefault="00606F06" w:rsidP="00606F06">
      <w:pPr>
        <w:pStyle w:val="ThesisParagraph"/>
      </w:pPr>
      <w:r>
        <w:t>In this section I will be explaining the Sustainable System project in detail, a graphical representations that will make I easy to understand the system in a whole with all of its components and aspects.</w:t>
      </w:r>
    </w:p>
    <w:p w14:paraId="77F28B5C" w14:textId="0D0D8DBC" w:rsidR="00ED165C" w:rsidRPr="00F30B8A" w:rsidRDefault="00ED165C" w:rsidP="002D454E">
      <w:pPr>
        <w:pStyle w:val="Heading2"/>
        <w:numPr>
          <w:ilvl w:val="1"/>
          <w:numId w:val="2"/>
        </w:numPr>
      </w:pPr>
      <w:bookmarkStart w:id="56" w:name="_Toc54990536"/>
      <w:r w:rsidRPr="00F30B8A">
        <w:t>Software</w:t>
      </w:r>
      <w:r w:rsidRPr="00AB0944">
        <w:rPr>
          <w:color w:val="FF0000"/>
        </w:rPr>
        <w:t xml:space="preserve"> </w:t>
      </w:r>
      <w:r w:rsidRPr="00F30B8A">
        <w:t>Architecture</w:t>
      </w:r>
      <w:bookmarkEnd w:id="56"/>
    </w:p>
    <w:p w14:paraId="5C3A6F5E" w14:textId="0DC20276" w:rsidR="00AB0944" w:rsidRPr="004A749D" w:rsidRDefault="00AB0944" w:rsidP="004A749D">
      <w:pPr>
        <w:pStyle w:val="ListParagraph"/>
        <w:numPr>
          <w:ilvl w:val="2"/>
          <w:numId w:val="2"/>
        </w:numPr>
        <w:rPr>
          <w:shd w:val="clear" w:color="auto" w:fill="FFFFFF"/>
        </w:rPr>
      </w:pPr>
      <w:r w:rsidRPr="004A749D">
        <w:rPr>
          <w:shd w:val="clear" w:color="auto" w:fill="FFFFFF"/>
        </w:rPr>
        <w:t>Logical view</w:t>
      </w:r>
    </w:p>
    <w:p w14:paraId="220EA960" w14:textId="15B549A4" w:rsidR="00955C02" w:rsidRDefault="00AC7D47" w:rsidP="00955C02">
      <w:pPr>
        <w:keepNext/>
        <w:jc w:val="left"/>
      </w:pPr>
      <w:r w:rsidRPr="00AC7D47">
        <w:rPr>
          <w:i/>
          <w:iCs/>
        </w:rPr>
        <w:t>Sustainable System</w:t>
      </w:r>
      <w:r>
        <w:rPr>
          <w:noProof/>
          <w:shd w:val="clear" w:color="auto" w:fill="FFFFFF"/>
        </w:rPr>
        <w:t xml:space="preserve"> </w:t>
      </w:r>
      <w:r w:rsidR="00955C02">
        <w:rPr>
          <w:noProof/>
          <w:shd w:val="clear" w:color="auto" w:fill="FFFFFF"/>
        </w:rPr>
        <w:drawing>
          <wp:inline distT="0" distB="0" distL="0" distR="0" wp14:anchorId="1FB89054" wp14:editId="7F73D656">
            <wp:extent cx="5581650" cy="3581400"/>
            <wp:effectExtent l="0" t="0" r="0" b="0"/>
            <wp:docPr id="1161484495" name="Picture 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484495" name="Picture 2" descr="A diagram of a diagram&#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581650" cy="3581400"/>
                    </a:xfrm>
                    <a:prstGeom prst="rect">
                      <a:avLst/>
                    </a:prstGeom>
                  </pic:spPr>
                </pic:pic>
              </a:graphicData>
            </a:graphic>
          </wp:inline>
        </w:drawing>
      </w:r>
    </w:p>
    <w:p w14:paraId="4B3230C7" w14:textId="079EAFB7" w:rsidR="00955C02" w:rsidRDefault="00955C02" w:rsidP="00955C02">
      <w:pPr>
        <w:pStyle w:val="Caption"/>
        <w:jc w:val="left"/>
        <w:rPr>
          <w:i/>
          <w:iCs/>
          <w:noProof/>
        </w:rPr>
      </w:pPr>
      <w:r>
        <w:t xml:space="preserve">Figure </w:t>
      </w:r>
      <w:r w:rsidR="008C0B88">
        <w:t>5</w:t>
      </w:r>
      <w:r>
        <w:t>:-  Conce</w:t>
      </w:r>
      <w:r>
        <w:rPr>
          <w:noProof/>
        </w:rPr>
        <w:t xml:space="preserve">ptual class diagram via </w:t>
      </w:r>
      <w:r w:rsidRPr="00955C02">
        <w:rPr>
          <w:i/>
          <w:iCs/>
          <w:noProof/>
        </w:rPr>
        <w:t>Sustainable System</w:t>
      </w:r>
    </w:p>
    <w:p w14:paraId="4921C7AB" w14:textId="77777777" w:rsidR="005D2F62" w:rsidRDefault="005D2F62" w:rsidP="005D2F62"/>
    <w:p w14:paraId="00EE35ED" w14:textId="77777777" w:rsidR="005D2F62" w:rsidRDefault="005D2F62" w:rsidP="005D2F62"/>
    <w:p w14:paraId="451686CD" w14:textId="77777777" w:rsidR="005D2F62" w:rsidRDefault="005D2F62" w:rsidP="005D2F62"/>
    <w:p w14:paraId="4D21989E" w14:textId="77777777" w:rsidR="005D2F62" w:rsidRPr="005D2F62" w:rsidRDefault="005D2F62" w:rsidP="005D2F62"/>
    <w:p w14:paraId="32D79B3B" w14:textId="33741C28" w:rsidR="00AB0944" w:rsidRPr="004A749D" w:rsidRDefault="00AB0944" w:rsidP="004A749D">
      <w:pPr>
        <w:pStyle w:val="ListParagraph"/>
        <w:numPr>
          <w:ilvl w:val="2"/>
          <w:numId w:val="2"/>
        </w:numPr>
        <w:rPr>
          <w:shd w:val="clear" w:color="auto" w:fill="FFFFFF"/>
        </w:rPr>
      </w:pPr>
      <w:r w:rsidRPr="004A749D">
        <w:rPr>
          <w:shd w:val="clear" w:color="auto" w:fill="FFFFFF"/>
        </w:rPr>
        <w:lastRenderedPageBreak/>
        <w:t>Process view</w:t>
      </w:r>
    </w:p>
    <w:p w14:paraId="3384098F" w14:textId="77148930" w:rsidR="003918F9" w:rsidRDefault="00AC7D47" w:rsidP="003918F9">
      <w:pPr>
        <w:keepNext/>
      </w:pPr>
      <w:r w:rsidRPr="00AC7D47">
        <w:rPr>
          <w:i/>
          <w:iCs/>
        </w:rPr>
        <w:t>Sustainable System</w:t>
      </w:r>
      <w:r>
        <w:rPr>
          <w:noProof/>
          <w:shd w:val="clear" w:color="auto" w:fill="FFFFFF"/>
        </w:rPr>
        <w:t xml:space="preserve"> </w:t>
      </w:r>
      <w:r w:rsidR="00955C02">
        <w:rPr>
          <w:noProof/>
          <w:shd w:val="clear" w:color="auto" w:fill="FFFFFF"/>
        </w:rPr>
        <w:drawing>
          <wp:inline distT="0" distB="0" distL="0" distR="0" wp14:anchorId="202EA7A0" wp14:editId="6C73FD62">
            <wp:extent cx="5152955" cy="3698544"/>
            <wp:effectExtent l="0" t="0" r="0" b="0"/>
            <wp:docPr id="981753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753969"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166719" cy="3708423"/>
                    </a:xfrm>
                    <a:prstGeom prst="rect">
                      <a:avLst/>
                    </a:prstGeom>
                  </pic:spPr>
                </pic:pic>
              </a:graphicData>
            </a:graphic>
          </wp:inline>
        </w:drawing>
      </w:r>
    </w:p>
    <w:p w14:paraId="73FA9EFD" w14:textId="23F2129B" w:rsidR="00955C02" w:rsidRPr="00AB0944" w:rsidRDefault="003918F9" w:rsidP="003918F9">
      <w:pPr>
        <w:pStyle w:val="Caption"/>
        <w:jc w:val="both"/>
        <w:rPr>
          <w:shd w:val="clear" w:color="auto" w:fill="FFFFFF"/>
        </w:rPr>
      </w:pPr>
      <w:r>
        <w:t xml:space="preserve">Figure </w:t>
      </w:r>
      <w:r w:rsidR="008C0B88">
        <w:t>6</w:t>
      </w:r>
      <w:r>
        <w:t xml:space="preserve">:- Sequence diagram via </w:t>
      </w:r>
      <w:r w:rsidRPr="003918F9">
        <w:rPr>
          <w:i/>
          <w:iCs/>
        </w:rPr>
        <w:t>Sustainable System</w:t>
      </w:r>
    </w:p>
    <w:p w14:paraId="36892198" w14:textId="490ED80C" w:rsidR="00AB0944" w:rsidRPr="004A749D" w:rsidRDefault="00AB0944" w:rsidP="004A749D">
      <w:pPr>
        <w:pStyle w:val="ListParagraph"/>
        <w:numPr>
          <w:ilvl w:val="2"/>
          <w:numId w:val="2"/>
        </w:numPr>
        <w:rPr>
          <w:shd w:val="clear" w:color="auto" w:fill="FFFFFF"/>
        </w:rPr>
      </w:pPr>
      <w:r w:rsidRPr="004A749D">
        <w:rPr>
          <w:shd w:val="clear" w:color="auto" w:fill="FFFFFF"/>
        </w:rPr>
        <w:t>Physical view</w:t>
      </w:r>
    </w:p>
    <w:p w14:paraId="57D5D083" w14:textId="7FF77314" w:rsidR="003918F9" w:rsidRDefault="00AC7D47" w:rsidP="003918F9">
      <w:pPr>
        <w:keepNext/>
      </w:pPr>
      <w:r w:rsidRPr="00AC7D47">
        <w:rPr>
          <w:i/>
          <w:iCs/>
        </w:rPr>
        <w:t>Sustainable</w:t>
      </w:r>
      <w:r w:rsidR="005F6987">
        <w:rPr>
          <w:i/>
          <w:iCs/>
        </w:rPr>
        <w:t xml:space="preserve"> </w:t>
      </w:r>
      <w:r w:rsidRPr="00AC7D47">
        <w:rPr>
          <w:i/>
          <w:iCs/>
        </w:rPr>
        <w:t>System</w:t>
      </w:r>
      <w:r>
        <w:rPr>
          <w:noProof/>
          <w:shd w:val="clear" w:color="auto" w:fill="FFFFFF"/>
        </w:rPr>
        <w:t xml:space="preserve"> </w:t>
      </w:r>
      <w:r w:rsidR="008E2BD9">
        <w:rPr>
          <w:noProof/>
          <w:shd w:val="clear" w:color="auto" w:fill="FFFFFF"/>
        </w:rPr>
        <w:drawing>
          <wp:inline distT="0" distB="0" distL="0" distR="0" wp14:anchorId="762FEF23" wp14:editId="4E5EC043">
            <wp:extent cx="5118100" cy="2867025"/>
            <wp:effectExtent l="0" t="0" r="6350" b="9525"/>
            <wp:docPr id="2086573871" name="Picture 4" descr="A diagram of a software ser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73871" name="Picture 4" descr="A diagram of a software serv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190228" cy="2907429"/>
                    </a:xfrm>
                    <a:prstGeom prst="rect">
                      <a:avLst/>
                    </a:prstGeom>
                  </pic:spPr>
                </pic:pic>
              </a:graphicData>
            </a:graphic>
          </wp:inline>
        </w:drawing>
      </w:r>
    </w:p>
    <w:p w14:paraId="1AAF984B" w14:textId="2CC5946A" w:rsidR="00955C02" w:rsidRPr="00AB0944" w:rsidRDefault="003918F9" w:rsidP="003918F9">
      <w:pPr>
        <w:pStyle w:val="Caption"/>
        <w:jc w:val="both"/>
        <w:rPr>
          <w:shd w:val="clear" w:color="auto" w:fill="FFFFFF"/>
        </w:rPr>
      </w:pPr>
      <w:r>
        <w:t xml:space="preserve">Figure </w:t>
      </w:r>
      <w:r w:rsidR="008C0B88">
        <w:t>7</w:t>
      </w:r>
      <w:r>
        <w:t xml:space="preserve">:- Deployment diagram via </w:t>
      </w:r>
      <w:r w:rsidRPr="003918F9">
        <w:rPr>
          <w:i/>
          <w:iCs/>
        </w:rPr>
        <w:t>Sustainable System</w:t>
      </w:r>
    </w:p>
    <w:p w14:paraId="6036A9E5" w14:textId="37D9A040" w:rsidR="00AB0944" w:rsidRDefault="00AB0944" w:rsidP="004A749D">
      <w:pPr>
        <w:pStyle w:val="ListParagraph"/>
        <w:numPr>
          <w:ilvl w:val="2"/>
          <w:numId w:val="2"/>
        </w:numPr>
        <w:rPr>
          <w:shd w:val="clear" w:color="auto" w:fill="FFFFFF"/>
        </w:rPr>
      </w:pPr>
      <w:r w:rsidRPr="004A749D">
        <w:rPr>
          <w:shd w:val="clear" w:color="auto" w:fill="FFFFFF"/>
        </w:rPr>
        <w:lastRenderedPageBreak/>
        <w:t>Details of each component in a separate section.</w:t>
      </w:r>
    </w:p>
    <w:p w14:paraId="476CF46F" w14:textId="1D8DBEED" w:rsidR="008E2BD9" w:rsidRDefault="008E2BD9" w:rsidP="008E2BD9">
      <w:pPr>
        <w:pStyle w:val="ListParagraph"/>
        <w:numPr>
          <w:ilvl w:val="0"/>
          <w:numId w:val="24"/>
        </w:numPr>
        <w:rPr>
          <w:shd w:val="clear" w:color="auto" w:fill="FFFFFF"/>
        </w:rPr>
      </w:pPr>
      <w:r>
        <w:rPr>
          <w:b/>
          <w:bCs/>
          <w:shd w:val="clear" w:color="auto" w:fill="FFFFFF"/>
        </w:rPr>
        <w:t xml:space="preserve">IoT Device: </w:t>
      </w:r>
      <w:r>
        <w:rPr>
          <w:shd w:val="clear" w:color="auto" w:fill="FFFFFF"/>
        </w:rPr>
        <w:t xml:space="preserve">a device with an embedded </w:t>
      </w:r>
      <w:r w:rsidR="000844C6">
        <w:rPr>
          <w:shd w:val="clear" w:color="auto" w:fill="FFFFFF"/>
        </w:rPr>
        <w:t>software</w:t>
      </w:r>
      <w:r>
        <w:rPr>
          <w:shd w:val="clear" w:color="auto" w:fill="FFFFFF"/>
        </w:rPr>
        <w:t>, that has a sensors in each in each room’s main water line, the sensors capture the water consumption rate and send it every hour to the Frontend API using HTTP post.</w:t>
      </w:r>
    </w:p>
    <w:p w14:paraId="1BECA1DF" w14:textId="44F972B2" w:rsidR="008E2BD9" w:rsidRDefault="008E2BD9" w:rsidP="008E2BD9">
      <w:pPr>
        <w:pStyle w:val="ListParagraph"/>
        <w:numPr>
          <w:ilvl w:val="0"/>
          <w:numId w:val="24"/>
        </w:numPr>
        <w:rPr>
          <w:shd w:val="clear" w:color="auto" w:fill="FFFFFF"/>
        </w:rPr>
      </w:pPr>
      <w:r>
        <w:rPr>
          <w:b/>
          <w:bCs/>
          <w:shd w:val="clear" w:color="auto" w:fill="FFFFFF"/>
        </w:rPr>
        <w:t>API Server:</w:t>
      </w:r>
      <w:r>
        <w:rPr>
          <w:shd w:val="clear" w:color="auto" w:fill="FFFFFF"/>
        </w:rPr>
        <w:t xml:space="preserve"> a server device that has two API applications with HTTP post listeners in 2 ports of it (3000/2000) , the API act as a middleware for each two components of this system.</w:t>
      </w:r>
    </w:p>
    <w:p w14:paraId="369DA871" w14:textId="417FDF4E" w:rsidR="008E2BD9" w:rsidRDefault="008E2BD9" w:rsidP="008E2BD9">
      <w:pPr>
        <w:pStyle w:val="ListParagraph"/>
        <w:numPr>
          <w:ilvl w:val="0"/>
          <w:numId w:val="24"/>
        </w:numPr>
        <w:rPr>
          <w:shd w:val="clear" w:color="auto" w:fill="FFFFFF"/>
        </w:rPr>
      </w:pPr>
      <w:r>
        <w:rPr>
          <w:b/>
          <w:bCs/>
          <w:shd w:val="clear" w:color="auto" w:fill="FFFFFF"/>
        </w:rPr>
        <w:t>DB Server:</w:t>
      </w:r>
      <w:r>
        <w:rPr>
          <w:shd w:val="clear" w:color="auto" w:fill="FFFFFF"/>
        </w:rPr>
        <w:t xml:space="preserve"> a Database server that stores the data</w:t>
      </w:r>
      <w:r w:rsidR="001B1D95">
        <w:rPr>
          <w:shd w:val="clear" w:color="auto" w:fill="FFFFFF"/>
        </w:rPr>
        <w:t xml:space="preserve"> that it</w:t>
      </w:r>
      <w:r>
        <w:rPr>
          <w:shd w:val="clear" w:color="auto" w:fill="FFFFFF"/>
        </w:rPr>
        <w:t xml:space="preserve"> </w:t>
      </w:r>
      <w:r w:rsidR="001B1D95">
        <w:rPr>
          <w:shd w:val="clear" w:color="auto" w:fill="FFFFFF"/>
        </w:rPr>
        <w:t>receive from the Backend API and fetches it in a form when the Frontend API demands.</w:t>
      </w:r>
    </w:p>
    <w:p w14:paraId="27883075" w14:textId="76521EA5" w:rsidR="001B1D95" w:rsidRPr="004A749D" w:rsidRDefault="001B1D95" w:rsidP="008E2BD9">
      <w:pPr>
        <w:pStyle w:val="ListParagraph"/>
        <w:numPr>
          <w:ilvl w:val="0"/>
          <w:numId w:val="24"/>
        </w:numPr>
        <w:rPr>
          <w:shd w:val="clear" w:color="auto" w:fill="FFFFFF"/>
        </w:rPr>
      </w:pPr>
      <w:r>
        <w:rPr>
          <w:b/>
          <w:bCs/>
          <w:shd w:val="clear" w:color="auto" w:fill="FFFFFF"/>
        </w:rPr>
        <w:t>Web Server:</w:t>
      </w:r>
      <w:r>
        <w:rPr>
          <w:shd w:val="clear" w:color="auto" w:fill="FFFFFF"/>
        </w:rPr>
        <w:t xml:space="preserve"> a server device (could be the Booking staff  PC) that render the Web page and executing its code.</w:t>
      </w:r>
    </w:p>
    <w:p w14:paraId="0A0F5B46" w14:textId="041DBB80" w:rsidR="00AB0944" w:rsidRDefault="00AB0944" w:rsidP="00AB0944">
      <w:pPr>
        <w:pStyle w:val="Heading2"/>
        <w:numPr>
          <w:ilvl w:val="1"/>
          <w:numId w:val="2"/>
        </w:numPr>
      </w:pPr>
      <w:bookmarkStart w:id="57" w:name="_Toc54990537"/>
      <w:r>
        <w:t>Software design</w:t>
      </w:r>
      <w:bookmarkEnd w:id="57"/>
      <w:r w:rsidR="00056EA4">
        <w:t>`</w:t>
      </w:r>
    </w:p>
    <w:p w14:paraId="182134C3" w14:textId="77777777" w:rsidR="00AB0944" w:rsidRDefault="00AB0944" w:rsidP="004A749D">
      <w:pPr>
        <w:pStyle w:val="ListParagraph"/>
        <w:numPr>
          <w:ilvl w:val="2"/>
          <w:numId w:val="2"/>
        </w:numPr>
      </w:pPr>
      <w:r>
        <w:t>UML sequence/communication diagram</w:t>
      </w:r>
    </w:p>
    <w:p w14:paraId="2E215A9D" w14:textId="5A0B3AB9" w:rsidR="003918F9" w:rsidRDefault="00AC7D47" w:rsidP="003918F9">
      <w:pPr>
        <w:keepNext/>
      </w:pPr>
      <w:r w:rsidRPr="00AC7D47">
        <w:rPr>
          <w:i/>
          <w:iCs/>
        </w:rPr>
        <w:t>Sustainable System</w:t>
      </w:r>
      <w:r>
        <w:rPr>
          <w:noProof/>
        </w:rPr>
        <w:t xml:space="preserve"> </w:t>
      </w:r>
      <w:r w:rsidR="001B1D95">
        <w:rPr>
          <w:noProof/>
        </w:rPr>
        <w:drawing>
          <wp:inline distT="0" distB="0" distL="0" distR="0" wp14:anchorId="57BB1A82" wp14:editId="6AE83A00">
            <wp:extent cx="5648325" cy="4171950"/>
            <wp:effectExtent l="0" t="0" r="9525" b="0"/>
            <wp:docPr id="1533075351" name="Picture 5" descr="A diagram of a softwar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75351" name="Picture 5" descr="A diagram of a software application&#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648325" cy="4171950"/>
                    </a:xfrm>
                    <a:prstGeom prst="rect">
                      <a:avLst/>
                    </a:prstGeom>
                  </pic:spPr>
                </pic:pic>
              </a:graphicData>
            </a:graphic>
          </wp:inline>
        </w:drawing>
      </w:r>
    </w:p>
    <w:p w14:paraId="2869922C" w14:textId="27D7FF07" w:rsidR="001B1D95" w:rsidRDefault="003918F9" w:rsidP="003918F9">
      <w:pPr>
        <w:pStyle w:val="Caption"/>
        <w:jc w:val="both"/>
      </w:pPr>
      <w:r>
        <w:t xml:space="preserve">Figure </w:t>
      </w:r>
      <w:r w:rsidR="008C0B88">
        <w:t>8</w:t>
      </w:r>
      <w:r>
        <w:t xml:space="preserve"> :- Sequence diagram for each use-case via</w:t>
      </w:r>
      <w:r>
        <w:rPr>
          <w:noProof/>
        </w:rPr>
        <w:t xml:space="preserve"> </w:t>
      </w:r>
      <w:r w:rsidRPr="003918F9">
        <w:rPr>
          <w:i/>
          <w:iCs/>
          <w:noProof/>
        </w:rPr>
        <w:t>Sustainable System</w:t>
      </w:r>
    </w:p>
    <w:p w14:paraId="520AB6DD" w14:textId="77777777" w:rsidR="00AB0944" w:rsidRDefault="00AB0944" w:rsidP="004A749D">
      <w:pPr>
        <w:pStyle w:val="ListParagraph"/>
        <w:numPr>
          <w:ilvl w:val="2"/>
          <w:numId w:val="2"/>
        </w:numPr>
      </w:pPr>
      <w:r>
        <w:lastRenderedPageBreak/>
        <w:t>Class diagram</w:t>
      </w:r>
    </w:p>
    <w:p w14:paraId="3831ABBE" w14:textId="77777777" w:rsidR="003918F9" w:rsidRDefault="001B1D95" w:rsidP="003918F9">
      <w:pPr>
        <w:keepNext/>
        <w:ind w:firstLine="0"/>
      </w:pPr>
      <w:r>
        <w:rPr>
          <w:noProof/>
        </w:rPr>
        <w:drawing>
          <wp:inline distT="0" distB="0" distL="0" distR="0" wp14:anchorId="3381B462" wp14:editId="69778052">
            <wp:extent cx="4619625" cy="7731760"/>
            <wp:effectExtent l="0" t="0" r="9525" b="2540"/>
            <wp:docPr id="5443042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0422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4619811" cy="7732071"/>
                    </a:xfrm>
                    <a:prstGeom prst="rect">
                      <a:avLst/>
                    </a:prstGeom>
                  </pic:spPr>
                </pic:pic>
              </a:graphicData>
            </a:graphic>
          </wp:inline>
        </w:drawing>
      </w:r>
    </w:p>
    <w:p w14:paraId="0570EC97" w14:textId="7B07813E" w:rsidR="001B1D95" w:rsidRDefault="003918F9" w:rsidP="003918F9">
      <w:pPr>
        <w:pStyle w:val="Caption"/>
        <w:jc w:val="both"/>
      </w:pPr>
      <w:r>
        <w:t xml:space="preserve">Figure </w:t>
      </w:r>
      <w:r w:rsidR="008C0B88">
        <w:t>9</w:t>
      </w:r>
      <w:r>
        <w:t xml:space="preserve"> :- Specification class diagram via </w:t>
      </w:r>
      <w:r w:rsidRPr="003918F9">
        <w:rPr>
          <w:i/>
          <w:iCs/>
        </w:rPr>
        <w:t>Sustainable System</w:t>
      </w:r>
    </w:p>
    <w:p w14:paraId="2AE67F21" w14:textId="20A8081D" w:rsidR="004A749D" w:rsidRDefault="00AB0944" w:rsidP="004A749D">
      <w:pPr>
        <w:pStyle w:val="ListParagraph"/>
        <w:numPr>
          <w:ilvl w:val="2"/>
          <w:numId w:val="2"/>
        </w:numPr>
      </w:pPr>
      <w:r>
        <w:lastRenderedPageBreak/>
        <w:t xml:space="preserve">ER diagram </w:t>
      </w:r>
    </w:p>
    <w:p w14:paraId="05F345E2" w14:textId="16011383" w:rsidR="003918F9" w:rsidRDefault="00AC7D47" w:rsidP="003918F9">
      <w:pPr>
        <w:pStyle w:val="ListParagraph"/>
        <w:keepNext/>
        <w:ind w:left="360" w:firstLine="0"/>
      </w:pPr>
      <w:r w:rsidRPr="00AC7D47">
        <w:rPr>
          <w:i/>
          <w:iCs/>
        </w:rPr>
        <w:t>Sustainable System</w:t>
      </w:r>
      <w:r>
        <w:rPr>
          <w:noProof/>
        </w:rPr>
        <w:t xml:space="preserve"> </w:t>
      </w:r>
      <w:r w:rsidR="001B1D95">
        <w:rPr>
          <w:noProof/>
        </w:rPr>
        <w:drawing>
          <wp:inline distT="0" distB="0" distL="0" distR="0" wp14:anchorId="7B9564E5" wp14:editId="0C66C6E5">
            <wp:extent cx="5229860" cy="3352800"/>
            <wp:effectExtent l="0" t="0" r="8890" b="0"/>
            <wp:docPr id="1065482071" name="Picture 7" descr="A diagram of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82071" name="Picture 7" descr="A diagram of a room&#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236655" cy="3357156"/>
                    </a:xfrm>
                    <a:prstGeom prst="rect">
                      <a:avLst/>
                    </a:prstGeom>
                  </pic:spPr>
                </pic:pic>
              </a:graphicData>
            </a:graphic>
          </wp:inline>
        </w:drawing>
      </w:r>
    </w:p>
    <w:p w14:paraId="2219460C" w14:textId="015D2552" w:rsidR="001B1D95" w:rsidRDefault="003918F9" w:rsidP="003918F9">
      <w:pPr>
        <w:pStyle w:val="Caption"/>
        <w:jc w:val="both"/>
      </w:pPr>
      <w:r>
        <w:t xml:space="preserve">Figure </w:t>
      </w:r>
      <w:r w:rsidR="008C0B88">
        <w:t>10</w:t>
      </w:r>
      <w:r>
        <w:t xml:space="preserve"> :- ER diagram</w:t>
      </w:r>
      <w:r>
        <w:rPr>
          <w:noProof/>
        </w:rPr>
        <w:t xml:space="preserve"> via </w:t>
      </w:r>
      <w:r w:rsidRPr="003918F9">
        <w:rPr>
          <w:i/>
          <w:iCs/>
          <w:noProof/>
        </w:rPr>
        <w:t>Sustainable System</w:t>
      </w:r>
    </w:p>
    <w:p w14:paraId="5C899133" w14:textId="77777777" w:rsidR="004A749D" w:rsidRDefault="00AB0944" w:rsidP="004A749D">
      <w:pPr>
        <w:pStyle w:val="Heading2"/>
        <w:numPr>
          <w:ilvl w:val="1"/>
          <w:numId w:val="2"/>
        </w:numPr>
      </w:pPr>
      <w:bookmarkStart w:id="58" w:name="_Toc54990538"/>
      <w:r>
        <w:t>User interface design (prototype)</w:t>
      </w:r>
      <w:bookmarkEnd w:id="58"/>
    </w:p>
    <w:p w14:paraId="77C7D796" w14:textId="77777777" w:rsidR="00AC7D47" w:rsidRDefault="00AC7D47" w:rsidP="00AC7D47">
      <w:pPr>
        <w:keepNext/>
        <w:ind w:firstLine="0"/>
      </w:pPr>
      <w:r>
        <w:rPr>
          <w:noProof/>
        </w:rPr>
        <w:drawing>
          <wp:inline distT="0" distB="0" distL="0" distR="0" wp14:anchorId="0EFB1646" wp14:editId="5A1AD2E1">
            <wp:extent cx="5477897" cy="3380397"/>
            <wp:effectExtent l="0" t="0" r="8890" b="0"/>
            <wp:docPr id="9393256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25643" name="Picture 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34297" cy="3415201"/>
                    </a:xfrm>
                    <a:prstGeom prst="rect">
                      <a:avLst/>
                    </a:prstGeom>
                  </pic:spPr>
                </pic:pic>
              </a:graphicData>
            </a:graphic>
          </wp:inline>
        </w:drawing>
      </w:r>
    </w:p>
    <w:p w14:paraId="62F9151C" w14:textId="06E08E6C" w:rsidR="00FB3689" w:rsidRPr="00F30B8A" w:rsidRDefault="00AC7D47" w:rsidP="00AC7D47">
      <w:pPr>
        <w:pStyle w:val="Caption"/>
        <w:jc w:val="both"/>
      </w:pPr>
      <w:r>
        <w:t xml:space="preserve">Figure </w:t>
      </w:r>
      <w:r w:rsidR="008C0B88">
        <w:t>11</w:t>
      </w:r>
      <w:r>
        <w:t xml:space="preserve"> :- Web page GUI via </w:t>
      </w:r>
      <w:r w:rsidRPr="00AC7D47">
        <w:rPr>
          <w:i/>
          <w:iCs/>
        </w:rPr>
        <w:t>Sustainable System</w:t>
      </w:r>
    </w:p>
    <w:p w14:paraId="754EF5DE" w14:textId="3D77B53A" w:rsidR="00AC7D47" w:rsidRDefault="003F664D" w:rsidP="00AC7D47">
      <w:pPr>
        <w:keepNext/>
      </w:pPr>
      <w:r w:rsidRPr="00F30B8A">
        <w:br w:type="page"/>
      </w:r>
      <w:r w:rsidR="00AC7D47" w:rsidRPr="00AC7D47">
        <w:rPr>
          <w:i/>
          <w:iCs/>
        </w:rPr>
        <w:lastRenderedPageBreak/>
        <w:t>Sustainable System</w:t>
      </w:r>
      <w:r w:rsidR="00AC7D47">
        <w:rPr>
          <w:noProof/>
        </w:rPr>
        <w:t xml:space="preserve"> </w:t>
      </w:r>
      <w:r w:rsidR="00AC7D47">
        <w:rPr>
          <w:noProof/>
        </w:rPr>
        <w:drawing>
          <wp:inline distT="0" distB="0" distL="0" distR="0" wp14:anchorId="7DAFEA97" wp14:editId="6CE5A060">
            <wp:extent cx="5274310" cy="3609975"/>
            <wp:effectExtent l="0" t="0" r="2540" b="9525"/>
            <wp:docPr id="830633644" name="Picture 10"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633644" name="Picture 10" descr="A screenshot of a computer screen&#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274310" cy="3609975"/>
                    </a:xfrm>
                    <a:prstGeom prst="rect">
                      <a:avLst/>
                    </a:prstGeom>
                  </pic:spPr>
                </pic:pic>
              </a:graphicData>
            </a:graphic>
          </wp:inline>
        </w:drawing>
      </w:r>
    </w:p>
    <w:p w14:paraId="3117576D" w14:textId="0AEC0B75" w:rsidR="003F664D" w:rsidRDefault="00AC7D47" w:rsidP="00AC7D47">
      <w:pPr>
        <w:pStyle w:val="Caption"/>
        <w:jc w:val="both"/>
      </w:pPr>
      <w:r>
        <w:t xml:space="preserve">Figure </w:t>
      </w:r>
      <w:r w:rsidR="008C0B88">
        <w:t>12</w:t>
      </w:r>
      <w:r>
        <w:t xml:space="preserve"> : The guest deserves the discount via </w:t>
      </w:r>
      <w:bookmarkStart w:id="59" w:name="_Hlk191940365"/>
      <w:r w:rsidRPr="00AC7D47">
        <w:rPr>
          <w:i/>
          <w:iCs/>
        </w:rPr>
        <w:t>Sustainable System</w:t>
      </w:r>
      <w:bookmarkEnd w:id="59"/>
    </w:p>
    <w:p w14:paraId="6E5198B2" w14:textId="77777777" w:rsidR="00AC7D47" w:rsidRDefault="00AC7D47" w:rsidP="00E5126C"/>
    <w:p w14:paraId="3F9F4DFF" w14:textId="74876DF7" w:rsidR="00AC7D47" w:rsidRDefault="00AC7D47" w:rsidP="00AC7D47">
      <w:pPr>
        <w:keepNext/>
      </w:pPr>
      <w:r w:rsidRPr="00AC7D47">
        <w:rPr>
          <w:i/>
          <w:iCs/>
        </w:rPr>
        <w:t>Sustainable System</w:t>
      </w:r>
      <w:r>
        <w:rPr>
          <w:noProof/>
        </w:rPr>
        <w:t xml:space="preserve"> </w:t>
      </w:r>
      <w:r>
        <w:rPr>
          <w:noProof/>
        </w:rPr>
        <w:drawing>
          <wp:inline distT="0" distB="0" distL="0" distR="0" wp14:anchorId="799AB984" wp14:editId="2FA9A0D6">
            <wp:extent cx="5274310" cy="3371850"/>
            <wp:effectExtent l="0" t="0" r="2540" b="0"/>
            <wp:docPr id="1813287476" name="Picture 1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87476" name="Picture 11" descr="A screenshot of a graph&#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274310" cy="3371850"/>
                    </a:xfrm>
                    <a:prstGeom prst="rect">
                      <a:avLst/>
                    </a:prstGeom>
                  </pic:spPr>
                </pic:pic>
              </a:graphicData>
            </a:graphic>
          </wp:inline>
        </w:drawing>
      </w:r>
    </w:p>
    <w:p w14:paraId="1B48F9C9" w14:textId="0EB70DCA" w:rsidR="00AC7D47" w:rsidRPr="00F30B8A" w:rsidRDefault="00AC7D47" w:rsidP="00AC7D47">
      <w:pPr>
        <w:pStyle w:val="Caption"/>
        <w:jc w:val="both"/>
      </w:pPr>
      <w:r>
        <w:t xml:space="preserve">Figure </w:t>
      </w:r>
      <w:r w:rsidR="008C0B88">
        <w:t>13</w:t>
      </w:r>
      <w:r>
        <w:t xml:space="preserve"> :- Guest water usage data via </w:t>
      </w:r>
      <w:r w:rsidRPr="00AC7D47">
        <w:rPr>
          <w:i/>
          <w:iCs/>
        </w:rPr>
        <w:t>Sustainable System</w:t>
      </w:r>
    </w:p>
    <w:p w14:paraId="33575813" w14:textId="0B06EECF" w:rsidR="003F664D" w:rsidRPr="00F30B8A" w:rsidRDefault="00D87876" w:rsidP="00D87876">
      <w:pPr>
        <w:pStyle w:val="Heading1"/>
        <w:numPr>
          <w:ilvl w:val="0"/>
          <w:numId w:val="2"/>
        </w:numPr>
      </w:pPr>
      <w:r>
        <w:lastRenderedPageBreak/>
        <w:t xml:space="preserve"> </w:t>
      </w:r>
      <w:bookmarkStart w:id="60" w:name="_Toc54990539"/>
      <w:r>
        <w:t>Implementation Plan</w:t>
      </w:r>
      <w:bookmarkEnd w:id="60"/>
    </w:p>
    <w:p w14:paraId="71CBC81F" w14:textId="6D221578" w:rsidR="00684A16" w:rsidRDefault="00684A16" w:rsidP="00684A16">
      <w:pPr>
        <w:pStyle w:val="Heading2"/>
        <w:numPr>
          <w:ilvl w:val="1"/>
          <w:numId w:val="2"/>
        </w:numPr>
      </w:pPr>
      <w:bookmarkStart w:id="61" w:name="_Toc54990540"/>
      <w:r>
        <w:t>Description of Implementation</w:t>
      </w:r>
      <w:bookmarkEnd w:id="61"/>
    </w:p>
    <w:p w14:paraId="1EE32BFC" w14:textId="39778827" w:rsidR="00030BA4" w:rsidRDefault="00030BA4" w:rsidP="00030BA4">
      <w:pPr>
        <w:pStyle w:val="ThesisParagraph"/>
      </w:pPr>
      <w:r>
        <w:t>So, basically this system will solve or try to solve the problem of water wastage in hotels by encouraging guests to be more conserve on their water usage. The major components an</w:t>
      </w:r>
      <w:r w:rsidR="00214025">
        <w:t>d</w:t>
      </w:r>
      <w:r>
        <w:t xml:space="preserve"> the required resources that are needed to accomplish this system are </w:t>
      </w:r>
      <w:r w:rsidR="00214025">
        <w:t xml:space="preserve">as follows: </w:t>
      </w:r>
    </w:p>
    <w:p w14:paraId="08F19013" w14:textId="1588C5EF" w:rsidR="00214025" w:rsidRDefault="00214025" w:rsidP="00214025">
      <w:pPr>
        <w:pStyle w:val="ThesisParagraph"/>
        <w:numPr>
          <w:ilvl w:val="0"/>
          <w:numId w:val="25"/>
        </w:numPr>
      </w:pPr>
      <w:r>
        <w:rPr>
          <w:b/>
          <w:bCs/>
        </w:rPr>
        <w:t xml:space="preserve">Server: </w:t>
      </w:r>
      <w:r>
        <w:t>a supercomputer that must be connected to the internet 24/7 and processing two applications at the same time (Frontend/Backend API’s) by operating every app on a different port 3000/2000 as an example.</w:t>
      </w:r>
    </w:p>
    <w:p w14:paraId="31D55093" w14:textId="6AF0906E" w:rsidR="00214025" w:rsidRDefault="00214025" w:rsidP="00214025">
      <w:pPr>
        <w:pStyle w:val="ThesisParagraph"/>
        <w:numPr>
          <w:ilvl w:val="0"/>
          <w:numId w:val="25"/>
        </w:numPr>
      </w:pPr>
      <w:r>
        <w:rPr>
          <w:b/>
          <w:bCs/>
        </w:rPr>
        <w:t xml:space="preserve">Database Server: </w:t>
      </w:r>
      <w:r>
        <w:t>a server that will obtain the database which will store guests data, and it must be connected to both API’s to be ready to receive there queries.</w:t>
      </w:r>
    </w:p>
    <w:p w14:paraId="0DCCCCF1" w14:textId="1330E912" w:rsidR="00214025" w:rsidRPr="00030BA4" w:rsidRDefault="006E7E4B" w:rsidP="00214025">
      <w:pPr>
        <w:pStyle w:val="ThesisParagraph"/>
        <w:numPr>
          <w:ilvl w:val="0"/>
          <w:numId w:val="25"/>
        </w:numPr>
      </w:pPr>
      <w:r>
        <w:rPr>
          <w:b/>
          <w:bCs/>
        </w:rPr>
        <w:t xml:space="preserve">Computer: </w:t>
      </w:r>
      <w:r>
        <w:t xml:space="preserve">mostly is the </w:t>
      </w:r>
      <w:r w:rsidR="00762850">
        <w:t>hotel reserve staff computer that is needed to operate the Web page which is the interface of this system that shows guests their water consumption rates and their discount claiming.</w:t>
      </w:r>
    </w:p>
    <w:p w14:paraId="2EA84F0D" w14:textId="6EDC8CE0" w:rsidR="00684A16" w:rsidRDefault="00684A16" w:rsidP="00684A16">
      <w:pPr>
        <w:pStyle w:val="Heading2"/>
        <w:numPr>
          <w:ilvl w:val="1"/>
          <w:numId w:val="2"/>
        </w:numPr>
      </w:pPr>
      <w:bookmarkStart w:id="62" w:name="_Toc54990541"/>
      <w:r>
        <w:t>Programming language and technology</w:t>
      </w:r>
      <w:bookmarkEnd w:id="62"/>
    </w:p>
    <w:p w14:paraId="1E00F41A" w14:textId="28586572" w:rsidR="00C67869" w:rsidRDefault="00C67869" w:rsidP="00C67869">
      <w:pPr>
        <w:pStyle w:val="ThesisParagraph"/>
      </w:pPr>
      <w:r>
        <w:t xml:space="preserve">Here is the applications I developed and the programming languages and technologies I used to implement them: </w:t>
      </w:r>
    </w:p>
    <w:p w14:paraId="31A22CB3" w14:textId="5781141C" w:rsidR="00C67869" w:rsidRDefault="00E31CAC" w:rsidP="00DF72C7">
      <w:pPr>
        <w:pStyle w:val="ThesisParagraph"/>
        <w:numPr>
          <w:ilvl w:val="0"/>
          <w:numId w:val="29"/>
        </w:numPr>
      </w:pPr>
      <w:r w:rsidRPr="007D12BE">
        <w:rPr>
          <w:b/>
          <w:bCs/>
          <w:i/>
          <w:iCs/>
        </w:rPr>
        <w:t>Web App:</w:t>
      </w:r>
      <w:r>
        <w:rPr>
          <w:b/>
          <w:bCs/>
        </w:rPr>
        <w:t xml:space="preserve"> </w:t>
      </w:r>
      <w:r w:rsidR="003F3C94">
        <w:t xml:space="preserve">in the web application I used a combination of </w:t>
      </w:r>
      <w:r w:rsidR="000844C6">
        <w:t>CSS</w:t>
      </w:r>
      <w:r w:rsidR="003F3C94">
        <w:t xml:space="preserve">, </w:t>
      </w:r>
      <w:r w:rsidR="000844C6">
        <w:t>HTML</w:t>
      </w:r>
      <w:r w:rsidR="003F3C94">
        <w:t xml:space="preserve"> and </w:t>
      </w:r>
      <w:r w:rsidR="000844C6">
        <w:t>JavaScript</w:t>
      </w:r>
      <w:r w:rsidR="00E22747">
        <w:t xml:space="preserve"> code: </w:t>
      </w:r>
    </w:p>
    <w:p w14:paraId="29A7FB33" w14:textId="591B0FB2" w:rsidR="00E22747" w:rsidRDefault="00E22747" w:rsidP="00E22747">
      <w:pPr>
        <w:pStyle w:val="ThesisParagraph"/>
        <w:numPr>
          <w:ilvl w:val="0"/>
          <w:numId w:val="27"/>
        </w:numPr>
        <w:rPr>
          <w:b/>
          <w:bCs/>
        </w:rPr>
      </w:pPr>
      <w:r>
        <w:rPr>
          <w:b/>
          <w:bCs/>
        </w:rPr>
        <w:t xml:space="preserve">fetch(): </w:t>
      </w:r>
      <w:r w:rsidRPr="00E22747">
        <w:t>is a modern JavaScript API that allows making HTTP requests asynchronously</w:t>
      </w:r>
      <w:r>
        <w:t xml:space="preserve">, </w:t>
      </w:r>
      <w:r w:rsidRPr="00E22747">
        <w:t xml:space="preserve">It is considered the replacement for </w:t>
      </w:r>
      <w:proofErr w:type="spellStart"/>
      <w:r w:rsidRPr="00E22747">
        <w:t>XMLHttpRequest</w:t>
      </w:r>
      <w:proofErr w:type="spellEnd"/>
      <w:r w:rsidRPr="00E22747">
        <w:t xml:space="preserve"> and is commonly used for AJAX operations</w:t>
      </w:r>
      <w:r w:rsidRPr="00E22747">
        <w:rPr>
          <w:b/>
          <w:bCs/>
        </w:rPr>
        <w:t>.</w:t>
      </w:r>
    </w:p>
    <w:p w14:paraId="1BBF7715" w14:textId="2FE15514" w:rsidR="00901853" w:rsidRPr="00901853" w:rsidRDefault="00901853" w:rsidP="00901853">
      <w:pPr>
        <w:pStyle w:val="ThesisParagraph"/>
        <w:numPr>
          <w:ilvl w:val="0"/>
          <w:numId w:val="27"/>
        </w:numPr>
        <w:rPr>
          <w:b/>
          <w:bCs/>
        </w:rPr>
      </w:pPr>
      <w:proofErr w:type="spellStart"/>
      <w:r w:rsidRPr="00901853">
        <w:rPr>
          <w:b/>
          <w:bCs/>
        </w:rPr>
        <w:lastRenderedPageBreak/>
        <w:t>showPopup</w:t>
      </w:r>
      <w:proofErr w:type="spellEnd"/>
      <w:r w:rsidRPr="00901853">
        <w:rPr>
          <w:b/>
          <w:bCs/>
        </w:rPr>
        <w:t xml:space="preserve">(message, </w:t>
      </w:r>
      <w:proofErr w:type="spellStart"/>
      <w:r w:rsidR="000844C6" w:rsidRPr="00901853">
        <w:rPr>
          <w:b/>
          <w:bCs/>
        </w:rPr>
        <w:t>isSuccess</w:t>
      </w:r>
      <w:proofErr w:type="spellEnd"/>
      <w:r w:rsidRPr="00901853">
        <w:rPr>
          <w:b/>
          <w:bCs/>
        </w:rPr>
        <w:t>)</w:t>
      </w:r>
      <w:r>
        <w:rPr>
          <w:b/>
          <w:bCs/>
        </w:rPr>
        <w:t xml:space="preserve">: </w:t>
      </w:r>
      <w:r>
        <w:t>a function that is responsible for showing the discount claiming for the guest, it shows a green color if claimed and a red color otherwise with a claiming message.</w:t>
      </w:r>
    </w:p>
    <w:p w14:paraId="015B3F49" w14:textId="7E929889" w:rsidR="00901853" w:rsidRPr="00901853" w:rsidRDefault="00901853" w:rsidP="00901853">
      <w:pPr>
        <w:pStyle w:val="ThesisParagraph"/>
        <w:numPr>
          <w:ilvl w:val="0"/>
          <w:numId w:val="27"/>
        </w:numPr>
        <w:rPr>
          <w:b/>
          <w:bCs/>
        </w:rPr>
      </w:pPr>
      <w:proofErr w:type="spellStart"/>
      <w:r w:rsidRPr="00901853">
        <w:rPr>
          <w:b/>
          <w:bCs/>
        </w:rPr>
        <w:t>displayGraph</w:t>
      </w:r>
      <w:proofErr w:type="spellEnd"/>
      <w:r w:rsidRPr="00901853">
        <w:rPr>
          <w:b/>
          <w:bCs/>
        </w:rPr>
        <w:t>(data</w:t>
      </w:r>
      <w:r>
        <w:rPr>
          <w:b/>
          <w:bCs/>
        </w:rPr>
        <w:t xml:space="preserve">): </w:t>
      </w:r>
      <w:r>
        <w:t>the function that shows the water usage graph for guests, there total consumption rate in liters and the average of their water usage per hour.</w:t>
      </w:r>
    </w:p>
    <w:p w14:paraId="0088CF84" w14:textId="77777777" w:rsidR="00901853" w:rsidRDefault="00901853" w:rsidP="00901853">
      <w:pPr>
        <w:pStyle w:val="ThesisParagraph"/>
        <w:ind w:left="1440" w:firstLine="0"/>
        <w:rPr>
          <w:b/>
          <w:bCs/>
        </w:rPr>
      </w:pPr>
    </w:p>
    <w:p w14:paraId="75005683" w14:textId="4AE2EB6A" w:rsidR="00901853" w:rsidRDefault="00901853" w:rsidP="00901853">
      <w:pPr>
        <w:pStyle w:val="ThesisParagraph"/>
      </w:pPr>
      <w:r w:rsidRPr="007D12BE">
        <w:rPr>
          <w:b/>
          <w:bCs/>
          <w:i/>
          <w:iCs/>
        </w:rPr>
        <w:t>2-</w:t>
      </w:r>
      <w:r w:rsidR="00DF72C7">
        <w:rPr>
          <w:b/>
          <w:bCs/>
          <w:i/>
          <w:iCs/>
        </w:rPr>
        <w:t xml:space="preserve"> </w:t>
      </w:r>
      <w:r w:rsidR="007D12BE" w:rsidRPr="007D12BE">
        <w:rPr>
          <w:b/>
          <w:bCs/>
          <w:i/>
          <w:iCs/>
        </w:rPr>
        <w:t>API</w:t>
      </w:r>
      <w:r w:rsidR="00DF72C7">
        <w:rPr>
          <w:b/>
          <w:bCs/>
          <w:i/>
          <w:iCs/>
        </w:rPr>
        <w:t>( Frontend/Backend )</w:t>
      </w:r>
      <w:r w:rsidR="007D12BE" w:rsidRPr="007D12BE">
        <w:rPr>
          <w:b/>
          <w:bCs/>
          <w:i/>
          <w:iCs/>
        </w:rPr>
        <w:t xml:space="preserve">: </w:t>
      </w:r>
      <w:r w:rsidR="007D12BE">
        <w:t xml:space="preserve">a Node </w:t>
      </w:r>
      <w:proofErr w:type="spellStart"/>
      <w:r w:rsidR="007D12BE">
        <w:t>js</w:t>
      </w:r>
      <w:proofErr w:type="spellEnd"/>
      <w:r w:rsidR="007D12BE">
        <w:t xml:space="preserve"> server application that works as a middleware between the web app and the database, uses a variant node </w:t>
      </w:r>
      <w:proofErr w:type="spellStart"/>
      <w:r w:rsidR="007D12BE">
        <w:t>js</w:t>
      </w:r>
      <w:proofErr w:type="spellEnd"/>
      <w:r w:rsidR="007D12BE">
        <w:t xml:space="preserve"> modules: </w:t>
      </w:r>
    </w:p>
    <w:p w14:paraId="1DCF0045" w14:textId="671E12C2" w:rsidR="007D12BE" w:rsidRDefault="007D12BE" w:rsidP="007D12BE">
      <w:pPr>
        <w:pStyle w:val="ThesisParagraph"/>
        <w:numPr>
          <w:ilvl w:val="0"/>
          <w:numId w:val="28"/>
        </w:numPr>
      </w:pPr>
      <w:r>
        <w:rPr>
          <w:b/>
          <w:bCs/>
        </w:rPr>
        <w:t xml:space="preserve">http: </w:t>
      </w:r>
      <w:r w:rsidRPr="007D12BE">
        <w:t>to create and manage HTTP servers and clients</w:t>
      </w:r>
      <w:r>
        <w:t xml:space="preserve">, </w:t>
      </w:r>
      <w:r>
        <w:rPr>
          <w:lang w:bidi="ar-JO"/>
        </w:rPr>
        <w:t>and to handle its incoming http requests and responses.</w:t>
      </w:r>
    </w:p>
    <w:p w14:paraId="60187D85" w14:textId="1840D488" w:rsidR="007D12BE" w:rsidRDefault="0004482B" w:rsidP="00025091">
      <w:pPr>
        <w:pStyle w:val="ListParagraph"/>
        <w:numPr>
          <w:ilvl w:val="0"/>
          <w:numId w:val="28"/>
        </w:numPr>
      </w:pPr>
      <w:proofErr w:type="spellStart"/>
      <w:r w:rsidRPr="00025091">
        <w:rPr>
          <w:b/>
          <w:bCs/>
        </w:rPr>
        <w:t>odbc</w:t>
      </w:r>
      <w:proofErr w:type="spellEnd"/>
      <w:r w:rsidRPr="00025091">
        <w:rPr>
          <w:b/>
          <w:bCs/>
        </w:rPr>
        <w:t>:</w:t>
      </w:r>
      <w:r w:rsidR="00025091">
        <w:t xml:space="preserve"> </w:t>
      </w:r>
      <w:r w:rsidRPr="0004482B">
        <w:t>to interact with databases using</w:t>
      </w:r>
      <w:r>
        <w:t xml:space="preserve"> </w:t>
      </w:r>
      <w:r w:rsidRPr="0004482B">
        <w:t>ODBC (Open Database Connectivity).</w:t>
      </w:r>
    </w:p>
    <w:p w14:paraId="35845F94" w14:textId="66ABB3EE" w:rsidR="0004482B" w:rsidRDefault="0004482B" w:rsidP="0004482B">
      <w:pPr>
        <w:pStyle w:val="ListParagraph"/>
        <w:numPr>
          <w:ilvl w:val="0"/>
          <w:numId w:val="28"/>
        </w:numPr>
      </w:pPr>
      <w:proofErr w:type="spellStart"/>
      <w:r w:rsidRPr="0004482B">
        <w:rPr>
          <w:b/>
          <w:bCs/>
        </w:rPr>
        <w:t>cors</w:t>
      </w:r>
      <w:proofErr w:type="spellEnd"/>
      <w:r w:rsidRPr="0004482B">
        <w:rPr>
          <w:b/>
          <w:bCs/>
        </w:rPr>
        <w:t xml:space="preserve">: </w:t>
      </w:r>
      <w:r w:rsidRPr="0004482B">
        <w:t>(Cross-Origin Resource Sharing)</w:t>
      </w:r>
      <w:r>
        <w:t xml:space="preserve"> </w:t>
      </w:r>
      <w:r w:rsidRPr="0004482B">
        <w:t>t's used in Express applications to allow front-end applications to access</w:t>
      </w:r>
      <w:r>
        <w:t xml:space="preserve"> </w:t>
      </w:r>
      <w:r w:rsidRPr="0004482B">
        <w:t>the backend API from different domains.</w:t>
      </w:r>
    </w:p>
    <w:p w14:paraId="2F8066AB" w14:textId="7DB1F760" w:rsidR="0004482B" w:rsidRPr="0004482B" w:rsidRDefault="0004482B" w:rsidP="00025091">
      <w:pPr>
        <w:pStyle w:val="ListParagraph"/>
        <w:numPr>
          <w:ilvl w:val="0"/>
          <w:numId w:val="28"/>
        </w:numPr>
      </w:pPr>
      <w:r w:rsidRPr="00025091">
        <w:rPr>
          <w:b/>
          <w:bCs/>
        </w:rPr>
        <w:t xml:space="preserve">express: </w:t>
      </w:r>
      <w:r w:rsidRPr="0004482B">
        <w:t>is a popular web framework for Node.js that simplifies routing, middleware management, and handling HTTP requests.</w:t>
      </w:r>
    </w:p>
    <w:p w14:paraId="2E629E31" w14:textId="25C610AC" w:rsidR="0004482B" w:rsidRPr="003A0706" w:rsidRDefault="00DF72C7" w:rsidP="00025091">
      <w:pPr>
        <w:pStyle w:val="ListParagraph"/>
        <w:numPr>
          <w:ilvl w:val="0"/>
          <w:numId w:val="28"/>
        </w:numPr>
        <w:rPr>
          <w:b/>
          <w:bCs/>
        </w:rPr>
      </w:pPr>
      <w:r w:rsidRPr="00025091">
        <w:rPr>
          <w:b/>
          <w:bCs/>
        </w:rPr>
        <w:t xml:space="preserve">body-parser: </w:t>
      </w:r>
      <w:r w:rsidRPr="00025091">
        <w:t>used in Backend API, It extracts the body of incoming HTTP requests and handles JSON, URL-encoded, or raw request payloads.</w:t>
      </w:r>
    </w:p>
    <w:p w14:paraId="5E59371A" w14:textId="77777777" w:rsidR="003A0706" w:rsidRPr="00025091" w:rsidRDefault="003A0706" w:rsidP="003A0706">
      <w:pPr>
        <w:pStyle w:val="ListParagraph"/>
        <w:ind w:left="1440" w:firstLine="0"/>
        <w:rPr>
          <w:b/>
          <w:bCs/>
        </w:rPr>
      </w:pPr>
    </w:p>
    <w:p w14:paraId="0636D1B3" w14:textId="49E5207F" w:rsidR="00DF72C7" w:rsidRDefault="00DF72C7" w:rsidP="00025091">
      <w:pPr>
        <w:pStyle w:val="ListParagraph"/>
        <w:numPr>
          <w:ilvl w:val="0"/>
          <w:numId w:val="33"/>
        </w:numPr>
      </w:pPr>
      <w:r w:rsidRPr="003A0706">
        <w:rPr>
          <w:b/>
          <w:bCs/>
          <w:i/>
          <w:iCs/>
        </w:rPr>
        <w:t>IoT( Random/Specific):</w:t>
      </w:r>
      <w:r w:rsidRPr="00025091">
        <w:rPr>
          <w:b/>
          <w:bCs/>
        </w:rPr>
        <w:t xml:space="preserve"> </w:t>
      </w:r>
      <w:r>
        <w:t xml:space="preserve">a Node </w:t>
      </w:r>
      <w:proofErr w:type="spellStart"/>
      <w:r>
        <w:t>js</w:t>
      </w:r>
      <w:proofErr w:type="spellEnd"/>
      <w:r>
        <w:t xml:space="preserve"> application</w:t>
      </w:r>
      <w:r w:rsidR="00025091">
        <w:t>s</w:t>
      </w:r>
      <w:r>
        <w:t xml:space="preserve"> that </w:t>
      </w:r>
      <w:r w:rsidR="00025091">
        <w:t>are</w:t>
      </w:r>
      <w:r>
        <w:t xml:space="preserve"> used provide the Backend API with </w:t>
      </w:r>
      <w:r w:rsidR="00025091">
        <w:t>a dummy data to test the system performance, uses:</w:t>
      </w:r>
    </w:p>
    <w:p w14:paraId="3A7137E7" w14:textId="2F28B3E1" w:rsidR="00025091" w:rsidRPr="00025091" w:rsidRDefault="00025091" w:rsidP="00025091">
      <w:pPr>
        <w:pStyle w:val="ListParagraph"/>
        <w:numPr>
          <w:ilvl w:val="0"/>
          <w:numId w:val="32"/>
        </w:numPr>
        <w:rPr>
          <w:b/>
          <w:bCs/>
        </w:rPr>
      </w:pPr>
      <w:r w:rsidRPr="00025091">
        <w:rPr>
          <w:b/>
          <w:bCs/>
        </w:rPr>
        <w:t>child-process:</w:t>
      </w:r>
      <w:r>
        <w:rPr>
          <w:b/>
          <w:bCs/>
        </w:rPr>
        <w:t xml:space="preserve"> </w:t>
      </w:r>
      <w:r w:rsidRPr="00025091">
        <w:t>to create and manage subprocesses (child processes) to execute system commands, scripts, or other Node.js programs</w:t>
      </w:r>
      <w:r>
        <w:t>.</w:t>
      </w:r>
    </w:p>
    <w:p w14:paraId="011A40B2" w14:textId="7974E4AA" w:rsidR="00025091" w:rsidRPr="003A0706" w:rsidRDefault="00025091" w:rsidP="00025091">
      <w:pPr>
        <w:pStyle w:val="ListParagraph"/>
        <w:numPr>
          <w:ilvl w:val="0"/>
          <w:numId w:val="32"/>
        </w:numPr>
        <w:rPr>
          <w:b/>
          <w:bCs/>
        </w:rPr>
      </w:pPr>
      <w:r w:rsidRPr="00025091">
        <w:rPr>
          <w:b/>
          <w:bCs/>
        </w:rPr>
        <w:t>exec()</w:t>
      </w:r>
      <w:r>
        <w:rPr>
          <w:b/>
          <w:bCs/>
        </w:rPr>
        <w:t xml:space="preserve">: </w:t>
      </w:r>
      <w:r w:rsidRPr="00025091">
        <w:t>Run shell commands, get output as a string</w:t>
      </w:r>
      <w:r>
        <w:t>.</w:t>
      </w:r>
    </w:p>
    <w:p w14:paraId="6AAC4BF8" w14:textId="77777777" w:rsidR="003A0706" w:rsidRPr="00025091" w:rsidRDefault="003A0706" w:rsidP="003A0706">
      <w:pPr>
        <w:pStyle w:val="ListParagraph"/>
        <w:ind w:left="1440" w:firstLine="0"/>
        <w:rPr>
          <w:b/>
          <w:bCs/>
        </w:rPr>
      </w:pPr>
    </w:p>
    <w:p w14:paraId="2EB2AF1A" w14:textId="18BD6EA5" w:rsidR="003A0706" w:rsidRPr="003A0706" w:rsidRDefault="003A0706" w:rsidP="003A0706">
      <w:pPr>
        <w:pStyle w:val="ListParagraph"/>
        <w:numPr>
          <w:ilvl w:val="0"/>
          <w:numId w:val="33"/>
        </w:numPr>
      </w:pPr>
      <w:r>
        <w:rPr>
          <w:b/>
          <w:bCs/>
          <w:i/>
          <w:iCs/>
        </w:rPr>
        <w:lastRenderedPageBreak/>
        <w:t xml:space="preserve">SSMS </w:t>
      </w:r>
      <w:r w:rsidR="00025091" w:rsidRPr="003A0706">
        <w:rPr>
          <w:b/>
          <w:bCs/>
          <w:i/>
          <w:iCs/>
        </w:rPr>
        <w:t>Database :</w:t>
      </w:r>
      <w:r>
        <w:t xml:space="preserve"> (</w:t>
      </w:r>
      <w:r w:rsidRPr="003A0706">
        <w:t>SQL Server Management Studio</w:t>
      </w:r>
      <w:r>
        <w:t xml:space="preserve">), a free database server provider by Microsoft, which store the data and runs the SQL queries from both Frontend and Backend API’s, has </w:t>
      </w:r>
      <w:r w:rsidRPr="003A0706">
        <w:t>ODBC Driver 17</w:t>
      </w:r>
      <w:r>
        <w:t>.</w:t>
      </w:r>
    </w:p>
    <w:p w14:paraId="731189FA" w14:textId="17F43717" w:rsidR="00025091" w:rsidRPr="003A0706" w:rsidRDefault="003A0706" w:rsidP="003A0706">
      <w:pPr>
        <w:pStyle w:val="ListParagraph"/>
        <w:ind w:left="1080" w:firstLine="0"/>
        <w:rPr>
          <w:b/>
          <w:bCs/>
          <w:i/>
          <w:iCs/>
        </w:rPr>
      </w:pPr>
      <w:r>
        <w:t xml:space="preserve"> </w:t>
      </w:r>
    </w:p>
    <w:p w14:paraId="1CC03E67" w14:textId="4FEA9267" w:rsidR="00684A16" w:rsidRDefault="00684A16" w:rsidP="00684A16">
      <w:pPr>
        <w:pStyle w:val="Heading2"/>
        <w:numPr>
          <w:ilvl w:val="1"/>
          <w:numId w:val="2"/>
        </w:numPr>
      </w:pPr>
      <w:bookmarkStart w:id="63" w:name="_Toc54990542"/>
      <w:r>
        <w:t>part of implementation if possible</w:t>
      </w:r>
      <w:bookmarkEnd w:id="63"/>
    </w:p>
    <w:p w14:paraId="31416D47" w14:textId="185AA253" w:rsidR="004028B7" w:rsidRDefault="004028B7" w:rsidP="004028B7">
      <w:pPr>
        <w:keepNext/>
      </w:pPr>
      <w:r>
        <w:rPr>
          <w:noProof/>
        </w:rPr>
        <w:drawing>
          <wp:inline distT="0" distB="0" distL="0" distR="0" wp14:anchorId="38BCE39C" wp14:editId="2A013149">
            <wp:extent cx="5273545" cy="3180522"/>
            <wp:effectExtent l="0" t="0" r="3810" b="1270"/>
            <wp:docPr id="6793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2782" cy="3186093"/>
                    </a:xfrm>
                    <a:prstGeom prst="rect">
                      <a:avLst/>
                    </a:prstGeom>
                    <a:noFill/>
                  </pic:spPr>
                </pic:pic>
              </a:graphicData>
            </a:graphic>
          </wp:inline>
        </w:drawing>
      </w:r>
    </w:p>
    <w:p w14:paraId="1A3AB4D5" w14:textId="588E9BDC" w:rsidR="00B42680" w:rsidRPr="00F30B8A" w:rsidRDefault="004028B7" w:rsidP="004028B7">
      <w:pPr>
        <w:pStyle w:val="Caption"/>
        <w:jc w:val="both"/>
      </w:pPr>
      <w:r>
        <w:t xml:space="preserve">Figure </w:t>
      </w:r>
      <w:r w:rsidR="008C0B88">
        <w:t>14</w:t>
      </w:r>
      <w:r>
        <w:t xml:space="preserve">:- a peace of </w:t>
      </w:r>
      <w:r w:rsidR="00980E06">
        <w:t>JS</w:t>
      </w:r>
      <w:r>
        <w:t xml:space="preserve"> code of the Web App v</w:t>
      </w:r>
      <w:r w:rsidR="005F6987">
        <w:t>i</w:t>
      </w:r>
      <w:r>
        <w:t xml:space="preserve">a </w:t>
      </w:r>
      <w:r w:rsidRPr="004028B7">
        <w:rPr>
          <w:i/>
          <w:iCs/>
        </w:rPr>
        <w:t>Sustainable System</w:t>
      </w:r>
    </w:p>
    <w:p w14:paraId="2BC38AA4" w14:textId="77777777" w:rsidR="004028B7" w:rsidRDefault="004028B7" w:rsidP="004028B7">
      <w:pPr>
        <w:keepNext/>
      </w:pPr>
      <w:r>
        <w:rPr>
          <w:noProof/>
        </w:rPr>
        <w:drawing>
          <wp:inline distT="0" distB="0" distL="0" distR="0" wp14:anchorId="3315833B" wp14:editId="727DE61C">
            <wp:extent cx="5391039" cy="2099144"/>
            <wp:effectExtent l="0" t="0" r="635" b="0"/>
            <wp:docPr id="1407402329" name="Picture 4" descr="A black background with colorful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402329" name="Picture 4" descr="A black background with colorful lines&#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27631" cy="2113392"/>
                    </a:xfrm>
                    <a:prstGeom prst="rect">
                      <a:avLst/>
                    </a:prstGeom>
                  </pic:spPr>
                </pic:pic>
              </a:graphicData>
            </a:graphic>
          </wp:inline>
        </w:drawing>
      </w:r>
    </w:p>
    <w:p w14:paraId="07AA72A6" w14:textId="42B6D0D2" w:rsidR="004028B7" w:rsidRDefault="004028B7" w:rsidP="004028B7">
      <w:pPr>
        <w:pStyle w:val="Caption"/>
        <w:jc w:val="both"/>
      </w:pPr>
      <w:r>
        <w:t xml:space="preserve">Figure </w:t>
      </w:r>
      <w:r w:rsidR="008C0B88">
        <w:t>15</w:t>
      </w:r>
      <w:r>
        <w:t xml:space="preserve">:- peace of Node </w:t>
      </w:r>
      <w:proofErr w:type="spellStart"/>
      <w:r>
        <w:t>js</w:t>
      </w:r>
      <w:proofErr w:type="spellEnd"/>
      <w:r>
        <w:t xml:space="preserve"> code for IoT Specific v</w:t>
      </w:r>
      <w:r w:rsidR="005F6987">
        <w:t>i</w:t>
      </w:r>
      <w:r>
        <w:t xml:space="preserve">a </w:t>
      </w:r>
      <w:r w:rsidRPr="004028B7">
        <w:rPr>
          <w:i/>
          <w:iCs/>
        </w:rPr>
        <w:t>Sustainable System</w:t>
      </w:r>
    </w:p>
    <w:p w14:paraId="57508085" w14:textId="4A975C7A" w:rsidR="00B42680" w:rsidRDefault="00B42680" w:rsidP="00E5126C">
      <w:r w:rsidRPr="00F30B8A">
        <w:br w:type="page"/>
      </w:r>
    </w:p>
    <w:p w14:paraId="76FC3406" w14:textId="77777777" w:rsidR="00F51776" w:rsidRDefault="004028B7" w:rsidP="00F51776">
      <w:pPr>
        <w:keepNext/>
      </w:pPr>
      <w:r>
        <w:rPr>
          <w:noProof/>
        </w:rPr>
        <w:lastRenderedPageBreak/>
        <w:drawing>
          <wp:inline distT="0" distB="0" distL="0" distR="0" wp14:anchorId="78EE025F" wp14:editId="673A6117">
            <wp:extent cx="5274310" cy="5011387"/>
            <wp:effectExtent l="0" t="0" r="2540" b="0"/>
            <wp:docPr id="1442800466" name="Picture 5"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00466" name="Picture 5" descr="A screen shot of a computer program&#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285318" cy="5021846"/>
                    </a:xfrm>
                    <a:prstGeom prst="rect">
                      <a:avLst/>
                    </a:prstGeom>
                  </pic:spPr>
                </pic:pic>
              </a:graphicData>
            </a:graphic>
          </wp:inline>
        </w:drawing>
      </w:r>
    </w:p>
    <w:p w14:paraId="775B5AA0" w14:textId="6F4AB379" w:rsidR="004028B7" w:rsidRDefault="00F51776" w:rsidP="00F51776">
      <w:pPr>
        <w:pStyle w:val="Caption"/>
        <w:jc w:val="both"/>
        <w:rPr>
          <w:i/>
          <w:iCs/>
        </w:rPr>
      </w:pPr>
      <w:r>
        <w:t xml:space="preserve">Figure </w:t>
      </w:r>
      <w:r w:rsidR="008C0B88">
        <w:t>16</w:t>
      </w:r>
      <w:r>
        <w:t xml:space="preserve">:- peace of Node </w:t>
      </w:r>
      <w:proofErr w:type="spellStart"/>
      <w:r>
        <w:t>js</w:t>
      </w:r>
      <w:proofErr w:type="spellEnd"/>
      <w:r>
        <w:t xml:space="preserve"> code for Backend API v</w:t>
      </w:r>
      <w:r w:rsidR="005F6987">
        <w:t>i</w:t>
      </w:r>
      <w:r>
        <w:t xml:space="preserve">a </w:t>
      </w:r>
      <w:r w:rsidRPr="00F51776">
        <w:rPr>
          <w:i/>
          <w:iCs/>
        </w:rPr>
        <w:t>Sustainable System</w:t>
      </w:r>
    </w:p>
    <w:p w14:paraId="632AD8C5" w14:textId="2ECAD26C" w:rsidR="00DE256F" w:rsidRDefault="005374E9" w:rsidP="00DE256F">
      <w:r>
        <w:rPr>
          <w:noProof/>
        </w:rPr>
        <w:drawing>
          <wp:inline distT="0" distB="0" distL="0" distR="0" wp14:anchorId="35F73A33" wp14:editId="4FFB97DC">
            <wp:extent cx="3906982" cy="2133261"/>
            <wp:effectExtent l="0" t="0" r="0" b="635"/>
            <wp:docPr id="500309670" name="Picture 2" descr="A screenshot of a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09670" name="Picture 2" descr="A screenshot of a data&#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3917566" cy="2139040"/>
                    </a:xfrm>
                    <a:prstGeom prst="rect">
                      <a:avLst/>
                    </a:prstGeom>
                  </pic:spPr>
                </pic:pic>
              </a:graphicData>
            </a:graphic>
          </wp:inline>
        </w:drawing>
      </w:r>
    </w:p>
    <w:p w14:paraId="7D189827" w14:textId="50F9902F" w:rsidR="005374E9" w:rsidRPr="005374E9" w:rsidRDefault="005374E9" w:rsidP="00DE256F">
      <w:pPr>
        <w:rPr>
          <w:b/>
          <w:bCs/>
        </w:rPr>
      </w:pPr>
      <w:r>
        <w:rPr>
          <w:b/>
          <w:bCs/>
        </w:rPr>
        <w:t xml:space="preserve">Table 2:- sample of Database tables via </w:t>
      </w:r>
      <w:r w:rsidRPr="005374E9">
        <w:rPr>
          <w:b/>
          <w:bCs/>
          <w:i/>
          <w:iCs/>
        </w:rPr>
        <w:t>Sustainable System</w:t>
      </w:r>
    </w:p>
    <w:p w14:paraId="22E52283" w14:textId="77777777" w:rsidR="005F6987" w:rsidRDefault="005F6987" w:rsidP="005F6987">
      <w:pPr>
        <w:pStyle w:val="Heading1"/>
        <w:numPr>
          <w:ilvl w:val="0"/>
          <w:numId w:val="2"/>
        </w:numPr>
      </w:pPr>
      <w:bookmarkStart w:id="64" w:name="_Toc54990543"/>
      <w:r>
        <w:lastRenderedPageBreak/>
        <w:t>Testing Plan</w:t>
      </w:r>
      <w:bookmarkEnd w:id="64"/>
    </w:p>
    <w:p w14:paraId="3B4BCB11" w14:textId="71940A32" w:rsidR="005F6987" w:rsidRDefault="004E72E9" w:rsidP="0030729C">
      <w:pPr>
        <w:ind w:firstLine="0"/>
        <w:jc w:val="left"/>
      </w:pPr>
      <w:r>
        <w:t xml:space="preserve">            </w:t>
      </w:r>
      <w:r w:rsidR="005F6987">
        <w:t xml:space="preserve">Testing is one of the most important issues that I was interested in building this project, therefore I build an embedded applications that </w:t>
      </w:r>
      <w:r w:rsidR="0030729C">
        <w:t>aims for testing the system, also I made a peace of codes for validation and verification methods and functions in this system.</w:t>
      </w:r>
    </w:p>
    <w:p w14:paraId="358F95BF" w14:textId="77777777" w:rsidR="005F6987" w:rsidRDefault="005F6987" w:rsidP="005F6987">
      <w:pPr>
        <w:pStyle w:val="Heading2"/>
        <w:numPr>
          <w:ilvl w:val="1"/>
          <w:numId w:val="2"/>
        </w:numPr>
      </w:pPr>
      <w:bookmarkStart w:id="65" w:name="_Toc54990544"/>
      <w:r>
        <w:t>Black-box</w:t>
      </w:r>
      <w:bookmarkEnd w:id="65"/>
    </w:p>
    <w:p w14:paraId="045F5ADA" w14:textId="3763E522" w:rsidR="0030729C" w:rsidRDefault="0030729C" w:rsidP="005F6987">
      <w:r>
        <w:t>Black-box testing in this system represented in both IoT modules that simulate</w:t>
      </w:r>
      <w:r w:rsidR="004E72E9">
        <w:t xml:space="preserve"> </w:t>
      </w:r>
      <w:r>
        <w:t xml:space="preserve"> IoT device actions</w:t>
      </w:r>
      <w:r w:rsidR="004E72E9">
        <w:t>, these modules generates a dummy data that represents the values of room number ,water consumption rate per hour ,date and time, and after generate this data randomly or specifically it send them to the Backend API using curl command and http post requests.</w:t>
      </w:r>
    </w:p>
    <w:p w14:paraId="5A411B98" w14:textId="77777777" w:rsidR="005F6987" w:rsidRDefault="005F6987" w:rsidP="005F6987">
      <w:pPr>
        <w:pStyle w:val="Heading2"/>
        <w:numPr>
          <w:ilvl w:val="1"/>
          <w:numId w:val="2"/>
        </w:numPr>
      </w:pPr>
      <w:bookmarkStart w:id="66" w:name="_Toc54990545"/>
      <w:r>
        <w:t>White-box</w:t>
      </w:r>
      <w:bookmarkEnd w:id="66"/>
    </w:p>
    <w:p w14:paraId="48712465" w14:textId="36F554B9" w:rsidR="000D380A" w:rsidRDefault="00B64407" w:rsidP="000D380A">
      <w:pPr>
        <w:pStyle w:val="ThesisParagraph"/>
      </w:pPr>
      <w:r>
        <w:t xml:space="preserve">White-box testing in this project </w:t>
      </w:r>
      <w:r w:rsidR="00F369B0">
        <w:t>has been applied</w:t>
      </w:r>
      <w:r>
        <w:t xml:space="preserve"> </w:t>
      </w:r>
      <w:r w:rsidR="00F369B0">
        <w:t>by an</w:t>
      </w:r>
      <w:r>
        <w:t xml:space="preserve"> </w:t>
      </w:r>
      <w:r w:rsidR="00F369B0">
        <w:t xml:space="preserve">integration and regression testing. </w:t>
      </w:r>
    </w:p>
    <w:p w14:paraId="70AB543E" w14:textId="12AC2E6E" w:rsidR="00F369B0" w:rsidRPr="000D380A" w:rsidRDefault="00F369B0" w:rsidP="000D380A">
      <w:pPr>
        <w:pStyle w:val="ThesisParagraph"/>
      </w:pPr>
      <w:r>
        <w:t>By developing a virtual IoT system that performs as an actual IoT device, the virtua</w:t>
      </w:r>
      <w:r w:rsidR="00933D25">
        <w:t xml:space="preserve">l </w:t>
      </w:r>
      <w:r>
        <w:t xml:space="preserve"> IoT send a dummy data to the backend API and these data are rationally simulate the actual data and could be manipulated in much ways to ensure that the whole project system is working as </w:t>
      </w:r>
      <w:r w:rsidR="00F40105">
        <w:t xml:space="preserve">it </w:t>
      </w:r>
      <w:r>
        <w:t>should.</w:t>
      </w:r>
    </w:p>
    <w:p w14:paraId="57DEF3FC" w14:textId="64B676F3" w:rsidR="005F6987" w:rsidRDefault="005F6987" w:rsidP="005F6987">
      <w:pPr>
        <w:pStyle w:val="Heading2"/>
        <w:numPr>
          <w:ilvl w:val="1"/>
          <w:numId w:val="2"/>
        </w:numPr>
      </w:pPr>
      <w:bookmarkStart w:id="67" w:name="_Toc54990546"/>
      <w:r>
        <w:t>Testing automation</w:t>
      </w:r>
      <w:bookmarkEnd w:id="67"/>
    </w:p>
    <w:p w14:paraId="22A879F2" w14:textId="1835F0CB" w:rsidR="003636E9" w:rsidRPr="003636E9" w:rsidRDefault="003636E9" w:rsidP="003636E9">
      <w:pPr>
        <w:pStyle w:val="ThesisParagraph"/>
      </w:pPr>
      <w:r>
        <w:t xml:space="preserve">Regarding Testing automation IoT modules applications could play this role beside them being a type of </w:t>
      </w:r>
      <w:r w:rsidR="00223436">
        <w:t xml:space="preserve"> White </w:t>
      </w:r>
      <w:r>
        <w:t>-box testing</w:t>
      </w:r>
      <w:r w:rsidR="006D70C7">
        <w:t>, testing automation actually very limited in this project according the nature of this project and the simplicity of its behavior .</w:t>
      </w:r>
    </w:p>
    <w:p w14:paraId="6BF7DFD2" w14:textId="77777777" w:rsidR="005F6987" w:rsidRDefault="005F6987" w:rsidP="005F6987">
      <w:pPr>
        <w:pStyle w:val="Heading1"/>
        <w:numPr>
          <w:ilvl w:val="0"/>
          <w:numId w:val="2"/>
        </w:numPr>
      </w:pPr>
      <w:bookmarkStart w:id="68" w:name="_Toc54990547"/>
      <w:r w:rsidRPr="006D436E">
        <w:lastRenderedPageBreak/>
        <w:t>Conclusion and Results</w:t>
      </w:r>
      <w:bookmarkEnd w:id="68"/>
    </w:p>
    <w:p w14:paraId="1F526F5B" w14:textId="4CD67CD2" w:rsidR="005F6987" w:rsidRDefault="00160872" w:rsidP="005F6987">
      <w:r>
        <w:t>In</w:t>
      </w:r>
      <w:r w:rsidR="006D70C7">
        <w:t xml:space="preserve"> the end this project </w:t>
      </w:r>
      <w:r w:rsidR="00D21862">
        <w:t>was intended</w:t>
      </w:r>
      <w:r w:rsidR="006D70C7">
        <w:t xml:space="preserve"> to find a solution or a sub solution for water wastage in hotels, since hotels guests </w:t>
      </w:r>
      <w:r w:rsidR="00D21862">
        <w:t>have</w:t>
      </w:r>
      <w:r w:rsidR="006D70C7">
        <w:t xml:space="preserve"> no limitation for water rates and no responsibility allow them to conserve in water</w:t>
      </w:r>
      <w:r w:rsidR="00D21862">
        <w:t>, a lot of researches has been done regarding this topic:</w:t>
      </w:r>
    </w:p>
    <w:p w14:paraId="77D07F22" w14:textId="77777777" w:rsidR="00D21862" w:rsidRDefault="00D21862" w:rsidP="00D21862">
      <w:r>
        <w:t>SEATTLE.GOV</w:t>
      </w:r>
    </w:p>
    <w:p w14:paraId="14AA3C3B" w14:textId="77777777" w:rsidR="00D21862" w:rsidRDefault="00D21862" w:rsidP="00D21862">
      <w:r>
        <w:t xml:space="preserve"> In some cases, a hotel can use an average of 1,500 liters (approximately 396 gallons) per room per day, which can vastly exceed that of local populations in water-scarce destinations. </w:t>
      </w:r>
    </w:p>
    <w:p w14:paraId="52E0DE62" w14:textId="11A42614" w:rsidR="00D21862" w:rsidRDefault="00D21862" w:rsidP="00D21862">
      <w:r>
        <w:t>SUSTAINABLE HOSPITALITY ALLIANCE</w:t>
      </w:r>
    </w:p>
    <w:p w14:paraId="17C02734" w14:textId="77777777" w:rsidR="00D21862" w:rsidRDefault="00D21862" w:rsidP="00D21862">
      <w:r>
        <w:t xml:space="preserve">The largest uses of water in hotels and lodging facilities are restrooms, laundry operations, landscaping, commercial kitchens, and heating and cooling. </w:t>
      </w:r>
    </w:p>
    <w:p w14:paraId="41421E8A" w14:textId="043493AE" w:rsidR="00160872" w:rsidRPr="00160872" w:rsidRDefault="005F6987" w:rsidP="00160872">
      <w:pPr>
        <w:pStyle w:val="Heading2"/>
        <w:numPr>
          <w:ilvl w:val="1"/>
          <w:numId w:val="2"/>
        </w:numPr>
      </w:pPr>
      <w:bookmarkStart w:id="69" w:name="_Toc54990548"/>
      <w:r w:rsidRPr="00F30B8A">
        <w:t>Summary of accomplished project</w:t>
      </w:r>
      <w:bookmarkEnd w:id="69"/>
    </w:p>
    <w:p w14:paraId="6A53E989" w14:textId="56BA2A38" w:rsidR="00160872" w:rsidRPr="00160872" w:rsidRDefault="00160872" w:rsidP="00160872">
      <w:pPr>
        <w:pStyle w:val="ThesisParagraph"/>
      </w:pPr>
      <w:r>
        <w:t xml:space="preserve">This project accomplished using </w:t>
      </w:r>
      <w:r w:rsidR="00B04EB8">
        <w:t>hardware</w:t>
      </w:r>
      <w:r>
        <w:t xml:space="preserve"> and software components that monitoring, manipulating, storing and showing data to the end users, these data helps user to a further vision of his attitudes with water usage in hotels, helps hotels fields to conserve in water and help the region/country in a whole to b</w:t>
      </w:r>
      <w:r w:rsidR="00B04EB8">
        <w:t>e</w:t>
      </w:r>
      <w:r>
        <w:t xml:space="preserve"> water sustainable.</w:t>
      </w:r>
    </w:p>
    <w:p w14:paraId="23396664" w14:textId="77777777" w:rsidR="005F6987" w:rsidRPr="00F30B8A" w:rsidRDefault="005F6987" w:rsidP="005F6987">
      <w:pPr>
        <w:pStyle w:val="Heading2"/>
        <w:numPr>
          <w:ilvl w:val="1"/>
          <w:numId w:val="2"/>
        </w:numPr>
      </w:pPr>
      <w:bookmarkStart w:id="70" w:name="_Toc54990549"/>
      <w:r w:rsidRPr="00F30B8A">
        <w:t>Future Work</w:t>
      </w:r>
      <w:bookmarkEnd w:id="70"/>
    </w:p>
    <w:p w14:paraId="6190C9F9" w14:textId="205B791A" w:rsidR="00B04EB8" w:rsidRDefault="00B04EB8" w:rsidP="00B04EB8">
      <w:pPr>
        <w:ind w:firstLine="0"/>
      </w:pPr>
      <w:r>
        <w:t xml:space="preserve">            A lot of ideas could be implemented regarding the idea of this project and many other ways could be found to sustain water and other vital resources, such as electricity and natural gas.</w:t>
      </w:r>
    </w:p>
    <w:p w14:paraId="6C19BE1A" w14:textId="7060A6CF" w:rsidR="005F6987" w:rsidRPr="00F30B8A" w:rsidRDefault="00B04EB8" w:rsidP="00B04EB8">
      <w:pPr>
        <w:ind w:firstLine="0"/>
      </w:pPr>
      <w:r>
        <w:t>As an example, for the countries that use gas pipelines to provide citizens with natural gas, a similar idea of this project could be accomplished by the government to conserve gas by monitoring gas consumption and similarly for electricity and so on.</w:t>
      </w:r>
      <w:r w:rsidR="005F6987" w:rsidRPr="00F30B8A">
        <w:br w:type="page"/>
      </w:r>
    </w:p>
    <w:p w14:paraId="121CADFF" w14:textId="77777777" w:rsidR="005F6987" w:rsidRPr="00F30B8A" w:rsidRDefault="005F6987" w:rsidP="005F6987">
      <w:pPr>
        <w:pStyle w:val="Heading1"/>
      </w:pPr>
      <w:bookmarkStart w:id="71" w:name="_Toc54990550"/>
      <w:r w:rsidRPr="00F30B8A">
        <w:lastRenderedPageBreak/>
        <w:t>References</w:t>
      </w:r>
      <w:bookmarkEnd w:id="71"/>
    </w:p>
    <w:p w14:paraId="3143D832" w14:textId="7084F12F" w:rsidR="005F6987" w:rsidRDefault="00C66C84" w:rsidP="00B04EB8">
      <w:pPr>
        <w:pStyle w:val="ListParagraph"/>
        <w:numPr>
          <w:ilvl w:val="0"/>
          <w:numId w:val="34"/>
        </w:numPr>
      </w:pPr>
      <w:r>
        <w:t>Researches and articles in water conservations and in hotel fields specifically.</w:t>
      </w:r>
    </w:p>
    <w:p w14:paraId="0A0071A1" w14:textId="77777777" w:rsidR="00C66C84" w:rsidRDefault="00C66C84" w:rsidP="00C66C84">
      <w:pPr>
        <w:pStyle w:val="ListParagraph"/>
        <w:ind w:left="1440" w:firstLine="0"/>
      </w:pPr>
    </w:p>
    <w:p w14:paraId="0BEDC8BC" w14:textId="5D635C8D" w:rsidR="00C66C84" w:rsidRDefault="00C66C84" w:rsidP="00C66C84">
      <w:pPr>
        <w:pStyle w:val="ListParagraph"/>
        <w:numPr>
          <w:ilvl w:val="0"/>
          <w:numId w:val="34"/>
        </w:numPr>
      </w:pPr>
      <w:r>
        <w:t xml:space="preserve">Artificial intelligence such as ChatGPT and </w:t>
      </w:r>
      <w:r w:rsidR="00E62CB0">
        <w:t xml:space="preserve">Copilot </w:t>
      </w:r>
      <w:r>
        <w:t>helps a lot to accomplish this project.</w:t>
      </w:r>
    </w:p>
    <w:p w14:paraId="6C22BE5C" w14:textId="77777777" w:rsidR="00C66C84" w:rsidRDefault="00C66C84" w:rsidP="00C66C84">
      <w:pPr>
        <w:pStyle w:val="ListParagraph"/>
        <w:ind w:left="1440" w:firstLine="0"/>
      </w:pPr>
    </w:p>
    <w:p w14:paraId="3582EC9A" w14:textId="529C34E8" w:rsidR="00C66C84" w:rsidRDefault="00C66C84" w:rsidP="00B04EB8">
      <w:pPr>
        <w:pStyle w:val="ListParagraph"/>
        <w:numPr>
          <w:ilvl w:val="0"/>
          <w:numId w:val="34"/>
        </w:numPr>
      </w:pPr>
      <w:r>
        <w:t>Domain and area problems, in scarcity of natural resources.</w:t>
      </w:r>
    </w:p>
    <w:p w14:paraId="642D8D28" w14:textId="77777777" w:rsidR="00C66C84" w:rsidRDefault="00C66C84" w:rsidP="00C66C84">
      <w:pPr>
        <w:pStyle w:val="ListParagraph"/>
      </w:pPr>
    </w:p>
    <w:p w14:paraId="475038DA" w14:textId="7247438A" w:rsidR="00B23785" w:rsidRPr="000A46F1" w:rsidRDefault="00C66C84" w:rsidP="000A46F1">
      <w:pPr>
        <w:pStyle w:val="ListParagraph"/>
        <w:numPr>
          <w:ilvl w:val="0"/>
          <w:numId w:val="34"/>
        </w:numPr>
      </w:pPr>
      <w:r>
        <w:t>Religion</w:t>
      </w:r>
      <w:r w:rsidR="00E62CB0">
        <w:t>,</w:t>
      </w:r>
      <w:r w:rsidR="00A43893">
        <w:t xml:space="preserve"> Islam approach</w:t>
      </w:r>
      <w:r w:rsidR="00E62CB0">
        <w:t xml:space="preserve"> in </w:t>
      </w:r>
      <w:r>
        <w:t>water conservation and not wast</w:t>
      </w:r>
      <w:r w:rsidR="00E62CB0">
        <w:t>ing</w:t>
      </w:r>
      <w:r>
        <w:t xml:space="preserve"> it.</w:t>
      </w:r>
    </w:p>
    <w:p w14:paraId="25B1C734" w14:textId="70D5C9A0" w:rsidR="006264CC" w:rsidRDefault="006264CC" w:rsidP="000A46F1">
      <w:pPr>
        <w:pStyle w:val="ListParagraph"/>
        <w:numPr>
          <w:ilvl w:val="0"/>
          <w:numId w:val="34"/>
        </w:numPr>
      </w:pPr>
      <w:r w:rsidRPr="006264CC">
        <w:t xml:space="preserve">U.S. Environmental Protection Agency. (2013). </w:t>
      </w:r>
      <w:proofErr w:type="spellStart"/>
      <w:r w:rsidRPr="000A46F1">
        <w:rPr>
          <w:i/>
          <w:iCs/>
        </w:rPr>
        <w:t>WaterSense</w:t>
      </w:r>
      <w:proofErr w:type="spellEnd"/>
      <w:r w:rsidRPr="000A46F1">
        <w:rPr>
          <w:i/>
          <w:iCs/>
        </w:rPr>
        <w:t xml:space="preserve"> Current: Winter 2013</w:t>
      </w:r>
      <w:r w:rsidRPr="006264CC">
        <w:t xml:space="preserve">. Retrieved from </w:t>
      </w:r>
      <w:hyperlink r:id="rId28" w:tgtFrame="_new" w:history="1">
        <w:r w:rsidRPr="006264CC">
          <w:rPr>
            <w:rStyle w:val="Hyperlink"/>
          </w:rPr>
          <w:t>https://19january2017snapshot.epa.gov/www3/watersense/our_water/winter2013.html</w:t>
        </w:r>
      </w:hyperlink>
    </w:p>
    <w:p w14:paraId="7CA3744E" w14:textId="77777777" w:rsidR="006264CC" w:rsidRDefault="006264CC" w:rsidP="006264CC">
      <w:pPr>
        <w:pStyle w:val="ListParagraph"/>
        <w:ind w:left="1440" w:firstLine="0"/>
      </w:pPr>
    </w:p>
    <w:p w14:paraId="67EF5967" w14:textId="5E849576" w:rsidR="00B23785" w:rsidRDefault="002C015D" w:rsidP="000A46F1">
      <w:pPr>
        <w:pStyle w:val="ListParagraph"/>
        <w:numPr>
          <w:ilvl w:val="0"/>
          <w:numId w:val="34"/>
        </w:numPr>
      </w:pPr>
      <w:r w:rsidRPr="002C015D">
        <w:t xml:space="preserve">Chan, W.W., Wong, K., &amp; Lo, J. (2009). Hong Kong Hotels' Sewage: Environmental Cost and Saving Technique. </w:t>
      </w:r>
      <w:r w:rsidRPr="000A46F1">
        <w:rPr>
          <w:i/>
          <w:iCs/>
        </w:rPr>
        <w:t>Journal of Hospitality &amp; Tourism Research</w:t>
      </w:r>
      <w:r w:rsidRPr="002C015D">
        <w:t>, 33(3), 329–346.</w:t>
      </w:r>
    </w:p>
    <w:p w14:paraId="01D0DBBF" w14:textId="77777777" w:rsidR="006264CC" w:rsidRDefault="006264CC" w:rsidP="006264CC">
      <w:pPr>
        <w:pStyle w:val="ListParagraph"/>
      </w:pPr>
    </w:p>
    <w:p w14:paraId="0F13B343" w14:textId="27970637" w:rsidR="006264CC" w:rsidRDefault="008B3507" w:rsidP="000A46F1">
      <w:pPr>
        <w:pStyle w:val="ListParagraph"/>
        <w:numPr>
          <w:ilvl w:val="0"/>
          <w:numId w:val="34"/>
        </w:numPr>
      </w:pPr>
      <w:r w:rsidRPr="008B3507">
        <w:t xml:space="preserve">Goldstein, N. J., Cialdini, R. B., &amp; </w:t>
      </w:r>
      <w:proofErr w:type="spellStart"/>
      <w:r w:rsidRPr="008B3507">
        <w:t>Griskevicius</w:t>
      </w:r>
      <w:proofErr w:type="spellEnd"/>
      <w:r w:rsidRPr="008B3507">
        <w:t xml:space="preserve">, V. (2008). </w:t>
      </w:r>
      <w:r w:rsidRPr="000A46F1">
        <w:rPr>
          <w:i/>
          <w:iCs/>
        </w:rPr>
        <w:t>A Room with a Viewpoint: Using Social Norms to Motivate Environmental Conservation in Hotels</w:t>
      </w:r>
      <w:r w:rsidRPr="008B3507">
        <w:t xml:space="preserve">. Journal of Consumer Research, 35(3), 472–482. </w:t>
      </w:r>
      <w:hyperlink r:id="rId29" w:tgtFrame="_new" w:history="1">
        <w:r w:rsidRPr="008B3507">
          <w:rPr>
            <w:rStyle w:val="Hyperlink"/>
          </w:rPr>
          <w:t>https://doi.org/10.1086/586910</w:t>
        </w:r>
      </w:hyperlink>
    </w:p>
    <w:p w14:paraId="46317074" w14:textId="77777777" w:rsidR="005B5573" w:rsidRDefault="005B5573" w:rsidP="005B5573">
      <w:pPr>
        <w:pStyle w:val="ListParagraph"/>
      </w:pPr>
    </w:p>
    <w:p w14:paraId="339467EF" w14:textId="390D604F" w:rsidR="005B5573" w:rsidRDefault="005B5573" w:rsidP="000A46F1">
      <w:pPr>
        <w:pStyle w:val="ListParagraph"/>
        <w:numPr>
          <w:ilvl w:val="0"/>
          <w:numId w:val="34"/>
        </w:numPr>
      </w:pPr>
      <w:r w:rsidRPr="000A46F1">
        <w:rPr>
          <w:i/>
          <w:iCs/>
        </w:rPr>
        <w:t xml:space="preserve">Hana </w:t>
      </w:r>
      <w:proofErr w:type="spellStart"/>
      <w:r w:rsidRPr="000A46F1">
        <w:rPr>
          <w:i/>
          <w:iCs/>
        </w:rPr>
        <w:t>Namrouqa</w:t>
      </w:r>
      <w:proofErr w:type="spellEnd"/>
      <w:r w:rsidRPr="000A46F1">
        <w:rPr>
          <w:i/>
          <w:iCs/>
        </w:rPr>
        <w:t xml:space="preserve">. </w:t>
      </w:r>
      <w:r w:rsidR="005C3768" w:rsidRPr="000A46F1">
        <w:rPr>
          <w:i/>
          <w:iCs/>
        </w:rPr>
        <w:t>The Jordan Times . “Hotels Introduced to Water Conservation Practices”</w:t>
      </w:r>
      <w:r w:rsidR="005C3768">
        <w:t xml:space="preserve"> (2012) . </w:t>
      </w:r>
      <w:r w:rsidR="005C3768" w:rsidRPr="005C3768">
        <w:t xml:space="preserve">URL: </w:t>
      </w:r>
      <w:hyperlink r:id="rId30" w:tgtFrame="_new" w:history="1">
        <w:r w:rsidR="005C3768" w:rsidRPr="005C3768">
          <w:rPr>
            <w:rStyle w:val="Hyperlink"/>
          </w:rPr>
          <w:t>https://mideastenvironment.apps01.yorku.ca/2012/01/hotels-introduced-to-water-conservation-practices-jordan-times/</w:t>
        </w:r>
      </w:hyperlink>
    </w:p>
    <w:p w14:paraId="14866765" w14:textId="77777777" w:rsidR="00B23785" w:rsidRDefault="00B23785" w:rsidP="00B23785">
      <w:pPr>
        <w:pStyle w:val="ListParagraph"/>
      </w:pPr>
    </w:p>
    <w:p w14:paraId="25DFC49C" w14:textId="20E38748" w:rsidR="00B23785" w:rsidRPr="00B23785" w:rsidRDefault="00B23785" w:rsidP="00B23785">
      <w:pPr>
        <w:ind w:firstLine="0"/>
      </w:pPr>
    </w:p>
    <w:p w14:paraId="07F1AFE7" w14:textId="77777777" w:rsidR="00C66C84" w:rsidRPr="00B23785" w:rsidRDefault="00C66C84" w:rsidP="00C66C84">
      <w:pPr>
        <w:pStyle w:val="ListParagraph"/>
        <w:ind w:left="1440" w:firstLine="0"/>
      </w:pPr>
    </w:p>
    <w:p w14:paraId="3E057FD4" w14:textId="77777777" w:rsidR="00C66C84" w:rsidRPr="00F30B8A" w:rsidRDefault="00C66C84" w:rsidP="00C66C84">
      <w:pPr>
        <w:pStyle w:val="ListParagraph"/>
        <w:ind w:left="1440" w:firstLine="0"/>
      </w:pPr>
    </w:p>
    <w:sectPr w:rsidR="00C66C84"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33871" w14:textId="77777777" w:rsidR="00B813DA" w:rsidRDefault="00B813DA" w:rsidP="001E1D84">
      <w:pPr>
        <w:spacing w:after="0" w:line="240" w:lineRule="auto"/>
      </w:pPr>
      <w:r>
        <w:separator/>
      </w:r>
    </w:p>
  </w:endnote>
  <w:endnote w:type="continuationSeparator" w:id="0">
    <w:p w14:paraId="5D24F4BE" w14:textId="77777777" w:rsidR="00B813DA" w:rsidRDefault="00B813DA"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FED3166" w:rsidR="00444C49" w:rsidRDefault="00444C49">
        <w:pPr>
          <w:pStyle w:val="Footer"/>
          <w:jc w:val="right"/>
        </w:pPr>
        <w:r>
          <w:fldChar w:fldCharType="begin"/>
        </w:r>
        <w:r>
          <w:instrText xml:space="preserve"> PAGE   \* MERGEFORMAT </w:instrText>
        </w:r>
        <w:r>
          <w:fldChar w:fldCharType="separate"/>
        </w:r>
        <w:r w:rsidR="00FA5706">
          <w:rPr>
            <w:noProof/>
          </w:rPr>
          <w:t>1</w:t>
        </w:r>
        <w:r>
          <w:rPr>
            <w:noProof/>
          </w:rPr>
          <w:fldChar w:fldCharType="end"/>
        </w:r>
      </w:p>
    </w:sdtContent>
  </w:sdt>
  <w:p w14:paraId="5D6988D1" w14:textId="77777777" w:rsidR="00444C49" w:rsidRDefault="00444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11F2A2BE" w:rsidR="00444C49" w:rsidRDefault="00444C49">
        <w:pPr>
          <w:pStyle w:val="Footer"/>
          <w:jc w:val="right"/>
        </w:pPr>
        <w:r>
          <w:fldChar w:fldCharType="begin"/>
        </w:r>
        <w:r>
          <w:instrText xml:space="preserve"> PAGE   \* MERGEFORMAT </w:instrText>
        </w:r>
        <w:r>
          <w:fldChar w:fldCharType="separate"/>
        </w:r>
        <w:r w:rsidR="00FA5706">
          <w:rPr>
            <w:noProof/>
          </w:rPr>
          <w:t>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289BA" w14:textId="77777777" w:rsidR="00B813DA" w:rsidRDefault="00B813DA" w:rsidP="001E1D84">
      <w:pPr>
        <w:spacing w:after="0" w:line="240" w:lineRule="auto"/>
      </w:pPr>
      <w:r>
        <w:separator/>
      </w:r>
    </w:p>
  </w:footnote>
  <w:footnote w:type="continuationSeparator" w:id="0">
    <w:p w14:paraId="19588174" w14:textId="77777777" w:rsidR="00B813DA" w:rsidRDefault="00B813DA"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3743C"/>
    <w:multiLevelType w:val="hybridMultilevel"/>
    <w:tmpl w:val="6206D57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641FF7"/>
    <w:multiLevelType w:val="hybridMultilevel"/>
    <w:tmpl w:val="8F8A3C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DBE6DAF"/>
    <w:multiLevelType w:val="hybridMultilevel"/>
    <w:tmpl w:val="35240124"/>
    <w:lvl w:ilvl="0" w:tplc="F9D639B4">
      <w:start w:val="1"/>
      <w:numFmt w:val="bullet"/>
      <w:lvlText w:val=""/>
      <w:lvlJc w:val="left"/>
      <w:pPr>
        <w:ind w:left="3600" w:hanging="360"/>
      </w:pPr>
      <w:rPr>
        <w:rFonts w:ascii="Symbol" w:eastAsiaTheme="minorHAnsi" w:hAnsi="Symbol" w:cstheme="majorBid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0F991708"/>
    <w:multiLevelType w:val="hybridMultilevel"/>
    <w:tmpl w:val="9124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84CCF"/>
    <w:multiLevelType w:val="hybridMultilevel"/>
    <w:tmpl w:val="C25A7B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8B0509"/>
    <w:multiLevelType w:val="hybridMultilevel"/>
    <w:tmpl w:val="CB14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3C5BA5"/>
    <w:multiLevelType w:val="hybridMultilevel"/>
    <w:tmpl w:val="149E7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47C7538"/>
    <w:multiLevelType w:val="hybridMultilevel"/>
    <w:tmpl w:val="69E4A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C06570"/>
    <w:multiLevelType w:val="hybridMultilevel"/>
    <w:tmpl w:val="7D2A45CE"/>
    <w:lvl w:ilvl="0" w:tplc="AE1043B8">
      <w:start w:val="3"/>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C9E6B1B"/>
    <w:multiLevelType w:val="hybridMultilevel"/>
    <w:tmpl w:val="4DF4DBA4"/>
    <w:lvl w:ilvl="0" w:tplc="ABE614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505F4F"/>
    <w:multiLevelType w:val="hybridMultilevel"/>
    <w:tmpl w:val="3E3E63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B576E6"/>
    <w:multiLevelType w:val="hybridMultilevel"/>
    <w:tmpl w:val="5002CE40"/>
    <w:lvl w:ilvl="0" w:tplc="F9D639B4">
      <w:start w:val="1"/>
      <w:numFmt w:val="bullet"/>
      <w:lvlText w:val=""/>
      <w:lvlJc w:val="left"/>
      <w:pPr>
        <w:ind w:left="3600" w:hanging="360"/>
      </w:pPr>
      <w:rPr>
        <w:rFonts w:ascii="Symbol" w:eastAsiaTheme="minorHAnsi" w:hAnsi="Symbol" w:cstheme="majorBid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2FF47251"/>
    <w:multiLevelType w:val="hybridMultilevel"/>
    <w:tmpl w:val="C11AB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CAF4A52"/>
    <w:multiLevelType w:val="hybridMultilevel"/>
    <w:tmpl w:val="CE9AA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A11100"/>
    <w:multiLevelType w:val="hybridMultilevel"/>
    <w:tmpl w:val="A358F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5D5335A"/>
    <w:multiLevelType w:val="hybridMultilevel"/>
    <w:tmpl w:val="B7A859FC"/>
    <w:lvl w:ilvl="0" w:tplc="9BFC79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3C4189"/>
    <w:multiLevelType w:val="hybridMultilevel"/>
    <w:tmpl w:val="1E5045B4"/>
    <w:lvl w:ilvl="0" w:tplc="F9D639B4">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457EE3"/>
    <w:multiLevelType w:val="hybridMultilevel"/>
    <w:tmpl w:val="50761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7054FD7"/>
    <w:multiLevelType w:val="hybridMultilevel"/>
    <w:tmpl w:val="5E1E07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BF200C"/>
    <w:multiLevelType w:val="hybridMultilevel"/>
    <w:tmpl w:val="38E07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C16E61"/>
    <w:multiLevelType w:val="hybridMultilevel"/>
    <w:tmpl w:val="AC62C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260FF"/>
    <w:multiLevelType w:val="hybridMultilevel"/>
    <w:tmpl w:val="BFF8202C"/>
    <w:lvl w:ilvl="0" w:tplc="F9D639B4">
      <w:start w:val="1"/>
      <w:numFmt w:val="bullet"/>
      <w:lvlText w:val=""/>
      <w:lvlJc w:val="left"/>
      <w:pPr>
        <w:ind w:left="7200" w:hanging="360"/>
      </w:pPr>
      <w:rPr>
        <w:rFonts w:ascii="Symbol" w:eastAsiaTheme="minorHAnsi" w:hAnsi="Symbol" w:cstheme="majorBidi" w:hint="default"/>
      </w:rPr>
    </w:lvl>
    <w:lvl w:ilvl="1" w:tplc="04090003" w:tentative="1">
      <w:start w:val="1"/>
      <w:numFmt w:val="bullet"/>
      <w:lvlText w:val="o"/>
      <w:lvlJc w:val="left"/>
      <w:pPr>
        <w:ind w:left="7920" w:hanging="360"/>
      </w:pPr>
      <w:rPr>
        <w:rFonts w:ascii="Courier New" w:hAnsi="Courier New" w:cs="Courier New" w:hint="default"/>
      </w:rPr>
    </w:lvl>
    <w:lvl w:ilvl="2" w:tplc="04090005" w:tentative="1">
      <w:start w:val="1"/>
      <w:numFmt w:val="bullet"/>
      <w:lvlText w:val=""/>
      <w:lvlJc w:val="left"/>
      <w:pPr>
        <w:ind w:left="8640" w:hanging="360"/>
      </w:pPr>
      <w:rPr>
        <w:rFonts w:ascii="Wingdings" w:hAnsi="Wingdings" w:hint="default"/>
      </w:rPr>
    </w:lvl>
    <w:lvl w:ilvl="3" w:tplc="04090001" w:tentative="1">
      <w:start w:val="1"/>
      <w:numFmt w:val="bullet"/>
      <w:lvlText w:val=""/>
      <w:lvlJc w:val="left"/>
      <w:pPr>
        <w:ind w:left="9360" w:hanging="360"/>
      </w:pPr>
      <w:rPr>
        <w:rFonts w:ascii="Symbol" w:hAnsi="Symbol" w:hint="default"/>
      </w:rPr>
    </w:lvl>
    <w:lvl w:ilvl="4" w:tplc="04090003" w:tentative="1">
      <w:start w:val="1"/>
      <w:numFmt w:val="bullet"/>
      <w:lvlText w:val="o"/>
      <w:lvlJc w:val="left"/>
      <w:pPr>
        <w:ind w:left="10080" w:hanging="360"/>
      </w:pPr>
      <w:rPr>
        <w:rFonts w:ascii="Courier New" w:hAnsi="Courier New" w:cs="Courier New" w:hint="default"/>
      </w:rPr>
    </w:lvl>
    <w:lvl w:ilvl="5" w:tplc="04090005" w:tentative="1">
      <w:start w:val="1"/>
      <w:numFmt w:val="bullet"/>
      <w:lvlText w:val=""/>
      <w:lvlJc w:val="left"/>
      <w:pPr>
        <w:ind w:left="10800" w:hanging="360"/>
      </w:pPr>
      <w:rPr>
        <w:rFonts w:ascii="Wingdings" w:hAnsi="Wingdings" w:hint="default"/>
      </w:rPr>
    </w:lvl>
    <w:lvl w:ilvl="6" w:tplc="04090001" w:tentative="1">
      <w:start w:val="1"/>
      <w:numFmt w:val="bullet"/>
      <w:lvlText w:val=""/>
      <w:lvlJc w:val="left"/>
      <w:pPr>
        <w:ind w:left="11520" w:hanging="360"/>
      </w:pPr>
      <w:rPr>
        <w:rFonts w:ascii="Symbol" w:hAnsi="Symbol" w:hint="default"/>
      </w:rPr>
    </w:lvl>
    <w:lvl w:ilvl="7" w:tplc="04090003" w:tentative="1">
      <w:start w:val="1"/>
      <w:numFmt w:val="bullet"/>
      <w:lvlText w:val="o"/>
      <w:lvlJc w:val="left"/>
      <w:pPr>
        <w:ind w:left="12240" w:hanging="360"/>
      </w:pPr>
      <w:rPr>
        <w:rFonts w:ascii="Courier New" w:hAnsi="Courier New" w:cs="Courier New" w:hint="default"/>
      </w:rPr>
    </w:lvl>
    <w:lvl w:ilvl="8" w:tplc="04090005" w:tentative="1">
      <w:start w:val="1"/>
      <w:numFmt w:val="bullet"/>
      <w:lvlText w:val=""/>
      <w:lvlJc w:val="left"/>
      <w:pPr>
        <w:ind w:left="12960" w:hanging="360"/>
      </w:pPr>
      <w:rPr>
        <w:rFonts w:ascii="Wingdings" w:hAnsi="Wingdings" w:hint="default"/>
      </w:rPr>
    </w:lvl>
  </w:abstractNum>
  <w:abstractNum w:abstractNumId="30" w15:restartNumberingAfterBreak="0">
    <w:nsid w:val="56ED7A3D"/>
    <w:multiLevelType w:val="hybridMultilevel"/>
    <w:tmpl w:val="4EE2A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844587C"/>
    <w:multiLevelType w:val="hybridMultilevel"/>
    <w:tmpl w:val="6464E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931286"/>
    <w:multiLevelType w:val="hybridMultilevel"/>
    <w:tmpl w:val="8904F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CA41085"/>
    <w:multiLevelType w:val="hybridMultilevel"/>
    <w:tmpl w:val="DD32709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7" w15:restartNumberingAfterBreak="0">
    <w:nsid w:val="6CFC6191"/>
    <w:multiLevelType w:val="hybridMultilevel"/>
    <w:tmpl w:val="17F80EC4"/>
    <w:lvl w:ilvl="0" w:tplc="97D69888">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EB61A4F"/>
    <w:multiLevelType w:val="hybridMultilevel"/>
    <w:tmpl w:val="2A22A766"/>
    <w:lvl w:ilvl="0" w:tplc="8F423AC6">
      <w:start w:val="1"/>
      <w:numFmt w:val="upperLetter"/>
      <w:lvlText w:val="%1."/>
      <w:lvlJc w:val="left"/>
      <w:pPr>
        <w:ind w:left="1080" w:hanging="360"/>
      </w:pPr>
      <w:rPr>
        <w:rFonts w:ascii="Times New Roman" w:hAnsi="Times New Roman" w:cs="Aria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F8813F6"/>
    <w:multiLevelType w:val="hybridMultilevel"/>
    <w:tmpl w:val="E25A4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8C72F6"/>
    <w:multiLevelType w:val="hybridMultilevel"/>
    <w:tmpl w:val="13B8E4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0AD739A"/>
    <w:multiLevelType w:val="hybridMultilevel"/>
    <w:tmpl w:val="95D0D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2F5700B"/>
    <w:multiLevelType w:val="hybridMultilevel"/>
    <w:tmpl w:val="293AE84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73456D95"/>
    <w:multiLevelType w:val="hybridMultilevel"/>
    <w:tmpl w:val="6A20A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6BD0483"/>
    <w:multiLevelType w:val="hybridMultilevel"/>
    <w:tmpl w:val="65CA6A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7067279"/>
    <w:multiLevelType w:val="hybridMultilevel"/>
    <w:tmpl w:val="12A4A340"/>
    <w:lvl w:ilvl="0" w:tplc="5624F4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8F05227"/>
    <w:multiLevelType w:val="hybridMultilevel"/>
    <w:tmpl w:val="C73CF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E596F03"/>
    <w:multiLevelType w:val="hybridMultilevel"/>
    <w:tmpl w:val="94B6A088"/>
    <w:lvl w:ilvl="0" w:tplc="AAEA7D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521162090">
    <w:abstractNumId w:val="20"/>
  </w:num>
  <w:num w:numId="2" w16cid:durableId="509175819">
    <w:abstractNumId w:val="47"/>
  </w:num>
  <w:num w:numId="3" w16cid:durableId="682707404">
    <w:abstractNumId w:val="9"/>
  </w:num>
  <w:num w:numId="4" w16cid:durableId="1012300886">
    <w:abstractNumId w:val="35"/>
  </w:num>
  <w:num w:numId="5" w16cid:durableId="496652540">
    <w:abstractNumId w:val="11"/>
  </w:num>
  <w:num w:numId="6" w16cid:durableId="1061515005">
    <w:abstractNumId w:val="13"/>
  </w:num>
  <w:num w:numId="7" w16cid:durableId="235940465">
    <w:abstractNumId w:val="31"/>
  </w:num>
  <w:num w:numId="8" w16cid:durableId="208688075">
    <w:abstractNumId w:val="3"/>
  </w:num>
  <w:num w:numId="9" w16cid:durableId="16011437">
    <w:abstractNumId w:val="21"/>
  </w:num>
  <w:num w:numId="10" w16cid:durableId="243416461">
    <w:abstractNumId w:val="28"/>
  </w:num>
  <w:num w:numId="11" w16cid:durableId="1316300743">
    <w:abstractNumId w:val="34"/>
  </w:num>
  <w:num w:numId="12" w16cid:durableId="1859418955">
    <w:abstractNumId w:val="49"/>
  </w:num>
  <w:num w:numId="13" w16cid:durableId="293289136">
    <w:abstractNumId w:val="1"/>
  </w:num>
  <w:num w:numId="14" w16cid:durableId="1436170242">
    <w:abstractNumId w:val="48"/>
  </w:num>
  <w:num w:numId="15" w16cid:durableId="1367943607">
    <w:abstractNumId w:val="23"/>
  </w:num>
  <w:num w:numId="16" w16cid:durableId="2130732066">
    <w:abstractNumId w:val="16"/>
  </w:num>
  <w:num w:numId="17" w16cid:durableId="1386681263">
    <w:abstractNumId w:val="29"/>
  </w:num>
  <w:num w:numId="18" w16cid:durableId="1141341199">
    <w:abstractNumId w:val="4"/>
  </w:num>
  <w:num w:numId="19" w16cid:durableId="14499401">
    <w:abstractNumId w:val="18"/>
  </w:num>
  <w:num w:numId="20" w16cid:durableId="116800823">
    <w:abstractNumId w:val="45"/>
  </w:num>
  <w:num w:numId="21" w16cid:durableId="1950428655">
    <w:abstractNumId w:val="32"/>
  </w:num>
  <w:num w:numId="22" w16cid:durableId="1159689845">
    <w:abstractNumId w:val="38"/>
  </w:num>
  <w:num w:numId="23" w16cid:durableId="1697002340">
    <w:abstractNumId w:val="24"/>
  </w:num>
  <w:num w:numId="24" w16cid:durableId="205339075">
    <w:abstractNumId w:val="17"/>
  </w:num>
  <w:num w:numId="25" w16cid:durableId="542207148">
    <w:abstractNumId w:val="19"/>
  </w:num>
  <w:num w:numId="26" w16cid:durableId="1370691674">
    <w:abstractNumId w:val="40"/>
  </w:num>
  <w:num w:numId="27" w16cid:durableId="277177355">
    <w:abstractNumId w:val="25"/>
  </w:num>
  <w:num w:numId="28" w16cid:durableId="189077027">
    <w:abstractNumId w:val="39"/>
  </w:num>
  <w:num w:numId="29" w16cid:durableId="466514022">
    <w:abstractNumId w:val="37"/>
  </w:num>
  <w:num w:numId="30" w16cid:durableId="1501580864">
    <w:abstractNumId w:val="8"/>
  </w:num>
  <w:num w:numId="31" w16cid:durableId="1735278579">
    <w:abstractNumId w:val="5"/>
  </w:num>
  <w:num w:numId="32" w16cid:durableId="229076722">
    <w:abstractNumId w:val="46"/>
  </w:num>
  <w:num w:numId="33" w16cid:durableId="455487679">
    <w:abstractNumId w:val="12"/>
  </w:num>
  <w:num w:numId="34" w16cid:durableId="1079015654">
    <w:abstractNumId w:val="41"/>
  </w:num>
  <w:num w:numId="35" w16cid:durableId="1330910262">
    <w:abstractNumId w:val="6"/>
  </w:num>
  <w:num w:numId="36" w16cid:durableId="317811053">
    <w:abstractNumId w:val="30"/>
  </w:num>
  <w:num w:numId="37" w16cid:durableId="1069117083">
    <w:abstractNumId w:val="36"/>
  </w:num>
  <w:num w:numId="38" w16cid:durableId="1775974978">
    <w:abstractNumId w:val="26"/>
  </w:num>
  <w:num w:numId="39" w16cid:durableId="311759855">
    <w:abstractNumId w:val="33"/>
  </w:num>
  <w:num w:numId="40" w16cid:durableId="1731271204">
    <w:abstractNumId w:val="2"/>
  </w:num>
  <w:num w:numId="41" w16cid:durableId="1057166923">
    <w:abstractNumId w:val="43"/>
  </w:num>
  <w:num w:numId="42" w16cid:durableId="1084762937">
    <w:abstractNumId w:val="42"/>
  </w:num>
  <w:num w:numId="43" w16cid:durableId="559481516">
    <w:abstractNumId w:val="15"/>
  </w:num>
  <w:num w:numId="44" w16cid:durableId="1885095391">
    <w:abstractNumId w:val="27"/>
  </w:num>
  <w:num w:numId="45" w16cid:durableId="1966426971">
    <w:abstractNumId w:val="10"/>
  </w:num>
  <w:num w:numId="46" w16cid:durableId="1920943477">
    <w:abstractNumId w:val="22"/>
  </w:num>
  <w:num w:numId="47" w16cid:durableId="853761856">
    <w:abstractNumId w:val="44"/>
  </w:num>
  <w:num w:numId="48" w16cid:durableId="1277372827">
    <w:abstractNumId w:val="14"/>
  </w:num>
  <w:num w:numId="49" w16cid:durableId="1628000622">
    <w:abstractNumId w:val="0"/>
  </w:num>
  <w:num w:numId="50" w16cid:durableId="6355725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2848"/>
    <w:rsid w:val="00003EFC"/>
    <w:rsid w:val="000056C7"/>
    <w:rsid w:val="00005972"/>
    <w:rsid w:val="0001728B"/>
    <w:rsid w:val="000200C7"/>
    <w:rsid w:val="00025091"/>
    <w:rsid w:val="00030BA4"/>
    <w:rsid w:val="000364E6"/>
    <w:rsid w:val="0004482B"/>
    <w:rsid w:val="000519B7"/>
    <w:rsid w:val="00056EA4"/>
    <w:rsid w:val="000844C6"/>
    <w:rsid w:val="00085A9F"/>
    <w:rsid w:val="00090EAB"/>
    <w:rsid w:val="000A3E50"/>
    <w:rsid w:val="000A46F1"/>
    <w:rsid w:val="000A55C1"/>
    <w:rsid w:val="000D09B4"/>
    <w:rsid w:val="000D380A"/>
    <w:rsid w:val="000D43BB"/>
    <w:rsid w:val="000D78F9"/>
    <w:rsid w:val="001035B5"/>
    <w:rsid w:val="00111BA6"/>
    <w:rsid w:val="00115F97"/>
    <w:rsid w:val="00117B47"/>
    <w:rsid w:val="00150C2F"/>
    <w:rsid w:val="001549ED"/>
    <w:rsid w:val="00160872"/>
    <w:rsid w:val="00164A45"/>
    <w:rsid w:val="00166292"/>
    <w:rsid w:val="001849B7"/>
    <w:rsid w:val="001915E1"/>
    <w:rsid w:val="00194455"/>
    <w:rsid w:val="001952EC"/>
    <w:rsid w:val="00195389"/>
    <w:rsid w:val="00197228"/>
    <w:rsid w:val="001B1D95"/>
    <w:rsid w:val="001B250D"/>
    <w:rsid w:val="001B5E49"/>
    <w:rsid w:val="001D4683"/>
    <w:rsid w:val="001D6941"/>
    <w:rsid w:val="001E1D84"/>
    <w:rsid w:val="001F1386"/>
    <w:rsid w:val="001F5009"/>
    <w:rsid w:val="001F6B48"/>
    <w:rsid w:val="00214025"/>
    <w:rsid w:val="00214BF5"/>
    <w:rsid w:val="00223436"/>
    <w:rsid w:val="0023164C"/>
    <w:rsid w:val="00231F58"/>
    <w:rsid w:val="00233B8F"/>
    <w:rsid w:val="002377FC"/>
    <w:rsid w:val="00243648"/>
    <w:rsid w:val="002544FA"/>
    <w:rsid w:val="0025507E"/>
    <w:rsid w:val="00270643"/>
    <w:rsid w:val="002823DF"/>
    <w:rsid w:val="002B442D"/>
    <w:rsid w:val="002C015D"/>
    <w:rsid w:val="002C1E99"/>
    <w:rsid w:val="002C3073"/>
    <w:rsid w:val="002C4050"/>
    <w:rsid w:val="002C7C3C"/>
    <w:rsid w:val="002D31E2"/>
    <w:rsid w:val="002D4232"/>
    <w:rsid w:val="002E143D"/>
    <w:rsid w:val="002E1DC8"/>
    <w:rsid w:val="002E4B9F"/>
    <w:rsid w:val="002F18BB"/>
    <w:rsid w:val="002F522A"/>
    <w:rsid w:val="00307252"/>
    <w:rsid w:val="0030729C"/>
    <w:rsid w:val="0031228A"/>
    <w:rsid w:val="00331F25"/>
    <w:rsid w:val="00335BB9"/>
    <w:rsid w:val="0034755A"/>
    <w:rsid w:val="00353999"/>
    <w:rsid w:val="00353AC9"/>
    <w:rsid w:val="003616D5"/>
    <w:rsid w:val="003636E9"/>
    <w:rsid w:val="00363ED6"/>
    <w:rsid w:val="00386B9A"/>
    <w:rsid w:val="003918F9"/>
    <w:rsid w:val="00395B84"/>
    <w:rsid w:val="003A0706"/>
    <w:rsid w:val="003A37B4"/>
    <w:rsid w:val="003A4408"/>
    <w:rsid w:val="003C06A3"/>
    <w:rsid w:val="003E1623"/>
    <w:rsid w:val="003F2604"/>
    <w:rsid w:val="003F3C94"/>
    <w:rsid w:val="003F664D"/>
    <w:rsid w:val="00400793"/>
    <w:rsid w:val="004028B7"/>
    <w:rsid w:val="00414E8A"/>
    <w:rsid w:val="00417F21"/>
    <w:rsid w:val="004417B8"/>
    <w:rsid w:val="00444C49"/>
    <w:rsid w:val="00451D4F"/>
    <w:rsid w:val="00463596"/>
    <w:rsid w:val="00466520"/>
    <w:rsid w:val="00476B9B"/>
    <w:rsid w:val="004A5AC7"/>
    <w:rsid w:val="004A749D"/>
    <w:rsid w:val="004B21FF"/>
    <w:rsid w:val="004B53C7"/>
    <w:rsid w:val="004C1DB3"/>
    <w:rsid w:val="004D096B"/>
    <w:rsid w:val="004D2380"/>
    <w:rsid w:val="004D36B9"/>
    <w:rsid w:val="004E4649"/>
    <w:rsid w:val="004E46A0"/>
    <w:rsid w:val="004E72E9"/>
    <w:rsid w:val="004E7ED6"/>
    <w:rsid w:val="0050634F"/>
    <w:rsid w:val="00506587"/>
    <w:rsid w:val="00515312"/>
    <w:rsid w:val="0052568C"/>
    <w:rsid w:val="00525E23"/>
    <w:rsid w:val="005374E9"/>
    <w:rsid w:val="005443DD"/>
    <w:rsid w:val="0056470E"/>
    <w:rsid w:val="00581E9A"/>
    <w:rsid w:val="005963ED"/>
    <w:rsid w:val="005A5EA3"/>
    <w:rsid w:val="005B5573"/>
    <w:rsid w:val="005C194F"/>
    <w:rsid w:val="005C3768"/>
    <w:rsid w:val="005C4AEA"/>
    <w:rsid w:val="005C57E8"/>
    <w:rsid w:val="005D2F62"/>
    <w:rsid w:val="005D4BA6"/>
    <w:rsid w:val="005E0562"/>
    <w:rsid w:val="005F5A41"/>
    <w:rsid w:val="005F6987"/>
    <w:rsid w:val="005F6ED9"/>
    <w:rsid w:val="00606F06"/>
    <w:rsid w:val="0061015A"/>
    <w:rsid w:val="00611409"/>
    <w:rsid w:val="006264CC"/>
    <w:rsid w:val="00635D08"/>
    <w:rsid w:val="00670BB4"/>
    <w:rsid w:val="00671D9B"/>
    <w:rsid w:val="00684A16"/>
    <w:rsid w:val="00696D69"/>
    <w:rsid w:val="00697838"/>
    <w:rsid w:val="006A0AA6"/>
    <w:rsid w:val="006B207A"/>
    <w:rsid w:val="006B3C0B"/>
    <w:rsid w:val="006C665C"/>
    <w:rsid w:val="006D436E"/>
    <w:rsid w:val="006D70C7"/>
    <w:rsid w:val="006E085A"/>
    <w:rsid w:val="006E7E4B"/>
    <w:rsid w:val="00712313"/>
    <w:rsid w:val="0072006C"/>
    <w:rsid w:val="00731E51"/>
    <w:rsid w:val="00736231"/>
    <w:rsid w:val="00737EE7"/>
    <w:rsid w:val="007451A0"/>
    <w:rsid w:val="0074690E"/>
    <w:rsid w:val="00755A9D"/>
    <w:rsid w:val="00762850"/>
    <w:rsid w:val="007677A1"/>
    <w:rsid w:val="00771A26"/>
    <w:rsid w:val="0077450C"/>
    <w:rsid w:val="00785AEB"/>
    <w:rsid w:val="007A4961"/>
    <w:rsid w:val="007B0F85"/>
    <w:rsid w:val="007B39A9"/>
    <w:rsid w:val="007C1016"/>
    <w:rsid w:val="007D12BE"/>
    <w:rsid w:val="007D3D01"/>
    <w:rsid w:val="007F0A12"/>
    <w:rsid w:val="0080175D"/>
    <w:rsid w:val="00801F3B"/>
    <w:rsid w:val="0080267F"/>
    <w:rsid w:val="008154DE"/>
    <w:rsid w:val="00823A81"/>
    <w:rsid w:val="00827108"/>
    <w:rsid w:val="00845B38"/>
    <w:rsid w:val="008550FE"/>
    <w:rsid w:val="0085735F"/>
    <w:rsid w:val="008634B2"/>
    <w:rsid w:val="00867CE3"/>
    <w:rsid w:val="00880D61"/>
    <w:rsid w:val="00881327"/>
    <w:rsid w:val="00890F82"/>
    <w:rsid w:val="00895098"/>
    <w:rsid w:val="008A1791"/>
    <w:rsid w:val="008B25C6"/>
    <w:rsid w:val="008B3507"/>
    <w:rsid w:val="008C0B88"/>
    <w:rsid w:val="008C6673"/>
    <w:rsid w:val="008D1D95"/>
    <w:rsid w:val="008E2BD9"/>
    <w:rsid w:val="008E3E0E"/>
    <w:rsid w:val="008E4332"/>
    <w:rsid w:val="00901376"/>
    <w:rsid w:val="00901853"/>
    <w:rsid w:val="00913F13"/>
    <w:rsid w:val="00920E7E"/>
    <w:rsid w:val="00933D25"/>
    <w:rsid w:val="0094046B"/>
    <w:rsid w:val="00941F5C"/>
    <w:rsid w:val="00955C02"/>
    <w:rsid w:val="009653E6"/>
    <w:rsid w:val="00977B8F"/>
    <w:rsid w:val="00980E06"/>
    <w:rsid w:val="00990AFF"/>
    <w:rsid w:val="009A08C4"/>
    <w:rsid w:val="009C3B05"/>
    <w:rsid w:val="009D6E8B"/>
    <w:rsid w:val="009F0015"/>
    <w:rsid w:val="009F5C73"/>
    <w:rsid w:val="00A00D53"/>
    <w:rsid w:val="00A15C39"/>
    <w:rsid w:val="00A43893"/>
    <w:rsid w:val="00A46879"/>
    <w:rsid w:val="00A648DE"/>
    <w:rsid w:val="00A7001C"/>
    <w:rsid w:val="00A71C2E"/>
    <w:rsid w:val="00A74AC0"/>
    <w:rsid w:val="00AA08EA"/>
    <w:rsid w:val="00AA2E87"/>
    <w:rsid w:val="00AB0944"/>
    <w:rsid w:val="00AC636C"/>
    <w:rsid w:val="00AC7D47"/>
    <w:rsid w:val="00AD37C9"/>
    <w:rsid w:val="00AE0EE0"/>
    <w:rsid w:val="00AE671A"/>
    <w:rsid w:val="00AF5465"/>
    <w:rsid w:val="00B04EB8"/>
    <w:rsid w:val="00B05BF1"/>
    <w:rsid w:val="00B0679A"/>
    <w:rsid w:val="00B1692D"/>
    <w:rsid w:val="00B23785"/>
    <w:rsid w:val="00B312EC"/>
    <w:rsid w:val="00B37144"/>
    <w:rsid w:val="00B42680"/>
    <w:rsid w:val="00B42FFD"/>
    <w:rsid w:val="00B47CF0"/>
    <w:rsid w:val="00B55597"/>
    <w:rsid w:val="00B616A6"/>
    <w:rsid w:val="00B61F62"/>
    <w:rsid w:val="00B6338D"/>
    <w:rsid w:val="00B64407"/>
    <w:rsid w:val="00B66ED1"/>
    <w:rsid w:val="00B7218F"/>
    <w:rsid w:val="00B80242"/>
    <w:rsid w:val="00B813DA"/>
    <w:rsid w:val="00B93132"/>
    <w:rsid w:val="00B952DA"/>
    <w:rsid w:val="00BA7EE5"/>
    <w:rsid w:val="00BB0D3D"/>
    <w:rsid w:val="00BB131A"/>
    <w:rsid w:val="00BC06F8"/>
    <w:rsid w:val="00BE225F"/>
    <w:rsid w:val="00BF45EE"/>
    <w:rsid w:val="00BF62BA"/>
    <w:rsid w:val="00C00E9B"/>
    <w:rsid w:val="00C07B2A"/>
    <w:rsid w:val="00C1222C"/>
    <w:rsid w:val="00C406D3"/>
    <w:rsid w:val="00C53ACB"/>
    <w:rsid w:val="00C54417"/>
    <w:rsid w:val="00C62F2B"/>
    <w:rsid w:val="00C66C84"/>
    <w:rsid w:val="00C67869"/>
    <w:rsid w:val="00C710E9"/>
    <w:rsid w:val="00C711A0"/>
    <w:rsid w:val="00C91E31"/>
    <w:rsid w:val="00C93F79"/>
    <w:rsid w:val="00CA1778"/>
    <w:rsid w:val="00CB5444"/>
    <w:rsid w:val="00CC70F5"/>
    <w:rsid w:val="00CD3218"/>
    <w:rsid w:val="00CD4212"/>
    <w:rsid w:val="00CE17A9"/>
    <w:rsid w:val="00CE2A22"/>
    <w:rsid w:val="00CE55F1"/>
    <w:rsid w:val="00CF16AA"/>
    <w:rsid w:val="00D03F2A"/>
    <w:rsid w:val="00D100EE"/>
    <w:rsid w:val="00D118D8"/>
    <w:rsid w:val="00D21862"/>
    <w:rsid w:val="00D32B1B"/>
    <w:rsid w:val="00D35D09"/>
    <w:rsid w:val="00D46D02"/>
    <w:rsid w:val="00D56E76"/>
    <w:rsid w:val="00D576E7"/>
    <w:rsid w:val="00D679CC"/>
    <w:rsid w:val="00D834A1"/>
    <w:rsid w:val="00D87876"/>
    <w:rsid w:val="00D95478"/>
    <w:rsid w:val="00DB2C3E"/>
    <w:rsid w:val="00DB2CE5"/>
    <w:rsid w:val="00DC0675"/>
    <w:rsid w:val="00DE256F"/>
    <w:rsid w:val="00DE6612"/>
    <w:rsid w:val="00DF334A"/>
    <w:rsid w:val="00DF72C7"/>
    <w:rsid w:val="00E11426"/>
    <w:rsid w:val="00E22747"/>
    <w:rsid w:val="00E2520B"/>
    <w:rsid w:val="00E25765"/>
    <w:rsid w:val="00E311B6"/>
    <w:rsid w:val="00E31CAC"/>
    <w:rsid w:val="00E31F6D"/>
    <w:rsid w:val="00E34908"/>
    <w:rsid w:val="00E352A3"/>
    <w:rsid w:val="00E40BFE"/>
    <w:rsid w:val="00E449DB"/>
    <w:rsid w:val="00E4655E"/>
    <w:rsid w:val="00E5126C"/>
    <w:rsid w:val="00E62CB0"/>
    <w:rsid w:val="00E6493D"/>
    <w:rsid w:val="00E76B76"/>
    <w:rsid w:val="00E83255"/>
    <w:rsid w:val="00E93585"/>
    <w:rsid w:val="00EA5CF8"/>
    <w:rsid w:val="00EA6E27"/>
    <w:rsid w:val="00EC06E4"/>
    <w:rsid w:val="00EC11C7"/>
    <w:rsid w:val="00EC4C32"/>
    <w:rsid w:val="00EC7609"/>
    <w:rsid w:val="00ED165C"/>
    <w:rsid w:val="00EF20D7"/>
    <w:rsid w:val="00EF23FF"/>
    <w:rsid w:val="00EF42FA"/>
    <w:rsid w:val="00F10319"/>
    <w:rsid w:val="00F15CD3"/>
    <w:rsid w:val="00F16128"/>
    <w:rsid w:val="00F239C8"/>
    <w:rsid w:val="00F30B8A"/>
    <w:rsid w:val="00F31B60"/>
    <w:rsid w:val="00F369B0"/>
    <w:rsid w:val="00F40105"/>
    <w:rsid w:val="00F47E7B"/>
    <w:rsid w:val="00F51776"/>
    <w:rsid w:val="00F53369"/>
    <w:rsid w:val="00F56B51"/>
    <w:rsid w:val="00F62340"/>
    <w:rsid w:val="00F800E8"/>
    <w:rsid w:val="00F8486F"/>
    <w:rsid w:val="00F95D0D"/>
    <w:rsid w:val="00FA5706"/>
    <w:rsid w:val="00FB3689"/>
    <w:rsid w:val="00FB4C46"/>
    <w:rsid w:val="00FC78D5"/>
    <w:rsid w:val="00FD741C"/>
    <w:rsid w:val="00FF5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507"/>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paragraph" w:styleId="HTMLPreformatted">
    <w:name w:val="HTML Preformatted"/>
    <w:basedOn w:val="Normal"/>
    <w:link w:val="HTMLPreformattedChar"/>
    <w:uiPriority w:val="99"/>
    <w:semiHidden/>
    <w:unhideWhenUsed/>
    <w:rsid w:val="00335BB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35BB9"/>
    <w:rPr>
      <w:rFonts w:ascii="Consolas" w:hAnsi="Consolas" w:cstheme="majorBidi"/>
      <w:sz w:val="20"/>
      <w:szCs w:val="20"/>
    </w:rPr>
  </w:style>
  <w:style w:type="paragraph" w:styleId="Subtitle">
    <w:name w:val="Subtitle"/>
    <w:basedOn w:val="Normal"/>
    <w:next w:val="Normal"/>
    <w:link w:val="SubtitleChar"/>
    <w:uiPriority w:val="11"/>
    <w:qFormat/>
    <w:rsid w:val="006A0AA6"/>
    <w:pPr>
      <w:numPr>
        <w:ilvl w:val="1"/>
      </w:numPr>
      <w:ind w:firstLine="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A0AA6"/>
    <w:rPr>
      <w:rFonts w:eastAsiaTheme="minorEastAsia"/>
      <w:color w:val="5A5A5A" w:themeColor="text1" w:themeTint="A5"/>
      <w:spacing w:val="15"/>
    </w:rPr>
  </w:style>
  <w:style w:type="paragraph" w:styleId="NormalWeb">
    <w:name w:val="Normal (Web)"/>
    <w:basedOn w:val="Normal"/>
    <w:uiPriority w:val="99"/>
    <w:semiHidden/>
    <w:unhideWhenUsed/>
    <w:rsid w:val="0080267F"/>
    <w:rPr>
      <w:rFonts w:ascii="Times New Roman" w:hAnsi="Times New Roman" w:cs="Times New Roman"/>
    </w:rPr>
  </w:style>
  <w:style w:type="character" w:customStyle="1" w:styleId="y2iqfc">
    <w:name w:val="y2iqfc"/>
    <w:basedOn w:val="DefaultParagraphFont"/>
    <w:rsid w:val="00E40BFE"/>
  </w:style>
  <w:style w:type="character" w:styleId="Strong">
    <w:name w:val="Strong"/>
    <w:basedOn w:val="DefaultParagraphFont"/>
    <w:uiPriority w:val="22"/>
    <w:qFormat/>
    <w:rsid w:val="00D35D09"/>
    <w:rPr>
      <w:b/>
      <w:bCs/>
    </w:rPr>
  </w:style>
  <w:style w:type="table" w:styleId="TableGrid">
    <w:name w:val="Table Grid"/>
    <w:basedOn w:val="TableNormal"/>
    <w:uiPriority w:val="39"/>
    <w:rsid w:val="00564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4482B"/>
    <w:pPr>
      <w:spacing w:after="0" w:line="240" w:lineRule="auto"/>
      <w:ind w:firstLine="720"/>
      <w:jc w:val="both"/>
    </w:pPr>
    <w:rPr>
      <w:rFonts w:asciiTheme="majorBidi" w:hAnsiTheme="majorBidi" w:cstheme="majorBidi"/>
      <w:sz w:val="24"/>
      <w:szCs w:val="24"/>
    </w:rPr>
  </w:style>
  <w:style w:type="character" w:styleId="UnresolvedMention">
    <w:name w:val="Unresolved Mention"/>
    <w:basedOn w:val="DefaultParagraphFont"/>
    <w:uiPriority w:val="99"/>
    <w:semiHidden/>
    <w:unhideWhenUsed/>
    <w:rsid w:val="006264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350961">
      <w:bodyDiv w:val="1"/>
      <w:marLeft w:val="0"/>
      <w:marRight w:val="0"/>
      <w:marTop w:val="0"/>
      <w:marBottom w:val="0"/>
      <w:divBdr>
        <w:top w:val="none" w:sz="0" w:space="0" w:color="auto"/>
        <w:left w:val="none" w:sz="0" w:space="0" w:color="auto"/>
        <w:bottom w:val="none" w:sz="0" w:space="0" w:color="auto"/>
        <w:right w:val="none" w:sz="0" w:space="0" w:color="auto"/>
      </w:divBdr>
      <w:divsChild>
        <w:div w:id="832335867">
          <w:marLeft w:val="0"/>
          <w:marRight w:val="0"/>
          <w:marTop w:val="0"/>
          <w:marBottom w:val="0"/>
          <w:divBdr>
            <w:top w:val="none" w:sz="0" w:space="0" w:color="auto"/>
            <w:left w:val="none" w:sz="0" w:space="0" w:color="auto"/>
            <w:bottom w:val="none" w:sz="0" w:space="0" w:color="auto"/>
            <w:right w:val="none" w:sz="0" w:space="0" w:color="auto"/>
          </w:divBdr>
          <w:divsChild>
            <w:div w:id="193744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55343">
      <w:bodyDiv w:val="1"/>
      <w:marLeft w:val="0"/>
      <w:marRight w:val="0"/>
      <w:marTop w:val="0"/>
      <w:marBottom w:val="0"/>
      <w:divBdr>
        <w:top w:val="none" w:sz="0" w:space="0" w:color="auto"/>
        <w:left w:val="none" w:sz="0" w:space="0" w:color="auto"/>
        <w:bottom w:val="none" w:sz="0" w:space="0" w:color="auto"/>
        <w:right w:val="none" w:sz="0" w:space="0" w:color="auto"/>
      </w:divBdr>
    </w:div>
    <w:div w:id="218899702">
      <w:bodyDiv w:val="1"/>
      <w:marLeft w:val="0"/>
      <w:marRight w:val="0"/>
      <w:marTop w:val="0"/>
      <w:marBottom w:val="0"/>
      <w:divBdr>
        <w:top w:val="none" w:sz="0" w:space="0" w:color="auto"/>
        <w:left w:val="none" w:sz="0" w:space="0" w:color="auto"/>
        <w:bottom w:val="none" w:sz="0" w:space="0" w:color="auto"/>
        <w:right w:val="none" w:sz="0" w:space="0" w:color="auto"/>
      </w:divBdr>
      <w:divsChild>
        <w:div w:id="1547640599">
          <w:marLeft w:val="0"/>
          <w:marRight w:val="0"/>
          <w:marTop w:val="0"/>
          <w:marBottom w:val="0"/>
          <w:divBdr>
            <w:top w:val="none" w:sz="0" w:space="0" w:color="auto"/>
            <w:left w:val="none" w:sz="0" w:space="0" w:color="auto"/>
            <w:bottom w:val="none" w:sz="0" w:space="0" w:color="auto"/>
            <w:right w:val="none" w:sz="0" w:space="0" w:color="auto"/>
          </w:divBdr>
        </w:div>
      </w:divsChild>
    </w:div>
    <w:div w:id="242494892">
      <w:bodyDiv w:val="1"/>
      <w:marLeft w:val="0"/>
      <w:marRight w:val="0"/>
      <w:marTop w:val="0"/>
      <w:marBottom w:val="0"/>
      <w:divBdr>
        <w:top w:val="none" w:sz="0" w:space="0" w:color="auto"/>
        <w:left w:val="none" w:sz="0" w:space="0" w:color="auto"/>
        <w:bottom w:val="none" w:sz="0" w:space="0" w:color="auto"/>
        <w:right w:val="none" w:sz="0" w:space="0" w:color="auto"/>
      </w:divBdr>
    </w:div>
    <w:div w:id="335428699">
      <w:bodyDiv w:val="1"/>
      <w:marLeft w:val="0"/>
      <w:marRight w:val="0"/>
      <w:marTop w:val="0"/>
      <w:marBottom w:val="0"/>
      <w:divBdr>
        <w:top w:val="none" w:sz="0" w:space="0" w:color="auto"/>
        <w:left w:val="none" w:sz="0" w:space="0" w:color="auto"/>
        <w:bottom w:val="none" w:sz="0" w:space="0" w:color="auto"/>
        <w:right w:val="none" w:sz="0" w:space="0" w:color="auto"/>
      </w:divBdr>
    </w:div>
    <w:div w:id="510413291">
      <w:bodyDiv w:val="1"/>
      <w:marLeft w:val="0"/>
      <w:marRight w:val="0"/>
      <w:marTop w:val="0"/>
      <w:marBottom w:val="0"/>
      <w:divBdr>
        <w:top w:val="none" w:sz="0" w:space="0" w:color="auto"/>
        <w:left w:val="none" w:sz="0" w:space="0" w:color="auto"/>
        <w:bottom w:val="none" w:sz="0" w:space="0" w:color="auto"/>
        <w:right w:val="none" w:sz="0" w:space="0" w:color="auto"/>
      </w:divBdr>
      <w:divsChild>
        <w:div w:id="73432856">
          <w:marLeft w:val="0"/>
          <w:marRight w:val="0"/>
          <w:marTop w:val="0"/>
          <w:marBottom w:val="0"/>
          <w:divBdr>
            <w:top w:val="none" w:sz="0" w:space="0" w:color="auto"/>
            <w:left w:val="none" w:sz="0" w:space="0" w:color="auto"/>
            <w:bottom w:val="none" w:sz="0" w:space="0" w:color="auto"/>
            <w:right w:val="none" w:sz="0" w:space="0" w:color="auto"/>
          </w:divBdr>
        </w:div>
      </w:divsChild>
    </w:div>
    <w:div w:id="517931668">
      <w:bodyDiv w:val="1"/>
      <w:marLeft w:val="0"/>
      <w:marRight w:val="0"/>
      <w:marTop w:val="0"/>
      <w:marBottom w:val="0"/>
      <w:divBdr>
        <w:top w:val="none" w:sz="0" w:space="0" w:color="auto"/>
        <w:left w:val="none" w:sz="0" w:space="0" w:color="auto"/>
        <w:bottom w:val="none" w:sz="0" w:space="0" w:color="auto"/>
        <w:right w:val="none" w:sz="0" w:space="0" w:color="auto"/>
      </w:divBdr>
    </w:div>
    <w:div w:id="596136812">
      <w:bodyDiv w:val="1"/>
      <w:marLeft w:val="0"/>
      <w:marRight w:val="0"/>
      <w:marTop w:val="0"/>
      <w:marBottom w:val="0"/>
      <w:divBdr>
        <w:top w:val="none" w:sz="0" w:space="0" w:color="auto"/>
        <w:left w:val="none" w:sz="0" w:space="0" w:color="auto"/>
        <w:bottom w:val="none" w:sz="0" w:space="0" w:color="auto"/>
        <w:right w:val="none" w:sz="0" w:space="0" w:color="auto"/>
      </w:divBdr>
    </w:div>
    <w:div w:id="599265218">
      <w:bodyDiv w:val="1"/>
      <w:marLeft w:val="0"/>
      <w:marRight w:val="0"/>
      <w:marTop w:val="0"/>
      <w:marBottom w:val="0"/>
      <w:divBdr>
        <w:top w:val="none" w:sz="0" w:space="0" w:color="auto"/>
        <w:left w:val="none" w:sz="0" w:space="0" w:color="auto"/>
        <w:bottom w:val="none" w:sz="0" w:space="0" w:color="auto"/>
        <w:right w:val="none" w:sz="0" w:space="0" w:color="auto"/>
      </w:divBdr>
    </w:div>
    <w:div w:id="647365733">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863246867">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291978637">
      <w:bodyDiv w:val="1"/>
      <w:marLeft w:val="0"/>
      <w:marRight w:val="0"/>
      <w:marTop w:val="0"/>
      <w:marBottom w:val="0"/>
      <w:divBdr>
        <w:top w:val="none" w:sz="0" w:space="0" w:color="auto"/>
        <w:left w:val="none" w:sz="0" w:space="0" w:color="auto"/>
        <w:bottom w:val="none" w:sz="0" w:space="0" w:color="auto"/>
        <w:right w:val="none" w:sz="0" w:space="0" w:color="auto"/>
      </w:divBdr>
      <w:divsChild>
        <w:div w:id="842740588">
          <w:marLeft w:val="0"/>
          <w:marRight w:val="0"/>
          <w:marTop w:val="0"/>
          <w:marBottom w:val="0"/>
          <w:divBdr>
            <w:top w:val="none" w:sz="0" w:space="0" w:color="auto"/>
            <w:left w:val="none" w:sz="0" w:space="0" w:color="auto"/>
            <w:bottom w:val="none" w:sz="0" w:space="0" w:color="auto"/>
            <w:right w:val="none" w:sz="0" w:space="0" w:color="auto"/>
          </w:divBdr>
          <w:divsChild>
            <w:div w:id="151140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865660">
      <w:bodyDiv w:val="1"/>
      <w:marLeft w:val="0"/>
      <w:marRight w:val="0"/>
      <w:marTop w:val="0"/>
      <w:marBottom w:val="0"/>
      <w:divBdr>
        <w:top w:val="none" w:sz="0" w:space="0" w:color="auto"/>
        <w:left w:val="none" w:sz="0" w:space="0" w:color="auto"/>
        <w:bottom w:val="none" w:sz="0" w:space="0" w:color="auto"/>
        <w:right w:val="none" w:sz="0" w:space="0" w:color="auto"/>
      </w:divBdr>
      <w:divsChild>
        <w:div w:id="1155612631">
          <w:marLeft w:val="0"/>
          <w:marRight w:val="0"/>
          <w:marTop w:val="0"/>
          <w:marBottom w:val="0"/>
          <w:divBdr>
            <w:top w:val="none" w:sz="0" w:space="0" w:color="auto"/>
            <w:left w:val="none" w:sz="0" w:space="0" w:color="auto"/>
            <w:bottom w:val="none" w:sz="0" w:space="0" w:color="auto"/>
            <w:right w:val="none" w:sz="0" w:space="0" w:color="auto"/>
          </w:divBdr>
        </w:div>
      </w:divsChild>
    </w:div>
    <w:div w:id="1330134661">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455707871">
      <w:bodyDiv w:val="1"/>
      <w:marLeft w:val="0"/>
      <w:marRight w:val="0"/>
      <w:marTop w:val="0"/>
      <w:marBottom w:val="0"/>
      <w:divBdr>
        <w:top w:val="none" w:sz="0" w:space="0" w:color="auto"/>
        <w:left w:val="none" w:sz="0" w:space="0" w:color="auto"/>
        <w:bottom w:val="none" w:sz="0" w:space="0" w:color="auto"/>
        <w:right w:val="none" w:sz="0" w:space="0" w:color="auto"/>
      </w:divBdr>
    </w:div>
    <w:div w:id="1467089301">
      <w:bodyDiv w:val="1"/>
      <w:marLeft w:val="0"/>
      <w:marRight w:val="0"/>
      <w:marTop w:val="0"/>
      <w:marBottom w:val="0"/>
      <w:divBdr>
        <w:top w:val="none" w:sz="0" w:space="0" w:color="auto"/>
        <w:left w:val="none" w:sz="0" w:space="0" w:color="auto"/>
        <w:bottom w:val="none" w:sz="0" w:space="0" w:color="auto"/>
        <w:right w:val="none" w:sz="0" w:space="0" w:color="auto"/>
      </w:divBdr>
      <w:divsChild>
        <w:div w:id="1748261777">
          <w:marLeft w:val="0"/>
          <w:marRight w:val="0"/>
          <w:marTop w:val="0"/>
          <w:marBottom w:val="0"/>
          <w:divBdr>
            <w:top w:val="none" w:sz="0" w:space="0" w:color="auto"/>
            <w:left w:val="none" w:sz="0" w:space="0" w:color="auto"/>
            <w:bottom w:val="none" w:sz="0" w:space="0" w:color="auto"/>
            <w:right w:val="none" w:sz="0" w:space="0" w:color="auto"/>
          </w:divBdr>
        </w:div>
      </w:divsChild>
    </w:div>
    <w:div w:id="1654216051">
      <w:bodyDiv w:val="1"/>
      <w:marLeft w:val="0"/>
      <w:marRight w:val="0"/>
      <w:marTop w:val="0"/>
      <w:marBottom w:val="0"/>
      <w:divBdr>
        <w:top w:val="none" w:sz="0" w:space="0" w:color="auto"/>
        <w:left w:val="none" w:sz="0" w:space="0" w:color="auto"/>
        <w:bottom w:val="none" w:sz="0" w:space="0" w:color="auto"/>
        <w:right w:val="none" w:sz="0" w:space="0" w:color="auto"/>
      </w:divBdr>
    </w:div>
    <w:div w:id="1704789703">
      <w:bodyDiv w:val="1"/>
      <w:marLeft w:val="0"/>
      <w:marRight w:val="0"/>
      <w:marTop w:val="0"/>
      <w:marBottom w:val="0"/>
      <w:divBdr>
        <w:top w:val="none" w:sz="0" w:space="0" w:color="auto"/>
        <w:left w:val="none" w:sz="0" w:space="0" w:color="auto"/>
        <w:bottom w:val="none" w:sz="0" w:space="0" w:color="auto"/>
        <w:right w:val="none" w:sz="0" w:space="0" w:color="auto"/>
      </w:divBdr>
      <w:divsChild>
        <w:div w:id="1603490243">
          <w:marLeft w:val="0"/>
          <w:marRight w:val="0"/>
          <w:marTop w:val="0"/>
          <w:marBottom w:val="0"/>
          <w:divBdr>
            <w:top w:val="none" w:sz="0" w:space="0" w:color="auto"/>
            <w:left w:val="none" w:sz="0" w:space="0" w:color="auto"/>
            <w:bottom w:val="none" w:sz="0" w:space="0" w:color="auto"/>
            <w:right w:val="none" w:sz="0" w:space="0" w:color="auto"/>
          </w:divBdr>
        </w:div>
      </w:divsChild>
    </w:div>
    <w:div w:id="1742824717">
      <w:bodyDiv w:val="1"/>
      <w:marLeft w:val="0"/>
      <w:marRight w:val="0"/>
      <w:marTop w:val="0"/>
      <w:marBottom w:val="0"/>
      <w:divBdr>
        <w:top w:val="none" w:sz="0" w:space="0" w:color="auto"/>
        <w:left w:val="none" w:sz="0" w:space="0" w:color="auto"/>
        <w:bottom w:val="none" w:sz="0" w:space="0" w:color="auto"/>
        <w:right w:val="none" w:sz="0" w:space="0" w:color="auto"/>
      </w:divBdr>
      <w:divsChild>
        <w:div w:id="1706296519">
          <w:marLeft w:val="0"/>
          <w:marRight w:val="0"/>
          <w:marTop w:val="0"/>
          <w:marBottom w:val="0"/>
          <w:divBdr>
            <w:top w:val="none" w:sz="0" w:space="0" w:color="auto"/>
            <w:left w:val="none" w:sz="0" w:space="0" w:color="auto"/>
            <w:bottom w:val="none" w:sz="0" w:space="0" w:color="auto"/>
            <w:right w:val="none" w:sz="0" w:space="0" w:color="auto"/>
          </w:divBdr>
        </w:div>
      </w:divsChild>
    </w:div>
    <w:div w:id="1850632257">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195155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086/5869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19january2017snapshot.epa.gov/www3/watersense/our_water/winter2013.html"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mideastenvironment.apps01.yorku.ca/2012/01/hotels-introduced-to-water-conservation-practices-jordan-ti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3E8AC-EB74-4BB8-A011-796BD7946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36</Pages>
  <Words>5113</Words>
  <Characters>2914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OSAMA MOHAMMAD KHALIL GHUNEIM</cp:lastModifiedBy>
  <cp:revision>19</cp:revision>
  <dcterms:created xsi:type="dcterms:W3CDTF">2025-03-05T05:17:00Z</dcterms:created>
  <dcterms:modified xsi:type="dcterms:W3CDTF">2025-06-19T10:16:00Z</dcterms:modified>
</cp:coreProperties>
</file>